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1021"/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738"/>
        <w:gridCol w:w="2430"/>
        <w:gridCol w:w="2915"/>
        <w:gridCol w:w="3118"/>
      </w:tblGrid>
      <w:tr w:rsidR="00540766" w:rsidRPr="0007390B" w14:paraId="724BF70D" w14:textId="77777777" w:rsidTr="00A85B4D">
        <w:trPr>
          <w:trHeight w:val="575"/>
        </w:trPr>
        <w:tc>
          <w:tcPr>
            <w:tcW w:w="10201" w:type="dxa"/>
            <w:gridSpan w:val="4"/>
            <w:tcBorders>
              <w:top w:val="nil"/>
              <w:bottom w:val="single" w:sz="4" w:space="0" w:color="auto"/>
            </w:tcBorders>
            <w:shd w:val="clear" w:color="auto" w:fill="000000"/>
            <w:vAlign w:val="center"/>
          </w:tcPr>
          <w:p w14:paraId="324DEB63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spacing w:before="80" w:after="80"/>
              <w:ind w:left="425" w:hanging="425"/>
              <w:jc w:val="center"/>
              <w:rPr>
                <w:rFonts w:cs="Arial"/>
              </w:rPr>
            </w:pPr>
            <w:r w:rsidRPr="0007390B">
              <w:rPr>
                <w:rFonts w:cs="Arial"/>
                <w:b/>
                <w:sz w:val="32"/>
              </w:rPr>
              <w:t>HOËRSKOOL ZWARTKOP</w:t>
            </w:r>
          </w:p>
        </w:tc>
      </w:tr>
      <w:tr w:rsidR="00540766" w:rsidRPr="0007390B" w14:paraId="64081638" w14:textId="77777777" w:rsidTr="00A85B4D">
        <w:trPr>
          <w:trHeight w:val="301"/>
        </w:trPr>
        <w:tc>
          <w:tcPr>
            <w:tcW w:w="4168" w:type="dxa"/>
            <w:gridSpan w:val="2"/>
            <w:vMerge w:val="restart"/>
            <w:tcBorders>
              <w:top w:val="single" w:sz="4" w:space="0" w:color="auto"/>
            </w:tcBorders>
          </w:tcPr>
          <w:p w14:paraId="67518F81" w14:textId="47DACDC5" w:rsidR="00540766" w:rsidRPr="0007390B" w:rsidRDefault="00006BEA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Arial Black" w:hAnsi="Arial Black"/>
              </w:rPr>
            </w:pPr>
            <w:r w:rsidRPr="0007390B">
              <w:rPr>
                <w:rFonts w:ascii="Arial Black" w:hAnsi="Arial Black"/>
              </w:rPr>
              <w:t>GRAAD 10</w:t>
            </w:r>
          </w:p>
          <w:p w14:paraId="51F89EAE" w14:textId="77777777" w:rsidR="002966E7" w:rsidRPr="0007390B" w:rsidRDefault="002966E7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rPr>
                <w:rFonts w:ascii="Arial Black" w:hAnsi="Arial Black"/>
                <w:b/>
              </w:rPr>
            </w:pPr>
          </w:p>
          <w:p w14:paraId="43880538" w14:textId="620E199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rPr>
                <w:rFonts w:ascii="Arial Black" w:hAnsi="Arial Black"/>
                <w:b/>
              </w:rPr>
            </w:pPr>
            <w:r w:rsidRPr="0007390B">
              <w:rPr>
                <w:rFonts w:ascii="Arial Black" w:hAnsi="Arial Black"/>
                <w:b/>
              </w:rPr>
              <w:t>TEORIE</w:t>
            </w:r>
            <w:r w:rsidR="00BF54AA" w:rsidRPr="0007390B">
              <w:rPr>
                <w:rFonts w:ascii="Arial Black" w:hAnsi="Arial Black"/>
                <w:b/>
              </w:rPr>
              <w:t xml:space="preserve"> </w:t>
            </w:r>
            <w:r w:rsidRPr="0007390B">
              <w:rPr>
                <w:rFonts w:ascii="Arial Black" w:hAnsi="Arial Black"/>
                <w:b/>
              </w:rPr>
              <w:t xml:space="preserve">TOETS </w:t>
            </w:r>
            <w:r w:rsidR="00BF54AA" w:rsidRPr="0007390B">
              <w:rPr>
                <w:rFonts w:ascii="Arial Black" w:hAnsi="Arial Black"/>
                <w:b/>
              </w:rPr>
              <w:t>KW</w:t>
            </w:r>
            <w:r w:rsidRPr="0007390B">
              <w:rPr>
                <w:rFonts w:ascii="Arial Black" w:hAnsi="Arial Black"/>
                <w:b/>
              </w:rPr>
              <w:t>1</w:t>
            </w:r>
          </w:p>
          <w:p w14:paraId="543D00CC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rPr>
                <w:rFonts w:ascii="Arial Black" w:hAnsi="Arial Black"/>
              </w:rPr>
            </w:pPr>
          </w:p>
        </w:tc>
        <w:tc>
          <w:tcPr>
            <w:tcW w:w="2915" w:type="dxa"/>
            <w:vMerge w:val="restart"/>
            <w:tcBorders>
              <w:top w:val="single" w:sz="4" w:space="0" w:color="auto"/>
            </w:tcBorders>
          </w:tcPr>
          <w:p w14:paraId="43546894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</w:rPr>
            </w:pPr>
            <w:r w:rsidRPr="0007390B">
              <w:rPr>
                <w:rFonts w:ascii="Times New Roman" w:hAnsi="Times New Roman"/>
                <w:noProof/>
                <w:lang w:val="en-ZA" w:eastAsia="en-ZA"/>
              </w:rPr>
              <w:drawing>
                <wp:anchor distT="0" distB="0" distL="114300" distR="114300" simplePos="0" relativeHeight="251662848" behindDoc="1" locked="0" layoutInCell="1" allowOverlap="1" wp14:anchorId="04A52EDC" wp14:editId="30AC2ACD">
                  <wp:simplePos x="0" y="0"/>
                  <wp:positionH relativeFrom="column">
                    <wp:posOffset>-9313</wp:posOffset>
                  </wp:positionH>
                  <wp:positionV relativeFrom="paragraph">
                    <wp:posOffset>0</wp:posOffset>
                  </wp:positionV>
                  <wp:extent cx="1066800" cy="1352550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1352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3118" w:type="dxa"/>
            <w:tcBorders>
              <w:top w:val="single" w:sz="4" w:space="0" w:color="auto"/>
            </w:tcBorders>
          </w:tcPr>
          <w:p w14:paraId="183CC0C6" w14:textId="7151A744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30" w:right="-530"/>
              <w:rPr>
                <w:rFonts w:ascii="Arial Black" w:hAnsi="Arial Black"/>
              </w:rPr>
            </w:pPr>
            <w:r w:rsidRPr="0007390B">
              <w:rPr>
                <w:rFonts w:ascii="Arial Black" w:hAnsi="Arial Black"/>
              </w:rPr>
              <w:t>FEBRUARIE 2023</w:t>
            </w:r>
          </w:p>
          <w:p w14:paraId="6DBC1896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right="-94" w:hanging="426"/>
              <w:rPr>
                <w:rFonts w:ascii="Times New Roman" w:hAnsi="Times New Roman"/>
              </w:rPr>
            </w:pPr>
          </w:p>
        </w:tc>
      </w:tr>
      <w:tr w:rsidR="00540766" w:rsidRPr="0007390B" w14:paraId="2337F001" w14:textId="77777777" w:rsidTr="00A85B4D">
        <w:trPr>
          <w:trHeight w:val="307"/>
        </w:trPr>
        <w:tc>
          <w:tcPr>
            <w:tcW w:w="4168" w:type="dxa"/>
            <w:gridSpan w:val="2"/>
            <w:vMerge/>
          </w:tcPr>
          <w:p w14:paraId="2549598E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Arial Black" w:hAnsi="Arial Black"/>
              </w:rPr>
            </w:pPr>
          </w:p>
        </w:tc>
        <w:tc>
          <w:tcPr>
            <w:tcW w:w="2915" w:type="dxa"/>
            <w:vMerge/>
          </w:tcPr>
          <w:p w14:paraId="09FD760E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  <w:lang w:eastAsia="en-GB"/>
              </w:rPr>
            </w:pPr>
          </w:p>
        </w:tc>
        <w:tc>
          <w:tcPr>
            <w:tcW w:w="3118" w:type="dxa"/>
          </w:tcPr>
          <w:p w14:paraId="5BA6A5EA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06"/>
                <w:tab w:val="left" w:pos="8647"/>
              </w:tabs>
              <w:ind w:left="426" w:right="-94" w:hanging="426"/>
              <w:rPr>
                <w:rFonts w:ascii="Arial Black" w:hAnsi="Arial Black"/>
                <w:iCs/>
              </w:rPr>
            </w:pPr>
            <w:r w:rsidRPr="0007390B">
              <w:rPr>
                <w:rFonts w:ascii="Arial Black" w:hAnsi="Arial Black"/>
                <w:iCs/>
              </w:rPr>
              <w:t>Tyd: 1 Uur</w:t>
            </w:r>
          </w:p>
        </w:tc>
      </w:tr>
      <w:tr w:rsidR="00540766" w:rsidRPr="0007390B" w14:paraId="1105681F" w14:textId="77777777" w:rsidTr="00A85B4D">
        <w:trPr>
          <w:trHeight w:val="418"/>
        </w:trPr>
        <w:tc>
          <w:tcPr>
            <w:tcW w:w="4168" w:type="dxa"/>
            <w:gridSpan w:val="2"/>
            <w:vMerge/>
          </w:tcPr>
          <w:p w14:paraId="33FF22B7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Arial Black" w:hAnsi="Arial Black"/>
              </w:rPr>
            </w:pPr>
          </w:p>
        </w:tc>
        <w:tc>
          <w:tcPr>
            <w:tcW w:w="2915" w:type="dxa"/>
            <w:vMerge/>
          </w:tcPr>
          <w:p w14:paraId="5DE3A3D7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  <w:lang w:eastAsia="en-GB"/>
              </w:rPr>
            </w:pPr>
          </w:p>
        </w:tc>
        <w:tc>
          <w:tcPr>
            <w:tcW w:w="3118" w:type="dxa"/>
          </w:tcPr>
          <w:p w14:paraId="01115563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right="-94"/>
              <w:rPr>
                <w:rFonts w:ascii="Arial Black" w:hAnsi="Arial Black"/>
              </w:rPr>
            </w:pPr>
          </w:p>
        </w:tc>
      </w:tr>
      <w:tr w:rsidR="00540766" w:rsidRPr="0007390B" w14:paraId="54186D80" w14:textId="77777777" w:rsidTr="00A85B4D">
        <w:trPr>
          <w:trHeight w:val="475"/>
        </w:trPr>
        <w:tc>
          <w:tcPr>
            <w:tcW w:w="1738" w:type="dxa"/>
            <w:vMerge w:val="restart"/>
            <w:tcBorders>
              <w:right w:val="nil"/>
            </w:tcBorders>
          </w:tcPr>
          <w:p w14:paraId="177826BC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cs="Arial"/>
                <w:b/>
              </w:rPr>
            </w:pPr>
            <w:r w:rsidRPr="0007390B">
              <w:rPr>
                <w:rFonts w:cs="Arial"/>
                <w:b/>
              </w:rPr>
              <w:t xml:space="preserve">Eksaminator: </w:t>
            </w:r>
          </w:p>
          <w:p w14:paraId="7772C57C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</w:rPr>
            </w:pPr>
            <w:r w:rsidRPr="0007390B">
              <w:rPr>
                <w:rFonts w:cs="Arial"/>
                <w:b/>
              </w:rPr>
              <w:t xml:space="preserve">Moderator:     </w:t>
            </w:r>
          </w:p>
        </w:tc>
        <w:tc>
          <w:tcPr>
            <w:tcW w:w="2430" w:type="dxa"/>
            <w:vMerge w:val="restart"/>
            <w:tcBorders>
              <w:top w:val="nil"/>
              <w:left w:val="nil"/>
              <w:bottom w:val="nil"/>
            </w:tcBorders>
          </w:tcPr>
          <w:p w14:paraId="090F1DAC" w14:textId="447EB4FE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rPr>
                <w:rFonts w:cs="Arial"/>
                <w:b/>
              </w:rPr>
            </w:pPr>
            <w:r w:rsidRPr="0007390B">
              <w:rPr>
                <w:rFonts w:cs="Arial"/>
                <w:b/>
              </w:rPr>
              <w:t>Mnr. C.F. le Roux</w:t>
            </w:r>
          </w:p>
          <w:p w14:paraId="23F215D8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cs="Arial"/>
                <w:b/>
              </w:rPr>
            </w:pPr>
            <w:r w:rsidRPr="0007390B">
              <w:rPr>
                <w:rFonts w:cs="Arial"/>
                <w:b/>
              </w:rPr>
              <w:t>Mnr. J.S Joubert</w:t>
            </w:r>
          </w:p>
        </w:tc>
        <w:tc>
          <w:tcPr>
            <w:tcW w:w="2915" w:type="dxa"/>
            <w:vMerge w:val="restart"/>
          </w:tcPr>
          <w:p w14:paraId="193CC874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</w:rPr>
            </w:pPr>
          </w:p>
        </w:tc>
        <w:tc>
          <w:tcPr>
            <w:tcW w:w="3118" w:type="dxa"/>
            <w:vMerge w:val="restart"/>
          </w:tcPr>
          <w:p w14:paraId="4BE2BA78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right="-94" w:hanging="426"/>
              <w:rPr>
                <w:rFonts w:ascii="Arial Black" w:hAnsi="Arial Black"/>
              </w:rPr>
            </w:pPr>
            <w:r w:rsidRPr="0007390B">
              <w:rPr>
                <w:rFonts w:ascii="Arial Black" w:hAnsi="Arial Black"/>
              </w:rPr>
              <w:t>Totaal: 50 PUNTE</w:t>
            </w:r>
          </w:p>
        </w:tc>
      </w:tr>
      <w:tr w:rsidR="00540766" w:rsidRPr="0007390B" w14:paraId="08B66631" w14:textId="77777777" w:rsidTr="00A85B4D">
        <w:trPr>
          <w:trHeight w:val="276"/>
        </w:trPr>
        <w:tc>
          <w:tcPr>
            <w:tcW w:w="1738" w:type="dxa"/>
            <w:vMerge/>
            <w:tcBorders>
              <w:right w:val="nil"/>
            </w:tcBorders>
          </w:tcPr>
          <w:p w14:paraId="482DB485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ind w:left="426" w:hanging="426"/>
              <w:rPr>
                <w:rFonts w:ascii="Times New Roman" w:hAnsi="Times New Roman"/>
                <w:b/>
              </w:rPr>
            </w:pPr>
          </w:p>
        </w:tc>
        <w:tc>
          <w:tcPr>
            <w:tcW w:w="2430" w:type="dxa"/>
            <w:vMerge/>
            <w:tcBorders>
              <w:top w:val="nil"/>
              <w:left w:val="nil"/>
              <w:bottom w:val="nil"/>
            </w:tcBorders>
          </w:tcPr>
          <w:p w14:paraId="1C73372C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  <w:b/>
              </w:rPr>
            </w:pPr>
          </w:p>
        </w:tc>
        <w:tc>
          <w:tcPr>
            <w:tcW w:w="2915" w:type="dxa"/>
            <w:vMerge/>
          </w:tcPr>
          <w:p w14:paraId="0B185932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</w:rPr>
            </w:pPr>
          </w:p>
        </w:tc>
        <w:tc>
          <w:tcPr>
            <w:tcW w:w="3118" w:type="dxa"/>
            <w:vMerge/>
          </w:tcPr>
          <w:p w14:paraId="40228E35" w14:textId="77777777" w:rsidR="00540766" w:rsidRPr="0007390B" w:rsidRDefault="00540766" w:rsidP="00A85B4D">
            <w:pPr>
              <w:pStyle w:val="NormalClosed"/>
              <w:tabs>
                <w:tab w:val="left" w:pos="567"/>
                <w:tab w:val="left" w:pos="993"/>
                <w:tab w:val="left" w:pos="7665"/>
              </w:tabs>
              <w:ind w:left="426" w:hanging="426"/>
              <w:rPr>
                <w:rFonts w:ascii="Times New Roman" w:hAnsi="Times New Roman"/>
              </w:rPr>
            </w:pPr>
          </w:p>
        </w:tc>
      </w:tr>
      <w:tr w:rsidR="00540766" w:rsidRPr="0007390B" w14:paraId="0651A149" w14:textId="77777777" w:rsidTr="00A85B4D">
        <w:tc>
          <w:tcPr>
            <w:tcW w:w="10201" w:type="dxa"/>
            <w:gridSpan w:val="4"/>
            <w:tcBorders>
              <w:top w:val="single" w:sz="4" w:space="0" w:color="auto"/>
              <w:bottom w:val="nil"/>
            </w:tcBorders>
            <w:shd w:val="clear" w:color="auto" w:fill="000000"/>
            <w:vAlign w:val="center"/>
          </w:tcPr>
          <w:p w14:paraId="587B1E98" w14:textId="6520E351" w:rsidR="00540766" w:rsidRPr="0007390B" w:rsidRDefault="00006BEA" w:rsidP="00A85B4D">
            <w:pPr>
              <w:pStyle w:val="NormalClosed"/>
              <w:tabs>
                <w:tab w:val="left" w:pos="567"/>
                <w:tab w:val="left" w:pos="993"/>
                <w:tab w:val="left" w:pos="8647"/>
              </w:tabs>
              <w:spacing w:before="80" w:after="80"/>
              <w:jc w:val="center"/>
              <w:rPr>
                <w:rFonts w:cs="Arial"/>
                <w:b/>
                <w:sz w:val="28"/>
                <w:szCs w:val="28"/>
              </w:rPr>
            </w:pPr>
            <w:r w:rsidRPr="0007390B">
              <w:rPr>
                <w:rFonts w:cs="Arial"/>
                <w:b/>
                <w:sz w:val="36"/>
                <w:szCs w:val="28"/>
              </w:rPr>
              <w:t>INLIGTINGS</w:t>
            </w:r>
            <w:r w:rsidR="00540766" w:rsidRPr="0007390B">
              <w:rPr>
                <w:rFonts w:cs="Arial"/>
                <w:b/>
                <w:sz w:val="36"/>
                <w:szCs w:val="28"/>
              </w:rPr>
              <w:t>TEGNOLOGIE</w:t>
            </w:r>
          </w:p>
        </w:tc>
      </w:tr>
    </w:tbl>
    <w:p w14:paraId="226F9342" w14:textId="77777777" w:rsidR="00540766" w:rsidRPr="0007390B" w:rsidRDefault="00540766" w:rsidP="001B5A59">
      <w:pPr>
        <w:widowControl w:val="0"/>
        <w:spacing w:line="276" w:lineRule="auto"/>
        <w:ind w:right="28"/>
        <w:rPr>
          <w:rFonts w:ascii="Arial" w:hAnsi="Arial" w:cs="Arial"/>
          <w:b/>
          <w:sz w:val="28"/>
        </w:rPr>
      </w:pPr>
    </w:p>
    <w:tbl>
      <w:tblPr>
        <w:tblStyle w:val="TableGrid"/>
        <w:tblpPr w:leftFromText="180" w:rightFromText="180" w:vertAnchor="page" w:horzAnchor="margin" w:tblpY="4696"/>
        <w:tblW w:w="10207" w:type="dxa"/>
        <w:tblBorders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"/>
        <w:gridCol w:w="9419"/>
      </w:tblGrid>
      <w:tr w:rsidR="00470B57" w:rsidRPr="0007390B" w14:paraId="1D55B4DE" w14:textId="77777777" w:rsidTr="00A85B4D">
        <w:tc>
          <w:tcPr>
            <w:tcW w:w="10207" w:type="dxa"/>
            <w:gridSpan w:val="2"/>
            <w:tcBorders>
              <w:bottom w:val="nil"/>
            </w:tcBorders>
          </w:tcPr>
          <w:p w14:paraId="4627E6E5" w14:textId="77777777" w:rsidR="00470B57" w:rsidRPr="0007390B" w:rsidRDefault="00470B57" w:rsidP="00A85B4D">
            <w:pPr>
              <w:pStyle w:val="Default"/>
              <w:rPr>
                <w:sz w:val="23"/>
                <w:szCs w:val="23"/>
                <w:u w:val="single"/>
                <w:lang w:val="af-ZA"/>
              </w:rPr>
            </w:pPr>
            <w:r w:rsidRPr="0007390B">
              <w:rPr>
                <w:b/>
                <w:bCs/>
                <w:sz w:val="23"/>
                <w:szCs w:val="23"/>
                <w:u w:val="single"/>
                <w:lang w:val="af-ZA"/>
              </w:rPr>
              <w:t>INSTRUKSIES EN INLIGTING:</w:t>
            </w:r>
          </w:p>
          <w:p w14:paraId="03D1A939" w14:textId="77777777" w:rsidR="00470B57" w:rsidRPr="0007390B" w:rsidRDefault="00470B57" w:rsidP="00A85B4D">
            <w:pPr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70B57" w:rsidRPr="0007390B" w14:paraId="5E94A270" w14:textId="77777777" w:rsidTr="00A85B4D"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C087539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1.</w:t>
            </w:r>
          </w:p>
        </w:tc>
        <w:tc>
          <w:tcPr>
            <w:tcW w:w="9419" w:type="dxa"/>
            <w:tcBorders>
              <w:top w:val="nil"/>
              <w:left w:val="nil"/>
              <w:bottom w:val="nil"/>
            </w:tcBorders>
          </w:tcPr>
          <w:p w14:paraId="6B85FDF8" w14:textId="51DC6EE0" w:rsidR="00470B57" w:rsidRPr="0007390B" w:rsidRDefault="00470B57" w:rsidP="00A85B4D">
            <w:pPr>
              <w:pStyle w:val="Default"/>
              <w:spacing w:after="200"/>
              <w:rPr>
                <w:lang w:val="af-ZA"/>
              </w:rPr>
            </w:pPr>
            <w:r w:rsidRPr="0007390B">
              <w:rPr>
                <w:lang w:val="af-ZA"/>
              </w:rPr>
              <w:t xml:space="preserve">Hierdie vraestel bestaan uit </w:t>
            </w:r>
            <w:r w:rsidRPr="0007390B">
              <w:rPr>
                <w:b/>
                <w:lang w:val="af-ZA"/>
              </w:rPr>
              <w:t>TWEE AFDELINGS</w:t>
            </w:r>
            <w:r w:rsidRPr="0007390B">
              <w:rPr>
                <w:lang w:val="af-ZA"/>
              </w:rPr>
              <w:t xml:space="preserve"> en </w:t>
            </w:r>
            <w:r w:rsidR="005846D0" w:rsidRPr="0007390B">
              <w:rPr>
                <w:b/>
                <w:lang w:val="af-ZA"/>
              </w:rPr>
              <w:t>VIER</w:t>
            </w:r>
            <w:r w:rsidRPr="0007390B">
              <w:rPr>
                <w:b/>
                <w:lang w:val="af-ZA"/>
              </w:rPr>
              <w:t xml:space="preserve"> VRAE</w:t>
            </w:r>
            <w:r w:rsidRPr="0007390B">
              <w:rPr>
                <w:lang w:val="af-ZA"/>
              </w:rPr>
              <w:t xml:space="preserve">: </w:t>
            </w:r>
          </w:p>
          <w:p w14:paraId="0E6D1373" w14:textId="77777777" w:rsidR="00470B57" w:rsidRPr="0007390B" w:rsidRDefault="00470B57" w:rsidP="00A85B4D">
            <w:pPr>
              <w:spacing w:after="120"/>
              <w:rPr>
                <w:rFonts w:ascii="Arial" w:hAnsi="Arial" w:cs="Arial"/>
                <w:b/>
                <w:u w:val="single"/>
              </w:rPr>
            </w:pPr>
            <w:r w:rsidRPr="0007390B">
              <w:rPr>
                <w:rFonts w:ascii="Arial" w:hAnsi="Arial" w:cs="Arial"/>
                <w:b/>
                <w:u w:val="single"/>
              </w:rPr>
              <w:t>AFDELING A:</w:t>
            </w:r>
          </w:p>
          <w:p w14:paraId="098FDC1A" w14:textId="69E9A515" w:rsidR="00470B57" w:rsidRPr="0007390B" w:rsidRDefault="00470B57" w:rsidP="00D7270D">
            <w:pPr>
              <w:tabs>
                <w:tab w:val="left" w:pos="6987"/>
              </w:tabs>
              <w:spacing w:after="60"/>
              <w:rPr>
                <w:rFonts w:ascii="Arial" w:hAnsi="Arial" w:cs="Arial"/>
                <w:b/>
              </w:rPr>
            </w:pPr>
            <w:r w:rsidRPr="0007390B">
              <w:rPr>
                <w:rFonts w:ascii="Arial" w:hAnsi="Arial" w:cs="Arial"/>
                <w:b/>
              </w:rPr>
              <w:t xml:space="preserve">VRAAG 1: Meervoudige keuse     </w:t>
            </w:r>
            <w:r w:rsidR="00D7270D" w:rsidRPr="0007390B">
              <w:rPr>
                <w:rFonts w:ascii="Arial" w:hAnsi="Arial" w:cs="Arial"/>
                <w:b/>
              </w:rPr>
              <w:t xml:space="preserve">                          </w:t>
            </w:r>
            <w:r w:rsidRPr="0007390B">
              <w:rPr>
                <w:rFonts w:ascii="Arial" w:hAnsi="Arial" w:cs="Arial"/>
                <w:b/>
              </w:rPr>
              <w:t>(5 Punte)</w:t>
            </w:r>
          </w:p>
          <w:p w14:paraId="12D8D0FC" w14:textId="632ECCE2" w:rsidR="00165216" w:rsidRPr="0007390B" w:rsidRDefault="005846D0" w:rsidP="000C0122">
            <w:pPr>
              <w:spacing w:after="120"/>
              <w:rPr>
                <w:rFonts w:ascii="Arial" w:hAnsi="Arial" w:cs="Arial"/>
                <w:b/>
              </w:rPr>
            </w:pPr>
            <w:r w:rsidRPr="0007390B">
              <w:rPr>
                <w:rFonts w:ascii="Arial" w:hAnsi="Arial" w:cs="Arial"/>
                <w:b/>
              </w:rPr>
              <w:t>VRAAG 2</w:t>
            </w:r>
            <w:r w:rsidR="00165216" w:rsidRPr="0007390B">
              <w:rPr>
                <w:rFonts w:ascii="Arial" w:hAnsi="Arial" w:cs="Arial"/>
                <w:b/>
              </w:rPr>
              <w:t xml:space="preserve">: Waar of Vals                 </w:t>
            </w:r>
            <w:r w:rsidR="00D7270D" w:rsidRPr="0007390B">
              <w:rPr>
                <w:rFonts w:ascii="Arial" w:hAnsi="Arial" w:cs="Arial"/>
                <w:b/>
              </w:rPr>
              <w:t xml:space="preserve">                          </w:t>
            </w:r>
            <w:r w:rsidR="00165216" w:rsidRPr="0007390B">
              <w:rPr>
                <w:rFonts w:ascii="Arial" w:hAnsi="Arial" w:cs="Arial"/>
                <w:b/>
              </w:rPr>
              <w:t>(5 Punte)</w:t>
            </w:r>
          </w:p>
          <w:p w14:paraId="0A32A2C4" w14:textId="77777777" w:rsidR="00470B57" w:rsidRPr="0007390B" w:rsidRDefault="00470B57" w:rsidP="00A85B4D">
            <w:pPr>
              <w:spacing w:after="120"/>
              <w:rPr>
                <w:rFonts w:ascii="Arial" w:hAnsi="Arial" w:cs="Arial"/>
                <w:b/>
                <w:u w:val="single"/>
              </w:rPr>
            </w:pPr>
            <w:r w:rsidRPr="0007390B">
              <w:rPr>
                <w:rFonts w:ascii="Arial" w:hAnsi="Arial" w:cs="Arial"/>
                <w:b/>
                <w:u w:val="single"/>
              </w:rPr>
              <w:t>AFDELING B:</w:t>
            </w:r>
          </w:p>
          <w:p w14:paraId="539ADF6A" w14:textId="7A3E0EC6" w:rsidR="00470B57" w:rsidRPr="0007390B" w:rsidRDefault="005846D0" w:rsidP="00A85B4D">
            <w:pPr>
              <w:rPr>
                <w:rFonts w:ascii="Arial" w:hAnsi="Arial" w:cs="Arial"/>
                <w:b/>
              </w:rPr>
            </w:pPr>
            <w:r w:rsidRPr="0007390B">
              <w:rPr>
                <w:rFonts w:ascii="Arial" w:hAnsi="Arial" w:cs="Arial"/>
                <w:b/>
              </w:rPr>
              <w:t>VRAAG 3</w:t>
            </w:r>
            <w:r w:rsidR="00F06073" w:rsidRPr="0007390B">
              <w:rPr>
                <w:rFonts w:ascii="Arial" w:hAnsi="Arial" w:cs="Arial"/>
                <w:b/>
              </w:rPr>
              <w:t xml:space="preserve">: Basiese konsepte van rekenaars, </w:t>
            </w:r>
            <w:r w:rsidR="00F06073" w:rsidRPr="0007390B">
              <w:rPr>
                <w:rFonts w:ascii="Arial" w:hAnsi="Arial" w:cs="Arial"/>
                <w:b/>
              </w:rPr>
              <w:br/>
              <w:t xml:space="preserve">                  apparatuur en programmatuur</w:t>
            </w:r>
            <w:r w:rsidR="00D7270D" w:rsidRPr="0007390B">
              <w:rPr>
                <w:rFonts w:ascii="Arial" w:hAnsi="Arial" w:cs="Arial"/>
                <w:b/>
              </w:rPr>
              <w:t xml:space="preserve">      </w:t>
            </w:r>
            <w:r w:rsidR="00F06073" w:rsidRPr="0007390B">
              <w:rPr>
                <w:rFonts w:ascii="Arial" w:hAnsi="Arial" w:cs="Arial"/>
                <w:b/>
              </w:rPr>
              <w:t xml:space="preserve"> </w:t>
            </w:r>
            <w:r w:rsidR="00D7270D" w:rsidRPr="0007390B">
              <w:rPr>
                <w:rFonts w:ascii="Arial" w:hAnsi="Arial" w:cs="Arial"/>
                <w:b/>
              </w:rPr>
              <w:t xml:space="preserve"> </w:t>
            </w:r>
            <w:r w:rsidR="00F06073" w:rsidRPr="0007390B">
              <w:rPr>
                <w:rFonts w:ascii="Arial" w:hAnsi="Arial" w:cs="Arial"/>
                <w:b/>
              </w:rPr>
              <w:t xml:space="preserve">     </w:t>
            </w:r>
            <w:r w:rsidR="0069397F" w:rsidRPr="0007390B">
              <w:rPr>
                <w:rFonts w:ascii="Arial" w:hAnsi="Arial" w:cs="Arial"/>
                <w:b/>
              </w:rPr>
              <w:t>(30</w:t>
            </w:r>
            <w:r w:rsidR="00470B57" w:rsidRPr="0007390B">
              <w:rPr>
                <w:rFonts w:ascii="Arial" w:hAnsi="Arial" w:cs="Arial"/>
                <w:b/>
              </w:rPr>
              <w:t xml:space="preserve"> Punte)</w:t>
            </w:r>
          </w:p>
          <w:p w14:paraId="1857A0D9" w14:textId="2197FF11" w:rsidR="00470B57" w:rsidRPr="0007390B" w:rsidRDefault="005846D0" w:rsidP="00A85B4D">
            <w:pPr>
              <w:rPr>
                <w:rFonts w:ascii="Arial" w:eastAsiaTheme="minorEastAsia" w:hAnsi="Arial" w:cs="Arial"/>
                <w:b/>
              </w:rPr>
            </w:pPr>
            <w:r w:rsidRPr="0007390B">
              <w:rPr>
                <w:rFonts w:ascii="Arial" w:hAnsi="Arial" w:cs="Arial"/>
                <w:b/>
              </w:rPr>
              <w:t>VRAAG 4</w:t>
            </w:r>
            <w:r w:rsidR="00470B57" w:rsidRPr="0007390B">
              <w:rPr>
                <w:rFonts w:ascii="Arial" w:hAnsi="Arial" w:cs="Arial"/>
                <w:b/>
              </w:rPr>
              <w:t xml:space="preserve">: </w:t>
            </w:r>
            <w:r w:rsidR="001B2165" w:rsidRPr="0007390B">
              <w:rPr>
                <w:rFonts w:ascii="Arial" w:hAnsi="Arial" w:cs="Arial"/>
                <w:b/>
              </w:rPr>
              <w:t xml:space="preserve">Geïntegreerde scenario </w:t>
            </w:r>
            <w:r w:rsidR="00A647F6" w:rsidRPr="0007390B">
              <w:rPr>
                <w:rFonts w:ascii="Arial" w:eastAsiaTheme="minorEastAsia" w:hAnsi="Arial" w:cs="Arial"/>
                <w:b/>
              </w:rPr>
              <w:t xml:space="preserve"> </w:t>
            </w:r>
            <w:r w:rsidR="00470B57" w:rsidRPr="0007390B">
              <w:rPr>
                <w:rFonts w:ascii="Arial" w:eastAsiaTheme="minorEastAsia" w:hAnsi="Arial" w:cs="Arial"/>
                <w:b/>
              </w:rPr>
              <w:t xml:space="preserve">                    </w:t>
            </w:r>
            <w:r w:rsidR="001B2165" w:rsidRPr="0007390B">
              <w:rPr>
                <w:rFonts w:ascii="Arial" w:eastAsiaTheme="minorEastAsia" w:hAnsi="Arial" w:cs="Arial"/>
                <w:b/>
              </w:rPr>
              <w:t xml:space="preserve">  </w:t>
            </w:r>
            <w:r w:rsidR="00A647F6" w:rsidRPr="0007390B">
              <w:rPr>
                <w:rFonts w:ascii="Arial" w:eastAsiaTheme="minorEastAsia" w:hAnsi="Arial" w:cs="Arial"/>
                <w:b/>
              </w:rPr>
              <w:t>(10</w:t>
            </w:r>
            <w:r w:rsidR="00470B57" w:rsidRPr="0007390B">
              <w:rPr>
                <w:rFonts w:ascii="Arial" w:eastAsiaTheme="minorEastAsia" w:hAnsi="Arial" w:cs="Arial"/>
                <w:b/>
              </w:rPr>
              <w:t xml:space="preserve"> Punte)</w:t>
            </w:r>
          </w:p>
          <w:p w14:paraId="74C2571B" w14:textId="77777777" w:rsidR="00470B57" w:rsidRPr="0007390B" w:rsidRDefault="00470B57" w:rsidP="00A85B4D">
            <w:pPr>
              <w:rPr>
                <w:rFonts w:ascii="Arial" w:hAnsi="Arial" w:cs="Arial"/>
              </w:rPr>
            </w:pPr>
          </w:p>
        </w:tc>
      </w:tr>
      <w:tr w:rsidR="00470B57" w:rsidRPr="0007390B" w14:paraId="30658E13" w14:textId="77777777" w:rsidTr="00A85B4D">
        <w:trPr>
          <w:trHeight w:val="346"/>
        </w:trPr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72897CE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2.</w:t>
            </w:r>
          </w:p>
        </w:tc>
        <w:tc>
          <w:tcPr>
            <w:tcW w:w="9419" w:type="dxa"/>
            <w:tcBorders>
              <w:top w:val="nil"/>
              <w:left w:val="nil"/>
              <w:bottom w:val="nil"/>
            </w:tcBorders>
          </w:tcPr>
          <w:p w14:paraId="3B5469A4" w14:textId="77777777" w:rsidR="00470B57" w:rsidRPr="0007390B" w:rsidRDefault="00470B57" w:rsidP="00A85B4D">
            <w:pPr>
              <w:pStyle w:val="Default"/>
              <w:rPr>
                <w:lang w:val="af-ZA"/>
              </w:rPr>
            </w:pPr>
            <w:r w:rsidRPr="0007390B">
              <w:rPr>
                <w:lang w:val="af-ZA"/>
              </w:rPr>
              <w:t>Beantwoord AL die vrae.</w:t>
            </w:r>
          </w:p>
        </w:tc>
      </w:tr>
      <w:tr w:rsidR="00470B57" w:rsidRPr="0007390B" w14:paraId="157383EF" w14:textId="77777777" w:rsidTr="00A85B4D">
        <w:trPr>
          <w:trHeight w:val="422"/>
        </w:trPr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3082C0B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3.</w:t>
            </w:r>
          </w:p>
        </w:tc>
        <w:tc>
          <w:tcPr>
            <w:tcW w:w="9419" w:type="dxa"/>
            <w:tcBorders>
              <w:top w:val="nil"/>
              <w:left w:val="nil"/>
              <w:bottom w:val="nil"/>
            </w:tcBorders>
          </w:tcPr>
          <w:p w14:paraId="2B8E843B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Lees AL die vrae noukeurig deur.</w:t>
            </w:r>
          </w:p>
        </w:tc>
      </w:tr>
      <w:tr w:rsidR="00470B57" w:rsidRPr="0007390B" w14:paraId="5F98BBBC" w14:textId="77777777" w:rsidTr="00A85B4D">
        <w:trPr>
          <w:trHeight w:val="697"/>
        </w:trPr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B9919A8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4.</w:t>
            </w:r>
          </w:p>
        </w:tc>
        <w:tc>
          <w:tcPr>
            <w:tcW w:w="9419" w:type="dxa"/>
            <w:tcBorders>
              <w:top w:val="nil"/>
              <w:left w:val="nil"/>
              <w:bottom w:val="nil"/>
            </w:tcBorders>
          </w:tcPr>
          <w:p w14:paraId="0B79ED7E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Die puntetoekenning gee oor die algemeen 'n aanduiding van die aantal feite/redes wat vereis word.</w:t>
            </w:r>
          </w:p>
        </w:tc>
      </w:tr>
      <w:tr w:rsidR="00470B57" w:rsidRPr="0007390B" w14:paraId="6CB30759" w14:textId="77777777" w:rsidTr="00A85B4D">
        <w:trPr>
          <w:trHeight w:val="580"/>
        </w:trPr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16707A6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5.</w:t>
            </w:r>
          </w:p>
        </w:tc>
        <w:tc>
          <w:tcPr>
            <w:tcW w:w="9419" w:type="dxa"/>
            <w:tcBorders>
              <w:top w:val="nil"/>
              <w:left w:val="nil"/>
              <w:bottom w:val="nil"/>
            </w:tcBorders>
          </w:tcPr>
          <w:p w14:paraId="689D1171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Nommer jou werk korrek volgens die nommeringstelsel wat in hierdie vraestel gebruik is.</w:t>
            </w:r>
          </w:p>
        </w:tc>
      </w:tr>
      <w:tr w:rsidR="00470B57" w:rsidRPr="0007390B" w14:paraId="093C7193" w14:textId="77777777" w:rsidTr="00A85B4D">
        <w:trPr>
          <w:trHeight w:val="448"/>
        </w:trPr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B2DCAD5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6.</w:t>
            </w:r>
          </w:p>
        </w:tc>
        <w:tc>
          <w:tcPr>
            <w:tcW w:w="9419" w:type="dxa"/>
            <w:tcBorders>
              <w:top w:val="nil"/>
              <w:left w:val="nil"/>
              <w:bottom w:val="nil"/>
            </w:tcBorders>
          </w:tcPr>
          <w:p w14:paraId="16CB1DA1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Lees elke vraag versigtig deur en doen net wat gevra word.</w:t>
            </w:r>
          </w:p>
        </w:tc>
      </w:tr>
      <w:tr w:rsidR="00470B57" w:rsidRPr="0007390B" w14:paraId="6B8B2C2F" w14:textId="77777777" w:rsidTr="00A85B4D">
        <w:trPr>
          <w:trHeight w:val="395"/>
        </w:trPr>
        <w:tc>
          <w:tcPr>
            <w:tcW w:w="78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EDDBDD6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7.</w:t>
            </w:r>
          </w:p>
        </w:tc>
        <w:tc>
          <w:tcPr>
            <w:tcW w:w="9419" w:type="dxa"/>
            <w:tcBorders>
              <w:top w:val="nil"/>
              <w:left w:val="nil"/>
              <w:bottom w:val="nil"/>
            </w:tcBorders>
          </w:tcPr>
          <w:p w14:paraId="4BC8A5BD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Skryf netjies en begin elke afdeling op 'n nuwe reël.</w:t>
            </w:r>
          </w:p>
        </w:tc>
      </w:tr>
      <w:tr w:rsidR="00470B57" w:rsidRPr="0007390B" w14:paraId="75E3F695" w14:textId="77777777" w:rsidTr="00A85B4D">
        <w:trPr>
          <w:trHeight w:val="429"/>
        </w:trPr>
        <w:tc>
          <w:tcPr>
            <w:tcW w:w="788" w:type="dxa"/>
            <w:tcBorders>
              <w:top w:val="nil"/>
              <w:left w:val="single" w:sz="4" w:space="0" w:color="auto"/>
              <w:right w:val="nil"/>
            </w:tcBorders>
          </w:tcPr>
          <w:p w14:paraId="552AEFD3" w14:textId="77777777" w:rsidR="00470B57" w:rsidRPr="0007390B" w:rsidRDefault="00470B57" w:rsidP="00A85B4D">
            <w:pPr>
              <w:rPr>
                <w:rFonts w:ascii="Arial" w:hAnsi="Arial" w:cs="Arial"/>
              </w:rPr>
            </w:pPr>
            <w:r w:rsidRPr="0007390B">
              <w:rPr>
                <w:rFonts w:ascii="Arial" w:hAnsi="Arial" w:cs="Arial"/>
              </w:rPr>
              <w:t>8.</w:t>
            </w:r>
          </w:p>
        </w:tc>
        <w:tc>
          <w:tcPr>
            <w:tcW w:w="9419" w:type="dxa"/>
            <w:tcBorders>
              <w:top w:val="nil"/>
              <w:left w:val="nil"/>
            </w:tcBorders>
          </w:tcPr>
          <w:p w14:paraId="6B3F4917" w14:textId="0E450BA1" w:rsidR="00470B57" w:rsidRPr="0007390B" w:rsidRDefault="00470B57" w:rsidP="00A85B4D">
            <w:pPr>
              <w:rPr>
                <w:rFonts w:ascii="Arial" w:hAnsi="Arial" w:cs="Arial"/>
                <w:color w:val="000000"/>
                <w:lang w:eastAsia="en-ZA"/>
              </w:rPr>
            </w:pPr>
            <w:r w:rsidRPr="0007390B">
              <w:rPr>
                <w:rFonts w:ascii="Arial" w:hAnsi="Arial" w:cs="Arial"/>
                <w:color w:val="000000"/>
                <w:lang w:eastAsia="en-ZA"/>
              </w:rPr>
              <w:t xml:space="preserve">Hierdie vraestel bestaan uit </w:t>
            </w:r>
            <w:r w:rsidR="001D0F47" w:rsidRPr="0007390B">
              <w:rPr>
                <w:rFonts w:ascii="Arial" w:hAnsi="Arial" w:cs="Arial"/>
                <w:b/>
                <w:color w:val="000000"/>
                <w:lang w:eastAsia="en-ZA"/>
              </w:rPr>
              <w:t>5</w:t>
            </w:r>
            <w:r w:rsidRPr="0007390B">
              <w:rPr>
                <w:rFonts w:ascii="Arial" w:hAnsi="Arial" w:cs="Arial"/>
                <w:b/>
                <w:color w:val="000000"/>
                <w:lang w:eastAsia="en-ZA"/>
              </w:rPr>
              <w:t xml:space="preserve"> bladsye.</w:t>
            </w:r>
          </w:p>
        </w:tc>
      </w:tr>
    </w:tbl>
    <w:p w14:paraId="3841499F" w14:textId="77777777" w:rsidR="00203D2B" w:rsidRPr="0007390B" w:rsidRDefault="00203D2B" w:rsidP="001B5A59">
      <w:pPr>
        <w:widowControl w:val="0"/>
        <w:spacing w:line="276" w:lineRule="auto"/>
        <w:ind w:right="28"/>
        <w:rPr>
          <w:rFonts w:ascii="Arial" w:hAnsi="Arial" w:cs="Arial"/>
          <w:b/>
          <w:sz w:val="28"/>
        </w:rPr>
      </w:pPr>
    </w:p>
    <w:p w14:paraId="3EC1EA51" w14:textId="77777777" w:rsidR="00203D2B" w:rsidRPr="0007390B" w:rsidRDefault="00203D2B">
      <w:pPr>
        <w:rPr>
          <w:rFonts w:ascii="Arial" w:hAnsi="Arial" w:cs="Arial"/>
          <w:b/>
          <w:sz w:val="28"/>
        </w:rPr>
      </w:pPr>
      <w:r w:rsidRPr="0007390B">
        <w:rPr>
          <w:rFonts w:ascii="Arial" w:hAnsi="Arial" w:cs="Arial"/>
          <w:b/>
          <w:sz w:val="28"/>
        </w:rPr>
        <w:br w:type="page"/>
      </w:r>
    </w:p>
    <w:p w14:paraId="28A97640" w14:textId="3BB235AC" w:rsidR="001B5A59" w:rsidRPr="0007390B" w:rsidRDefault="001B5A59" w:rsidP="001B5A59">
      <w:pPr>
        <w:widowControl w:val="0"/>
        <w:spacing w:line="276" w:lineRule="auto"/>
        <w:ind w:right="28"/>
        <w:rPr>
          <w:rFonts w:ascii="Arial" w:hAnsi="Arial" w:cs="Arial"/>
          <w:b/>
          <w:sz w:val="28"/>
        </w:rPr>
      </w:pPr>
      <w:r w:rsidRPr="0007390B">
        <w:rPr>
          <w:rFonts w:ascii="Arial" w:hAnsi="Arial" w:cs="Arial"/>
          <w:b/>
          <w:sz w:val="28"/>
        </w:rPr>
        <w:lastRenderedPageBreak/>
        <w:t xml:space="preserve">AFDELING A </w:t>
      </w:r>
    </w:p>
    <w:p w14:paraId="082A2E93" w14:textId="77777777" w:rsidR="001B5A59" w:rsidRPr="0007390B" w:rsidRDefault="001B5A59" w:rsidP="001B5A59">
      <w:pPr>
        <w:widowControl w:val="0"/>
        <w:spacing w:before="120" w:line="276" w:lineRule="auto"/>
        <w:ind w:right="28"/>
        <w:rPr>
          <w:rFonts w:ascii="Arial" w:hAnsi="Arial" w:cs="Arial"/>
          <w:b/>
        </w:rPr>
      </w:pPr>
      <w:r w:rsidRPr="0007390B">
        <w:rPr>
          <w:rFonts w:ascii="Arial" w:hAnsi="Arial" w:cs="Arial"/>
          <w:b/>
        </w:rPr>
        <w:t>Vraag 1</w:t>
      </w:r>
    </w:p>
    <w:p w14:paraId="55496F27" w14:textId="76D908BB" w:rsidR="001B5A59" w:rsidRPr="0007390B" w:rsidRDefault="001B5A59" w:rsidP="0034187E">
      <w:pPr>
        <w:tabs>
          <w:tab w:val="left" w:pos="2268"/>
          <w:tab w:val="left" w:pos="8931"/>
        </w:tabs>
        <w:spacing w:before="120" w:after="120" w:line="276" w:lineRule="auto"/>
        <w:ind w:right="85"/>
        <w:rPr>
          <w:rFonts w:ascii="Arial" w:hAnsi="Arial" w:cs="Arial"/>
        </w:rPr>
      </w:pPr>
      <w:r w:rsidRPr="0007390B">
        <w:rPr>
          <w:rFonts w:ascii="Arial" w:hAnsi="Arial" w:cs="Arial"/>
        </w:rPr>
        <w:t xml:space="preserve">Identifiseer die korrekte antwoord vir elke vraag. Skryf slegs die </w:t>
      </w:r>
      <w:r w:rsidRPr="0007390B">
        <w:rPr>
          <w:rFonts w:ascii="Arial" w:hAnsi="Arial" w:cs="Arial"/>
          <w:i/>
        </w:rPr>
        <w:t>nommer</w:t>
      </w:r>
      <w:r w:rsidRPr="0007390B">
        <w:rPr>
          <w:rFonts w:ascii="Arial" w:hAnsi="Arial" w:cs="Arial"/>
        </w:rPr>
        <w:t xml:space="preserve"> van elke vraag neer, met die enkele </w:t>
      </w:r>
      <w:r w:rsidRPr="0007390B">
        <w:rPr>
          <w:rFonts w:ascii="Arial" w:hAnsi="Arial" w:cs="Arial"/>
          <w:i/>
        </w:rPr>
        <w:t>hoofletter</w:t>
      </w:r>
      <w:r w:rsidRPr="0007390B">
        <w:rPr>
          <w:rFonts w:ascii="Arial" w:hAnsi="Arial" w:cs="Arial"/>
        </w:rPr>
        <w:t xml:space="preserve"> wat die beste antwoord verteenwoordig langsaan, byvoorbeeld </w:t>
      </w:r>
      <w:r w:rsidRPr="0007390B">
        <w:rPr>
          <w:rFonts w:ascii="Arial" w:hAnsi="Arial" w:cs="Arial"/>
          <w:b/>
        </w:rPr>
        <w:t xml:space="preserve">1.11 </w:t>
      </w:r>
      <w:r w:rsidR="0034187E" w:rsidRPr="0007390B">
        <w:rPr>
          <w:rFonts w:ascii="Arial" w:hAnsi="Arial" w:cs="Arial"/>
          <w:b/>
        </w:rPr>
        <w:tab/>
      </w:r>
      <w:r w:rsidRPr="0007390B">
        <w:rPr>
          <w:rFonts w:ascii="Arial" w:hAnsi="Arial" w:cs="Arial"/>
          <w:b/>
        </w:rPr>
        <w:t>A.</w:t>
      </w:r>
    </w:p>
    <w:p w14:paraId="568AAB4E" w14:textId="1305FB25" w:rsidR="00AB0C4C" w:rsidRPr="0007390B" w:rsidRDefault="008464C8" w:rsidP="00203D2B">
      <w:pPr>
        <w:pStyle w:val="ListParagraph"/>
        <w:numPr>
          <w:ilvl w:val="1"/>
          <w:numId w:val="47"/>
        </w:numPr>
        <w:spacing w:after="120" w:line="288" w:lineRule="auto"/>
        <w:contextualSpacing w:val="0"/>
        <w:rPr>
          <w:rFonts w:ascii="Arial" w:hAnsi="Arial" w:cs="Arial"/>
          <w:lang w:val="af-ZA"/>
        </w:rPr>
      </w:pPr>
      <w:r w:rsidRPr="0007390B">
        <w:rPr>
          <w:rFonts w:ascii="Arial" w:hAnsi="Arial" w:cs="Arial"/>
          <w:lang w:val="af-ZA"/>
        </w:rPr>
        <w:t xml:space="preserve">Watter een van die volgende is </w:t>
      </w:r>
      <w:r w:rsidRPr="0007390B">
        <w:rPr>
          <w:rFonts w:ascii="Arial" w:hAnsi="Arial" w:cs="Arial"/>
          <w:b/>
          <w:lang w:val="af-ZA"/>
        </w:rPr>
        <w:t>NIE</w:t>
      </w:r>
      <w:r w:rsidR="004F20BC" w:rsidRPr="0007390B">
        <w:rPr>
          <w:rFonts w:ascii="Arial" w:hAnsi="Arial" w:cs="Arial"/>
          <w:lang w:val="af-ZA"/>
        </w:rPr>
        <w:t xml:space="preserve"> ‘n voorbeeld van apparatuur </w:t>
      </w:r>
      <w:r w:rsidR="004F20BC" w:rsidRPr="0007390B">
        <w:rPr>
          <w:rFonts w:ascii="Arial" w:hAnsi="Arial" w:cs="Arial"/>
          <w:b/>
          <w:lang w:val="af-ZA"/>
        </w:rPr>
        <w:t>NIE</w:t>
      </w:r>
      <w:r w:rsidRPr="0007390B">
        <w:rPr>
          <w:rFonts w:ascii="Arial" w:hAnsi="Arial" w:cs="Arial"/>
          <w:lang w:val="af-ZA"/>
        </w:rPr>
        <w:t xml:space="preserve">? </w:t>
      </w:r>
    </w:p>
    <w:p w14:paraId="03E95A28" w14:textId="357A2C85" w:rsidR="00A61550" w:rsidRPr="0007390B" w:rsidRDefault="008464C8" w:rsidP="00203D2B">
      <w:pPr>
        <w:spacing w:after="120" w:line="288" w:lineRule="auto"/>
        <w:ind w:left="720"/>
        <w:rPr>
          <w:rFonts w:ascii="Arial" w:hAnsi="Arial" w:cs="Arial"/>
        </w:rPr>
      </w:pPr>
      <w:r w:rsidRPr="0007390B">
        <w:rPr>
          <w:rFonts w:ascii="Arial" w:hAnsi="Arial" w:cs="Arial"/>
        </w:rPr>
        <w:t>A.</w:t>
      </w:r>
      <w:r w:rsidRPr="0007390B">
        <w:rPr>
          <w:rFonts w:ascii="Arial" w:hAnsi="Arial" w:cs="Arial"/>
        </w:rPr>
        <w:tab/>
        <w:t>Poort</w:t>
      </w:r>
      <w:r w:rsidR="00A61550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>B.</w:t>
      </w:r>
      <w:r w:rsidRPr="0007390B">
        <w:rPr>
          <w:rFonts w:ascii="Arial" w:hAnsi="Arial" w:cs="Arial"/>
        </w:rPr>
        <w:tab/>
        <w:t>Soekenjin</w:t>
      </w:r>
      <w:r w:rsidR="00A61550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>C.</w:t>
      </w:r>
      <w:r w:rsidRPr="0007390B">
        <w:rPr>
          <w:rFonts w:ascii="Arial" w:hAnsi="Arial" w:cs="Arial"/>
        </w:rPr>
        <w:tab/>
      </w:r>
      <w:r w:rsidRPr="0007390B">
        <w:rPr>
          <w:rFonts w:ascii="Arial" w:hAnsi="Arial" w:cs="Arial"/>
          <w:i/>
        </w:rPr>
        <w:t>ROM</w:t>
      </w:r>
      <w:r w:rsidR="00A61550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>D.</w:t>
      </w:r>
      <w:r w:rsidRPr="0007390B">
        <w:rPr>
          <w:rFonts w:ascii="Arial" w:hAnsi="Arial" w:cs="Arial"/>
        </w:rPr>
        <w:tab/>
      </w:r>
      <w:r w:rsidRPr="0007390B">
        <w:rPr>
          <w:rFonts w:ascii="Arial" w:hAnsi="Arial" w:cs="Arial"/>
          <w:i/>
        </w:rPr>
        <w:t>Heat sink</w:t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</w:r>
      <w:r w:rsidR="00DC32A7" w:rsidRPr="0007390B">
        <w:rPr>
          <w:rFonts w:ascii="Arial" w:hAnsi="Arial" w:cs="Arial"/>
        </w:rPr>
        <w:tab/>
        <w:t>(1)</w:t>
      </w:r>
    </w:p>
    <w:p w14:paraId="3D92524C" w14:textId="7796601E" w:rsidR="00A61550" w:rsidRPr="0007390B" w:rsidRDefault="00A61550" w:rsidP="00A61550">
      <w:pPr>
        <w:spacing w:after="60"/>
        <w:ind w:left="720" w:hanging="720"/>
        <w:rPr>
          <w:rFonts w:ascii="Arial" w:hAnsi="Arial" w:cs="Arial"/>
        </w:rPr>
      </w:pPr>
      <w:r w:rsidRPr="0007390B">
        <w:rPr>
          <w:rFonts w:ascii="Arial" w:hAnsi="Arial" w:cs="Arial"/>
        </w:rPr>
        <w:t xml:space="preserve">1.2 </w:t>
      </w:r>
      <w:r w:rsidRPr="0007390B">
        <w:rPr>
          <w:rFonts w:ascii="Arial" w:hAnsi="Arial" w:cs="Arial"/>
        </w:rPr>
        <w:tab/>
        <w:t xml:space="preserve">In hierdie vakgebied word die terme </w:t>
      </w:r>
      <w:r w:rsidR="00E049E6" w:rsidRPr="0007390B">
        <w:rPr>
          <w:rFonts w:ascii="Arial" w:hAnsi="Arial" w:cs="Arial"/>
        </w:rPr>
        <w:t>"</w:t>
      </w:r>
      <w:r w:rsidRPr="0007390B">
        <w:rPr>
          <w:rFonts w:ascii="Arial" w:hAnsi="Arial" w:cs="Arial"/>
        </w:rPr>
        <w:t>data en inligting</w:t>
      </w:r>
      <w:r w:rsidR="00E049E6" w:rsidRPr="0007390B">
        <w:rPr>
          <w:rFonts w:ascii="Arial" w:hAnsi="Arial" w:cs="Arial"/>
        </w:rPr>
        <w:t>"</w:t>
      </w:r>
      <w:r w:rsidRPr="0007390B">
        <w:rPr>
          <w:rFonts w:ascii="Arial" w:hAnsi="Arial" w:cs="Arial"/>
        </w:rPr>
        <w:t xml:space="preserve"> baie algemeen gebruik. </w:t>
      </w:r>
    </w:p>
    <w:p w14:paraId="686214DC" w14:textId="5ADBCE9D" w:rsidR="00A61550" w:rsidRPr="0007390B" w:rsidRDefault="00A61550" w:rsidP="00A61550">
      <w:pPr>
        <w:spacing w:after="60"/>
        <w:ind w:left="720"/>
        <w:rPr>
          <w:rFonts w:ascii="Arial" w:hAnsi="Arial" w:cs="Arial"/>
        </w:rPr>
      </w:pPr>
      <w:r w:rsidRPr="0007390B">
        <w:rPr>
          <w:rFonts w:ascii="Arial" w:hAnsi="Arial" w:cs="Arial"/>
        </w:rPr>
        <w:t>Watter beskrywing pas die beste by hierdie begrippe?</w:t>
      </w:r>
      <w:r w:rsidRPr="0007390B">
        <w:rPr>
          <w:rFonts w:ascii="Arial" w:hAnsi="Arial" w:cs="Arial"/>
        </w:rPr>
        <w:br/>
      </w:r>
    </w:p>
    <w:p w14:paraId="15C71FBB" w14:textId="0A80A89F" w:rsidR="00A61550" w:rsidRPr="0007390B" w:rsidRDefault="00A61550" w:rsidP="00E049E6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A.</w:t>
      </w:r>
      <w:r w:rsidRPr="0007390B">
        <w:rPr>
          <w:rFonts w:ascii="Arial" w:hAnsi="Arial" w:cs="Arial"/>
        </w:rPr>
        <w:tab/>
        <w:t>Data is die gevolg van inligting wat deur die gebruiker verskaf is.</w:t>
      </w:r>
    </w:p>
    <w:p w14:paraId="40479D70" w14:textId="05C8BDA0" w:rsidR="00A61550" w:rsidRPr="0007390B" w:rsidRDefault="00A61550" w:rsidP="00E049E6">
      <w:pPr>
        <w:spacing w:after="60"/>
        <w:ind w:left="1440" w:hanging="720"/>
        <w:rPr>
          <w:rFonts w:ascii="Arial" w:hAnsi="Arial" w:cs="Arial"/>
        </w:rPr>
      </w:pPr>
      <w:r w:rsidRPr="0007390B">
        <w:rPr>
          <w:rFonts w:ascii="Arial" w:hAnsi="Arial" w:cs="Arial"/>
        </w:rPr>
        <w:t>B.</w:t>
      </w:r>
      <w:r w:rsidRPr="0007390B">
        <w:rPr>
          <w:rFonts w:ascii="Arial" w:hAnsi="Arial" w:cs="Arial"/>
        </w:rPr>
        <w:tab/>
        <w:t>Inligting is alleenlik leesbaar deur nie-tegnologiese mense</w:t>
      </w:r>
      <w:r w:rsidR="00E049E6" w:rsidRPr="0007390B">
        <w:rPr>
          <w:rFonts w:ascii="Arial" w:hAnsi="Arial" w:cs="Arial"/>
        </w:rPr>
        <w:t xml:space="preserve"> en daar</w:t>
      </w:r>
      <w:r w:rsidRPr="0007390B">
        <w:rPr>
          <w:rFonts w:ascii="Arial" w:hAnsi="Arial" w:cs="Arial"/>
        </w:rPr>
        <w:t xml:space="preserve"> teenoor ASCII kode wat net deur professionele IT-mense verstaan word.</w:t>
      </w:r>
    </w:p>
    <w:p w14:paraId="166FAB61" w14:textId="1CC547C9" w:rsidR="00A61550" w:rsidRPr="0007390B" w:rsidRDefault="00A61550" w:rsidP="00E049E6">
      <w:pPr>
        <w:spacing w:after="60"/>
        <w:ind w:left="1440" w:hanging="720"/>
        <w:rPr>
          <w:rFonts w:ascii="Arial" w:hAnsi="Arial" w:cs="Arial"/>
        </w:rPr>
      </w:pPr>
      <w:r w:rsidRPr="0007390B">
        <w:rPr>
          <w:rFonts w:ascii="Arial" w:hAnsi="Arial" w:cs="Arial"/>
        </w:rPr>
        <w:t>C.</w:t>
      </w:r>
      <w:r w:rsidRPr="0007390B">
        <w:rPr>
          <w:rFonts w:ascii="Arial" w:hAnsi="Arial" w:cs="Arial"/>
        </w:rPr>
        <w:tab/>
        <w:t xml:space="preserve">Inligting is die gevolg van data wat verwerk is in iets </w:t>
      </w:r>
      <w:r w:rsidR="00E049E6" w:rsidRPr="0007390B">
        <w:rPr>
          <w:rFonts w:ascii="Arial" w:hAnsi="Arial" w:cs="Arial"/>
        </w:rPr>
        <w:t xml:space="preserve">wat daarna </w:t>
      </w:r>
      <w:r w:rsidRPr="0007390B">
        <w:rPr>
          <w:rFonts w:ascii="Arial" w:hAnsi="Arial" w:cs="Arial"/>
        </w:rPr>
        <w:t>betekenisvol</w:t>
      </w:r>
      <w:r w:rsidR="00E049E6" w:rsidRPr="0007390B">
        <w:rPr>
          <w:rFonts w:ascii="Arial" w:hAnsi="Arial" w:cs="Arial"/>
        </w:rPr>
        <w:t xml:space="preserve"> is</w:t>
      </w:r>
      <w:r w:rsidRPr="0007390B">
        <w:rPr>
          <w:rFonts w:ascii="Arial" w:hAnsi="Arial" w:cs="Arial"/>
        </w:rPr>
        <w:t>.</w:t>
      </w:r>
    </w:p>
    <w:p w14:paraId="68D2557F" w14:textId="48D1025B" w:rsidR="004525A3" w:rsidRPr="0007390B" w:rsidRDefault="00A61550" w:rsidP="00E049E6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D.</w:t>
      </w:r>
      <w:r w:rsidRPr="0007390B">
        <w:rPr>
          <w:rFonts w:ascii="Arial" w:hAnsi="Arial" w:cs="Arial"/>
        </w:rPr>
        <w:tab/>
        <w:t xml:space="preserve">Data en inligting is dieselfde, dit hang net af vir watter toestel dit geskep </w:t>
      </w:r>
    </w:p>
    <w:p w14:paraId="2CBA3A95" w14:textId="4E479D3F" w:rsidR="00A61550" w:rsidRPr="0007390B" w:rsidRDefault="00A61550" w:rsidP="00203D2B">
      <w:pPr>
        <w:tabs>
          <w:tab w:val="left" w:pos="9498"/>
        </w:tabs>
        <w:spacing w:after="120"/>
        <w:ind w:left="720"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is.</w:t>
      </w:r>
      <w:r w:rsidR="00690A83" w:rsidRPr="0007390B">
        <w:rPr>
          <w:rFonts w:ascii="Arial" w:hAnsi="Arial" w:cs="Arial"/>
        </w:rPr>
        <w:tab/>
        <w:t>(</w:t>
      </w:r>
      <w:r w:rsidRPr="0007390B">
        <w:rPr>
          <w:rFonts w:ascii="Arial" w:hAnsi="Arial" w:cs="Arial"/>
        </w:rPr>
        <w:t>1)</w:t>
      </w:r>
    </w:p>
    <w:p w14:paraId="273395B3" w14:textId="1D99B41B" w:rsidR="004311CB" w:rsidRPr="0007390B" w:rsidRDefault="006B03CF" w:rsidP="004311CB">
      <w:pPr>
        <w:spacing w:after="60"/>
        <w:rPr>
          <w:rFonts w:ascii="Arial" w:hAnsi="Arial" w:cs="Arial"/>
        </w:rPr>
      </w:pPr>
      <w:r w:rsidRPr="0007390B">
        <w:rPr>
          <w:rFonts w:ascii="Arial" w:hAnsi="Arial" w:cs="Arial"/>
        </w:rPr>
        <w:t>1.3</w:t>
      </w:r>
      <w:r w:rsidR="004311CB" w:rsidRPr="0007390B">
        <w:rPr>
          <w:rFonts w:ascii="Arial" w:hAnsi="Arial" w:cs="Arial"/>
        </w:rPr>
        <w:tab/>
        <w:t xml:space="preserve">Watter feit is </w:t>
      </w:r>
      <w:r w:rsidR="004311CB" w:rsidRPr="0007390B">
        <w:rPr>
          <w:rFonts w:ascii="Arial" w:hAnsi="Arial" w:cs="Arial"/>
          <w:b/>
        </w:rPr>
        <w:t>NIE</w:t>
      </w:r>
      <w:r w:rsidR="004311CB" w:rsidRPr="0007390B">
        <w:rPr>
          <w:rFonts w:ascii="Arial" w:hAnsi="Arial" w:cs="Arial"/>
        </w:rPr>
        <w:t xml:space="preserve"> van toepassing op optiese kabellose muise </w:t>
      </w:r>
      <w:r w:rsidR="004311CB" w:rsidRPr="0007390B">
        <w:rPr>
          <w:rFonts w:ascii="Arial" w:hAnsi="Arial" w:cs="Arial"/>
          <w:b/>
        </w:rPr>
        <w:t>NIE</w:t>
      </w:r>
      <w:r w:rsidR="004311CB" w:rsidRPr="0007390B">
        <w:rPr>
          <w:rFonts w:ascii="Arial" w:hAnsi="Arial" w:cs="Arial"/>
        </w:rPr>
        <w:t>?</w:t>
      </w:r>
    </w:p>
    <w:p w14:paraId="796DAC7D" w14:textId="77777777" w:rsidR="004311CB" w:rsidRPr="0007390B" w:rsidRDefault="004311CB" w:rsidP="004311CB">
      <w:pPr>
        <w:spacing w:after="60"/>
        <w:ind w:firstLine="720"/>
        <w:rPr>
          <w:rFonts w:ascii="Arial" w:hAnsi="Arial" w:cs="Arial"/>
        </w:rPr>
      </w:pPr>
    </w:p>
    <w:p w14:paraId="3E77A77D" w14:textId="731B564D" w:rsidR="004311CB" w:rsidRPr="0007390B" w:rsidRDefault="004311CB" w:rsidP="004311CB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A.</w:t>
      </w:r>
      <w:r w:rsidRPr="0007390B">
        <w:rPr>
          <w:rFonts w:ascii="Arial" w:hAnsi="Arial" w:cs="Arial"/>
        </w:rPr>
        <w:tab/>
        <w:t>Het geen batterye nodig om te kan funksioneer nie.</w:t>
      </w:r>
    </w:p>
    <w:p w14:paraId="0F614A5E" w14:textId="0EB4BC87" w:rsidR="004311CB" w:rsidRPr="0007390B" w:rsidRDefault="004311CB" w:rsidP="00690A83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B.</w:t>
      </w:r>
      <w:r w:rsidRPr="0007390B">
        <w:rPr>
          <w:rFonts w:ascii="Arial" w:hAnsi="Arial" w:cs="Arial"/>
        </w:rPr>
        <w:tab/>
        <w:t>Maak van lig gebruik om die muis se bewegings te monitor.</w:t>
      </w:r>
    </w:p>
    <w:p w14:paraId="226EB777" w14:textId="6DBBECFC" w:rsidR="004311CB" w:rsidRPr="0007390B" w:rsidRDefault="004311CB" w:rsidP="00690A83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C.</w:t>
      </w:r>
      <w:r w:rsidRPr="0007390B">
        <w:rPr>
          <w:rFonts w:ascii="Arial" w:hAnsi="Arial" w:cs="Arial"/>
        </w:rPr>
        <w:tab/>
        <w:t>Het geen balletjie of ander bewegende dele binne-in nie.</w:t>
      </w:r>
    </w:p>
    <w:p w14:paraId="25C710D1" w14:textId="28043469" w:rsidR="004311CB" w:rsidRPr="0007390B" w:rsidRDefault="004311CB" w:rsidP="00203D2B">
      <w:pPr>
        <w:tabs>
          <w:tab w:val="left" w:pos="1418"/>
          <w:tab w:val="left" w:pos="9498"/>
        </w:tabs>
        <w:spacing w:after="18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D.</w:t>
      </w:r>
      <w:r w:rsidRPr="0007390B">
        <w:rPr>
          <w:rFonts w:ascii="Arial" w:hAnsi="Arial" w:cs="Arial"/>
        </w:rPr>
        <w:tab/>
        <w:t>Het geen drade nodig nie en koppel nie aan die USB-poort nie.</w:t>
      </w:r>
      <w:r w:rsidR="00690A83" w:rsidRPr="0007390B">
        <w:rPr>
          <w:rFonts w:ascii="Arial" w:hAnsi="Arial" w:cs="Arial"/>
        </w:rPr>
        <w:tab/>
      </w:r>
      <w:r w:rsidRPr="0007390B">
        <w:rPr>
          <w:rFonts w:ascii="Arial" w:hAnsi="Arial" w:cs="Arial"/>
        </w:rPr>
        <w:t>(1)</w:t>
      </w:r>
    </w:p>
    <w:p w14:paraId="027C0D14" w14:textId="04FFA54C" w:rsidR="006B03CF" w:rsidRPr="0007390B" w:rsidRDefault="004525A3" w:rsidP="006B03CF">
      <w:pPr>
        <w:spacing w:after="60"/>
        <w:rPr>
          <w:rFonts w:ascii="Arial" w:hAnsi="Arial" w:cs="Arial"/>
        </w:rPr>
      </w:pPr>
      <w:r w:rsidRPr="0007390B">
        <w:rPr>
          <w:rFonts w:ascii="Arial" w:hAnsi="Arial" w:cs="Arial"/>
        </w:rPr>
        <w:t>1.4</w:t>
      </w:r>
      <w:r w:rsidR="006B03CF" w:rsidRPr="0007390B">
        <w:rPr>
          <w:rFonts w:ascii="Arial" w:hAnsi="Arial" w:cs="Arial"/>
        </w:rPr>
        <w:tab/>
        <w:t>Modulêre ontwerp is...</w:t>
      </w:r>
    </w:p>
    <w:p w14:paraId="23BFE2D5" w14:textId="77777777" w:rsidR="006B03CF" w:rsidRPr="0007390B" w:rsidRDefault="006B03CF" w:rsidP="006B03CF">
      <w:pPr>
        <w:spacing w:after="60"/>
        <w:rPr>
          <w:rFonts w:ascii="Arial" w:hAnsi="Arial" w:cs="Arial"/>
        </w:rPr>
      </w:pPr>
    </w:p>
    <w:p w14:paraId="32BE28C1" w14:textId="06E9C544" w:rsidR="006B03CF" w:rsidRPr="0007390B" w:rsidRDefault="006B03CF" w:rsidP="006B03CF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A.</w:t>
      </w:r>
      <w:r w:rsidRPr="0007390B">
        <w:rPr>
          <w:rFonts w:ascii="Arial" w:hAnsi="Arial" w:cs="Arial"/>
        </w:rPr>
        <w:tab/>
        <w:t>Die studie en ontwerp van ‘n meganiese model.</w:t>
      </w:r>
    </w:p>
    <w:p w14:paraId="442E3C32" w14:textId="2B8B3FCE" w:rsidR="006B03CF" w:rsidRPr="0007390B" w:rsidRDefault="006B03CF" w:rsidP="006B03CF">
      <w:pPr>
        <w:spacing w:after="60"/>
        <w:ind w:left="1440" w:hanging="720"/>
        <w:rPr>
          <w:rFonts w:ascii="Arial" w:hAnsi="Arial" w:cs="Arial"/>
        </w:rPr>
      </w:pPr>
      <w:r w:rsidRPr="0007390B">
        <w:rPr>
          <w:rFonts w:ascii="Arial" w:hAnsi="Arial" w:cs="Arial"/>
        </w:rPr>
        <w:t>B.</w:t>
      </w:r>
      <w:r w:rsidRPr="0007390B">
        <w:rPr>
          <w:rFonts w:ascii="Arial" w:hAnsi="Arial" w:cs="Arial"/>
        </w:rPr>
        <w:tab/>
        <w:t xml:space="preserve">Meerdoelige elektroniese toestel wat data kan ontvang, dit verwerk </w:t>
      </w:r>
      <w:r w:rsidR="00AB0C4C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>en afvoer lewer.</w:t>
      </w:r>
    </w:p>
    <w:p w14:paraId="3CC819F7" w14:textId="1062408E" w:rsidR="006B03CF" w:rsidRPr="0007390B" w:rsidRDefault="00690A83" w:rsidP="006B03CF">
      <w:pPr>
        <w:spacing w:after="60"/>
        <w:rPr>
          <w:rFonts w:ascii="Arial" w:hAnsi="Arial" w:cs="Arial"/>
        </w:rPr>
      </w:pPr>
      <w:r w:rsidRPr="0007390B">
        <w:rPr>
          <w:rFonts w:ascii="Arial" w:hAnsi="Arial" w:cs="Arial"/>
        </w:rPr>
        <w:tab/>
      </w:r>
      <w:r w:rsidR="006B03CF" w:rsidRPr="0007390B">
        <w:rPr>
          <w:rFonts w:ascii="Arial" w:hAnsi="Arial" w:cs="Arial"/>
        </w:rPr>
        <w:t>C.</w:t>
      </w:r>
      <w:r w:rsidR="006B03CF" w:rsidRPr="0007390B">
        <w:rPr>
          <w:rFonts w:ascii="Arial" w:hAnsi="Arial" w:cs="Arial"/>
        </w:rPr>
        <w:tab/>
        <w:t>‘n Tipe skyf wat data elektronies stoor.</w:t>
      </w:r>
    </w:p>
    <w:p w14:paraId="010FB6B1" w14:textId="36574171" w:rsidR="00442EF3" w:rsidRPr="0007390B" w:rsidRDefault="00E06DAD" w:rsidP="00690A83">
      <w:pPr>
        <w:tabs>
          <w:tab w:val="left" w:pos="1418"/>
          <w:tab w:val="left" w:pos="9498"/>
        </w:tabs>
        <w:spacing w:after="60"/>
        <w:ind w:left="720" w:hanging="720"/>
        <w:rPr>
          <w:rFonts w:ascii="Arial" w:hAnsi="Arial" w:cs="Arial"/>
        </w:rPr>
      </w:pPr>
      <w:r w:rsidRPr="0007390B">
        <w:rPr>
          <w:rFonts w:ascii="Arial" w:hAnsi="Arial" w:cs="Arial"/>
        </w:rPr>
        <w:tab/>
        <w:t>D.</w:t>
      </w:r>
      <w:r w:rsidR="006B03CF" w:rsidRPr="0007390B">
        <w:rPr>
          <w:rFonts w:ascii="Arial" w:hAnsi="Arial" w:cs="Arial"/>
        </w:rPr>
        <w:tab/>
        <w:t>Die item bestaan uit verskillende dele wat opgradering en herstelwerk</w:t>
      </w:r>
      <w:r w:rsidR="006B03CF" w:rsidRPr="0007390B">
        <w:rPr>
          <w:rFonts w:ascii="Arial" w:hAnsi="Arial" w:cs="Arial"/>
        </w:rPr>
        <w:br/>
      </w:r>
      <w:r w:rsidR="006B03CF" w:rsidRPr="0007390B">
        <w:rPr>
          <w:rFonts w:ascii="Arial" w:hAnsi="Arial" w:cs="Arial"/>
        </w:rPr>
        <w:tab/>
        <w:t>vergemaklik.</w:t>
      </w:r>
      <w:r w:rsidR="00690A83" w:rsidRPr="0007390B">
        <w:rPr>
          <w:rFonts w:ascii="Arial" w:hAnsi="Arial" w:cs="Arial"/>
        </w:rPr>
        <w:tab/>
      </w:r>
      <w:r w:rsidR="00442EF3" w:rsidRPr="0007390B">
        <w:rPr>
          <w:rFonts w:ascii="Arial" w:hAnsi="Arial" w:cs="Arial"/>
        </w:rPr>
        <w:t>(1)</w:t>
      </w:r>
    </w:p>
    <w:p w14:paraId="7C621250" w14:textId="6CA5463A" w:rsidR="00690A83" w:rsidRPr="0007390B" w:rsidRDefault="00690A83">
      <w:pPr>
        <w:rPr>
          <w:rFonts w:ascii="Arial" w:hAnsi="Arial" w:cs="Arial"/>
        </w:rPr>
      </w:pPr>
    </w:p>
    <w:p w14:paraId="4DECE1C4" w14:textId="25D5210F" w:rsidR="00442EF3" w:rsidRPr="0007390B" w:rsidRDefault="00442EF3" w:rsidP="00442EF3">
      <w:pPr>
        <w:spacing w:after="60"/>
        <w:ind w:left="720" w:hanging="720"/>
        <w:rPr>
          <w:rFonts w:ascii="Arial" w:hAnsi="Arial" w:cs="Arial"/>
        </w:rPr>
      </w:pPr>
      <w:r w:rsidRPr="0007390B">
        <w:rPr>
          <w:rFonts w:ascii="Arial" w:hAnsi="Arial" w:cs="Arial"/>
        </w:rPr>
        <w:t>1.5</w:t>
      </w:r>
      <w:r w:rsidRPr="0007390B">
        <w:rPr>
          <w:rFonts w:ascii="Arial" w:hAnsi="Arial" w:cs="Arial"/>
        </w:rPr>
        <w:tab/>
        <w:t>Android is ‘n voorbeeld van...</w:t>
      </w:r>
    </w:p>
    <w:p w14:paraId="46FF5524" w14:textId="77777777" w:rsidR="00442EF3" w:rsidRPr="0007390B" w:rsidRDefault="00442EF3" w:rsidP="00442EF3">
      <w:pPr>
        <w:spacing w:after="60"/>
        <w:ind w:firstLine="720"/>
        <w:rPr>
          <w:rFonts w:ascii="Arial" w:hAnsi="Arial" w:cs="Arial"/>
        </w:rPr>
      </w:pPr>
    </w:p>
    <w:p w14:paraId="31C43E40" w14:textId="5234B876" w:rsidR="00442EF3" w:rsidRPr="0007390B" w:rsidRDefault="00442EF3" w:rsidP="00442EF3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A.</w:t>
      </w:r>
      <w:r w:rsidRPr="0007390B">
        <w:rPr>
          <w:rFonts w:ascii="Arial" w:hAnsi="Arial" w:cs="Arial"/>
        </w:rPr>
        <w:tab/>
        <w:t>Kommuniksieprogrammatuur</w:t>
      </w:r>
    </w:p>
    <w:p w14:paraId="5094E016" w14:textId="22078697" w:rsidR="00442EF3" w:rsidRPr="0007390B" w:rsidRDefault="00442EF3" w:rsidP="00442EF3">
      <w:pPr>
        <w:spacing w:after="60"/>
        <w:ind w:left="1440" w:hanging="720"/>
        <w:rPr>
          <w:rFonts w:ascii="Arial" w:hAnsi="Arial" w:cs="Arial"/>
        </w:rPr>
      </w:pPr>
      <w:r w:rsidRPr="0007390B">
        <w:rPr>
          <w:rFonts w:ascii="Arial" w:hAnsi="Arial" w:cs="Arial"/>
        </w:rPr>
        <w:t>B.</w:t>
      </w:r>
      <w:r w:rsidRPr="0007390B">
        <w:rPr>
          <w:rFonts w:ascii="Arial" w:hAnsi="Arial" w:cs="Arial"/>
        </w:rPr>
        <w:tab/>
        <w:t>ŉ Webblaaier</w:t>
      </w:r>
    </w:p>
    <w:p w14:paraId="7A6586BA" w14:textId="4E04C11C" w:rsidR="00442EF3" w:rsidRPr="0007390B" w:rsidRDefault="00442EF3" w:rsidP="00203D2B">
      <w:pPr>
        <w:spacing w:after="60"/>
        <w:ind w:firstLine="720"/>
        <w:rPr>
          <w:rFonts w:ascii="Arial" w:hAnsi="Arial" w:cs="Arial"/>
        </w:rPr>
      </w:pPr>
      <w:r w:rsidRPr="0007390B">
        <w:rPr>
          <w:rFonts w:ascii="Arial" w:hAnsi="Arial" w:cs="Arial"/>
        </w:rPr>
        <w:t>C.</w:t>
      </w:r>
      <w:r w:rsidRPr="0007390B">
        <w:rPr>
          <w:rFonts w:ascii="Arial" w:hAnsi="Arial" w:cs="Arial"/>
        </w:rPr>
        <w:tab/>
      </w:r>
      <w:r w:rsidRPr="0007390B">
        <w:rPr>
          <w:rFonts w:ascii="Arial" w:hAnsi="Arial" w:cs="Arial"/>
          <w:i/>
        </w:rPr>
        <w:t>Web authoring</w:t>
      </w:r>
      <w:r w:rsidRPr="0007390B">
        <w:rPr>
          <w:rFonts w:ascii="Arial" w:hAnsi="Arial" w:cs="Arial"/>
        </w:rPr>
        <w:t xml:space="preserve"> programmatuur</w:t>
      </w:r>
    </w:p>
    <w:p w14:paraId="39F430B4" w14:textId="4CF156D8" w:rsidR="0079746E" w:rsidRPr="0007390B" w:rsidRDefault="00442EF3" w:rsidP="00203D2B">
      <w:pPr>
        <w:tabs>
          <w:tab w:val="left" w:pos="1418"/>
          <w:tab w:val="left" w:pos="9498"/>
        </w:tabs>
        <w:spacing w:after="60"/>
        <w:ind w:left="720"/>
        <w:rPr>
          <w:rFonts w:ascii="Arial" w:hAnsi="Arial" w:cs="Arial"/>
          <w:b/>
          <w:sz w:val="22"/>
          <w:szCs w:val="22"/>
        </w:rPr>
      </w:pPr>
      <w:r w:rsidRPr="0007390B">
        <w:rPr>
          <w:rFonts w:ascii="Arial" w:hAnsi="Arial" w:cs="Arial"/>
        </w:rPr>
        <w:t>D.</w:t>
      </w:r>
      <w:r w:rsidR="00203D2B" w:rsidRPr="0007390B">
        <w:rPr>
          <w:rFonts w:ascii="Arial" w:hAnsi="Arial" w:cs="Arial"/>
        </w:rPr>
        <w:tab/>
      </w:r>
      <w:r w:rsidRPr="0007390B">
        <w:rPr>
          <w:rFonts w:ascii="Arial" w:hAnsi="Arial" w:cs="Arial"/>
        </w:rPr>
        <w:t xml:space="preserve">ŉ </w:t>
      </w:r>
      <w:r w:rsidR="00203D2B" w:rsidRPr="0007390B">
        <w:rPr>
          <w:rFonts w:ascii="Arial" w:hAnsi="Arial" w:cs="Arial"/>
        </w:rPr>
        <w:t>B</w:t>
      </w:r>
      <w:r w:rsidRPr="0007390B">
        <w:rPr>
          <w:rFonts w:ascii="Arial" w:hAnsi="Arial" w:cs="Arial"/>
        </w:rPr>
        <w:t>edryfstelsel.</w:t>
      </w:r>
      <w:r w:rsidR="00203D2B" w:rsidRPr="0007390B">
        <w:rPr>
          <w:rFonts w:ascii="Arial" w:hAnsi="Arial" w:cs="Arial"/>
        </w:rPr>
        <w:tab/>
        <w:t>(1)</w:t>
      </w:r>
      <w:r w:rsidR="00203D2B" w:rsidRPr="0007390B">
        <w:rPr>
          <w:rFonts w:ascii="Arial" w:hAnsi="Arial" w:cs="Arial"/>
        </w:rPr>
        <w:br/>
      </w:r>
      <w:r w:rsidR="00203D2B" w:rsidRPr="0007390B">
        <w:rPr>
          <w:rFonts w:ascii="Arial" w:hAnsi="Arial" w:cs="Arial"/>
        </w:rPr>
        <w:tab/>
      </w:r>
      <w:r w:rsidR="00CF407D" w:rsidRPr="0007390B">
        <w:rPr>
          <w:rFonts w:ascii="Arial" w:hAnsi="Arial" w:cs="Arial"/>
          <w:sz w:val="22"/>
          <w:szCs w:val="22"/>
        </w:rPr>
        <w:tab/>
      </w:r>
      <w:r w:rsidR="00CF407D" w:rsidRPr="0007390B">
        <w:rPr>
          <w:rFonts w:ascii="Arial" w:hAnsi="Arial" w:cs="Arial"/>
          <w:b/>
          <w:szCs w:val="22"/>
        </w:rPr>
        <w:t>[5]</w:t>
      </w:r>
      <w:bookmarkStart w:id="0" w:name="_Hlk70923939"/>
    </w:p>
    <w:p w14:paraId="3762E6EA" w14:textId="7C45B637" w:rsidR="001B5A59" w:rsidRPr="0007390B" w:rsidRDefault="00B878D4" w:rsidP="00421B0B">
      <w:pPr>
        <w:tabs>
          <w:tab w:val="right" w:pos="9720"/>
        </w:tabs>
        <w:spacing w:before="120" w:after="60" w:line="264" w:lineRule="auto"/>
        <w:ind w:right="652"/>
        <w:rPr>
          <w:rFonts w:ascii="Arial" w:hAnsi="Arial" w:cs="Arial"/>
          <w:b/>
          <w:sz w:val="22"/>
          <w:szCs w:val="22"/>
        </w:rPr>
      </w:pPr>
      <w:r w:rsidRPr="0007390B">
        <w:rPr>
          <w:rFonts w:ascii="Arial" w:hAnsi="Arial" w:cs="Arial"/>
          <w:b/>
        </w:rPr>
        <w:lastRenderedPageBreak/>
        <w:t>Vraag 2</w:t>
      </w:r>
      <w:r w:rsidR="001B5A59" w:rsidRPr="0007390B">
        <w:rPr>
          <w:rFonts w:ascii="Arial" w:hAnsi="Arial" w:cs="Arial"/>
          <w:b/>
        </w:rPr>
        <w:t xml:space="preserve"> </w:t>
      </w:r>
    </w:p>
    <w:p w14:paraId="68417792" w14:textId="592F9B1D" w:rsidR="001B5A59" w:rsidRPr="0007390B" w:rsidRDefault="001B5A59" w:rsidP="001B5A59">
      <w:pPr>
        <w:spacing w:before="120" w:after="120" w:line="276" w:lineRule="auto"/>
        <w:ind w:right="388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Sê of elkeen van die stellings</w:t>
      </w:r>
      <w:r w:rsidR="00A47F87" w:rsidRPr="0007390B">
        <w:rPr>
          <w:rFonts w:ascii="Arial" w:hAnsi="Arial" w:cs="Arial"/>
          <w:szCs w:val="22"/>
        </w:rPr>
        <w:t xml:space="preserve"> </w:t>
      </w:r>
      <w:r w:rsidR="00B878D4" w:rsidRPr="0007390B">
        <w:rPr>
          <w:rFonts w:ascii="Arial" w:hAnsi="Arial" w:cs="Arial"/>
          <w:szCs w:val="22"/>
        </w:rPr>
        <w:t>by 2.1 tot 2</w:t>
      </w:r>
      <w:r w:rsidR="007A52FF" w:rsidRPr="0007390B">
        <w:rPr>
          <w:rFonts w:ascii="Arial" w:hAnsi="Arial" w:cs="Arial"/>
          <w:szCs w:val="22"/>
        </w:rPr>
        <w:t>.5</w:t>
      </w:r>
      <w:r w:rsidRPr="0007390B">
        <w:rPr>
          <w:rFonts w:ascii="Arial" w:hAnsi="Arial" w:cs="Arial"/>
          <w:szCs w:val="22"/>
        </w:rPr>
        <w:t xml:space="preserve"> </w:t>
      </w:r>
      <w:r w:rsidRPr="0007390B">
        <w:rPr>
          <w:rFonts w:ascii="Arial" w:hAnsi="Arial" w:cs="Arial"/>
          <w:b/>
          <w:szCs w:val="22"/>
        </w:rPr>
        <w:t>WAAR</w:t>
      </w:r>
      <w:r w:rsidRPr="0007390B">
        <w:rPr>
          <w:rFonts w:ascii="Arial" w:hAnsi="Arial" w:cs="Arial"/>
          <w:szCs w:val="22"/>
        </w:rPr>
        <w:t xml:space="preserve"> of </w:t>
      </w:r>
      <w:r w:rsidRPr="0007390B">
        <w:rPr>
          <w:rFonts w:ascii="Arial" w:hAnsi="Arial" w:cs="Arial"/>
          <w:b/>
          <w:szCs w:val="22"/>
        </w:rPr>
        <w:t>ONWAAR</w:t>
      </w:r>
      <w:r w:rsidRPr="0007390B">
        <w:rPr>
          <w:rFonts w:ascii="Arial" w:hAnsi="Arial" w:cs="Arial"/>
          <w:szCs w:val="22"/>
        </w:rPr>
        <w:t xml:space="preserve"> is. </w:t>
      </w:r>
    </w:p>
    <w:p w14:paraId="329510B4" w14:textId="77777777" w:rsidR="001B5A59" w:rsidRPr="0007390B" w:rsidRDefault="001B5A59" w:rsidP="001B5A59">
      <w:pPr>
        <w:spacing w:before="120" w:after="120" w:line="276" w:lineRule="auto"/>
        <w:ind w:right="388"/>
        <w:rPr>
          <w:rFonts w:ascii="Arial" w:hAnsi="Arial" w:cs="Arial"/>
          <w:b/>
          <w:szCs w:val="22"/>
        </w:rPr>
      </w:pPr>
      <w:r w:rsidRPr="0007390B">
        <w:rPr>
          <w:rFonts w:ascii="Arial" w:hAnsi="Arial" w:cs="Arial"/>
          <w:szCs w:val="22"/>
        </w:rPr>
        <w:t xml:space="preserve">As die stelling ONWAAR is, skryf die woord ‘Onwaar’ neer, </w:t>
      </w:r>
      <w:r w:rsidRPr="0007390B">
        <w:rPr>
          <w:rFonts w:ascii="Arial" w:hAnsi="Arial" w:cs="Arial"/>
          <w:szCs w:val="22"/>
          <w:u w:val="single"/>
        </w:rPr>
        <w:t>en</w:t>
      </w:r>
      <w:r w:rsidRPr="0007390B">
        <w:rPr>
          <w:rFonts w:ascii="Arial" w:hAnsi="Arial" w:cs="Arial"/>
          <w:szCs w:val="22"/>
        </w:rPr>
        <w:t xml:space="preserve"> langsaan die woord(e) wat die onderstreepte woord(e) moet vervang om die stelling WAAR te maak. </w:t>
      </w:r>
      <w:r w:rsidRPr="0007390B">
        <w:rPr>
          <w:rFonts w:ascii="Arial" w:hAnsi="Arial" w:cs="Arial"/>
          <w:bCs/>
          <w:szCs w:val="22"/>
        </w:rPr>
        <w:t xml:space="preserve">(Let op dat geen punte toegeken sal word as ‘Onwaar’ </w:t>
      </w:r>
      <w:r w:rsidRPr="0007390B">
        <w:rPr>
          <w:rFonts w:ascii="Arial" w:hAnsi="Arial" w:cs="Arial"/>
          <w:bCs/>
          <w:szCs w:val="22"/>
          <w:u w:val="single"/>
        </w:rPr>
        <w:t>sonder</w:t>
      </w:r>
      <w:r w:rsidRPr="0007390B">
        <w:rPr>
          <w:rFonts w:ascii="Arial" w:hAnsi="Arial" w:cs="Arial"/>
          <w:bCs/>
          <w:szCs w:val="22"/>
        </w:rPr>
        <w:t xml:space="preserve"> ’n voorgestelde vervanging gegee word nie.)</w:t>
      </w:r>
    </w:p>
    <w:p w14:paraId="1BAE9C1D" w14:textId="77777777" w:rsidR="001B5A59" w:rsidRPr="0007390B" w:rsidRDefault="001B5A59" w:rsidP="00A47F87">
      <w:pPr>
        <w:spacing w:after="40" w:line="276" w:lineRule="auto"/>
        <w:ind w:left="425" w:right="386"/>
        <w:rPr>
          <w:rFonts w:ascii="Arial" w:hAnsi="Arial" w:cs="Arial"/>
          <w:szCs w:val="22"/>
        </w:rPr>
      </w:pPr>
      <w:r w:rsidRPr="0007390B">
        <w:rPr>
          <w:rFonts w:ascii="Arial" w:hAnsi="Arial" w:cs="Arial"/>
          <w:b/>
          <w:szCs w:val="22"/>
        </w:rPr>
        <w:t>Voorbeeld 1</w:t>
      </w:r>
      <w:r w:rsidRPr="0007390B">
        <w:rPr>
          <w:rFonts w:ascii="Arial" w:hAnsi="Arial" w:cs="Arial"/>
          <w:szCs w:val="22"/>
        </w:rPr>
        <w:t xml:space="preserve">: ’n Drukker is ’n voorbeeld van ’n </w:t>
      </w:r>
      <w:r w:rsidRPr="0007390B">
        <w:rPr>
          <w:rFonts w:ascii="Arial" w:hAnsi="Arial" w:cs="Arial"/>
          <w:szCs w:val="22"/>
          <w:u w:val="single"/>
        </w:rPr>
        <w:t>afvoer</w:t>
      </w:r>
      <w:r w:rsidRPr="0007390B">
        <w:rPr>
          <w:rFonts w:ascii="Arial" w:hAnsi="Arial" w:cs="Arial"/>
          <w:szCs w:val="22"/>
        </w:rPr>
        <w:t xml:space="preserve">toestel. </w:t>
      </w:r>
    </w:p>
    <w:p w14:paraId="14A7CC65" w14:textId="77777777" w:rsidR="001B5A59" w:rsidRPr="0007390B" w:rsidRDefault="001B5A59" w:rsidP="001B5A59">
      <w:pPr>
        <w:spacing w:after="60" w:line="276" w:lineRule="auto"/>
        <w:ind w:left="426" w:right="386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Antwoord: Waar</w:t>
      </w:r>
    </w:p>
    <w:p w14:paraId="0458F997" w14:textId="77777777" w:rsidR="001B5A59" w:rsidRPr="0007390B" w:rsidRDefault="001B5A59" w:rsidP="00A47F87">
      <w:pPr>
        <w:spacing w:before="120" w:after="40" w:line="276" w:lineRule="auto"/>
        <w:ind w:left="425" w:right="386"/>
        <w:rPr>
          <w:rFonts w:ascii="Arial" w:hAnsi="Arial" w:cs="Arial"/>
          <w:szCs w:val="22"/>
        </w:rPr>
      </w:pPr>
      <w:r w:rsidRPr="0007390B">
        <w:rPr>
          <w:rFonts w:ascii="Arial" w:hAnsi="Arial" w:cs="Arial"/>
          <w:b/>
          <w:szCs w:val="22"/>
        </w:rPr>
        <w:t>Voorbeeld 2</w:t>
      </w:r>
      <w:r w:rsidRPr="0007390B">
        <w:rPr>
          <w:rFonts w:ascii="Arial" w:hAnsi="Arial" w:cs="Arial"/>
          <w:szCs w:val="22"/>
        </w:rPr>
        <w:t xml:space="preserve">: ’n Drukker is ’n voorbeeld van </w:t>
      </w:r>
      <w:r w:rsidRPr="0007390B">
        <w:rPr>
          <w:rFonts w:ascii="Arial" w:hAnsi="Arial" w:cs="Arial"/>
          <w:szCs w:val="22"/>
          <w:u w:val="single"/>
        </w:rPr>
        <w:t>sagteware</w:t>
      </w:r>
      <w:r w:rsidRPr="0007390B">
        <w:rPr>
          <w:rFonts w:ascii="Arial" w:hAnsi="Arial" w:cs="Arial"/>
          <w:i/>
          <w:szCs w:val="22"/>
        </w:rPr>
        <w:t>.</w:t>
      </w:r>
    </w:p>
    <w:p w14:paraId="6CC72180" w14:textId="77777777" w:rsidR="00B878D4" w:rsidRPr="0007390B" w:rsidRDefault="001B5A59" w:rsidP="00B878D4">
      <w:pPr>
        <w:spacing w:after="60" w:line="276" w:lineRule="auto"/>
        <w:ind w:left="426" w:right="386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Antwoord: Onwaar – hardeware.</w:t>
      </w:r>
      <w:bookmarkEnd w:id="0"/>
    </w:p>
    <w:p w14:paraId="3F1257B1" w14:textId="77777777" w:rsidR="00B878D4" w:rsidRPr="0007390B" w:rsidRDefault="00B878D4" w:rsidP="00B878D4">
      <w:pPr>
        <w:spacing w:after="60" w:line="276" w:lineRule="auto"/>
        <w:ind w:right="386"/>
        <w:rPr>
          <w:rFonts w:ascii="Arial" w:hAnsi="Arial" w:cs="Arial"/>
          <w:sz w:val="22"/>
          <w:szCs w:val="22"/>
        </w:rPr>
      </w:pPr>
    </w:p>
    <w:p w14:paraId="778D93AA" w14:textId="3EB41E8E" w:rsidR="004750B3" w:rsidRPr="0007390B" w:rsidRDefault="00DD4E71" w:rsidP="004B0D4F">
      <w:pPr>
        <w:tabs>
          <w:tab w:val="left" w:pos="567"/>
          <w:tab w:val="left" w:pos="9498"/>
        </w:tabs>
        <w:spacing w:after="60" w:line="276" w:lineRule="auto"/>
        <w:ind w:right="-5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2</w:t>
      </w:r>
      <w:r w:rsidR="006332EF" w:rsidRPr="0007390B">
        <w:rPr>
          <w:rFonts w:ascii="Arial" w:hAnsi="Arial" w:cs="Arial"/>
          <w:szCs w:val="22"/>
        </w:rPr>
        <w:t>.1</w:t>
      </w:r>
      <w:r w:rsidR="00B878D4" w:rsidRPr="0007390B">
        <w:rPr>
          <w:rFonts w:ascii="Arial" w:hAnsi="Arial" w:cs="Arial"/>
          <w:szCs w:val="22"/>
        </w:rPr>
        <w:tab/>
      </w:r>
      <w:r w:rsidR="0079746E" w:rsidRPr="0007390B">
        <w:rPr>
          <w:rFonts w:ascii="Arial" w:hAnsi="Arial" w:cs="Arial"/>
          <w:i/>
          <w:szCs w:val="22"/>
        </w:rPr>
        <w:t>RAM</w:t>
      </w:r>
      <w:r w:rsidR="0079746E" w:rsidRPr="0007390B">
        <w:rPr>
          <w:rFonts w:ascii="Arial" w:hAnsi="Arial" w:cs="Arial"/>
          <w:szCs w:val="22"/>
        </w:rPr>
        <w:t xml:space="preserve"> is geheue wat sy inhoud </w:t>
      </w:r>
      <w:r w:rsidR="0079746E" w:rsidRPr="0007390B">
        <w:rPr>
          <w:rFonts w:ascii="Arial" w:hAnsi="Arial" w:cs="Arial"/>
          <w:szCs w:val="22"/>
          <w:u w:val="single"/>
        </w:rPr>
        <w:t>behou</w:t>
      </w:r>
      <w:r w:rsidR="0079746E" w:rsidRPr="0007390B">
        <w:rPr>
          <w:rFonts w:ascii="Arial" w:hAnsi="Arial" w:cs="Arial"/>
          <w:szCs w:val="22"/>
        </w:rPr>
        <w:t xml:space="preserve"> as die kragtoevoer onderbreek word.</w:t>
      </w:r>
      <w:r w:rsidR="0079746E" w:rsidRPr="0007390B">
        <w:rPr>
          <w:rFonts w:ascii="Arial" w:hAnsi="Arial" w:cs="Arial"/>
          <w:szCs w:val="22"/>
        </w:rPr>
        <w:tab/>
      </w:r>
      <w:r w:rsidR="00F27F75" w:rsidRPr="0007390B">
        <w:rPr>
          <w:rFonts w:ascii="Arial" w:hAnsi="Arial" w:cs="Arial"/>
          <w:szCs w:val="22"/>
        </w:rPr>
        <w:t>(1)</w:t>
      </w:r>
    </w:p>
    <w:p w14:paraId="28D23E4C" w14:textId="3D65060F" w:rsidR="006332EF" w:rsidRPr="0007390B" w:rsidRDefault="00DD4E71" w:rsidP="004B0D4F">
      <w:pPr>
        <w:tabs>
          <w:tab w:val="left" w:pos="567"/>
          <w:tab w:val="left" w:pos="9498"/>
        </w:tabs>
        <w:spacing w:before="120" w:after="120" w:line="276" w:lineRule="auto"/>
        <w:ind w:left="567" w:right="-57" w:hanging="56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2</w:t>
      </w:r>
      <w:r w:rsidR="006332EF" w:rsidRPr="0007390B">
        <w:rPr>
          <w:rFonts w:ascii="Arial" w:hAnsi="Arial" w:cs="Arial"/>
          <w:szCs w:val="22"/>
        </w:rPr>
        <w:t>.2</w:t>
      </w:r>
      <w:r w:rsidR="004B0D4F" w:rsidRPr="0007390B">
        <w:rPr>
          <w:rFonts w:ascii="Arial" w:hAnsi="Arial" w:cs="Arial"/>
          <w:szCs w:val="22"/>
        </w:rPr>
        <w:tab/>
      </w:r>
      <w:r w:rsidR="00A24509" w:rsidRPr="0007390B">
        <w:rPr>
          <w:rFonts w:ascii="Arial" w:hAnsi="Arial" w:cs="Arial"/>
          <w:szCs w:val="22"/>
        </w:rPr>
        <w:t xml:space="preserve">Hardeskyf-aandrywers is </w:t>
      </w:r>
      <w:r w:rsidR="00A24509" w:rsidRPr="0007390B">
        <w:rPr>
          <w:rFonts w:ascii="Arial" w:hAnsi="Arial" w:cs="Arial"/>
          <w:szCs w:val="22"/>
          <w:u w:val="single"/>
        </w:rPr>
        <w:t>optiese</w:t>
      </w:r>
      <w:r w:rsidR="00A24509" w:rsidRPr="0007390B">
        <w:rPr>
          <w:rFonts w:ascii="Arial" w:hAnsi="Arial" w:cs="Arial"/>
          <w:szCs w:val="22"/>
        </w:rPr>
        <w:t xml:space="preserve"> stoortoestel.</w:t>
      </w:r>
      <w:r w:rsidR="00A24509" w:rsidRPr="0007390B">
        <w:rPr>
          <w:rFonts w:ascii="Arial" w:hAnsi="Arial" w:cs="Arial"/>
          <w:szCs w:val="22"/>
        </w:rPr>
        <w:tab/>
      </w:r>
      <w:r w:rsidR="006332EF" w:rsidRPr="0007390B">
        <w:rPr>
          <w:rFonts w:ascii="Arial" w:hAnsi="Arial" w:cs="Arial"/>
          <w:szCs w:val="22"/>
        </w:rPr>
        <w:t>(1)</w:t>
      </w:r>
    </w:p>
    <w:p w14:paraId="0CAECC76" w14:textId="5B8BFEE8" w:rsidR="006332EF" w:rsidRPr="0007390B" w:rsidRDefault="00DD4E71" w:rsidP="004B0D4F">
      <w:pPr>
        <w:tabs>
          <w:tab w:val="left" w:pos="9498"/>
        </w:tabs>
        <w:spacing w:before="120" w:after="120" w:line="276" w:lineRule="auto"/>
        <w:ind w:left="567" w:right="-57" w:hanging="56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2</w:t>
      </w:r>
      <w:r w:rsidR="006332EF" w:rsidRPr="0007390B">
        <w:rPr>
          <w:rFonts w:ascii="Arial" w:hAnsi="Arial" w:cs="Arial"/>
          <w:szCs w:val="22"/>
        </w:rPr>
        <w:t>.3</w:t>
      </w:r>
      <w:r w:rsidR="006332EF" w:rsidRPr="0007390B">
        <w:rPr>
          <w:rFonts w:ascii="Arial" w:hAnsi="Arial" w:cs="Arial"/>
          <w:szCs w:val="22"/>
        </w:rPr>
        <w:tab/>
      </w:r>
      <w:r w:rsidR="00A70E7B" w:rsidRPr="0007390B">
        <w:rPr>
          <w:rFonts w:ascii="Arial" w:hAnsi="Arial" w:cs="Arial"/>
          <w:i/>
          <w:szCs w:val="22"/>
        </w:rPr>
        <w:t>RAM</w:t>
      </w:r>
      <w:r w:rsidR="00A70E7B" w:rsidRPr="0007390B">
        <w:rPr>
          <w:rFonts w:ascii="Arial" w:hAnsi="Arial" w:cs="Arial"/>
          <w:szCs w:val="22"/>
        </w:rPr>
        <w:t xml:space="preserve"> is onbestendig en word ingeprop by die </w:t>
      </w:r>
      <w:r w:rsidR="00A70E7B" w:rsidRPr="0007390B">
        <w:rPr>
          <w:rFonts w:ascii="Arial" w:hAnsi="Arial" w:cs="Arial"/>
          <w:i/>
          <w:szCs w:val="22"/>
          <w:u w:val="single"/>
        </w:rPr>
        <w:t>DIMM</w:t>
      </w:r>
      <w:r w:rsidR="00A70E7B" w:rsidRPr="0007390B">
        <w:rPr>
          <w:rFonts w:ascii="Arial" w:hAnsi="Arial" w:cs="Arial"/>
          <w:szCs w:val="22"/>
          <w:u w:val="single"/>
        </w:rPr>
        <w:t>-gleuwe</w:t>
      </w:r>
      <w:r w:rsidR="00A70E7B" w:rsidRPr="0007390B">
        <w:rPr>
          <w:rFonts w:ascii="Arial" w:hAnsi="Arial" w:cs="Arial"/>
          <w:szCs w:val="22"/>
        </w:rPr>
        <w:t xml:space="preserve"> op die moederbord.</w:t>
      </w:r>
      <w:r w:rsidR="00A70E7B" w:rsidRPr="0007390B">
        <w:rPr>
          <w:rFonts w:ascii="Arial" w:hAnsi="Arial" w:cs="Arial"/>
          <w:szCs w:val="22"/>
        </w:rPr>
        <w:tab/>
      </w:r>
      <w:r w:rsidR="006332EF" w:rsidRPr="0007390B">
        <w:rPr>
          <w:rFonts w:ascii="Arial" w:hAnsi="Arial" w:cs="Arial"/>
          <w:szCs w:val="22"/>
        </w:rPr>
        <w:t>(1)</w:t>
      </w:r>
    </w:p>
    <w:p w14:paraId="54FB39D9" w14:textId="7BDD5351" w:rsidR="006332EF" w:rsidRPr="0007390B" w:rsidRDefault="00DD4E71" w:rsidP="004B0D4F">
      <w:pPr>
        <w:tabs>
          <w:tab w:val="left" w:pos="9498"/>
        </w:tabs>
        <w:spacing w:before="120" w:after="120" w:line="276" w:lineRule="auto"/>
        <w:ind w:left="567" w:right="-57" w:hanging="56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2</w:t>
      </w:r>
      <w:r w:rsidR="006332EF" w:rsidRPr="0007390B">
        <w:rPr>
          <w:rFonts w:ascii="Arial" w:hAnsi="Arial" w:cs="Arial"/>
          <w:szCs w:val="22"/>
        </w:rPr>
        <w:t>.4</w:t>
      </w:r>
      <w:r w:rsidR="006332EF" w:rsidRPr="0007390B">
        <w:rPr>
          <w:rFonts w:ascii="Arial" w:hAnsi="Arial" w:cs="Arial"/>
          <w:szCs w:val="22"/>
        </w:rPr>
        <w:tab/>
      </w:r>
      <w:r w:rsidR="00B60FBB" w:rsidRPr="0007390B">
        <w:rPr>
          <w:rFonts w:ascii="Arial" w:hAnsi="Arial" w:cs="Arial"/>
          <w:i/>
          <w:szCs w:val="22"/>
        </w:rPr>
        <w:t>MS Office</w:t>
      </w:r>
      <w:r w:rsidR="00B60FBB" w:rsidRPr="0007390B">
        <w:rPr>
          <w:rFonts w:ascii="Arial" w:hAnsi="Arial" w:cs="Arial"/>
          <w:szCs w:val="22"/>
        </w:rPr>
        <w:t xml:space="preserve"> is </w:t>
      </w:r>
      <w:r w:rsidR="007B2AAD" w:rsidRPr="0007390B">
        <w:rPr>
          <w:rFonts w:ascii="Arial" w:hAnsi="Arial" w:cs="Arial"/>
          <w:szCs w:val="22"/>
        </w:rPr>
        <w:t>ŉ</w:t>
      </w:r>
      <w:r w:rsidR="00B60FBB" w:rsidRPr="0007390B">
        <w:rPr>
          <w:rFonts w:ascii="Arial" w:hAnsi="Arial" w:cs="Arial"/>
          <w:szCs w:val="22"/>
        </w:rPr>
        <w:t xml:space="preserve"> voorbeeld van </w:t>
      </w:r>
      <w:r w:rsidR="00B60FBB" w:rsidRPr="0007390B">
        <w:rPr>
          <w:rFonts w:ascii="Arial" w:hAnsi="Arial" w:cs="Arial"/>
          <w:szCs w:val="22"/>
          <w:u w:val="single"/>
        </w:rPr>
        <w:t>stelselprogrammatuur</w:t>
      </w:r>
      <w:r w:rsidR="00B60FBB" w:rsidRPr="0007390B">
        <w:rPr>
          <w:rFonts w:ascii="Arial" w:hAnsi="Arial" w:cs="Arial"/>
          <w:szCs w:val="22"/>
        </w:rPr>
        <w:t>.</w:t>
      </w:r>
      <w:r w:rsidR="004B0D4F" w:rsidRPr="0007390B">
        <w:rPr>
          <w:rFonts w:ascii="Arial" w:hAnsi="Arial" w:cs="Arial"/>
          <w:szCs w:val="22"/>
        </w:rPr>
        <w:tab/>
      </w:r>
      <w:r w:rsidR="00F15C05" w:rsidRPr="0007390B">
        <w:rPr>
          <w:rFonts w:ascii="Arial" w:hAnsi="Arial" w:cs="Arial"/>
          <w:szCs w:val="22"/>
        </w:rPr>
        <w:t>(1)</w:t>
      </w:r>
    </w:p>
    <w:p w14:paraId="09BF0DA2" w14:textId="68D93A3E" w:rsidR="006332EF" w:rsidRPr="0007390B" w:rsidRDefault="00DD4E71" w:rsidP="004B0D4F">
      <w:pPr>
        <w:tabs>
          <w:tab w:val="left" w:pos="9498"/>
        </w:tabs>
        <w:spacing w:before="120" w:after="120" w:line="276" w:lineRule="auto"/>
        <w:ind w:left="567" w:right="-57" w:hanging="56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2</w:t>
      </w:r>
      <w:r w:rsidR="006332EF" w:rsidRPr="0007390B">
        <w:rPr>
          <w:rFonts w:ascii="Arial" w:hAnsi="Arial" w:cs="Arial"/>
          <w:szCs w:val="22"/>
        </w:rPr>
        <w:t>.5</w:t>
      </w:r>
      <w:r w:rsidR="006332EF" w:rsidRPr="0007390B">
        <w:rPr>
          <w:rFonts w:ascii="Arial" w:hAnsi="Arial" w:cs="Arial"/>
          <w:szCs w:val="22"/>
        </w:rPr>
        <w:tab/>
      </w:r>
      <w:r w:rsidR="00EC64E8" w:rsidRPr="0007390B">
        <w:rPr>
          <w:rFonts w:ascii="Arial" w:hAnsi="Arial" w:cs="Arial"/>
          <w:i/>
          <w:szCs w:val="22"/>
        </w:rPr>
        <w:t>Linux</w:t>
      </w:r>
      <w:r w:rsidR="00EC64E8" w:rsidRPr="0007390B">
        <w:rPr>
          <w:rFonts w:ascii="Arial" w:hAnsi="Arial" w:cs="Arial"/>
          <w:szCs w:val="22"/>
        </w:rPr>
        <w:t xml:space="preserve"> is </w:t>
      </w:r>
      <w:r w:rsidR="007B2AAD" w:rsidRPr="0007390B">
        <w:rPr>
          <w:rFonts w:ascii="Arial" w:hAnsi="Arial" w:cs="Arial"/>
          <w:szCs w:val="22"/>
        </w:rPr>
        <w:t>ŉ</w:t>
      </w:r>
      <w:r w:rsidR="00EC64E8" w:rsidRPr="0007390B">
        <w:rPr>
          <w:rFonts w:ascii="Arial" w:hAnsi="Arial" w:cs="Arial"/>
          <w:szCs w:val="22"/>
        </w:rPr>
        <w:t xml:space="preserve"> voorbeeld van </w:t>
      </w:r>
      <w:r w:rsidR="00EC64E8" w:rsidRPr="0007390B">
        <w:rPr>
          <w:rFonts w:ascii="Arial" w:hAnsi="Arial" w:cs="Arial"/>
          <w:szCs w:val="22"/>
          <w:u w:val="single"/>
        </w:rPr>
        <w:t>oopbronprogrammatuur</w:t>
      </w:r>
      <w:r w:rsidR="007B2AAD" w:rsidRPr="0007390B">
        <w:rPr>
          <w:rFonts w:ascii="Arial" w:hAnsi="Arial" w:cs="Arial"/>
          <w:szCs w:val="22"/>
        </w:rPr>
        <w:t>.</w:t>
      </w:r>
      <w:r w:rsidR="00EC64E8" w:rsidRPr="0007390B">
        <w:rPr>
          <w:rFonts w:ascii="Arial" w:hAnsi="Arial" w:cs="Arial"/>
          <w:szCs w:val="22"/>
        </w:rPr>
        <w:tab/>
      </w:r>
      <w:r w:rsidR="00F15C05" w:rsidRPr="0007390B">
        <w:rPr>
          <w:rFonts w:ascii="Arial" w:hAnsi="Arial" w:cs="Arial"/>
          <w:szCs w:val="22"/>
        </w:rPr>
        <w:t>(1)</w:t>
      </w:r>
    </w:p>
    <w:p w14:paraId="396E6969" w14:textId="01CCFDCB" w:rsidR="00421B0B" w:rsidRPr="0007390B" w:rsidRDefault="004750B3" w:rsidP="004B0D4F">
      <w:pPr>
        <w:tabs>
          <w:tab w:val="left" w:pos="9498"/>
        </w:tabs>
        <w:spacing w:before="120" w:after="60" w:line="264" w:lineRule="auto"/>
        <w:ind w:right="-57"/>
        <w:rPr>
          <w:rFonts w:ascii="Arial" w:hAnsi="Arial" w:cs="Arial"/>
          <w:b/>
          <w:sz w:val="22"/>
          <w:szCs w:val="22"/>
        </w:rPr>
      </w:pPr>
      <w:r w:rsidRPr="0007390B">
        <w:rPr>
          <w:rFonts w:ascii="Arial" w:hAnsi="Arial" w:cs="Arial"/>
          <w:sz w:val="22"/>
          <w:szCs w:val="22"/>
        </w:rPr>
        <w:tab/>
      </w:r>
      <w:r w:rsidRPr="0007390B">
        <w:rPr>
          <w:rFonts w:ascii="Arial" w:hAnsi="Arial" w:cs="Arial"/>
          <w:b/>
          <w:szCs w:val="22"/>
        </w:rPr>
        <w:t>[5]</w:t>
      </w:r>
    </w:p>
    <w:p w14:paraId="18C186FA" w14:textId="6EEA9BF8" w:rsidR="001B5A59" w:rsidRPr="0007390B" w:rsidRDefault="001B5A59" w:rsidP="004B0D4F">
      <w:pPr>
        <w:tabs>
          <w:tab w:val="right" w:pos="9781"/>
        </w:tabs>
        <w:spacing w:before="120" w:after="60" w:line="264" w:lineRule="auto"/>
        <w:ind w:right="-57"/>
        <w:rPr>
          <w:rFonts w:ascii="Arial" w:hAnsi="Arial" w:cs="Arial"/>
          <w:b/>
          <w:sz w:val="22"/>
          <w:szCs w:val="22"/>
        </w:rPr>
      </w:pPr>
      <w:r w:rsidRPr="0007390B">
        <w:rPr>
          <w:rFonts w:ascii="Arial" w:hAnsi="Arial" w:cs="Arial"/>
          <w:b/>
          <w:sz w:val="28"/>
        </w:rPr>
        <w:t>AFDELING B</w:t>
      </w:r>
    </w:p>
    <w:p w14:paraId="5363F033" w14:textId="777C0CBA" w:rsidR="001B5A59" w:rsidRPr="0007390B" w:rsidRDefault="0069397F" w:rsidP="001B5A59">
      <w:pPr>
        <w:spacing w:after="200" w:line="276" w:lineRule="auto"/>
        <w:ind w:right="572"/>
        <w:rPr>
          <w:rFonts w:ascii="Arial" w:hAnsi="Arial" w:cs="Arial"/>
          <w:b/>
        </w:rPr>
      </w:pPr>
      <w:r w:rsidRPr="0007390B">
        <w:rPr>
          <w:rFonts w:ascii="Arial" w:hAnsi="Arial" w:cs="Arial"/>
          <w:b/>
        </w:rPr>
        <w:t>Vraag 3</w:t>
      </w:r>
      <w:r w:rsidR="001B5A59" w:rsidRPr="0007390B">
        <w:rPr>
          <w:rFonts w:ascii="Arial" w:hAnsi="Arial" w:cs="Arial"/>
          <w:b/>
        </w:rPr>
        <w:t>: Stelseltegnologieë en implikasies</w:t>
      </w:r>
    </w:p>
    <w:p w14:paraId="1282437E" w14:textId="2ACAE1DE" w:rsidR="002A0B4D" w:rsidRPr="0007390B" w:rsidRDefault="002A0B4D" w:rsidP="002A0B4D">
      <w:pPr>
        <w:spacing w:before="200" w:after="40" w:line="276" w:lineRule="auto"/>
        <w:ind w:left="567" w:right="-57" w:hanging="56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1</w:t>
      </w:r>
      <w:r w:rsidRPr="0007390B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ab/>
        <w:t>Die volgende diagram toon die drie hoofkomponente van enige rekenaarstelsel aan:</w:t>
      </w:r>
    </w:p>
    <w:p w14:paraId="2A63E475" w14:textId="77777777" w:rsidR="002A0B4D" w:rsidRPr="0007390B" w:rsidRDefault="002A0B4D" w:rsidP="002A0B4D">
      <w:pPr>
        <w:tabs>
          <w:tab w:val="right" w:pos="9720"/>
        </w:tabs>
        <w:spacing w:before="200" w:after="40" w:line="276" w:lineRule="auto"/>
        <w:ind w:left="567" w:right="652" w:hanging="56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noProof/>
          <w:szCs w:val="22"/>
          <w:lang w:val="en-ZA" w:eastAsia="en-ZA"/>
        </w:rPr>
        <w:drawing>
          <wp:anchor distT="0" distB="0" distL="114300" distR="114300" simplePos="0" relativeHeight="251657728" behindDoc="1" locked="0" layoutInCell="1" allowOverlap="1" wp14:anchorId="5E395CB0" wp14:editId="59A5A8C6">
            <wp:simplePos x="0" y="0"/>
            <wp:positionH relativeFrom="margin">
              <wp:align>center</wp:align>
            </wp:positionH>
            <wp:positionV relativeFrom="paragraph">
              <wp:posOffset>85725</wp:posOffset>
            </wp:positionV>
            <wp:extent cx="4109085" cy="790575"/>
            <wp:effectExtent l="76200" t="0" r="81915" b="47625"/>
            <wp:wrapNone/>
            <wp:docPr id="4" name="Diagram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anchor>
        </w:drawing>
      </w:r>
    </w:p>
    <w:p w14:paraId="5540325F" w14:textId="77777777" w:rsidR="002A0B4D" w:rsidRPr="0007390B" w:rsidRDefault="002A0B4D" w:rsidP="002A0B4D">
      <w:pPr>
        <w:tabs>
          <w:tab w:val="right" w:pos="9720"/>
        </w:tabs>
        <w:spacing w:before="200" w:after="40" w:line="276" w:lineRule="auto"/>
        <w:ind w:left="567" w:right="652" w:hanging="567"/>
        <w:rPr>
          <w:rFonts w:ascii="Arial" w:hAnsi="Arial" w:cs="Arial"/>
          <w:szCs w:val="22"/>
        </w:rPr>
      </w:pPr>
    </w:p>
    <w:p w14:paraId="1AD9467F" w14:textId="77777777" w:rsidR="002A0B4D" w:rsidRPr="0007390B" w:rsidRDefault="002A0B4D" w:rsidP="002A0B4D">
      <w:pPr>
        <w:tabs>
          <w:tab w:val="right" w:pos="9720"/>
        </w:tabs>
        <w:spacing w:before="200" w:after="40" w:line="276" w:lineRule="auto"/>
        <w:ind w:left="567" w:right="652" w:hanging="567"/>
        <w:rPr>
          <w:rFonts w:ascii="Arial" w:hAnsi="Arial" w:cs="Arial"/>
          <w:szCs w:val="22"/>
        </w:rPr>
      </w:pPr>
    </w:p>
    <w:p w14:paraId="1C7243C4" w14:textId="6EA7011E" w:rsidR="002A0B4D" w:rsidRPr="0007390B" w:rsidRDefault="0091590A" w:rsidP="0091590A">
      <w:pPr>
        <w:spacing w:before="200" w:after="40" w:line="276" w:lineRule="auto"/>
        <w:ind w:left="720" w:right="-57" w:hanging="720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1.1</w:t>
      </w:r>
      <w:r w:rsidR="002A0B4D" w:rsidRPr="0007390B">
        <w:rPr>
          <w:rFonts w:ascii="Arial" w:hAnsi="Arial" w:cs="Arial"/>
          <w:szCs w:val="22"/>
        </w:rPr>
        <w:tab/>
        <w:t xml:space="preserve">Die SVE </w:t>
      </w:r>
      <w:r w:rsidR="002A0B4D" w:rsidRPr="0007390B">
        <w:rPr>
          <w:rFonts w:ascii="Arial" w:hAnsi="Arial" w:cs="Arial"/>
          <w:i/>
          <w:szCs w:val="22"/>
        </w:rPr>
        <w:t xml:space="preserve">(CPU) </w:t>
      </w:r>
      <w:r w:rsidR="002A0B4D" w:rsidRPr="0007390B">
        <w:rPr>
          <w:rFonts w:ascii="Arial" w:hAnsi="Arial" w:cs="Arial"/>
          <w:szCs w:val="22"/>
        </w:rPr>
        <w:t xml:space="preserve">is verantwoordelik vir die </w:t>
      </w:r>
      <w:r w:rsidR="002A0B4D" w:rsidRPr="0007390B">
        <w:rPr>
          <w:rFonts w:ascii="Arial" w:hAnsi="Arial" w:cs="Arial"/>
          <w:i/>
          <w:szCs w:val="22"/>
          <w:u w:val="single"/>
        </w:rPr>
        <w:t>verwerking</w:t>
      </w:r>
      <w:r w:rsidR="002A0B4D" w:rsidRPr="0007390B">
        <w:rPr>
          <w:rFonts w:ascii="Arial" w:hAnsi="Arial" w:cs="Arial"/>
          <w:i/>
          <w:szCs w:val="22"/>
        </w:rPr>
        <w:t xml:space="preserve">. </w:t>
      </w:r>
      <w:r w:rsidR="002A0B4D" w:rsidRPr="0007390B">
        <w:rPr>
          <w:rFonts w:ascii="Arial" w:hAnsi="Arial" w:cs="Arial"/>
          <w:szCs w:val="22"/>
        </w:rPr>
        <w:t>Skryf ’n kort paragraaf oor</w:t>
      </w:r>
      <w:r w:rsidR="002A0B4D" w:rsidRPr="0007390B">
        <w:rPr>
          <w:rFonts w:ascii="Arial" w:hAnsi="Arial" w:cs="Arial"/>
          <w:szCs w:val="22"/>
        </w:rPr>
        <w:br/>
        <w:t>die SVE. Sluit die volgende in jou bespreking in:</w:t>
      </w:r>
    </w:p>
    <w:p w14:paraId="669E7092" w14:textId="77777777" w:rsidR="002A0B4D" w:rsidRPr="0007390B" w:rsidRDefault="002A0B4D" w:rsidP="00B34950">
      <w:pPr>
        <w:numPr>
          <w:ilvl w:val="0"/>
          <w:numId w:val="50"/>
        </w:numPr>
        <w:spacing w:before="200" w:after="40" w:line="276" w:lineRule="auto"/>
        <w:ind w:right="-5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die eenheid waarin sy spoed gemeet word</w:t>
      </w:r>
    </w:p>
    <w:p w14:paraId="67517DFC" w14:textId="77777777" w:rsidR="002A0B4D" w:rsidRPr="0007390B" w:rsidRDefault="002A0B4D" w:rsidP="00B34950">
      <w:pPr>
        <w:numPr>
          <w:ilvl w:val="0"/>
          <w:numId w:val="50"/>
        </w:numPr>
        <w:spacing w:before="200" w:after="40" w:line="276" w:lineRule="auto"/>
        <w:ind w:right="-5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 xml:space="preserve">waar jy dit in die rekenaar sal aantref </w:t>
      </w:r>
    </w:p>
    <w:p w14:paraId="3C5B0A6F" w14:textId="2C74974A" w:rsidR="002A0B4D" w:rsidRPr="0007390B" w:rsidRDefault="00A20E0B" w:rsidP="00A20E0B">
      <w:pPr>
        <w:numPr>
          <w:ilvl w:val="0"/>
          <w:numId w:val="50"/>
        </w:numPr>
        <w:tabs>
          <w:tab w:val="left" w:pos="9498"/>
        </w:tabs>
        <w:spacing w:before="200" w:after="40" w:line="276" w:lineRule="auto"/>
        <w:ind w:right="-57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 xml:space="preserve">hoe die </w:t>
      </w:r>
      <w:r w:rsidR="002A0B4D" w:rsidRPr="0007390B">
        <w:rPr>
          <w:rFonts w:ascii="Arial" w:hAnsi="Arial" w:cs="Arial"/>
          <w:szCs w:val="22"/>
        </w:rPr>
        <w:t xml:space="preserve">hitte </w:t>
      </w:r>
      <w:r w:rsidRPr="0007390B">
        <w:rPr>
          <w:rFonts w:ascii="Arial" w:hAnsi="Arial" w:cs="Arial"/>
          <w:szCs w:val="22"/>
        </w:rPr>
        <w:t xml:space="preserve">verwyder word, wat deur </w:t>
      </w:r>
      <w:r w:rsidR="002A0B4D" w:rsidRPr="0007390B">
        <w:rPr>
          <w:rFonts w:ascii="Arial" w:hAnsi="Arial" w:cs="Arial"/>
          <w:szCs w:val="22"/>
        </w:rPr>
        <w:t>die SVE</w:t>
      </w:r>
      <w:r w:rsidRPr="0007390B">
        <w:rPr>
          <w:rFonts w:ascii="Arial" w:hAnsi="Arial" w:cs="Arial"/>
          <w:szCs w:val="22"/>
        </w:rPr>
        <w:t xml:space="preserve"> veroorsaak word</w:t>
      </w:r>
      <w:r w:rsidR="002A0B4D" w:rsidRPr="0007390B">
        <w:rPr>
          <w:rFonts w:ascii="Arial" w:hAnsi="Arial" w:cs="Arial"/>
          <w:szCs w:val="22"/>
        </w:rPr>
        <w:t>.</w:t>
      </w:r>
      <w:r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3)</w:t>
      </w:r>
    </w:p>
    <w:p w14:paraId="0BAC0EA8" w14:textId="02982DEF" w:rsidR="002A0B4D" w:rsidRPr="0007390B" w:rsidRDefault="00DA04D3" w:rsidP="00A20E0B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1.2</w:t>
      </w:r>
      <w:r w:rsidR="002A0B4D" w:rsidRPr="0007390B">
        <w:rPr>
          <w:rFonts w:ascii="Arial" w:hAnsi="Arial" w:cs="Arial"/>
          <w:szCs w:val="22"/>
        </w:rPr>
        <w:tab/>
        <w:t xml:space="preserve">Noem </w:t>
      </w:r>
      <w:r w:rsidR="002A0B4D" w:rsidRPr="0007390B">
        <w:rPr>
          <w:rFonts w:ascii="Arial" w:hAnsi="Arial" w:cs="Arial"/>
          <w:b/>
          <w:szCs w:val="22"/>
        </w:rPr>
        <w:t>EEN</w:t>
      </w:r>
      <w:r w:rsidR="002A0B4D" w:rsidRPr="0007390B">
        <w:rPr>
          <w:rFonts w:ascii="Arial" w:hAnsi="Arial" w:cs="Arial"/>
          <w:szCs w:val="22"/>
        </w:rPr>
        <w:t xml:space="preserve"> maatskapp</w:t>
      </w:r>
      <w:r w:rsidR="00E87381" w:rsidRPr="0007390B">
        <w:rPr>
          <w:rFonts w:ascii="Arial" w:hAnsi="Arial" w:cs="Arial"/>
          <w:szCs w:val="22"/>
        </w:rPr>
        <w:t>y wat SVE’s vervaardig.</w:t>
      </w:r>
      <w:r w:rsidR="00A20E0B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1)</w:t>
      </w:r>
    </w:p>
    <w:p w14:paraId="62BAFDB3" w14:textId="375E95F1" w:rsidR="002A0B4D" w:rsidRPr="0007390B" w:rsidRDefault="00DA04D3" w:rsidP="00A20E0B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1.3</w:t>
      </w:r>
      <w:r w:rsidR="002A0B4D" w:rsidRPr="0007390B">
        <w:rPr>
          <w:rFonts w:ascii="Arial" w:hAnsi="Arial" w:cs="Arial"/>
          <w:szCs w:val="22"/>
        </w:rPr>
        <w:tab/>
        <w:t xml:space="preserve">Noem telkens </w:t>
      </w:r>
      <w:r w:rsidR="002A0B4D" w:rsidRPr="0007390B">
        <w:rPr>
          <w:rFonts w:ascii="Arial" w:hAnsi="Arial" w:cs="Arial"/>
          <w:b/>
          <w:szCs w:val="22"/>
        </w:rPr>
        <w:t>TWEE</w:t>
      </w:r>
      <w:r w:rsidR="002A0B4D" w:rsidRPr="0007390B">
        <w:rPr>
          <w:rFonts w:ascii="Arial" w:hAnsi="Arial" w:cs="Arial"/>
          <w:szCs w:val="22"/>
        </w:rPr>
        <w:t xml:space="preserve"> komponente wat geassosieer kan word met </w:t>
      </w:r>
      <w:r w:rsidR="00B34950" w:rsidRPr="0007390B">
        <w:rPr>
          <w:rFonts w:ascii="Arial" w:hAnsi="Arial" w:cs="Arial"/>
          <w:b/>
          <w:i/>
          <w:szCs w:val="22"/>
        </w:rPr>
        <w:t xml:space="preserve">elk </w:t>
      </w:r>
      <w:r w:rsidR="002A0B4D" w:rsidRPr="0007390B">
        <w:rPr>
          <w:rFonts w:ascii="Arial" w:hAnsi="Arial" w:cs="Arial"/>
          <w:b/>
          <w:i/>
          <w:szCs w:val="22"/>
        </w:rPr>
        <w:t>van die</w:t>
      </w:r>
      <w:r w:rsidR="002A0B4D" w:rsidRPr="0007390B">
        <w:rPr>
          <w:rFonts w:ascii="Arial" w:hAnsi="Arial" w:cs="Arial"/>
          <w:szCs w:val="22"/>
        </w:rPr>
        <w:t xml:space="preserve"> </w:t>
      </w:r>
      <w:r w:rsidR="002A0B4D" w:rsidRPr="0007390B">
        <w:rPr>
          <w:rFonts w:ascii="Arial" w:hAnsi="Arial" w:cs="Arial"/>
          <w:szCs w:val="22"/>
        </w:rPr>
        <w:br/>
        <w:t>ander twee blokke</w:t>
      </w:r>
      <w:r w:rsidR="002A71A9" w:rsidRPr="0007390B">
        <w:rPr>
          <w:rFonts w:ascii="Arial" w:hAnsi="Arial" w:cs="Arial"/>
          <w:szCs w:val="22"/>
        </w:rPr>
        <w:t xml:space="preserve"> in bogenoemde diagram?</w:t>
      </w:r>
      <w:r w:rsidR="00A20E0B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4)</w:t>
      </w:r>
    </w:p>
    <w:p w14:paraId="4799EB24" w14:textId="77777777" w:rsidR="00A20E0B" w:rsidRPr="0007390B" w:rsidRDefault="00A20E0B">
      <w:pPr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br w:type="page"/>
      </w:r>
    </w:p>
    <w:p w14:paraId="3AA39E7C" w14:textId="2CB1F5D3" w:rsidR="002A0B4D" w:rsidRPr="0007390B" w:rsidRDefault="00DA04D3" w:rsidP="002A71A9">
      <w:pPr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2</w:t>
      </w:r>
      <w:r w:rsidR="002A0B4D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i/>
          <w:szCs w:val="22"/>
        </w:rPr>
        <w:t>RAM</w:t>
      </w:r>
      <w:r w:rsidR="002A0B4D" w:rsidRPr="0007390B">
        <w:rPr>
          <w:rFonts w:ascii="Arial" w:hAnsi="Arial" w:cs="Arial"/>
          <w:szCs w:val="22"/>
        </w:rPr>
        <w:t xml:space="preserve">-modules word in die </w:t>
      </w:r>
      <w:r w:rsidR="0007390B" w:rsidRPr="0007390B">
        <w:rPr>
          <w:rFonts w:ascii="Arial" w:hAnsi="Arial" w:cs="Arial"/>
          <w:i/>
          <w:szCs w:val="22"/>
        </w:rPr>
        <w:t>DIMM's</w:t>
      </w:r>
      <w:r w:rsidR="002A0B4D" w:rsidRPr="0007390B">
        <w:rPr>
          <w:rFonts w:ascii="Arial" w:hAnsi="Arial" w:cs="Arial"/>
          <w:szCs w:val="22"/>
        </w:rPr>
        <w:t xml:space="preserve">-gleuwe op die moederbord van ’n rekenaar </w:t>
      </w:r>
      <w:r w:rsidR="002A71A9" w:rsidRPr="0007390B">
        <w:rPr>
          <w:rFonts w:ascii="Arial" w:hAnsi="Arial" w:cs="Arial"/>
          <w:szCs w:val="22"/>
        </w:rPr>
        <w:br/>
      </w:r>
      <w:r w:rsidR="002A0B4D" w:rsidRPr="0007390B">
        <w:rPr>
          <w:rFonts w:ascii="Arial" w:hAnsi="Arial" w:cs="Arial"/>
          <w:szCs w:val="22"/>
        </w:rPr>
        <w:t xml:space="preserve">ingeprop. </w:t>
      </w:r>
    </w:p>
    <w:p w14:paraId="3203C873" w14:textId="3FCDBA5A" w:rsidR="002A0B4D" w:rsidRPr="0007390B" w:rsidRDefault="00DA04D3" w:rsidP="0007390B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2.1</w:t>
      </w:r>
      <w:r w:rsidR="002A0B4D" w:rsidRPr="0007390B">
        <w:rPr>
          <w:rFonts w:ascii="Arial" w:hAnsi="Arial" w:cs="Arial"/>
          <w:szCs w:val="22"/>
        </w:rPr>
        <w:tab/>
        <w:t xml:space="preserve">Waarvoor </w:t>
      </w:r>
      <w:r w:rsidR="002A71A9" w:rsidRPr="0007390B">
        <w:rPr>
          <w:rFonts w:ascii="Arial" w:hAnsi="Arial" w:cs="Arial"/>
          <w:szCs w:val="22"/>
        </w:rPr>
        <w:t xml:space="preserve">staan die akroniem </w:t>
      </w:r>
      <w:r w:rsidR="002A71A9" w:rsidRPr="0007390B">
        <w:rPr>
          <w:rFonts w:ascii="Arial" w:hAnsi="Arial" w:cs="Arial"/>
          <w:i/>
          <w:szCs w:val="22"/>
        </w:rPr>
        <w:t>RAM</w:t>
      </w:r>
      <w:r w:rsidR="002A71A9" w:rsidRPr="0007390B">
        <w:rPr>
          <w:rFonts w:ascii="Arial" w:hAnsi="Arial" w:cs="Arial"/>
          <w:szCs w:val="22"/>
        </w:rPr>
        <w:t>?</w:t>
      </w:r>
      <w:r w:rsidR="002A71A9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1)</w:t>
      </w:r>
    </w:p>
    <w:p w14:paraId="562DAF9B" w14:textId="28151542" w:rsidR="002A0B4D" w:rsidRPr="0007390B" w:rsidRDefault="00DA04D3" w:rsidP="0007390B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2.2</w:t>
      </w:r>
      <w:r w:rsidR="002A0B4D" w:rsidRPr="0007390B">
        <w:rPr>
          <w:rFonts w:ascii="Arial" w:hAnsi="Arial" w:cs="Arial"/>
          <w:szCs w:val="22"/>
        </w:rPr>
        <w:tab/>
        <w:t xml:space="preserve">Wat is die basiese funksie van </w:t>
      </w:r>
      <w:r w:rsidR="002A0B4D" w:rsidRPr="0007390B">
        <w:rPr>
          <w:rFonts w:ascii="Arial" w:hAnsi="Arial" w:cs="Arial"/>
          <w:i/>
          <w:szCs w:val="22"/>
        </w:rPr>
        <w:t>RAM</w:t>
      </w:r>
      <w:r w:rsidR="002A0B4D" w:rsidRPr="0007390B">
        <w:rPr>
          <w:rFonts w:ascii="Arial" w:hAnsi="Arial" w:cs="Arial"/>
          <w:szCs w:val="22"/>
        </w:rPr>
        <w:t>?</w:t>
      </w:r>
      <w:r w:rsidR="00F10FF2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3)</w:t>
      </w:r>
    </w:p>
    <w:p w14:paraId="31B6A041" w14:textId="75B63490" w:rsidR="002A0B4D" w:rsidRPr="0007390B" w:rsidRDefault="00DA04D3" w:rsidP="0007390B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2.3</w:t>
      </w:r>
      <w:r w:rsidR="002A0B4D" w:rsidRPr="0007390B">
        <w:rPr>
          <w:rFonts w:ascii="Arial" w:hAnsi="Arial" w:cs="Arial"/>
          <w:szCs w:val="22"/>
        </w:rPr>
        <w:tab/>
        <w:t xml:space="preserve">Wat beteken dit as ons sê </w:t>
      </w:r>
      <w:r w:rsidR="002A0B4D" w:rsidRPr="0007390B">
        <w:rPr>
          <w:rFonts w:ascii="Arial" w:hAnsi="Arial" w:cs="Arial"/>
          <w:i/>
          <w:szCs w:val="22"/>
        </w:rPr>
        <w:t>RAM</w:t>
      </w:r>
      <w:r w:rsidR="002A0B4D" w:rsidRPr="0007390B">
        <w:rPr>
          <w:rFonts w:ascii="Arial" w:hAnsi="Arial" w:cs="Arial"/>
          <w:szCs w:val="22"/>
        </w:rPr>
        <w:t xml:space="preserve"> is </w:t>
      </w:r>
      <w:r w:rsidR="002A0B4D" w:rsidRPr="0007390B">
        <w:rPr>
          <w:rFonts w:ascii="Arial" w:hAnsi="Arial" w:cs="Arial"/>
          <w:i/>
          <w:szCs w:val="22"/>
        </w:rPr>
        <w:t xml:space="preserve">onbestendig </w:t>
      </w:r>
      <w:r w:rsidR="002A0B4D" w:rsidRPr="0007390B">
        <w:rPr>
          <w:rFonts w:ascii="Arial" w:hAnsi="Arial" w:cs="Arial"/>
          <w:szCs w:val="22"/>
        </w:rPr>
        <w:t>(</w:t>
      </w:r>
      <w:r w:rsidR="002A0B4D" w:rsidRPr="0007390B">
        <w:rPr>
          <w:rFonts w:ascii="Arial" w:hAnsi="Arial" w:cs="Arial"/>
          <w:i/>
          <w:szCs w:val="22"/>
        </w:rPr>
        <w:t>volatile</w:t>
      </w:r>
      <w:r w:rsidR="00982BF9" w:rsidRPr="0007390B">
        <w:rPr>
          <w:rFonts w:ascii="Arial" w:hAnsi="Arial" w:cs="Arial"/>
          <w:szCs w:val="22"/>
        </w:rPr>
        <w:t>)?</w:t>
      </w:r>
      <w:r w:rsidR="00982BF9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2)</w:t>
      </w:r>
    </w:p>
    <w:p w14:paraId="462EBA60" w14:textId="2B7FAFBB" w:rsidR="002A0B4D" w:rsidRPr="0007390B" w:rsidRDefault="00DA04D3" w:rsidP="0007390B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2.4</w:t>
      </w:r>
      <w:r w:rsidR="002A0B4D" w:rsidRPr="0007390B">
        <w:rPr>
          <w:rFonts w:ascii="Arial" w:hAnsi="Arial" w:cs="Arial"/>
          <w:szCs w:val="22"/>
        </w:rPr>
        <w:tab/>
        <w:t>Watter voorsorgmaatreëls moet die gebruiker tref om die negatiewe effekte van</w:t>
      </w:r>
      <w:r w:rsidR="002A0B4D" w:rsidRPr="0007390B">
        <w:rPr>
          <w:rFonts w:ascii="Arial" w:hAnsi="Arial" w:cs="Arial"/>
          <w:szCs w:val="22"/>
        </w:rPr>
        <w:br/>
      </w:r>
      <w:r w:rsidR="002A0B4D" w:rsidRPr="0007390B">
        <w:rPr>
          <w:rFonts w:ascii="Arial" w:hAnsi="Arial" w:cs="Arial"/>
          <w:i/>
          <w:szCs w:val="22"/>
        </w:rPr>
        <w:t>RAM</w:t>
      </w:r>
      <w:r w:rsidR="002A0B4D" w:rsidRPr="0007390B">
        <w:rPr>
          <w:rFonts w:ascii="Arial" w:hAnsi="Arial" w:cs="Arial"/>
          <w:szCs w:val="22"/>
        </w:rPr>
        <w:t xml:space="preserve"> se onbes</w:t>
      </w:r>
      <w:r w:rsidR="00856E90" w:rsidRPr="0007390B">
        <w:rPr>
          <w:rFonts w:ascii="Arial" w:hAnsi="Arial" w:cs="Arial"/>
          <w:szCs w:val="22"/>
        </w:rPr>
        <w:t>tendigheid te voorkom?</w:t>
      </w:r>
      <w:r w:rsidR="0007390B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1)</w:t>
      </w:r>
    </w:p>
    <w:p w14:paraId="09B0C9C6" w14:textId="7C412F33" w:rsidR="002A0B4D" w:rsidRPr="0007390B" w:rsidRDefault="00DA04D3" w:rsidP="00140EF2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</w:t>
      </w:r>
      <w:r w:rsidR="002A0B4D" w:rsidRPr="0007390B">
        <w:rPr>
          <w:rFonts w:ascii="Arial" w:hAnsi="Arial" w:cs="Arial"/>
          <w:szCs w:val="22"/>
        </w:rPr>
        <w:t>.2.5</w:t>
      </w:r>
      <w:r w:rsidR="002A0B4D" w:rsidRPr="0007390B">
        <w:rPr>
          <w:rFonts w:ascii="Arial" w:hAnsi="Arial" w:cs="Arial"/>
          <w:szCs w:val="22"/>
        </w:rPr>
        <w:tab/>
        <w:t xml:space="preserve">Deur watter programmatuur word </w:t>
      </w:r>
      <w:r w:rsidR="002A0B4D" w:rsidRPr="0007390B">
        <w:rPr>
          <w:rFonts w:ascii="Arial" w:hAnsi="Arial" w:cs="Arial"/>
          <w:i/>
          <w:szCs w:val="22"/>
        </w:rPr>
        <w:t>RAM</w:t>
      </w:r>
      <w:r w:rsidR="002A0B4D" w:rsidRPr="0007390B">
        <w:rPr>
          <w:rFonts w:ascii="Arial" w:hAnsi="Arial" w:cs="Arial"/>
          <w:szCs w:val="22"/>
        </w:rPr>
        <w:t xml:space="preserve"> beheer</w:t>
      </w:r>
      <w:r w:rsidR="0007390B" w:rsidRPr="0007390B">
        <w:rPr>
          <w:rFonts w:ascii="Arial" w:hAnsi="Arial" w:cs="Arial"/>
          <w:szCs w:val="22"/>
        </w:rPr>
        <w:t xml:space="preserve">, sodat </w:t>
      </w:r>
      <w:r w:rsidR="00140EF2">
        <w:rPr>
          <w:rFonts w:ascii="Arial" w:hAnsi="Arial" w:cs="Arial"/>
          <w:szCs w:val="22"/>
        </w:rPr>
        <w:t>daardie programmatuur kan</w:t>
      </w:r>
      <w:r w:rsidR="00140EF2">
        <w:rPr>
          <w:rFonts w:ascii="Arial" w:hAnsi="Arial" w:cs="Arial"/>
          <w:szCs w:val="22"/>
        </w:rPr>
        <w:br/>
      </w:r>
      <w:r w:rsidR="002A0B4D" w:rsidRPr="0007390B">
        <w:rPr>
          <w:rFonts w:ascii="Arial" w:hAnsi="Arial" w:cs="Arial"/>
          <w:szCs w:val="22"/>
        </w:rPr>
        <w:t xml:space="preserve">bestuur hoe die verskillende programme </w:t>
      </w:r>
      <w:r w:rsidR="00140EF2">
        <w:rPr>
          <w:rFonts w:ascii="Arial" w:hAnsi="Arial" w:cs="Arial"/>
          <w:szCs w:val="22"/>
        </w:rPr>
        <w:t xml:space="preserve">van </w:t>
      </w:r>
      <w:r w:rsidR="00140EF2" w:rsidRPr="00140EF2">
        <w:rPr>
          <w:rFonts w:ascii="Arial" w:hAnsi="Arial" w:cs="Arial"/>
          <w:i/>
          <w:szCs w:val="22"/>
        </w:rPr>
        <w:t>RAM</w:t>
      </w:r>
      <w:r w:rsidR="002A0B4D" w:rsidRPr="0007390B">
        <w:rPr>
          <w:rFonts w:ascii="Arial" w:hAnsi="Arial" w:cs="Arial"/>
          <w:szCs w:val="22"/>
        </w:rPr>
        <w:t xml:space="preserve"> gebruik maak?</w:t>
      </w:r>
      <w:r w:rsidR="00856E90" w:rsidRPr="0007390B">
        <w:rPr>
          <w:rFonts w:ascii="Arial" w:hAnsi="Arial" w:cs="Arial"/>
          <w:szCs w:val="22"/>
        </w:rPr>
        <w:tab/>
      </w:r>
      <w:r w:rsidR="002A0B4D" w:rsidRPr="0007390B">
        <w:rPr>
          <w:rFonts w:ascii="Arial" w:hAnsi="Arial" w:cs="Arial"/>
          <w:szCs w:val="22"/>
        </w:rPr>
        <w:t>(1)</w:t>
      </w:r>
    </w:p>
    <w:p w14:paraId="3B28B69E" w14:textId="4219EEC7" w:rsidR="00D125CC" w:rsidRPr="0007390B" w:rsidRDefault="00D125CC" w:rsidP="00D125CC">
      <w:pPr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3</w:t>
      </w:r>
      <w:r w:rsidRPr="0007390B">
        <w:rPr>
          <w:rFonts w:ascii="Arial" w:hAnsi="Arial" w:cs="Arial"/>
          <w:szCs w:val="22"/>
        </w:rPr>
        <w:tab/>
        <w:t>Rekenaar</w:t>
      </w:r>
      <w:r w:rsidR="000E5474">
        <w:rPr>
          <w:rFonts w:ascii="Arial" w:hAnsi="Arial" w:cs="Arial"/>
          <w:szCs w:val="22"/>
        </w:rPr>
        <w:t>-</w:t>
      </w:r>
      <w:r w:rsidRPr="0007390B">
        <w:rPr>
          <w:rFonts w:ascii="Arial" w:hAnsi="Arial" w:cs="Arial"/>
          <w:szCs w:val="22"/>
        </w:rPr>
        <w:t>advertensies sluit</w:t>
      </w:r>
      <w:r w:rsidR="005B4C6A" w:rsidRPr="0007390B">
        <w:rPr>
          <w:rFonts w:ascii="Arial" w:hAnsi="Arial" w:cs="Arial"/>
          <w:szCs w:val="22"/>
        </w:rPr>
        <w:t xml:space="preserve"> gewoonlik ’n hardeskyf in.</w:t>
      </w:r>
    </w:p>
    <w:p w14:paraId="23F29A3A" w14:textId="06677161" w:rsidR="00D125CC" w:rsidRPr="0007390B" w:rsidRDefault="00D125CC" w:rsidP="0025693F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3.1</w:t>
      </w:r>
      <w:r w:rsidRPr="0007390B">
        <w:rPr>
          <w:rFonts w:ascii="Arial" w:hAnsi="Arial" w:cs="Arial"/>
          <w:szCs w:val="22"/>
        </w:rPr>
        <w:tab/>
        <w:t>Hardeskyftegnologie word deurgaans verbeter.</w:t>
      </w:r>
      <w:r w:rsidR="0025693F">
        <w:rPr>
          <w:rFonts w:ascii="Arial" w:hAnsi="Arial" w:cs="Arial"/>
          <w:szCs w:val="22"/>
        </w:rPr>
        <w:br/>
      </w:r>
      <w:r w:rsidRPr="0007390B">
        <w:rPr>
          <w:rFonts w:ascii="Arial" w:hAnsi="Arial" w:cs="Arial"/>
          <w:szCs w:val="22"/>
        </w:rPr>
        <w:t>Noem die hoof-tendens in hi</w:t>
      </w:r>
      <w:r w:rsidR="0025693F">
        <w:rPr>
          <w:rFonts w:ascii="Arial" w:hAnsi="Arial" w:cs="Arial"/>
          <w:szCs w:val="22"/>
        </w:rPr>
        <w:t>erdie verbeteringe.</w:t>
      </w:r>
      <w:r w:rsidR="0025693F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>(1)</w:t>
      </w:r>
    </w:p>
    <w:p w14:paraId="2D1359D8" w14:textId="6B7F6476" w:rsidR="00D125CC" w:rsidRPr="0007390B" w:rsidRDefault="00D125CC" w:rsidP="0025693F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3.2</w:t>
      </w:r>
      <w:r w:rsidRPr="0007390B">
        <w:rPr>
          <w:rFonts w:ascii="Arial" w:hAnsi="Arial" w:cs="Arial"/>
          <w:szCs w:val="22"/>
        </w:rPr>
        <w:tab/>
        <w:t xml:space="preserve">Noem </w:t>
      </w:r>
      <w:r w:rsidRPr="0007390B">
        <w:rPr>
          <w:rFonts w:ascii="Arial" w:hAnsi="Arial" w:cs="Arial"/>
          <w:b/>
          <w:szCs w:val="22"/>
        </w:rPr>
        <w:t>VIER</w:t>
      </w:r>
      <w:r w:rsidRPr="0007390B">
        <w:rPr>
          <w:rFonts w:ascii="Arial" w:hAnsi="Arial" w:cs="Arial"/>
          <w:szCs w:val="22"/>
        </w:rPr>
        <w:t xml:space="preserve"> verskille tussen hardeskywe en </w:t>
      </w:r>
      <w:r w:rsidRPr="0025693F">
        <w:rPr>
          <w:rFonts w:ascii="Arial" w:hAnsi="Arial" w:cs="Arial"/>
          <w:i/>
          <w:szCs w:val="22"/>
        </w:rPr>
        <w:t>RAM</w:t>
      </w:r>
      <w:r w:rsidR="0025693F">
        <w:rPr>
          <w:rFonts w:ascii="Arial" w:hAnsi="Arial" w:cs="Arial"/>
          <w:szCs w:val="22"/>
        </w:rPr>
        <w:t>,</w:t>
      </w:r>
      <w:r w:rsidRPr="0007390B">
        <w:rPr>
          <w:rFonts w:ascii="Arial" w:hAnsi="Arial" w:cs="Arial"/>
          <w:szCs w:val="22"/>
        </w:rPr>
        <w:t xml:space="preserve"> buiten die kwessi</w:t>
      </w:r>
      <w:r w:rsidR="005B4C6A" w:rsidRPr="0007390B">
        <w:rPr>
          <w:rFonts w:ascii="Arial" w:hAnsi="Arial" w:cs="Arial"/>
          <w:szCs w:val="22"/>
        </w:rPr>
        <w:t>e van onbestendigheid.</w:t>
      </w:r>
      <w:r w:rsidR="005B4C6A" w:rsidRPr="0007390B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>(4)</w:t>
      </w:r>
    </w:p>
    <w:p w14:paraId="5A6A84D7" w14:textId="16DAB6DA" w:rsidR="00D125CC" w:rsidRPr="0007390B" w:rsidRDefault="00D125CC" w:rsidP="00D125CC">
      <w:pPr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4</w:t>
      </w:r>
      <w:r w:rsidRPr="0007390B">
        <w:rPr>
          <w:rFonts w:ascii="Arial" w:hAnsi="Arial" w:cs="Arial"/>
          <w:szCs w:val="22"/>
        </w:rPr>
        <w:tab/>
        <w:t xml:space="preserve">Behalwe vir hardeskywe, beskik die meeste rekenaars ook oor optiese </w:t>
      </w:r>
      <w:r w:rsidR="005B4C6A" w:rsidRPr="0007390B">
        <w:rPr>
          <w:rFonts w:ascii="Arial" w:hAnsi="Arial" w:cs="Arial"/>
          <w:szCs w:val="22"/>
        </w:rPr>
        <w:br/>
      </w:r>
      <w:r w:rsidRPr="0007390B">
        <w:rPr>
          <w:rFonts w:ascii="Arial" w:hAnsi="Arial" w:cs="Arial"/>
          <w:szCs w:val="22"/>
        </w:rPr>
        <w:t>aandrywers vir verwyderbare skywe soos CD, DVD en Blu-ray.</w:t>
      </w:r>
    </w:p>
    <w:p w14:paraId="43770FFC" w14:textId="4D218BF6" w:rsidR="00D125CC" w:rsidRPr="0007390B" w:rsidRDefault="00D125CC" w:rsidP="00095D2C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4.1</w:t>
      </w:r>
      <w:r w:rsidRPr="0007390B">
        <w:rPr>
          <w:rFonts w:ascii="Arial" w:hAnsi="Arial" w:cs="Arial"/>
          <w:szCs w:val="22"/>
        </w:rPr>
        <w:tab/>
        <w:t xml:space="preserve">Verduidelik kortliks hoe optiese </w:t>
      </w:r>
      <w:r w:rsidR="005B4C6A" w:rsidRPr="0007390B">
        <w:rPr>
          <w:rFonts w:ascii="Arial" w:hAnsi="Arial" w:cs="Arial"/>
          <w:szCs w:val="22"/>
        </w:rPr>
        <w:t>skywe hulle data stoor.</w:t>
      </w:r>
      <w:r w:rsidR="00095D2C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>(1)</w:t>
      </w:r>
    </w:p>
    <w:p w14:paraId="49AD1542" w14:textId="56DAFC4C" w:rsidR="00D125CC" w:rsidRPr="0007390B" w:rsidRDefault="00D125CC" w:rsidP="00095D2C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4.2</w:t>
      </w:r>
      <w:r w:rsidRPr="0007390B">
        <w:rPr>
          <w:rFonts w:ascii="Arial" w:hAnsi="Arial" w:cs="Arial"/>
          <w:szCs w:val="22"/>
        </w:rPr>
        <w:tab/>
        <w:t xml:space="preserve">Noem </w:t>
      </w:r>
      <w:r w:rsidRPr="0007390B">
        <w:rPr>
          <w:rFonts w:ascii="Arial" w:hAnsi="Arial" w:cs="Arial"/>
          <w:b/>
          <w:szCs w:val="22"/>
        </w:rPr>
        <w:t>TWEE</w:t>
      </w:r>
      <w:r w:rsidRPr="0007390B">
        <w:rPr>
          <w:rFonts w:ascii="Arial" w:hAnsi="Arial" w:cs="Arial"/>
          <w:szCs w:val="22"/>
        </w:rPr>
        <w:t xml:space="preserve"> nadele wat hierdie skywe het in verg</w:t>
      </w:r>
      <w:r w:rsidR="005B4C6A" w:rsidRPr="0007390B">
        <w:rPr>
          <w:rFonts w:ascii="Arial" w:hAnsi="Arial" w:cs="Arial"/>
          <w:szCs w:val="22"/>
        </w:rPr>
        <w:t>elyking met hardeskywe.</w:t>
      </w:r>
      <w:r w:rsidR="005B4C6A" w:rsidRPr="0007390B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>(2)</w:t>
      </w:r>
    </w:p>
    <w:p w14:paraId="10154F3C" w14:textId="72C40771" w:rsidR="00D125CC" w:rsidRPr="0007390B" w:rsidRDefault="00D125CC" w:rsidP="00095D2C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4.3</w:t>
      </w:r>
      <w:r w:rsidRPr="0007390B">
        <w:rPr>
          <w:rFonts w:ascii="Arial" w:hAnsi="Arial" w:cs="Arial"/>
          <w:szCs w:val="22"/>
        </w:rPr>
        <w:tab/>
        <w:t xml:space="preserve">Noem </w:t>
      </w:r>
      <w:r w:rsidR="000440BB" w:rsidRPr="0007390B">
        <w:rPr>
          <w:rFonts w:ascii="Arial" w:hAnsi="Arial" w:cs="Arial"/>
          <w:szCs w:val="22"/>
        </w:rPr>
        <w:t xml:space="preserve">die toestel wat </w:t>
      </w:r>
      <w:r w:rsidRPr="0007390B">
        <w:rPr>
          <w:rFonts w:ascii="Arial" w:hAnsi="Arial" w:cs="Arial"/>
          <w:szCs w:val="22"/>
        </w:rPr>
        <w:t>die plek v</w:t>
      </w:r>
      <w:r w:rsidR="005B4C6A" w:rsidRPr="0007390B">
        <w:rPr>
          <w:rFonts w:ascii="Arial" w:hAnsi="Arial" w:cs="Arial"/>
          <w:szCs w:val="22"/>
        </w:rPr>
        <w:t>an opti</w:t>
      </w:r>
      <w:r w:rsidR="000440BB" w:rsidRPr="0007390B">
        <w:rPr>
          <w:rFonts w:ascii="Arial" w:hAnsi="Arial" w:cs="Arial"/>
          <w:szCs w:val="22"/>
        </w:rPr>
        <w:t>ese skywe oor ge</w:t>
      </w:r>
      <w:r w:rsidR="005B4C6A" w:rsidRPr="0007390B">
        <w:rPr>
          <w:rFonts w:ascii="Arial" w:hAnsi="Arial" w:cs="Arial"/>
          <w:szCs w:val="22"/>
        </w:rPr>
        <w:t>neem</w:t>
      </w:r>
      <w:r w:rsidR="000440BB" w:rsidRPr="0007390B">
        <w:rPr>
          <w:rFonts w:ascii="Arial" w:hAnsi="Arial" w:cs="Arial"/>
          <w:szCs w:val="22"/>
        </w:rPr>
        <w:t xml:space="preserve"> het</w:t>
      </w:r>
      <w:r w:rsidR="005B4C6A" w:rsidRPr="0007390B">
        <w:rPr>
          <w:rFonts w:ascii="Arial" w:hAnsi="Arial" w:cs="Arial"/>
          <w:szCs w:val="22"/>
        </w:rPr>
        <w:t>.</w:t>
      </w:r>
      <w:r w:rsidR="005B4C6A" w:rsidRPr="0007390B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>(1)</w:t>
      </w:r>
    </w:p>
    <w:p w14:paraId="1C8D6480" w14:textId="6E0B92E8" w:rsidR="00D125CC" w:rsidRPr="0007390B" w:rsidRDefault="00D125CC" w:rsidP="00D125CC">
      <w:pPr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5</w:t>
      </w:r>
      <w:r w:rsidRPr="0007390B">
        <w:rPr>
          <w:rFonts w:ascii="Arial" w:hAnsi="Arial" w:cs="Arial"/>
          <w:szCs w:val="22"/>
        </w:rPr>
        <w:tab/>
        <w:t xml:space="preserve">Meeste mense beheer hul rekenaars en gee opdragte aan programme deur </w:t>
      </w:r>
      <w:r w:rsidR="005B4C6A" w:rsidRPr="0007390B">
        <w:rPr>
          <w:rFonts w:ascii="Arial" w:hAnsi="Arial" w:cs="Arial"/>
          <w:szCs w:val="22"/>
        </w:rPr>
        <w:br/>
      </w:r>
      <w:r w:rsidRPr="0007390B">
        <w:rPr>
          <w:rFonts w:ascii="Arial" w:hAnsi="Arial" w:cs="Arial"/>
          <w:szCs w:val="22"/>
        </w:rPr>
        <w:t>van ’n wysertoestel gebruik te maak.</w:t>
      </w:r>
    </w:p>
    <w:p w14:paraId="775542B6" w14:textId="35AD5AE9" w:rsidR="00D125CC" w:rsidRPr="0007390B" w:rsidRDefault="00D125CC" w:rsidP="006F07CC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5.1</w:t>
      </w:r>
      <w:r w:rsidRPr="0007390B">
        <w:rPr>
          <w:rFonts w:ascii="Arial" w:hAnsi="Arial" w:cs="Arial"/>
          <w:szCs w:val="22"/>
        </w:rPr>
        <w:tab/>
        <w:t xml:space="preserve">Noem enige </w:t>
      </w:r>
      <w:r w:rsidRPr="0007390B">
        <w:rPr>
          <w:rFonts w:ascii="Arial" w:hAnsi="Arial" w:cs="Arial"/>
          <w:b/>
          <w:szCs w:val="22"/>
        </w:rPr>
        <w:t>TWEE</w:t>
      </w:r>
      <w:r w:rsidRPr="0007390B">
        <w:rPr>
          <w:rFonts w:ascii="Arial" w:hAnsi="Arial" w:cs="Arial"/>
          <w:szCs w:val="22"/>
        </w:rPr>
        <w:t xml:space="preserve"> st</w:t>
      </w:r>
      <w:r w:rsidR="005B4C6A" w:rsidRPr="0007390B">
        <w:rPr>
          <w:rFonts w:ascii="Arial" w:hAnsi="Arial" w:cs="Arial"/>
          <w:szCs w:val="22"/>
        </w:rPr>
        <w:t>andaard-wysertoestelle.</w:t>
      </w:r>
      <w:r w:rsidR="005B4C6A" w:rsidRPr="0007390B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>(2)</w:t>
      </w:r>
    </w:p>
    <w:p w14:paraId="1CED3382" w14:textId="3E6696AD" w:rsidR="00D125CC" w:rsidRPr="0007390B" w:rsidRDefault="00D125CC" w:rsidP="001A2DFB">
      <w:pPr>
        <w:tabs>
          <w:tab w:val="left" w:pos="9498"/>
        </w:tabs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szCs w:val="22"/>
        </w:rPr>
        <w:t>3.5.2</w:t>
      </w:r>
      <w:r w:rsidRPr="0007390B">
        <w:rPr>
          <w:rFonts w:ascii="Arial" w:hAnsi="Arial" w:cs="Arial"/>
          <w:szCs w:val="22"/>
        </w:rPr>
        <w:tab/>
        <w:t xml:space="preserve">Verduidelik kortliks watter aksies geassosieer word met elk van die </w:t>
      </w:r>
      <w:r w:rsidR="005B4C6A" w:rsidRPr="0007390B">
        <w:rPr>
          <w:rFonts w:ascii="Arial" w:hAnsi="Arial" w:cs="Arial"/>
          <w:szCs w:val="22"/>
        </w:rPr>
        <w:br/>
      </w:r>
      <w:r w:rsidRPr="0007390B">
        <w:rPr>
          <w:rFonts w:ascii="Arial" w:hAnsi="Arial" w:cs="Arial"/>
          <w:szCs w:val="22"/>
        </w:rPr>
        <w:t xml:space="preserve">raakskerm-gebare in die </w:t>
      </w:r>
      <w:r w:rsidR="005B4C6A" w:rsidRPr="0007390B">
        <w:rPr>
          <w:rFonts w:ascii="Arial" w:hAnsi="Arial" w:cs="Arial"/>
          <w:szCs w:val="22"/>
        </w:rPr>
        <w:t>afbeeldings hieronder</w:t>
      </w:r>
      <w:r w:rsidR="001A2DFB">
        <w:rPr>
          <w:rFonts w:ascii="Arial" w:hAnsi="Arial" w:cs="Arial"/>
          <w:szCs w:val="22"/>
        </w:rPr>
        <w:t xml:space="preserve"> (a tot c)</w:t>
      </w:r>
      <w:r w:rsidR="005B4C6A" w:rsidRPr="0007390B">
        <w:rPr>
          <w:rFonts w:ascii="Arial" w:hAnsi="Arial" w:cs="Arial"/>
          <w:szCs w:val="22"/>
        </w:rPr>
        <w:t>.</w:t>
      </w:r>
      <w:r w:rsidR="001A2DFB">
        <w:rPr>
          <w:rFonts w:ascii="Arial" w:hAnsi="Arial" w:cs="Arial"/>
          <w:szCs w:val="22"/>
        </w:rPr>
        <w:br/>
        <w:t>(Jy mag engelse term gebruik)</w:t>
      </w:r>
      <w:r w:rsidR="005B4C6A" w:rsidRPr="0007390B">
        <w:rPr>
          <w:rFonts w:ascii="Arial" w:hAnsi="Arial" w:cs="Arial"/>
          <w:szCs w:val="22"/>
        </w:rPr>
        <w:tab/>
      </w:r>
      <w:r w:rsidRPr="0007390B">
        <w:rPr>
          <w:rFonts w:ascii="Arial" w:hAnsi="Arial" w:cs="Arial"/>
          <w:szCs w:val="22"/>
        </w:rPr>
        <w:t>(3)</w:t>
      </w:r>
    </w:p>
    <w:p w14:paraId="52DDD193" w14:textId="77777777" w:rsidR="00D125CC" w:rsidRPr="0007390B" w:rsidRDefault="00D125CC" w:rsidP="00D125CC">
      <w:pPr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  <w:r w:rsidRPr="0007390B">
        <w:rPr>
          <w:rFonts w:ascii="Arial" w:hAnsi="Arial" w:cs="Arial"/>
          <w:noProof/>
          <w:szCs w:val="22"/>
          <w:lang w:val="en-ZA" w:eastAsia="en-ZA"/>
        </w:rPr>
        <w:drawing>
          <wp:anchor distT="0" distB="0" distL="114300" distR="114300" simplePos="0" relativeHeight="251658752" behindDoc="1" locked="0" layoutInCell="1" allowOverlap="1" wp14:anchorId="22BDDBF5" wp14:editId="68ABFA87">
            <wp:simplePos x="0" y="0"/>
            <wp:positionH relativeFrom="margin">
              <wp:align>center</wp:align>
            </wp:positionH>
            <wp:positionV relativeFrom="paragraph">
              <wp:posOffset>63500</wp:posOffset>
            </wp:positionV>
            <wp:extent cx="2333625" cy="1200150"/>
            <wp:effectExtent l="0" t="0" r="9525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52A7C07" w14:textId="77777777" w:rsidR="00D125CC" w:rsidRPr="0007390B" w:rsidRDefault="00D125CC" w:rsidP="00856E90">
      <w:pPr>
        <w:spacing w:before="200" w:after="40" w:line="276" w:lineRule="auto"/>
        <w:ind w:left="709" w:right="-57" w:hanging="709"/>
        <w:rPr>
          <w:rFonts w:ascii="Arial" w:hAnsi="Arial" w:cs="Arial"/>
          <w:szCs w:val="22"/>
        </w:rPr>
      </w:pPr>
    </w:p>
    <w:p w14:paraId="29FB489A" w14:textId="42881B4E" w:rsidR="00CA405E" w:rsidRPr="0007390B" w:rsidRDefault="00CA405E" w:rsidP="002A0B4D">
      <w:pPr>
        <w:tabs>
          <w:tab w:val="right" w:pos="9720"/>
        </w:tabs>
        <w:spacing w:before="200" w:after="40" w:line="276" w:lineRule="auto"/>
        <w:ind w:left="567" w:right="652" w:hanging="567"/>
        <w:rPr>
          <w:rFonts w:ascii="Arial" w:hAnsi="Arial" w:cs="Arial"/>
          <w:sz w:val="22"/>
          <w:szCs w:val="22"/>
        </w:rPr>
      </w:pPr>
    </w:p>
    <w:p w14:paraId="026A7DB7" w14:textId="6AF922FA" w:rsidR="002A68F1" w:rsidRPr="0007390B" w:rsidRDefault="00091B1D" w:rsidP="002A68F1">
      <w:pPr>
        <w:tabs>
          <w:tab w:val="right" w:pos="9720"/>
        </w:tabs>
        <w:spacing w:before="200" w:after="80" w:line="276" w:lineRule="auto"/>
        <w:ind w:left="567" w:right="652" w:hanging="567"/>
        <w:rPr>
          <w:rFonts w:ascii="Arial" w:hAnsi="Arial" w:cs="Arial"/>
          <w:b/>
          <w:sz w:val="22"/>
          <w:szCs w:val="22"/>
        </w:rPr>
      </w:pPr>
      <w:r w:rsidRPr="0007390B">
        <w:rPr>
          <w:rFonts w:ascii="Arial" w:hAnsi="Arial" w:cs="Arial"/>
          <w:sz w:val="22"/>
          <w:szCs w:val="22"/>
        </w:rPr>
        <w:tab/>
      </w:r>
      <w:r w:rsidRPr="0007390B">
        <w:rPr>
          <w:rFonts w:ascii="Arial" w:hAnsi="Arial" w:cs="Arial"/>
          <w:szCs w:val="22"/>
        </w:rPr>
        <w:tab/>
      </w:r>
      <w:r w:rsidR="0069397F" w:rsidRPr="0007390B">
        <w:rPr>
          <w:rFonts w:ascii="Arial" w:hAnsi="Arial" w:cs="Arial"/>
          <w:b/>
          <w:szCs w:val="22"/>
        </w:rPr>
        <w:t>[30</w:t>
      </w:r>
      <w:r w:rsidRPr="0007390B">
        <w:rPr>
          <w:rFonts w:ascii="Arial" w:hAnsi="Arial" w:cs="Arial"/>
          <w:b/>
          <w:szCs w:val="22"/>
        </w:rPr>
        <w:t>]</w:t>
      </w:r>
    </w:p>
    <w:p w14:paraId="3485AF2B" w14:textId="77777777" w:rsidR="001A2DFB" w:rsidRDefault="001A2DFB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C95BA8B" w14:textId="04C27EC3" w:rsidR="00091B1D" w:rsidRPr="0007390B" w:rsidRDefault="00063CF7" w:rsidP="001D0F47">
      <w:pPr>
        <w:tabs>
          <w:tab w:val="right" w:pos="9720"/>
        </w:tabs>
        <w:spacing w:before="200" w:after="80" w:line="276" w:lineRule="auto"/>
        <w:ind w:right="652"/>
        <w:rPr>
          <w:rFonts w:ascii="Arial" w:hAnsi="Arial" w:cs="Arial"/>
          <w:b/>
        </w:rPr>
      </w:pPr>
      <w:r w:rsidRPr="0007390B">
        <w:rPr>
          <w:rFonts w:ascii="Arial" w:hAnsi="Arial" w:cs="Arial"/>
          <w:b/>
        </w:rPr>
        <w:t>Vraag 4</w:t>
      </w:r>
      <w:r w:rsidR="003A4BC8" w:rsidRPr="0007390B">
        <w:rPr>
          <w:rFonts w:ascii="Arial" w:hAnsi="Arial" w:cs="Arial"/>
          <w:b/>
        </w:rPr>
        <w:t xml:space="preserve">: </w:t>
      </w:r>
      <w:r w:rsidR="001A0DD5" w:rsidRPr="0007390B">
        <w:rPr>
          <w:rFonts w:ascii="Arial" w:hAnsi="Arial" w:cs="Arial"/>
          <w:b/>
        </w:rPr>
        <w:t>Geïntegreerde scenario</w:t>
      </w:r>
    </w:p>
    <w:p w14:paraId="3EA1C6DC" w14:textId="77777777" w:rsidR="00CD7562" w:rsidRPr="0007390B" w:rsidRDefault="00CD7562" w:rsidP="00A67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Fonts w:ascii="Arial" w:hAnsi="Arial" w:cs="Arial"/>
          <w:i/>
        </w:rPr>
      </w:pPr>
      <w:r w:rsidRPr="0007390B">
        <w:rPr>
          <w:rFonts w:ascii="Arial" w:hAnsi="Arial" w:cs="Arial"/>
          <w:i/>
        </w:rPr>
        <w:t>Jou skool organiseer ’n wintersportfees tussen 5 skole vir die eerste naweek van die vakansie. Daar sal ’n verskeidenheid van stalletjies vir kos, speletjies, ens. wees.</w:t>
      </w:r>
    </w:p>
    <w:p w14:paraId="3EDCDEE7" w14:textId="516677BD" w:rsidR="00CD7562" w:rsidRPr="0007390B" w:rsidRDefault="00CD7562" w:rsidP="00A67D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pacing w:after="120"/>
        <w:rPr>
          <w:rFonts w:ascii="Comic Sans MS" w:hAnsi="Comic Sans MS" w:cs="Arial"/>
        </w:rPr>
      </w:pPr>
      <w:r w:rsidRPr="0007390B">
        <w:rPr>
          <w:rFonts w:ascii="Arial" w:hAnsi="Arial" w:cs="Arial"/>
          <w:i/>
        </w:rPr>
        <w:t>Die IT-studente word gevra om te help met die beplanning en administrasie van die fees</w:t>
      </w:r>
      <w:r w:rsidRPr="0007390B">
        <w:rPr>
          <w:rFonts w:ascii="Comic Sans MS" w:hAnsi="Comic Sans MS" w:cs="Arial"/>
        </w:rPr>
        <w:t>.</w:t>
      </w:r>
    </w:p>
    <w:p w14:paraId="5821F3E1" w14:textId="245A37EF" w:rsidR="00091B1D" w:rsidRPr="0007390B" w:rsidRDefault="00063CF7" w:rsidP="00A67D4F">
      <w:pPr>
        <w:tabs>
          <w:tab w:val="left" w:pos="9356"/>
        </w:tabs>
        <w:spacing w:before="200" w:after="80" w:line="276" w:lineRule="auto"/>
        <w:ind w:left="709" w:right="85" w:hanging="709"/>
        <w:rPr>
          <w:rFonts w:ascii="Arial" w:hAnsi="Arial" w:cs="Arial"/>
        </w:rPr>
      </w:pPr>
      <w:r w:rsidRPr="0007390B">
        <w:rPr>
          <w:rFonts w:ascii="Arial" w:hAnsi="Arial" w:cs="Arial"/>
        </w:rPr>
        <w:t>4</w:t>
      </w:r>
      <w:r w:rsidR="00CD7562" w:rsidRPr="0007390B">
        <w:rPr>
          <w:rFonts w:ascii="Arial" w:hAnsi="Arial" w:cs="Arial"/>
        </w:rPr>
        <w:t>.1</w:t>
      </w:r>
      <w:r w:rsidR="00CD7562" w:rsidRPr="0007390B">
        <w:rPr>
          <w:rFonts w:ascii="Arial" w:hAnsi="Arial" w:cs="Arial"/>
        </w:rPr>
        <w:tab/>
        <w:t>Noem DRIE voordele daaraan verbonde om rekenaars te gebruik.</w:t>
      </w:r>
      <w:r w:rsidR="00A67D4F">
        <w:rPr>
          <w:rFonts w:ascii="Arial" w:hAnsi="Arial" w:cs="Arial"/>
        </w:rPr>
        <w:tab/>
      </w:r>
      <w:r w:rsidR="00CD7562" w:rsidRPr="0007390B">
        <w:rPr>
          <w:rFonts w:ascii="Arial" w:hAnsi="Arial" w:cs="Arial"/>
        </w:rPr>
        <w:t>(3</w:t>
      </w:r>
      <w:r w:rsidR="00091B1D" w:rsidRPr="0007390B">
        <w:rPr>
          <w:rFonts w:ascii="Arial" w:hAnsi="Arial" w:cs="Arial"/>
        </w:rPr>
        <w:t>)</w:t>
      </w:r>
    </w:p>
    <w:p w14:paraId="3CF4944B" w14:textId="7C975B35" w:rsidR="00CD7562" w:rsidRPr="0007390B" w:rsidRDefault="00CD7562" w:rsidP="00A67D4F">
      <w:pPr>
        <w:tabs>
          <w:tab w:val="left" w:pos="9356"/>
        </w:tabs>
        <w:spacing w:before="200" w:after="80" w:line="276" w:lineRule="auto"/>
        <w:ind w:left="709" w:right="85" w:hanging="709"/>
        <w:rPr>
          <w:rFonts w:ascii="Arial" w:hAnsi="Arial" w:cs="Arial"/>
        </w:rPr>
      </w:pPr>
      <w:r w:rsidRPr="0007390B">
        <w:rPr>
          <w:rFonts w:ascii="Arial" w:hAnsi="Arial" w:cs="Arial"/>
        </w:rPr>
        <w:t>4.2</w:t>
      </w:r>
      <w:r w:rsidRPr="0007390B">
        <w:rPr>
          <w:rFonts w:ascii="Arial" w:hAnsi="Arial" w:cs="Arial"/>
        </w:rPr>
        <w:tab/>
        <w:t>Daar word voorgestel dat elke stalletjie voorsien word van ’n skootrekenaar</w:t>
      </w:r>
      <w:r w:rsidR="00E66B24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>waarmee alle transaksies vasgelê sal word.</w:t>
      </w:r>
      <w:r w:rsidRPr="0007390B">
        <w:rPr>
          <w:rFonts w:ascii="Arial" w:hAnsi="Arial" w:cs="Arial"/>
        </w:rPr>
        <w:br/>
        <w:t>Beskryf kortliks die verskil tussen ’n skootrekenaar, ’n tafelrekenaar en ’n gebruikerstablet.</w:t>
      </w:r>
      <w:r w:rsidR="00A67D4F">
        <w:rPr>
          <w:rFonts w:ascii="Arial" w:hAnsi="Arial" w:cs="Arial"/>
        </w:rPr>
        <w:tab/>
      </w:r>
      <w:r w:rsidRPr="0007390B">
        <w:rPr>
          <w:rFonts w:ascii="Arial" w:hAnsi="Arial" w:cs="Arial"/>
        </w:rPr>
        <w:t>(3)</w:t>
      </w:r>
    </w:p>
    <w:p w14:paraId="09B5F545" w14:textId="1C371378" w:rsidR="00CD7562" w:rsidRPr="0007390B" w:rsidRDefault="00CD7562" w:rsidP="00485431">
      <w:pPr>
        <w:tabs>
          <w:tab w:val="left" w:pos="9356"/>
        </w:tabs>
        <w:spacing w:before="200" w:after="80" w:line="276" w:lineRule="auto"/>
        <w:ind w:left="709" w:right="85" w:hanging="709"/>
        <w:rPr>
          <w:rFonts w:ascii="Arial" w:hAnsi="Arial" w:cs="Arial"/>
        </w:rPr>
      </w:pPr>
      <w:r w:rsidRPr="0007390B">
        <w:rPr>
          <w:rFonts w:ascii="Arial" w:hAnsi="Arial" w:cs="Arial"/>
        </w:rPr>
        <w:t>4.3</w:t>
      </w:r>
      <w:r w:rsidRPr="0007390B">
        <w:rPr>
          <w:rFonts w:ascii="Arial" w:hAnsi="Arial" w:cs="Arial"/>
        </w:rPr>
        <w:tab/>
        <w:t>Een van die stalletjies het ’n paar tafelrekenaars wat vir r</w:t>
      </w:r>
      <w:r w:rsidR="00A67D4F">
        <w:rPr>
          <w:rFonts w:ascii="Arial" w:hAnsi="Arial" w:cs="Arial"/>
        </w:rPr>
        <w:t>ekenaarspeletjies gebruik word.</w:t>
      </w:r>
      <w:r w:rsidRPr="0007390B">
        <w:rPr>
          <w:rFonts w:ascii="Arial" w:hAnsi="Arial" w:cs="Arial"/>
        </w:rPr>
        <w:br/>
        <w:t xml:space="preserve">Verduidelik waarna die </w:t>
      </w:r>
      <w:r w:rsidRPr="0007390B">
        <w:rPr>
          <w:rFonts w:ascii="Arial" w:hAnsi="Arial" w:cs="Arial"/>
          <w:i/>
        </w:rPr>
        <w:t xml:space="preserve">reaksietyd van ’n monitor </w:t>
      </w:r>
      <w:r w:rsidRPr="0007390B">
        <w:rPr>
          <w:rFonts w:ascii="Arial" w:hAnsi="Arial" w:cs="Arial"/>
        </w:rPr>
        <w:t>verwys en waarom dit belangrik</w:t>
      </w:r>
      <w:r w:rsidR="00E66B24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>is dat die monitors in hierdie stalletjie almal lae reaksietye moet hê</w:t>
      </w:r>
      <w:r w:rsidR="00404853">
        <w:rPr>
          <w:rFonts w:ascii="Arial" w:hAnsi="Arial" w:cs="Arial"/>
        </w:rPr>
        <w:t>.</w:t>
      </w:r>
      <w:r w:rsidR="00E66B24" w:rsidRPr="0007390B">
        <w:rPr>
          <w:rFonts w:ascii="Arial" w:hAnsi="Arial" w:cs="Arial"/>
        </w:rPr>
        <w:tab/>
      </w:r>
      <w:r w:rsidRPr="0007390B">
        <w:rPr>
          <w:rFonts w:ascii="Arial" w:hAnsi="Arial" w:cs="Arial"/>
        </w:rPr>
        <w:t>(2)</w:t>
      </w:r>
    </w:p>
    <w:p w14:paraId="0586689A" w14:textId="6673827D" w:rsidR="00CD7562" w:rsidRPr="0007390B" w:rsidRDefault="00CD7562" w:rsidP="001F0A62">
      <w:pPr>
        <w:spacing w:before="200" w:after="80" w:line="276" w:lineRule="auto"/>
        <w:ind w:left="709" w:right="85" w:hanging="709"/>
        <w:rPr>
          <w:rFonts w:ascii="Arial" w:hAnsi="Arial" w:cs="Arial"/>
        </w:rPr>
      </w:pPr>
      <w:r w:rsidRPr="0007390B">
        <w:rPr>
          <w:rFonts w:ascii="Arial" w:hAnsi="Arial" w:cs="Arial"/>
        </w:rPr>
        <w:t>4.4</w:t>
      </w:r>
      <w:r w:rsidRPr="0007390B">
        <w:rPr>
          <w:rFonts w:ascii="Arial" w:hAnsi="Arial" w:cs="Arial"/>
        </w:rPr>
        <w:tab/>
        <w:t xml:space="preserve">Daar word besluit dat een van die leerders deur die loop van die dag foto’s sal </w:t>
      </w:r>
      <w:r w:rsidR="00E66B24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 xml:space="preserve">neem wat dan elke uur of wat op ’n groot skerm in die saal vertoon sal word. </w:t>
      </w:r>
      <w:r w:rsidR="00E66B24" w:rsidRPr="0007390B">
        <w:rPr>
          <w:rFonts w:ascii="Arial" w:hAnsi="Arial" w:cs="Arial"/>
        </w:rPr>
        <w:br/>
      </w:r>
      <w:r w:rsidRPr="0007390B">
        <w:rPr>
          <w:rFonts w:ascii="Arial" w:hAnsi="Arial" w:cs="Arial"/>
        </w:rPr>
        <w:t>Leerders kan dan van die foto’s bestel.</w:t>
      </w:r>
      <w:r w:rsidR="00404853">
        <w:rPr>
          <w:rFonts w:ascii="Arial" w:hAnsi="Arial" w:cs="Arial"/>
        </w:rPr>
        <w:br/>
      </w:r>
      <w:r w:rsidRPr="0007390B">
        <w:rPr>
          <w:rFonts w:ascii="Arial" w:hAnsi="Arial" w:cs="Arial"/>
        </w:rPr>
        <w:t xml:space="preserve">Beskryf hoe en waarvoor </w:t>
      </w:r>
      <w:r w:rsidR="00404853">
        <w:rPr>
          <w:rFonts w:ascii="Arial" w:hAnsi="Arial" w:cs="Arial"/>
        </w:rPr>
        <w:t xml:space="preserve">'n </w:t>
      </w:r>
      <w:r w:rsidRPr="0007390B">
        <w:rPr>
          <w:rFonts w:ascii="Arial" w:hAnsi="Arial" w:cs="Arial"/>
        </w:rPr>
        <w:t>dataprojektor</w:t>
      </w:r>
      <w:r w:rsidR="00404853">
        <w:rPr>
          <w:rFonts w:ascii="Arial" w:hAnsi="Arial" w:cs="Arial"/>
        </w:rPr>
        <w:t xml:space="preserve"> </w:t>
      </w:r>
      <w:r w:rsidRPr="0007390B">
        <w:rPr>
          <w:rFonts w:ascii="Arial" w:hAnsi="Arial" w:cs="Arial"/>
        </w:rPr>
        <w:t>in hie</w:t>
      </w:r>
      <w:r w:rsidR="00404853">
        <w:rPr>
          <w:rFonts w:ascii="Arial" w:hAnsi="Arial" w:cs="Arial"/>
        </w:rPr>
        <w:t>rdie situasie gebruik kan word.</w:t>
      </w:r>
      <w:r w:rsidR="00E66B24" w:rsidRPr="0007390B">
        <w:rPr>
          <w:rFonts w:ascii="Arial" w:hAnsi="Arial" w:cs="Arial"/>
        </w:rPr>
        <w:tab/>
      </w:r>
      <w:r w:rsidRPr="0007390B">
        <w:rPr>
          <w:rFonts w:ascii="Arial" w:hAnsi="Arial" w:cs="Arial"/>
        </w:rPr>
        <w:t>(2)</w:t>
      </w:r>
    </w:p>
    <w:p w14:paraId="54809AB9" w14:textId="393B0DEA" w:rsidR="00091B1D" w:rsidRPr="0007390B" w:rsidRDefault="00063CF7" w:rsidP="00142F2C">
      <w:pPr>
        <w:tabs>
          <w:tab w:val="left" w:pos="9356"/>
        </w:tabs>
        <w:rPr>
          <w:rFonts w:ascii="Arial" w:hAnsi="Arial" w:cs="Arial"/>
          <w:sz w:val="22"/>
          <w:szCs w:val="22"/>
        </w:rPr>
      </w:pPr>
      <w:r w:rsidRPr="0007390B">
        <w:rPr>
          <w:rFonts w:ascii="Arial" w:hAnsi="Arial" w:cs="Arial"/>
          <w:sz w:val="22"/>
          <w:szCs w:val="22"/>
        </w:rPr>
        <w:tab/>
      </w:r>
      <w:r w:rsidRPr="0007390B">
        <w:rPr>
          <w:rFonts w:ascii="Arial" w:hAnsi="Arial" w:cs="Arial"/>
          <w:b/>
          <w:szCs w:val="22"/>
        </w:rPr>
        <w:tab/>
      </w:r>
      <w:r w:rsidR="00091B1D" w:rsidRPr="0007390B">
        <w:rPr>
          <w:rFonts w:ascii="Arial" w:hAnsi="Arial" w:cs="Arial"/>
          <w:b/>
          <w:szCs w:val="22"/>
        </w:rPr>
        <w:t>[10]</w:t>
      </w:r>
    </w:p>
    <w:p w14:paraId="45DCE265" w14:textId="77777777" w:rsidR="006C4D8A" w:rsidRPr="0007390B" w:rsidRDefault="006C4D8A" w:rsidP="006C4D8A">
      <w:pPr>
        <w:pBdr>
          <w:top w:val="single" w:sz="4" w:space="1" w:color="auto"/>
        </w:pBdr>
        <w:tabs>
          <w:tab w:val="left" w:pos="1260"/>
        </w:tabs>
        <w:spacing w:before="240" w:line="276" w:lineRule="auto"/>
        <w:ind w:right="227"/>
        <w:rPr>
          <w:rFonts w:ascii="Arial" w:hAnsi="Arial" w:cs="Arial"/>
          <w:b/>
          <w:sz w:val="12"/>
          <w:szCs w:val="12"/>
        </w:rPr>
      </w:pPr>
    </w:p>
    <w:p w14:paraId="45E6236B" w14:textId="44599322" w:rsidR="006C4D8A" w:rsidRPr="0007390B" w:rsidRDefault="006C4D8A" w:rsidP="006C4D8A">
      <w:pPr>
        <w:tabs>
          <w:tab w:val="right" w:pos="9720"/>
        </w:tabs>
        <w:spacing w:after="60" w:line="264" w:lineRule="auto"/>
        <w:ind w:right="652"/>
        <w:rPr>
          <w:rFonts w:ascii="Arial" w:hAnsi="Arial" w:cs="Arial"/>
          <w:b/>
          <w:sz w:val="28"/>
        </w:rPr>
      </w:pPr>
      <w:r w:rsidRPr="0007390B">
        <w:rPr>
          <w:rFonts w:ascii="Arial" w:hAnsi="Arial" w:cs="Arial"/>
          <w:b/>
          <w:sz w:val="32"/>
        </w:rPr>
        <w:tab/>
      </w:r>
      <w:r w:rsidRPr="0007390B">
        <w:rPr>
          <w:rFonts w:ascii="Arial" w:hAnsi="Arial" w:cs="Arial"/>
          <w:b/>
          <w:sz w:val="28"/>
        </w:rPr>
        <w:t>TOTAAL: 50</w:t>
      </w:r>
      <w:bookmarkStart w:id="1" w:name="_GoBack"/>
      <w:bookmarkEnd w:id="1"/>
    </w:p>
    <w:sectPr w:rsidR="006C4D8A" w:rsidRPr="0007390B" w:rsidSect="00D7270D">
      <w:footerReference w:type="even" r:id="rId15"/>
      <w:footerReference w:type="default" r:id="rId16"/>
      <w:pgSz w:w="11907" w:h="16840" w:code="9"/>
      <w:pgMar w:top="1134" w:right="90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2893B1" w14:textId="77777777" w:rsidR="00404853" w:rsidRDefault="00404853">
      <w:r>
        <w:separator/>
      </w:r>
    </w:p>
  </w:endnote>
  <w:endnote w:type="continuationSeparator" w:id="0">
    <w:p w14:paraId="76232562" w14:textId="77777777" w:rsidR="00404853" w:rsidRDefault="004048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0176568" w14:textId="77777777" w:rsidR="00404853" w:rsidRDefault="00404853" w:rsidP="004517DA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9A20D7" w14:textId="77777777" w:rsidR="00404853" w:rsidRDefault="004048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D23292" w14:textId="4D3580D7" w:rsidR="00404853" w:rsidRDefault="00404853" w:rsidP="00690A83">
    <w:pPr>
      <w:pStyle w:val="Footer"/>
      <w:tabs>
        <w:tab w:val="clear" w:pos="4153"/>
        <w:tab w:val="center" w:pos="4962"/>
      </w:tabs>
      <w:jc w:val="right"/>
    </w:pPr>
    <w:sdt>
      <w:sdtPr>
        <w:id w:val="-1558322572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>
              <w:t xml:space="preserve">Bladsy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142F2C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van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142F2C">
              <w:rPr>
                <w:b/>
                <w:bCs/>
                <w:noProof/>
              </w:rPr>
              <w:t>5</w:t>
            </w:r>
            <w:r>
              <w:rPr>
                <w:b/>
                <w:bCs/>
              </w:rPr>
              <w:fldChar w:fldCharType="end"/>
            </w:r>
          </w:sdtContent>
        </w:sdt>
      </w:sdtContent>
    </w:sdt>
    <w:r>
      <w:tab/>
      <w:t>Blaai om asb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6C46205" w14:textId="77777777" w:rsidR="00404853" w:rsidRDefault="00404853">
      <w:r>
        <w:separator/>
      </w:r>
    </w:p>
  </w:footnote>
  <w:footnote w:type="continuationSeparator" w:id="0">
    <w:p w14:paraId="5B1E8AD1" w14:textId="77777777" w:rsidR="00404853" w:rsidRDefault="004048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29pt;height:29pt" o:bullet="t">
        <v:imagedata r:id="rId1" o:title="watering can"/>
      </v:shape>
    </w:pict>
  </w:numPicBullet>
  <w:abstractNum w:abstractNumId="0" w15:restartNumberingAfterBreak="0">
    <w:nsid w:val="035A4AF3"/>
    <w:multiLevelType w:val="multilevel"/>
    <w:tmpl w:val="07628F6E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36852DB"/>
    <w:multiLevelType w:val="hybridMultilevel"/>
    <w:tmpl w:val="E6F010E6"/>
    <w:lvl w:ilvl="0" w:tplc="1C09000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2" w15:restartNumberingAfterBreak="0">
    <w:nsid w:val="0409707E"/>
    <w:multiLevelType w:val="hybridMultilevel"/>
    <w:tmpl w:val="A4FA9EF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E7771"/>
    <w:multiLevelType w:val="multilevel"/>
    <w:tmpl w:val="D9AAD1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3"/>
      <w:numFmt w:val="decimal"/>
      <w:isLgl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4915FF7"/>
    <w:multiLevelType w:val="multilevel"/>
    <w:tmpl w:val="2FFC1BD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49445DA"/>
    <w:multiLevelType w:val="hybridMultilevel"/>
    <w:tmpl w:val="1DCEEB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67035C8"/>
    <w:multiLevelType w:val="hybridMultilevel"/>
    <w:tmpl w:val="F8187D1C"/>
    <w:lvl w:ilvl="0" w:tplc="F01274D8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F15202"/>
    <w:multiLevelType w:val="hybridMultilevel"/>
    <w:tmpl w:val="AA98F2A4"/>
    <w:lvl w:ilvl="0" w:tplc="FB7436AC">
      <w:start w:val="1"/>
      <w:numFmt w:val="bullet"/>
      <w:pStyle w:val="Bullet1"/>
      <w:lvlText w:val=""/>
      <w:lvlJc w:val="left"/>
      <w:pPr>
        <w:tabs>
          <w:tab w:val="num" w:pos="720"/>
        </w:tabs>
        <w:ind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2E80113"/>
    <w:multiLevelType w:val="hybridMultilevel"/>
    <w:tmpl w:val="CDC0CD3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2355AE"/>
    <w:multiLevelType w:val="hybridMultilevel"/>
    <w:tmpl w:val="6F962D20"/>
    <w:lvl w:ilvl="0" w:tplc="04090001">
      <w:start w:val="1"/>
      <w:numFmt w:val="bullet"/>
      <w:lvlText w:val=""/>
      <w:lvlJc w:val="left"/>
      <w:pPr>
        <w:ind w:left="21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5" w:hanging="360"/>
      </w:pPr>
      <w:rPr>
        <w:rFonts w:ascii="Wingdings" w:hAnsi="Wingdings" w:hint="default"/>
      </w:rPr>
    </w:lvl>
  </w:abstractNum>
  <w:abstractNum w:abstractNumId="10" w15:restartNumberingAfterBreak="0">
    <w:nsid w:val="13C76306"/>
    <w:multiLevelType w:val="hybridMultilevel"/>
    <w:tmpl w:val="2CF2A308"/>
    <w:lvl w:ilvl="0" w:tplc="1C090001">
      <w:start w:val="1"/>
      <w:numFmt w:val="bullet"/>
      <w:lvlText w:val=""/>
      <w:lvlJc w:val="left"/>
      <w:pPr>
        <w:ind w:left="1291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11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31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51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71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91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11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31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51" w:hanging="360"/>
      </w:pPr>
      <w:rPr>
        <w:rFonts w:ascii="Wingdings" w:hAnsi="Wingdings" w:hint="default"/>
      </w:rPr>
    </w:lvl>
  </w:abstractNum>
  <w:abstractNum w:abstractNumId="11" w15:restartNumberingAfterBreak="0">
    <w:nsid w:val="13DF7B5E"/>
    <w:multiLevelType w:val="hybridMultilevel"/>
    <w:tmpl w:val="329E23A0"/>
    <w:lvl w:ilvl="0" w:tplc="1C09000F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9B1782"/>
    <w:multiLevelType w:val="hybridMultilevel"/>
    <w:tmpl w:val="11265972"/>
    <w:lvl w:ilvl="0" w:tplc="1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 w15:restartNumberingAfterBreak="0">
    <w:nsid w:val="161441B6"/>
    <w:multiLevelType w:val="hybridMultilevel"/>
    <w:tmpl w:val="3136582A"/>
    <w:lvl w:ilvl="0" w:tplc="1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7204A0F"/>
    <w:multiLevelType w:val="hybridMultilevel"/>
    <w:tmpl w:val="BC488E7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6B06DC"/>
    <w:multiLevelType w:val="hybridMultilevel"/>
    <w:tmpl w:val="2D1AA3E6"/>
    <w:lvl w:ilvl="0" w:tplc="10C2280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9E7724D"/>
    <w:multiLevelType w:val="hybridMultilevel"/>
    <w:tmpl w:val="6BB2E8C8"/>
    <w:lvl w:ilvl="0" w:tplc="61F8C5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0312E57"/>
    <w:multiLevelType w:val="hybridMultilevel"/>
    <w:tmpl w:val="EA649B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975204"/>
    <w:multiLevelType w:val="hybridMultilevel"/>
    <w:tmpl w:val="338E2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E55965"/>
    <w:multiLevelType w:val="hybridMultilevel"/>
    <w:tmpl w:val="A0DEFBF0"/>
    <w:lvl w:ilvl="0" w:tplc="1C090001">
      <w:start w:val="1"/>
      <w:numFmt w:val="bullet"/>
      <w:lvlText w:val=""/>
      <w:lvlJc w:val="left"/>
      <w:pPr>
        <w:ind w:left="2282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002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722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442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162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882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602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322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042" w:hanging="360"/>
      </w:pPr>
      <w:rPr>
        <w:rFonts w:ascii="Wingdings" w:hAnsi="Wingdings" w:hint="default"/>
      </w:rPr>
    </w:lvl>
  </w:abstractNum>
  <w:abstractNum w:abstractNumId="20" w15:restartNumberingAfterBreak="0">
    <w:nsid w:val="2F700BD5"/>
    <w:multiLevelType w:val="hybridMultilevel"/>
    <w:tmpl w:val="14D8FFF6"/>
    <w:lvl w:ilvl="0" w:tplc="1C090001">
      <w:start w:val="1"/>
      <w:numFmt w:val="bullet"/>
      <w:lvlText w:val=""/>
      <w:lvlJc w:val="left"/>
      <w:pPr>
        <w:ind w:left="1426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146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866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586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306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026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746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466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186" w:hanging="360"/>
      </w:pPr>
      <w:rPr>
        <w:rFonts w:ascii="Wingdings" w:hAnsi="Wingdings" w:hint="default"/>
      </w:rPr>
    </w:lvl>
  </w:abstractNum>
  <w:abstractNum w:abstractNumId="21" w15:restartNumberingAfterBreak="0">
    <w:nsid w:val="314D17D5"/>
    <w:multiLevelType w:val="hybridMultilevel"/>
    <w:tmpl w:val="16F4F97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A83329"/>
    <w:multiLevelType w:val="hybridMultilevel"/>
    <w:tmpl w:val="CC64D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70704E"/>
    <w:multiLevelType w:val="hybridMultilevel"/>
    <w:tmpl w:val="6AC6C9D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BA5B55"/>
    <w:multiLevelType w:val="hybridMultilevel"/>
    <w:tmpl w:val="34121D4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7D71E0"/>
    <w:multiLevelType w:val="hybridMultilevel"/>
    <w:tmpl w:val="C5361D80"/>
    <w:lvl w:ilvl="0" w:tplc="04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6" w15:restartNumberingAfterBreak="0">
    <w:nsid w:val="3E67483F"/>
    <w:multiLevelType w:val="hybridMultilevel"/>
    <w:tmpl w:val="4020761E"/>
    <w:lvl w:ilvl="0" w:tplc="7354BFA8">
      <w:start w:val="1"/>
      <w:numFmt w:val="upperLetter"/>
      <w:lvlText w:val="%1."/>
      <w:lvlJc w:val="left"/>
      <w:pPr>
        <w:ind w:left="1560" w:hanging="432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208" w:hanging="360"/>
      </w:pPr>
    </w:lvl>
    <w:lvl w:ilvl="2" w:tplc="1C09001B" w:tentative="1">
      <w:start w:val="1"/>
      <w:numFmt w:val="lowerRoman"/>
      <w:lvlText w:val="%3."/>
      <w:lvlJc w:val="right"/>
      <w:pPr>
        <w:ind w:left="2928" w:hanging="180"/>
      </w:pPr>
    </w:lvl>
    <w:lvl w:ilvl="3" w:tplc="1C09000F" w:tentative="1">
      <w:start w:val="1"/>
      <w:numFmt w:val="decimal"/>
      <w:lvlText w:val="%4."/>
      <w:lvlJc w:val="left"/>
      <w:pPr>
        <w:ind w:left="3648" w:hanging="360"/>
      </w:pPr>
    </w:lvl>
    <w:lvl w:ilvl="4" w:tplc="1C090019" w:tentative="1">
      <w:start w:val="1"/>
      <w:numFmt w:val="lowerLetter"/>
      <w:lvlText w:val="%5."/>
      <w:lvlJc w:val="left"/>
      <w:pPr>
        <w:ind w:left="4368" w:hanging="360"/>
      </w:pPr>
    </w:lvl>
    <w:lvl w:ilvl="5" w:tplc="1C09001B" w:tentative="1">
      <w:start w:val="1"/>
      <w:numFmt w:val="lowerRoman"/>
      <w:lvlText w:val="%6."/>
      <w:lvlJc w:val="right"/>
      <w:pPr>
        <w:ind w:left="5088" w:hanging="180"/>
      </w:pPr>
    </w:lvl>
    <w:lvl w:ilvl="6" w:tplc="1C09000F" w:tentative="1">
      <w:start w:val="1"/>
      <w:numFmt w:val="decimal"/>
      <w:lvlText w:val="%7."/>
      <w:lvlJc w:val="left"/>
      <w:pPr>
        <w:ind w:left="5808" w:hanging="360"/>
      </w:pPr>
    </w:lvl>
    <w:lvl w:ilvl="7" w:tplc="1C090019" w:tentative="1">
      <w:start w:val="1"/>
      <w:numFmt w:val="lowerLetter"/>
      <w:lvlText w:val="%8."/>
      <w:lvlJc w:val="left"/>
      <w:pPr>
        <w:ind w:left="6528" w:hanging="360"/>
      </w:pPr>
    </w:lvl>
    <w:lvl w:ilvl="8" w:tplc="1C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27" w15:restartNumberingAfterBreak="0">
    <w:nsid w:val="44A82269"/>
    <w:multiLevelType w:val="hybridMultilevel"/>
    <w:tmpl w:val="83DE6436"/>
    <w:lvl w:ilvl="0" w:tplc="DD5475DA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6D183A"/>
    <w:multiLevelType w:val="hybridMultilevel"/>
    <w:tmpl w:val="2EAC088A"/>
    <w:lvl w:ilvl="0" w:tplc="1C090001">
      <w:start w:val="1"/>
      <w:numFmt w:val="bullet"/>
      <w:lvlText w:val=""/>
      <w:lvlJc w:val="left"/>
      <w:pPr>
        <w:ind w:left="234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F05694"/>
    <w:multiLevelType w:val="hybridMultilevel"/>
    <w:tmpl w:val="41B07AC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AFA10BA"/>
    <w:multiLevelType w:val="hybridMultilevel"/>
    <w:tmpl w:val="BA76F19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E3165E4"/>
    <w:multiLevelType w:val="hybridMultilevel"/>
    <w:tmpl w:val="B2D2C532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2A4178F"/>
    <w:multiLevelType w:val="hybridMultilevel"/>
    <w:tmpl w:val="EDEC12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3122C87"/>
    <w:multiLevelType w:val="hybridMultilevel"/>
    <w:tmpl w:val="CA7C7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7E6189"/>
    <w:multiLevelType w:val="hybridMultilevel"/>
    <w:tmpl w:val="004499A6"/>
    <w:lvl w:ilvl="0" w:tplc="1C090001">
      <w:start w:val="1"/>
      <w:numFmt w:val="bullet"/>
      <w:lvlText w:val=""/>
      <w:lvlJc w:val="left"/>
      <w:pPr>
        <w:ind w:left="2133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853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573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293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013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733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453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173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893" w:hanging="360"/>
      </w:pPr>
      <w:rPr>
        <w:rFonts w:ascii="Wingdings" w:hAnsi="Wingdings" w:hint="default"/>
      </w:rPr>
    </w:lvl>
  </w:abstractNum>
  <w:abstractNum w:abstractNumId="35" w15:restartNumberingAfterBreak="0">
    <w:nsid w:val="5D0A1DA4"/>
    <w:multiLevelType w:val="hybridMultilevel"/>
    <w:tmpl w:val="A2924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E2195E"/>
    <w:multiLevelType w:val="hybridMultilevel"/>
    <w:tmpl w:val="C286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913478"/>
    <w:multiLevelType w:val="hybridMultilevel"/>
    <w:tmpl w:val="44B087BA"/>
    <w:lvl w:ilvl="0" w:tplc="1C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67A31470"/>
    <w:multiLevelType w:val="hybridMultilevel"/>
    <w:tmpl w:val="702E026C"/>
    <w:lvl w:ilvl="0" w:tplc="1C09000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325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045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765" w:hanging="360"/>
      </w:pPr>
      <w:rPr>
        <w:rFonts w:ascii="Wingdings" w:hAnsi="Wingdings" w:hint="default"/>
      </w:rPr>
    </w:lvl>
  </w:abstractNum>
  <w:abstractNum w:abstractNumId="39" w15:restartNumberingAfterBreak="0">
    <w:nsid w:val="68FC497A"/>
    <w:multiLevelType w:val="hybridMultilevel"/>
    <w:tmpl w:val="350EC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C2E66B8"/>
    <w:multiLevelType w:val="hybridMultilevel"/>
    <w:tmpl w:val="5BC85DDE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D15E62"/>
    <w:multiLevelType w:val="hybridMultilevel"/>
    <w:tmpl w:val="28F6D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44A90A8">
      <w:numFmt w:val="bullet"/>
      <w:lvlText w:val="•"/>
      <w:lvlJc w:val="left"/>
      <w:pPr>
        <w:ind w:left="2160" w:hanging="360"/>
      </w:pPr>
      <w:rPr>
        <w:rFonts w:ascii="Tahoma" w:eastAsia="Times New Roman" w:hAnsi="Tahoma" w:cs="Tahoma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D8C7016"/>
    <w:multiLevelType w:val="hybridMultilevel"/>
    <w:tmpl w:val="79FA0F2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9F11E2"/>
    <w:multiLevelType w:val="multilevel"/>
    <w:tmpl w:val="5F0A93E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-"/>
      <w:lvlJc w:val="left"/>
      <w:pPr>
        <w:ind w:left="907" w:hanging="482"/>
      </w:pPr>
      <w:rPr>
        <w:rFonts w:ascii="Courier New" w:hAnsi="Courier New" w:hint="default"/>
      </w:rPr>
    </w:lvl>
    <w:lvl w:ilvl="2">
      <w:start w:val="1"/>
      <w:numFmt w:val="bullet"/>
      <w:lvlText w:val="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7DD20E8"/>
    <w:multiLevelType w:val="multilevel"/>
    <w:tmpl w:val="2FFC1BD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color w:val="auto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82C767D"/>
    <w:multiLevelType w:val="multilevel"/>
    <w:tmpl w:val="E70A04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C936E1"/>
    <w:multiLevelType w:val="hybridMultilevel"/>
    <w:tmpl w:val="99E464F8"/>
    <w:lvl w:ilvl="0" w:tplc="D7E62242">
      <w:start w:val="1"/>
      <w:numFmt w:val="lowerLetter"/>
      <w:lvlText w:val="%1)"/>
      <w:lvlJc w:val="left"/>
      <w:pPr>
        <w:ind w:left="144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B512AC4"/>
    <w:multiLevelType w:val="hybridMultilevel"/>
    <w:tmpl w:val="B6FA3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BF951F5"/>
    <w:multiLevelType w:val="hybridMultilevel"/>
    <w:tmpl w:val="92D8DE2E"/>
    <w:lvl w:ilvl="0" w:tplc="43625692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DFF6836"/>
    <w:multiLevelType w:val="hybridMultilevel"/>
    <w:tmpl w:val="6C325528"/>
    <w:lvl w:ilvl="0" w:tplc="1C090001">
      <w:start w:val="1"/>
      <w:numFmt w:val="bullet"/>
      <w:lvlText w:val=""/>
      <w:lvlJc w:val="left"/>
      <w:pPr>
        <w:ind w:left="2498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218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3938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4658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378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098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6818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538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258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7"/>
  </w:num>
  <w:num w:numId="3">
    <w:abstractNumId w:val="38"/>
  </w:num>
  <w:num w:numId="4">
    <w:abstractNumId w:val="13"/>
  </w:num>
  <w:num w:numId="5">
    <w:abstractNumId w:val="20"/>
  </w:num>
  <w:num w:numId="6">
    <w:abstractNumId w:val="3"/>
  </w:num>
  <w:num w:numId="7">
    <w:abstractNumId w:val="34"/>
  </w:num>
  <w:num w:numId="8">
    <w:abstractNumId w:val="1"/>
  </w:num>
  <w:num w:numId="9">
    <w:abstractNumId w:val="45"/>
  </w:num>
  <w:num w:numId="10">
    <w:abstractNumId w:val="37"/>
  </w:num>
  <w:num w:numId="11">
    <w:abstractNumId w:val="24"/>
  </w:num>
  <w:num w:numId="12">
    <w:abstractNumId w:val="8"/>
  </w:num>
  <w:num w:numId="13">
    <w:abstractNumId w:val="5"/>
  </w:num>
  <w:num w:numId="14">
    <w:abstractNumId w:val="30"/>
  </w:num>
  <w:num w:numId="15">
    <w:abstractNumId w:val="14"/>
  </w:num>
  <w:num w:numId="16">
    <w:abstractNumId w:val="23"/>
  </w:num>
  <w:num w:numId="17">
    <w:abstractNumId w:val="40"/>
  </w:num>
  <w:num w:numId="18">
    <w:abstractNumId w:val="21"/>
  </w:num>
  <w:num w:numId="19">
    <w:abstractNumId w:val="29"/>
  </w:num>
  <w:num w:numId="20">
    <w:abstractNumId w:val="42"/>
  </w:num>
  <w:num w:numId="21">
    <w:abstractNumId w:val="49"/>
  </w:num>
  <w:num w:numId="22">
    <w:abstractNumId w:val="10"/>
  </w:num>
  <w:num w:numId="23">
    <w:abstractNumId w:val="43"/>
  </w:num>
  <w:num w:numId="24">
    <w:abstractNumId w:val="31"/>
  </w:num>
  <w:num w:numId="25">
    <w:abstractNumId w:val="46"/>
  </w:num>
  <w:num w:numId="26">
    <w:abstractNumId w:val="11"/>
  </w:num>
  <w:num w:numId="27">
    <w:abstractNumId w:val="28"/>
  </w:num>
  <w:num w:numId="28">
    <w:abstractNumId w:val="2"/>
  </w:num>
  <w:num w:numId="29">
    <w:abstractNumId w:val="19"/>
  </w:num>
  <w:num w:numId="30">
    <w:abstractNumId w:val="47"/>
  </w:num>
  <w:num w:numId="31">
    <w:abstractNumId w:val="27"/>
  </w:num>
  <w:num w:numId="32">
    <w:abstractNumId w:val="16"/>
  </w:num>
  <w:num w:numId="33">
    <w:abstractNumId w:val="6"/>
  </w:num>
  <w:num w:numId="34">
    <w:abstractNumId w:val="4"/>
  </w:num>
  <w:num w:numId="35">
    <w:abstractNumId w:val="9"/>
  </w:num>
  <w:num w:numId="36">
    <w:abstractNumId w:val="41"/>
  </w:num>
  <w:num w:numId="37">
    <w:abstractNumId w:val="32"/>
  </w:num>
  <w:num w:numId="38">
    <w:abstractNumId w:val="33"/>
  </w:num>
  <w:num w:numId="39">
    <w:abstractNumId w:val="39"/>
  </w:num>
  <w:num w:numId="40">
    <w:abstractNumId w:val="17"/>
  </w:num>
  <w:num w:numId="41">
    <w:abstractNumId w:val="35"/>
  </w:num>
  <w:num w:numId="42">
    <w:abstractNumId w:val="22"/>
  </w:num>
  <w:num w:numId="43">
    <w:abstractNumId w:val="25"/>
  </w:num>
  <w:num w:numId="44">
    <w:abstractNumId w:val="18"/>
  </w:num>
  <w:num w:numId="45">
    <w:abstractNumId w:val="36"/>
  </w:num>
  <w:num w:numId="46">
    <w:abstractNumId w:val="26"/>
  </w:num>
  <w:num w:numId="47">
    <w:abstractNumId w:val="0"/>
  </w:num>
  <w:num w:numId="48">
    <w:abstractNumId w:val="15"/>
  </w:num>
  <w:num w:numId="49">
    <w:abstractNumId w:val="48"/>
  </w:num>
  <w:num w:numId="50">
    <w:abstractNumId w:val="1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removePersonalInformation/>
  <w:removeDateAndTime/>
  <w:activeWritingStyle w:appName="MSWord" w:lang="en-ZA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ZA" w:vendorID="64" w:dllVersion="131078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activeWritingStyle w:appName="MSWord" w:lang="en-GB" w:vendorID="64" w:dllVersion="131078" w:nlCheck="1" w:checkStyle="0"/>
  <w:stylePaneFormatFilter w:val="3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stylePaneSortMethod w:val="0000"/>
  <w:mailMerge>
    <w:mainDocumentType w:val="formLetters"/>
    <w:dataType w:val="textFile"/>
    <w:activeRecord w:val="-1"/>
    <w:odso/>
  </w:mailMerge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xMDYxNTE3NTMzNjRS0lEKTi0uzszPAykwqgUAD1U6KCwAAAA="/>
  </w:docVars>
  <w:rsids>
    <w:rsidRoot w:val="00680C1E"/>
    <w:rsid w:val="00000200"/>
    <w:rsid w:val="00000226"/>
    <w:rsid w:val="00000773"/>
    <w:rsid w:val="000009A8"/>
    <w:rsid w:val="00000FE7"/>
    <w:rsid w:val="000016D8"/>
    <w:rsid w:val="00001ACB"/>
    <w:rsid w:val="000020AB"/>
    <w:rsid w:val="00002147"/>
    <w:rsid w:val="0000243E"/>
    <w:rsid w:val="00002641"/>
    <w:rsid w:val="000031C7"/>
    <w:rsid w:val="000033BD"/>
    <w:rsid w:val="00003AA4"/>
    <w:rsid w:val="00004867"/>
    <w:rsid w:val="00004B3C"/>
    <w:rsid w:val="00004CB1"/>
    <w:rsid w:val="000057DF"/>
    <w:rsid w:val="0000589A"/>
    <w:rsid w:val="00005CD2"/>
    <w:rsid w:val="00005E86"/>
    <w:rsid w:val="000061B1"/>
    <w:rsid w:val="00006BEA"/>
    <w:rsid w:val="00006CAA"/>
    <w:rsid w:val="00006E47"/>
    <w:rsid w:val="000074B5"/>
    <w:rsid w:val="0000786C"/>
    <w:rsid w:val="00007DAB"/>
    <w:rsid w:val="000114C5"/>
    <w:rsid w:val="000120FA"/>
    <w:rsid w:val="0001222F"/>
    <w:rsid w:val="00012680"/>
    <w:rsid w:val="00012B37"/>
    <w:rsid w:val="00013496"/>
    <w:rsid w:val="00013CBE"/>
    <w:rsid w:val="000141FA"/>
    <w:rsid w:val="00014609"/>
    <w:rsid w:val="000146C1"/>
    <w:rsid w:val="00014DF2"/>
    <w:rsid w:val="000153BE"/>
    <w:rsid w:val="00015AF1"/>
    <w:rsid w:val="00015FA9"/>
    <w:rsid w:val="00016348"/>
    <w:rsid w:val="0001655E"/>
    <w:rsid w:val="00016DBF"/>
    <w:rsid w:val="00017B21"/>
    <w:rsid w:val="0002002A"/>
    <w:rsid w:val="0002003C"/>
    <w:rsid w:val="0002084A"/>
    <w:rsid w:val="0002090E"/>
    <w:rsid w:val="00020C35"/>
    <w:rsid w:val="00021940"/>
    <w:rsid w:val="0002229C"/>
    <w:rsid w:val="000227FB"/>
    <w:rsid w:val="00022ABD"/>
    <w:rsid w:val="00023221"/>
    <w:rsid w:val="00023AFB"/>
    <w:rsid w:val="000242DF"/>
    <w:rsid w:val="000243D2"/>
    <w:rsid w:val="00024A55"/>
    <w:rsid w:val="00024A5F"/>
    <w:rsid w:val="00024E49"/>
    <w:rsid w:val="00025ADC"/>
    <w:rsid w:val="0002682A"/>
    <w:rsid w:val="00026890"/>
    <w:rsid w:val="00027A45"/>
    <w:rsid w:val="00027E18"/>
    <w:rsid w:val="00027ED8"/>
    <w:rsid w:val="000300C7"/>
    <w:rsid w:val="00030224"/>
    <w:rsid w:val="00030606"/>
    <w:rsid w:val="00030D24"/>
    <w:rsid w:val="000313A7"/>
    <w:rsid w:val="00032006"/>
    <w:rsid w:val="00032C74"/>
    <w:rsid w:val="00033531"/>
    <w:rsid w:val="0003355A"/>
    <w:rsid w:val="00033640"/>
    <w:rsid w:val="000339D2"/>
    <w:rsid w:val="00033A55"/>
    <w:rsid w:val="00033B21"/>
    <w:rsid w:val="00034028"/>
    <w:rsid w:val="0003403F"/>
    <w:rsid w:val="000344DD"/>
    <w:rsid w:val="000347D0"/>
    <w:rsid w:val="000349A1"/>
    <w:rsid w:val="0003578B"/>
    <w:rsid w:val="00035DA9"/>
    <w:rsid w:val="000360DB"/>
    <w:rsid w:val="00036D77"/>
    <w:rsid w:val="00036DFA"/>
    <w:rsid w:val="000373E3"/>
    <w:rsid w:val="0003784D"/>
    <w:rsid w:val="00037B09"/>
    <w:rsid w:val="00037DD4"/>
    <w:rsid w:val="00040222"/>
    <w:rsid w:val="00040287"/>
    <w:rsid w:val="00040865"/>
    <w:rsid w:val="00040CF6"/>
    <w:rsid w:val="00041533"/>
    <w:rsid w:val="00041907"/>
    <w:rsid w:val="00041BAA"/>
    <w:rsid w:val="00041D04"/>
    <w:rsid w:val="00041EC5"/>
    <w:rsid w:val="00041F94"/>
    <w:rsid w:val="00042A6E"/>
    <w:rsid w:val="000434DD"/>
    <w:rsid w:val="00043595"/>
    <w:rsid w:val="0004384A"/>
    <w:rsid w:val="00043989"/>
    <w:rsid w:val="00043E1C"/>
    <w:rsid w:val="00043FCF"/>
    <w:rsid w:val="000440BB"/>
    <w:rsid w:val="000440D7"/>
    <w:rsid w:val="00044885"/>
    <w:rsid w:val="00044C4D"/>
    <w:rsid w:val="00044D14"/>
    <w:rsid w:val="00044E46"/>
    <w:rsid w:val="00045005"/>
    <w:rsid w:val="00045136"/>
    <w:rsid w:val="0004618B"/>
    <w:rsid w:val="00046473"/>
    <w:rsid w:val="00046529"/>
    <w:rsid w:val="0004693F"/>
    <w:rsid w:val="00046A49"/>
    <w:rsid w:val="00046A68"/>
    <w:rsid w:val="000476E9"/>
    <w:rsid w:val="00047AAA"/>
    <w:rsid w:val="00047B1B"/>
    <w:rsid w:val="00050054"/>
    <w:rsid w:val="0005009A"/>
    <w:rsid w:val="0005049D"/>
    <w:rsid w:val="0005058A"/>
    <w:rsid w:val="0005071E"/>
    <w:rsid w:val="000507A2"/>
    <w:rsid w:val="00050E9E"/>
    <w:rsid w:val="00051686"/>
    <w:rsid w:val="000517C4"/>
    <w:rsid w:val="000519E5"/>
    <w:rsid w:val="00051E72"/>
    <w:rsid w:val="000521D5"/>
    <w:rsid w:val="00052AA0"/>
    <w:rsid w:val="00052E0B"/>
    <w:rsid w:val="00052EFD"/>
    <w:rsid w:val="000530DE"/>
    <w:rsid w:val="00053255"/>
    <w:rsid w:val="00053375"/>
    <w:rsid w:val="00053503"/>
    <w:rsid w:val="000535BF"/>
    <w:rsid w:val="00054883"/>
    <w:rsid w:val="00054AAA"/>
    <w:rsid w:val="00054B26"/>
    <w:rsid w:val="00054CBA"/>
    <w:rsid w:val="00054CC4"/>
    <w:rsid w:val="00054D07"/>
    <w:rsid w:val="0005576E"/>
    <w:rsid w:val="000557B3"/>
    <w:rsid w:val="00055B84"/>
    <w:rsid w:val="0005614D"/>
    <w:rsid w:val="0005637A"/>
    <w:rsid w:val="00056C71"/>
    <w:rsid w:val="0006022C"/>
    <w:rsid w:val="00060C9F"/>
    <w:rsid w:val="00060EFF"/>
    <w:rsid w:val="000611A4"/>
    <w:rsid w:val="00061371"/>
    <w:rsid w:val="000614EA"/>
    <w:rsid w:val="000623A1"/>
    <w:rsid w:val="00062EA6"/>
    <w:rsid w:val="000632A4"/>
    <w:rsid w:val="000634B9"/>
    <w:rsid w:val="0006373C"/>
    <w:rsid w:val="000639A4"/>
    <w:rsid w:val="00063CF7"/>
    <w:rsid w:val="00063F87"/>
    <w:rsid w:val="00064205"/>
    <w:rsid w:val="000647DB"/>
    <w:rsid w:val="00064A8E"/>
    <w:rsid w:val="00065003"/>
    <w:rsid w:val="000651CB"/>
    <w:rsid w:val="00065624"/>
    <w:rsid w:val="00065B4D"/>
    <w:rsid w:val="000661AF"/>
    <w:rsid w:val="00066790"/>
    <w:rsid w:val="000668E5"/>
    <w:rsid w:val="00066F34"/>
    <w:rsid w:val="00067D02"/>
    <w:rsid w:val="00070253"/>
    <w:rsid w:val="000706E7"/>
    <w:rsid w:val="00070A92"/>
    <w:rsid w:val="000716A8"/>
    <w:rsid w:val="000716C6"/>
    <w:rsid w:val="00071B12"/>
    <w:rsid w:val="000720AE"/>
    <w:rsid w:val="000723A8"/>
    <w:rsid w:val="00072411"/>
    <w:rsid w:val="00072E55"/>
    <w:rsid w:val="00072E81"/>
    <w:rsid w:val="000731D1"/>
    <w:rsid w:val="0007348C"/>
    <w:rsid w:val="0007390B"/>
    <w:rsid w:val="00073D39"/>
    <w:rsid w:val="0007407E"/>
    <w:rsid w:val="000740FF"/>
    <w:rsid w:val="0007415B"/>
    <w:rsid w:val="000741B4"/>
    <w:rsid w:val="0007451B"/>
    <w:rsid w:val="000747CF"/>
    <w:rsid w:val="00074F26"/>
    <w:rsid w:val="000756F4"/>
    <w:rsid w:val="00075B77"/>
    <w:rsid w:val="0007656E"/>
    <w:rsid w:val="000774B9"/>
    <w:rsid w:val="00077773"/>
    <w:rsid w:val="00077FDF"/>
    <w:rsid w:val="00080174"/>
    <w:rsid w:val="00080A1C"/>
    <w:rsid w:val="00080CA8"/>
    <w:rsid w:val="00080CFF"/>
    <w:rsid w:val="0008134C"/>
    <w:rsid w:val="00081423"/>
    <w:rsid w:val="0008152D"/>
    <w:rsid w:val="00081596"/>
    <w:rsid w:val="00081DBB"/>
    <w:rsid w:val="00081F77"/>
    <w:rsid w:val="00082B11"/>
    <w:rsid w:val="00082B8D"/>
    <w:rsid w:val="00082C22"/>
    <w:rsid w:val="000831DD"/>
    <w:rsid w:val="0008340D"/>
    <w:rsid w:val="000834B2"/>
    <w:rsid w:val="00083945"/>
    <w:rsid w:val="00083AF9"/>
    <w:rsid w:val="00084556"/>
    <w:rsid w:val="00084AD8"/>
    <w:rsid w:val="00084C77"/>
    <w:rsid w:val="00084D66"/>
    <w:rsid w:val="000850E1"/>
    <w:rsid w:val="00085B3F"/>
    <w:rsid w:val="00086833"/>
    <w:rsid w:val="000868BB"/>
    <w:rsid w:val="00087076"/>
    <w:rsid w:val="00087A1E"/>
    <w:rsid w:val="000901DE"/>
    <w:rsid w:val="00090309"/>
    <w:rsid w:val="000906A1"/>
    <w:rsid w:val="00090D99"/>
    <w:rsid w:val="00090FBB"/>
    <w:rsid w:val="00091172"/>
    <w:rsid w:val="00091636"/>
    <w:rsid w:val="00091B1D"/>
    <w:rsid w:val="00092A38"/>
    <w:rsid w:val="000930D1"/>
    <w:rsid w:val="000931EF"/>
    <w:rsid w:val="000933B4"/>
    <w:rsid w:val="00094697"/>
    <w:rsid w:val="00094907"/>
    <w:rsid w:val="00094969"/>
    <w:rsid w:val="00094A32"/>
    <w:rsid w:val="00094C4F"/>
    <w:rsid w:val="00095A84"/>
    <w:rsid w:val="00095B39"/>
    <w:rsid w:val="00095BD4"/>
    <w:rsid w:val="00095D2C"/>
    <w:rsid w:val="000963A6"/>
    <w:rsid w:val="00096566"/>
    <w:rsid w:val="000965CB"/>
    <w:rsid w:val="000967B2"/>
    <w:rsid w:val="0009686C"/>
    <w:rsid w:val="00096915"/>
    <w:rsid w:val="00096F0B"/>
    <w:rsid w:val="00097097"/>
    <w:rsid w:val="0009725E"/>
    <w:rsid w:val="000976F7"/>
    <w:rsid w:val="000A02B6"/>
    <w:rsid w:val="000A0493"/>
    <w:rsid w:val="000A1014"/>
    <w:rsid w:val="000A1872"/>
    <w:rsid w:val="000A1C72"/>
    <w:rsid w:val="000A1C9A"/>
    <w:rsid w:val="000A2BE6"/>
    <w:rsid w:val="000A2D38"/>
    <w:rsid w:val="000A2F17"/>
    <w:rsid w:val="000A3E5F"/>
    <w:rsid w:val="000A43DF"/>
    <w:rsid w:val="000A48A0"/>
    <w:rsid w:val="000A4907"/>
    <w:rsid w:val="000A4A8F"/>
    <w:rsid w:val="000A4AE8"/>
    <w:rsid w:val="000A4B97"/>
    <w:rsid w:val="000A50CD"/>
    <w:rsid w:val="000A5174"/>
    <w:rsid w:val="000A52E9"/>
    <w:rsid w:val="000A604B"/>
    <w:rsid w:val="000A6284"/>
    <w:rsid w:val="000A6839"/>
    <w:rsid w:val="000A6AF7"/>
    <w:rsid w:val="000A6B40"/>
    <w:rsid w:val="000A6D62"/>
    <w:rsid w:val="000A7378"/>
    <w:rsid w:val="000A7BBC"/>
    <w:rsid w:val="000A7D2D"/>
    <w:rsid w:val="000B02E1"/>
    <w:rsid w:val="000B045F"/>
    <w:rsid w:val="000B0992"/>
    <w:rsid w:val="000B156C"/>
    <w:rsid w:val="000B1C23"/>
    <w:rsid w:val="000B2243"/>
    <w:rsid w:val="000B2479"/>
    <w:rsid w:val="000B29ED"/>
    <w:rsid w:val="000B2C90"/>
    <w:rsid w:val="000B2CFF"/>
    <w:rsid w:val="000B3470"/>
    <w:rsid w:val="000B35E7"/>
    <w:rsid w:val="000B3933"/>
    <w:rsid w:val="000B3D36"/>
    <w:rsid w:val="000B4C60"/>
    <w:rsid w:val="000B5201"/>
    <w:rsid w:val="000B5A64"/>
    <w:rsid w:val="000B631D"/>
    <w:rsid w:val="000B674D"/>
    <w:rsid w:val="000B678B"/>
    <w:rsid w:val="000B6BC0"/>
    <w:rsid w:val="000B6BE7"/>
    <w:rsid w:val="000B6DF9"/>
    <w:rsid w:val="000B7240"/>
    <w:rsid w:val="000B740A"/>
    <w:rsid w:val="000B750E"/>
    <w:rsid w:val="000C004D"/>
    <w:rsid w:val="000C0122"/>
    <w:rsid w:val="000C0214"/>
    <w:rsid w:val="000C04A1"/>
    <w:rsid w:val="000C0ADC"/>
    <w:rsid w:val="000C1163"/>
    <w:rsid w:val="000C1164"/>
    <w:rsid w:val="000C157E"/>
    <w:rsid w:val="000C1FDE"/>
    <w:rsid w:val="000C299B"/>
    <w:rsid w:val="000C3C48"/>
    <w:rsid w:val="000C43AC"/>
    <w:rsid w:val="000C447F"/>
    <w:rsid w:val="000C4883"/>
    <w:rsid w:val="000C49DA"/>
    <w:rsid w:val="000C4B85"/>
    <w:rsid w:val="000C53C6"/>
    <w:rsid w:val="000C574B"/>
    <w:rsid w:val="000C5808"/>
    <w:rsid w:val="000C5A1B"/>
    <w:rsid w:val="000C67C5"/>
    <w:rsid w:val="000C6B61"/>
    <w:rsid w:val="000C6BE5"/>
    <w:rsid w:val="000C6D14"/>
    <w:rsid w:val="000C6E5C"/>
    <w:rsid w:val="000C6E9D"/>
    <w:rsid w:val="000C735B"/>
    <w:rsid w:val="000C760F"/>
    <w:rsid w:val="000C7885"/>
    <w:rsid w:val="000D0548"/>
    <w:rsid w:val="000D092B"/>
    <w:rsid w:val="000D1840"/>
    <w:rsid w:val="000D2089"/>
    <w:rsid w:val="000D27AD"/>
    <w:rsid w:val="000D28A3"/>
    <w:rsid w:val="000D2A8E"/>
    <w:rsid w:val="000D2CFE"/>
    <w:rsid w:val="000D30CE"/>
    <w:rsid w:val="000D3777"/>
    <w:rsid w:val="000D44EB"/>
    <w:rsid w:val="000D477C"/>
    <w:rsid w:val="000D4960"/>
    <w:rsid w:val="000D4BB3"/>
    <w:rsid w:val="000D5805"/>
    <w:rsid w:val="000D5EBF"/>
    <w:rsid w:val="000D5F95"/>
    <w:rsid w:val="000D60CD"/>
    <w:rsid w:val="000D62AB"/>
    <w:rsid w:val="000D67B9"/>
    <w:rsid w:val="000D6B03"/>
    <w:rsid w:val="000D6E71"/>
    <w:rsid w:val="000D78EF"/>
    <w:rsid w:val="000E03BB"/>
    <w:rsid w:val="000E03D6"/>
    <w:rsid w:val="000E0E23"/>
    <w:rsid w:val="000E14D7"/>
    <w:rsid w:val="000E1A4C"/>
    <w:rsid w:val="000E1E57"/>
    <w:rsid w:val="000E219A"/>
    <w:rsid w:val="000E22F9"/>
    <w:rsid w:val="000E237C"/>
    <w:rsid w:val="000E30CB"/>
    <w:rsid w:val="000E3892"/>
    <w:rsid w:val="000E3A60"/>
    <w:rsid w:val="000E3C84"/>
    <w:rsid w:val="000E3CEC"/>
    <w:rsid w:val="000E3DF4"/>
    <w:rsid w:val="000E4696"/>
    <w:rsid w:val="000E4ADC"/>
    <w:rsid w:val="000E4C5A"/>
    <w:rsid w:val="000E4CB8"/>
    <w:rsid w:val="000E5310"/>
    <w:rsid w:val="000E538F"/>
    <w:rsid w:val="000E5474"/>
    <w:rsid w:val="000E552D"/>
    <w:rsid w:val="000F023E"/>
    <w:rsid w:val="000F0B2A"/>
    <w:rsid w:val="000F0B65"/>
    <w:rsid w:val="000F0BE0"/>
    <w:rsid w:val="000F0DE8"/>
    <w:rsid w:val="000F1195"/>
    <w:rsid w:val="000F1BBD"/>
    <w:rsid w:val="000F1C72"/>
    <w:rsid w:val="000F2240"/>
    <w:rsid w:val="000F26E7"/>
    <w:rsid w:val="000F270B"/>
    <w:rsid w:val="000F349C"/>
    <w:rsid w:val="000F3835"/>
    <w:rsid w:val="000F3CF6"/>
    <w:rsid w:val="000F4C8C"/>
    <w:rsid w:val="000F517D"/>
    <w:rsid w:val="000F5893"/>
    <w:rsid w:val="000F5E02"/>
    <w:rsid w:val="000F6C40"/>
    <w:rsid w:val="001002D8"/>
    <w:rsid w:val="00100F5D"/>
    <w:rsid w:val="001015D4"/>
    <w:rsid w:val="001031E6"/>
    <w:rsid w:val="00103994"/>
    <w:rsid w:val="00103FC1"/>
    <w:rsid w:val="0010413C"/>
    <w:rsid w:val="00104466"/>
    <w:rsid w:val="001044D9"/>
    <w:rsid w:val="001049DC"/>
    <w:rsid w:val="00105A23"/>
    <w:rsid w:val="00105B2B"/>
    <w:rsid w:val="00105DF6"/>
    <w:rsid w:val="001064AB"/>
    <w:rsid w:val="0010655A"/>
    <w:rsid w:val="001070FA"/>
    <w:rsid w:val="001071C2"/>
    <w:rsid w:val="00107387"/>
    <w:rsid w:val="0010790A"/>
    <w:rsid w:val="00110515"/>
    <w:rsid w:val="00110DAC"/>
    <w:rsid w:val="00110E5D"/>
    <w:rsid w:val="00110FC0"/>
    <w:rsid w:val="001112A7"/>
    <w:rsid w:val="001113F8"/>
    <w:rsid w:val="00111786"/>
    <w:rsid w:val="00112175"/>
    <w:rsid w:val="00112492"/>
    <w:rsid w:val="00112A27"/>
    <w:rsid w:val="00112A4B"/>
    <w:rsid w:val="00112D8C"/>
    <w:rsid w:val="001138BA"/>
    <w:rsid w:val="00113F02"/>
    <w:rsid w:val="00114659"/>
    <w:rsid w:val="0011478D"/>
    <w:rsid w:val="001151C9"/>
    <w:rsid w:val="001154B4"/>
    <w:rsid w:val="0011605E"/>
    <w:rsid w:val="00116894"/>
    <w:rsid w:val="00120626"/>
    <w:rsid w:val="00120727"/>
    <w:rsid w:val="001208C7"/>
    <w:rsid w:val="00120E01"/>
    <w:rsid w:val="00120FDA"/>
    <w:rsid w:val="00121068"/>
    <w:rsid w:val="001210F0"/>
    <w:rsid w:val="001216B9"/>
    <w:rsid w:val="00121B26"/>
    <w:rsid w:val="00121B8E"/>
    <w:rsid w:val="00121D35"/>
    <w:rsid w:val="001221F3"/>
    <w:rsid w:val="001225FD"/>
    <w:rsid w:val="00122B73"/>
    <w:rsid w:val="00122D6F"/>
    <w:rsid w:val="00123590"/>
    <w:rsid w:val="00123650"/>
    <w:rsid w:val="0012416E"/>
    <w:rsid w:val="00124245"/>
    <w:rsid w:val="00124D4A"/>
    <w:rsid w:val="0012510E"/>
    <w:rsid w:val="001254F4"/>
    <w:rsid w:val="0012588F"/>
    <w:rsid w:val="001259B1"/>
    <w:rsid w:val="00125A1F"/>
    <w:rsid w:val="00125C44"/>
    <w:rsid w:val="001261B0"/>
    <w:rsid w:val="00126595"/>
    <w:rsid w:val="0012677F"/>
    <w:rsid w:val="00126E2E"/>
    <w:rsid w:val="00126E3A"/>
    <w:rsid w:val="00126F68"/>
    <w:rsid w:val="00127274"/>
    <w:rsid w:val="00127996"/>
    <w:rsid w:val="00127E80"/>
    <w:rsid w:val="001301BF"/>
    <w:rsid w:val="00130450"/>
    <w:rsid w:val="001310CE"/>
    <w:rsid w:val="00131103"/>
    <w:rsid w:val="0013137D"/>
    <w:rsid w:val="001316C3"/>
    <w:rsid w:val="00131725"/>
    <w:rsid w:val="001318CB"/>
    <w:rsid w:val="00131EF7"/>
    <w:rsid w:val="00131F78"/>
    <w:rsid w:val="00132C70"/>
    <w:rsid w:val="001330DD"/>
    <w:rsid w:val="0013361C"/>
    <w:rsid w:val="00134469"/>
    <w:rsid w:val="001348F0"/>
    <w:rsid w:val="001348FB"/>
    <w:rsid w:val="00134BEB"/>
    <w:rsid w:val="00134C17"/>
    <w:rsid w:val="00134E80"/>
    <w:rsid w:val="00135202"/>
    <w:rsid w:val="00135297"/>
    <w:rsid w:val="001355D4"/>
    <w:rsid w:val="001356A2"/>
    <w:rsid w:val="00135787"/>
    <w:rsid w:val="00135B8B"/>
    <w:rsid w:val="00135D1E"/>
    <w:rsid w:val="00136982"/>
    <w:rsid w:val="001370E5"/>
    <w:rsid w:val="00137600"/>
    <w:rsid w:val="00137BD4"/>
    <w:rsid w:val="00137EB2"/>
    <w:rsid w:val="00140354"/>
    <w:rsid w:val="0014070C"/>
    <w:rsid w:val="0014088A"/>
    <w:rsid w:val="00140C20"/>
    <w:rsid w:val="00140CA5"/>
    <w:rsid w:val="00140EF2"/>
    <w:rsid w:val="0014104E"/>
    <w:rsid w:val="00141243"/>
    <w:rsid w:val="001416B3"/>
    <w:rsid w:val="00141CEE"/>
    <w:rsid w:val="001421D8"/>
    <w:rsid w:val="00142F2C"/>
    <w:rsid w:val="0014317B"/>
    <w:rsid w:val="0014339F"/>
    <w:rsid w:val="00143BFA"/>
    <w:rsid w:val="00143CD6"/>
    <w:rsid w:val="00144114"/>
    <w:rsid w:val="0014492C"/>
    <w:rsid w:val="0014520F"/>
    <w:rsid w:val="00145702"/>
    <w:rsid w:val="00145B84"/>
    <w:rsid w:val="00145F8B"/>
    <w:rsid w:val="0014611F"/>
    <w:rsid w:val="00146318"/>
    <w:rsid w:val="001465E6"/>
    <w:rsid w:val="00146916"/>
    <w:rsid w:val="00146E9A"/>
    <w:rsid w:val="001470A5"/>
    <w:rsid w:val="00147646"/>
    <w:rsid w:val="00147C9A"/>
    <w:rsid w:val="00150790"/>
    <w:rsid w:val="00150AE5"/>
    <w:rsid w:val="00152246"/>
    <w:rsid w:val="00152805"/>
    <w:rsid w:val="001528A2"/>
    <w:rsid w:val="00152C45"/>
    <w:rsid w:val="0015340F"/>
    <w:rsid w:val="00153873"/>
    <w:rsid w:val="00153AC1"/>
    <w:rsid w:val="0015492C"/>
    <w:rsid w:val="001552B6"/>
    <w:rsid w:val="00155751"/>
    <w:rsid w:val="001558BF"/>
    <w:rsid w:val="00155C57"/>
    <w:rsid w:val="0015637D"/>
    <w:rsid w:val="00156E32"/>
    <w:rsid w:val="00156F76"/>
    <w:rsid w:val="00156FC5"/>
    <w:rsid w:val="0015769B"/>
    <w:rsid w:val="00157906"/>
    <w:rsid w:val="00157E46"/>
    <w:rsid w:val="0016024F"/>
    <w:rsid w:val="001606E9"/>
    <w:rsid w:val="00160F8E"/>
    <w:rsid w:val="001612B0"/>
    <w:rsid w:val="00162893"/>
    <w:rsid w:val="001628E5"/>
    <w:rsid w:val="0016333F"/>
    <w:rsid w:val="001637A1"/>
    <w:rsid w:val="00163BC5"/>
    <w:rsid w:val="00163BEA"/>
    <w:rsid w:val="00163D83"/>
    <w:rsid w:val="00164370"/>
    <w:rsid w:val="00164685"/>
    <w:rsid w:val="00164733"/>
    <w:rsid w:val="00164874"/>
    <w:rsid w:val="00164B2C"/>
    <w:rsid w:val="00164BF8"/>
    <w:rsid w:val="00164FED"/>
    <w:rsid w:val="001651BA"/>
    <w:rsid w:val="00165216"/>
    <w:rsid w:val="00165E0F"/>
    <w:rsid w:val="00166031"/>
    <w:rsid w:val="001663E8"/>
    <w:rsid w:val="00166908"/>
    <w:rsid w:val="001669A7"/>
    <w:rsid w:val="001677A7"/>
    <w:rsid w:val="00167AAE"/>
    <w:rsid w:val="00167B5D"/>
    <w:rsid w:val="00167F95"/>
    <w:rsid w:val="0017022D"/>
    <w:rsid w:val="0017085A"/>
    <w:rsid w:val="00170F7D"/>
    <w:rsid w:val="001719EE"/>
    <w:rsid w:val="00172878"/>
    <w:rsid w:val="0017288B"/>
    <w:rsid w:val="00172966"/>
    <w:rsid w:val="00172A07"/>
    <w:rsid w:val="00172F52"/>
    <w:rsid w:val="0017315D"/>
    <w:rsid w:val="0017362D"/>
    <w:rsid w:val="001739F0"/>
    <w:rsid w:val="00173EE8"/>
    <w:rsid w:val="00174001"/>
    <w:rsid w:val="001740E2"/>
    <w:rsid w:val="00174921"/>
    <w:rsid w:val="00175258"/>
    <w:rsid w:val="00175443"/>
    <w:rsid w:val="001754C2"/>
    <w:rsid w:val="001758DE"/>
    <w:rsid w:val="00175B69"/>
    <w:rsid w:val="0017608E"/>
    <w:rsid w:val="00176105"/>
    <w:rsid w:val="00176259"/>
    <w:rsid w:val="00176856"/>
    <w:rsid w:val="00176863"/>
    <w:rsid w:val="00176C28"/>
    <w:rsid w:val="00176EB8"/>
    <w:rsid w:val="00176FCA"/>
    <w:rsid w:val="00177124"/>
    <w:rsid w:val="0017729B"/>
    <w:rsid w:val="001776AC"/>
    <w:rsid w:val="00177797"/>
    <w:rsid w:val="0017799E"/>
    <w:rsid w:val="00180757"/>
    <w:rsid w:val="0018080D"/>
    <w:rsid w:val="00180FE3"/>
    <w:rsid w:val="001812F1"/>
    <w:rsid w:val="0018158C"/>
    <w:rsid w:val="001816A1"/>
    <w:rsid w:val="00181981"/>
    <w:rsid w:val="0018205B"/>
    <w:rsid w:val="00182654"/>
    <w:rsid w:val="001828E5"/>
    <w:rsid w:val="00182D36"/>
    <w:rsid w:val="00183ACC"/>
    <w:rsid w:val="00183C63"/>
    <w:rsid w:val="00183D39"/>
    <w:rsid w:val="00184360"/>
    <w:rsid w:val="0018481F"/>
    <w:rsid w:val="00184BC1"/>
    <w:rsid w:val="00184C4F"/>
    <w:rsid w:val="00186409"/>
    <w:rsid w:val="00186526"/>
    <w:rsid w:val="00186C00"/>
    <w:rsid w:val="001874FB"/>
    <w:rsid w:val="00187EE9"/>
    <w:rsid w:val="0019025A"/>
    <w:rsid w:val="00190353"/>
    <w:rsid w:val="00190489"/>
    <w:rsid w:val="00190B33"/>
    <w:rsid w:val="00190E7F"/>
    <w:rsid w:val="00191D92"/>
    <w:rsid w:val="00192197"/>
    <w:rsid w:val="0019269E"/>
    <w:rsid w:val="00192733"/>
    <w:rsid w:val="0019289C"/>
    <w:rsid w:val="00193123"/>
    <w:rsid w:val="001931DB"/>
    <w:rsid w:val="0019332F"/>
    <w:rsid w:val="001943D3"/>
    <w:rsid w:val="001944A5"/>
    <w:rsid w:val="001950DE"/>
    <w:rsid w:val="00195184"/>
    <w:rsid w:val="0019564A"/>
    <w:rsid w:val="00195AB4"/>
    <w:rsid w:val="00195D4F"/>
    <w:rsid w:val="00195EA2"/>
    <w:rsid w:val="001961F1"/>
    <w:rsid w:val="0019699C"/>
    <w:rsid w:val="00196CB4"/>
    <w:rsid w:val="00197622"/>
    <w:rsid w:val="0019768B"/>
    <w:rsid w:val="00197D2E"/>
    <w:rsid w:val="001A0274"/>
    <w:rsid w:val="001A0529"/>
    <w:rsid w:val="001A0574"/>
    <w:rsid w:val="001A05B1"/>
    <w:rsid w:val="001A0DD5"/>
    <w:rsid w:val="001A0DDC"/>
    <w:rsid w:val="001A0EBD"/>
    <w:rsid w:val="001A0FB8"/>
    <w:rsid w:val="001A0FE3"/>
    <w:rsid w:val="001A105F"/>
    <w:rsid w:val="001A12B9"/>
    <w:rsid w:val="001A1734"/>
    <w:rsid w:val="001A1E44"/>
    <w:rsid w:val="001A2267"/>
    <w:rsid w:val="001A240B"/>
    <w:rsid w:val="001A2A67"/>
    <w:rsid w:val="001A2CF7"/>
    <w:rsid w:val="001A2DFB"/>
    <w:rsid w:val="001A2EE6"/>
    <w:rsid w:val="001A3238"/>
    <w:rsid w:val="001A3A5B"/>
    <w:rsid w:val="001A3C63"/>
    <w:rsid w:val="001A4551"/>
    <w:rsid w:val="001A484C"/>
    <w:rsid w:val="001A49A3"/>
    <w:rsid w:val="001A4F32"/>
    <w:rsid w:val="001A5077"/>
    <w:rsid w:val="001A5728"/>
    <w:rsid w:val="001A5D8F"/>
    <w:rsid w:val="001A60F1"/>
    <w:rsid w:val="001A6619"/>
    <w:rsid w:val="001A698A"/>
    <w:rsid w:val="001A69E1"/>
    <w:rsid w:val="001A6B90"/>
    <w:rsid w:val="001A7118"/>
    <w:rsid w:val="001A745F"/>
    <w:rsid w:val="001A75A1"/>
    <w:rsid w:val="001A7C8E"/>
    <w:rsid w:val="001B026D"/>
    <w:rsid w:val="001B0762"/>
    <w:rsid w:val="001B0D85"/>
    <w:rsid w:val="001B0E68"/>
    <w:rsid w:val="001B1334"/>
    <w:rsid w:val="001B1A6B"/>
    <w:rsid w:val="001B1D42"/>
    <w:rsid w:val="001B1D6A"/>
    <w:rsid w:val="001B2165"/>
    <w:rsid w:val="001B2DB1"/>
    <w:rsid w:val="001B30FC"/>
    <w:rsid w:val="001B3153"/>
    <w:rsid w:val="001B3161"/>
    <w:rsid w:val="001B385E"/>
    <w:rsid w:val="001B3A3A"/>
    <w:rsid w:val="001B4122"/>
    <w:rsid w:val="001B4815"/>
    <w:rsid w:val="001B49FA"/>
    <w:rsid w:val="001B554B"/>
    <w:rsid w:val="001B55B2"/>
    <w:rsid w:val="001B5A59"/>
    <w:rsid w:val="001B60C7"/>
    <w:rsid w:val="001B6541"/>
    <w:rsid w:val="001B67A1"/>
    <w:rsid w:val="001B6A0F"/>
    <w:rsid w:val="001B6A95"/>
    <w:rsid w:val="001B6ADE"/>
    <w:rsid w:val="001B6BC6"/>
    <w:rsid w:val="001B6FFD"/>
    <w:rsid w:val="001B7145"/>
    <w:rsid w:val="001B7CF8"/>
    <w:rsid w:val="001C0072"/>
    <w:rsid w:val="001C0211"/>
    <w:rsid w:val="001C025E"/>
    <w:rsid w:val="001C0BCD"/>
    <w:rsid w:val="001C0CA3"/>
    <w:rsid w:val="001C0D44"/>
    <w:rsid w:val="001C117D"/>
    <w:rsid w:val="001C1604"/>
    <w:rsid w:val="001C1A47"/>
    <w:rsid w:val="001C341A"/>
    <w:rsid w:val="001C363C"/>
    <w:rsid w:val="001C4325"/>
    <w:rsid w:val="001C53CD"/>
    <w:rsid w:val="001C5623"/>
    <w:rsid w:val="001C565C"/>
    <w:rsid w:val="001C5A32"/>
    <w:rsid w:val="001C640A"/>
    <w:rsid w:val="001C6859"/>
    <w:rsid w:val="001C73A4"/>
    <w:rsid w:val="001C7433"/>
    <w:rsid w:val="001C768A"/>
    <w:rsid w:val="001C77FF"/>
    <w:rsid w:val="001C7E6A"/>
    <w:rsid w:val="001D0234"/>
    <w:rsid w:val="001D05EA"/>
    <w:rsid w:val="001D08EF"/>
    <w:rsid w:val="001D0AFB"/>
    <w:rsid w:val="001D0F47"/>
    <w:rsid w:val="001D126A"/>
    <w:rsid w:val="001D13D6"/>
    <w:rsid w:val="001D1798"/>
    <w:rsid w:val="001D1930"/>
    <w:rsid w:val="001D1B7E"/>
    <w:rsid w:val="001D1BA7"/>
    <w:rsid w:val="001D1C1D"/>
    <w:rsid w:val="001D266A"/>
    <w:rsid w:val="001D2725"/>
    <w:rsid w:val="001D4788"/>
    <w:rsid w:val="001D51D8"/>
    <w:rsid w:val="001D6206"/>
    <w:rsid w:val="001D62A1"/>
    <w:rsid w:val="001D6515"/>
    <w:rsid w:val="001D6808"/>
    <w:rsid w:val="001D6A2F"/>
    <w:rsid w:val="001D6D57"/>
    <w:rsid w:val="001D6E53"/>
    <w:rsid w:val="001D75FC"/>
    <w:rsid w:val="001D7689"/>
    <w:rsid w:val="001D77A7"/>
    <w:rsid w:val="001E011D"/>
    <w:rsid w:val="001E056D"/>
    <w:rsid w:val="001E0859"/>
    <w:rsid w:val="001E0AE1"/>
    <w:rsid w:val="001E102D"/>
    <w:rsid w:val="001E1302"/>
    <w:rsid w:val="001E19EF"/>
    <w:rsid w:val="001E293D"/>
    <w:rsid w:val="001E2D4B"/>
    <w:rsid w:val="001E2DC2"/>
    <w:rsid w:val="001E340D"/>
    <w:rsid w:val="001E3BDE"/>
    <w:rsid w:val="001E3E70"/>
    <w:rsid w:val="001E42CD"/>
    <w:rsid w:val="001E4596"/>
    <w:rsid w:val="001E4A1E"/>
    <w:rsid w:val="001E500B"/>
    <w:rsid w:val="001E5344"/>
    <w:rsid w:val="001E53C4"/>
    <w:rsid w:val="001E58ED"/>
    <w:rsid w:val="001E59F3"/>
    <w:rsid w:val="001E5ADA"/>
    <w:rsid w:val="001E5E67"/>
    <w:rsid w:val="001E5EF1"/>
    <w:rsid w:val="001E5F12"/>
    <w:rsid w:val="001E644E"/>
    <w:rsid w:val="001E6A73"/>
    <w:rsid w:val="001E6BEE"/>
    <w:rsid w:val="001E6C0A"/>
    <w:rsid w:val="001E7103"/>
    <w:rsid w:val="001E7F8E"/>
    <w:rsid w:val="001F00F3"/>
    <w:rsid w:val="001F0533"/>
    <w:rsid w:val="001F0A62"/>
    <w:rsid w:val="001F0AE2"/>
    <w:rsid w:val="001F0E1E"/>
    <w:rsid w:val="001F0E74"/>
    <w:rsid w:val="001F1BAE"/>
    <w:rsid w:val="001F1DA5"/>
    <w:rsid w:val="001F1E2D"/>
    <w:rsid w:val="001F27A7"/>
    <w:rsid w:val="001F28B4"/>
    <w:rsid w:val="001F3509"/>
    <w:rsid w:val="001F379C"/>
    <w:rsid w:val="001F38F0"/>
    <w:rsid w:val="001F4362"/>
    <w:rsid w:val="001F570E"/>
    <w:rsid w:val="001F5D94"/>
    <w:rsid w:val="001F62FB"/>
    <w:rsid w:val="001F6AB8"/>
    <w:rsid w:val="001F6F0F"/>
    <w:rsid w:val="001F7626"/>
    <w:rsid w:val="001F7ED8"/>
    <w:rsid w:val="002007C1"/>
    <w:rsid w:val="00200A45"/>
    <w:rsid w:val="00200DF1"/>
    <w:rsid w:val="00200E47"/>
    <w:rsid w:val="00201223"/>
    <w:rsid w:val="00201D29"/>
    <w:rsid w:val="00202090"/>
    <w:rsid w:val="0020248A"/>
    <w:rsid w:val="00202923"/>
    <w:rsid w:val="00202AD6"/>
    <w:rsid w:val="00202AF8"/>
    <w:rsid w:val="00203430"/>
    <w:rsid w:val="00203AA5"/>
    <w:rsid w:val="00203B87"/>
    <w:rsid w:val="00203D2B"/>
    <w:rsid w:val="00203E3C"/>
    <w:rsid w:val="0020561A"/>
    <w:rsid w:val="00206E8B"/>
    <w:rsid w:val="002079AC"/>
    <w:rsid w:val="00210B05"/>
    <w:rsid w:val="00210BE5"/>
    <w:rsid w:val="00210F8B"/>
    <w:rsid w:val="002120A2"/>
    <w:rsid w:val="002126CB"/>
    <w:rsid w:val="002128CD"/>
    <w:rsid w:val="00212C3B"/>
    <w:rsid w:val="002132A8"/>
    <w:rsid w:val="0021338C"/>
    <w:rsid w:val="00213762"/>
    <w:rsid w:val="00213AAC"/>
    <w:rsid w:val="00213CD8"/>
    <w:rsid w:val="00213E69"/>
    <w:rsid w:val="00213EAF"/>
    <w:rsid w:val="00214957"/>
    <w:rsid w:val="00214E36"/>
    <w:rsid w:val="00214E48"/>
    <w:rsid w:val="00215055"/>
    <w:rsid w:val="00215297"/>
    <w:rsid w:val="002156BA"/>
    <w:rsid w:val="0021596B"/>
    <w:rsid w:val="00215988"/>
    <w:rsid w:val="00215C10"/>
    <w:rsid w:val="00216257"/>
    <w:rsid w:val="002167E6"/>
    <w:rsid w:val="00216C13"/>
    <w:rsid w:val="00216FEB"/>
    <w:rsid w:val="00216FEE"/>
    <w:rsid w:val="00220A55"/>
    <w:rsid w:val="0022108C"/>
    <w:rsid w:val="00221263"/>
    <w:rsid w:val="0022126F"/>
    <w:rsid w:val="00221340"/>
    <w:rsid w:val="00221375"/>
    <w:rsid w:val="00221AF2"/>
    <w:rsid w:val="00222008"/>
    <w:rsid w:val="00222855"/>
    <w:rsid w:val="00222DC5"/>
    <w:rsid w:val="00222DDE"/>
    <w:rsid w:val="00222F32"/>
    <w:rsid w:val="0022365D"/>
    <w:rsid w:val="002238E5"/>
    <w:rsid w:val="00223ED8"/>
    <w:rsid w:val="002243BF"/>
    <w:rsid w:val="002250FA"/>
    <w:rsid w:val="002258D5"/>
    <w:rsid w:val="002258EE"/>
    <w:rsid w:val="00225B3F"/>
    <w:rsid w:val="00226022"/>
    <w:rsid w:val="00226162"/>
    <w:rsid w:val="00226225"/>
    <w:rsid w:val="002263AB"/>
    <w:rsid w:val="002264B0"/>
    <w:rsid w:val="002264C4"/>
    <w:rsid w:val="00227107"/>
    <w:rsid w:val="00227C06"/>
    <w:rsid w:val="00227C28"/>
    <w:rsid w:val="00227F97"/>
    <w:rsid w:val="00230415"/>
    <w:rsid w:val="00230418"/>
    <w:rsid w:val="00230A35"/>
    <w:rsid w:val="00230BEB"/>
    <w:rsid w:val="00230EC6"/>
    <w:rsid w:val="002312F6"/>
    <w:rsid w:val="00232308"/>
    <w:rsid w:val="0023248D"/>
    <w:rsid w:val="002327F9"/>
    <w:rsid w:val="00232A9C"/>
    <w:rsid w:val="00232D29"/>
    <w:rsid w:val="00232F7C"/>
    <w:rsid w:val="00233703"/>
    <w:rsid w:val="00234596"/>
    <w:rsid w:val="00235424"/>
    <w:rsid w:val="002358C0"/>
    <w:rsid w:val="00235C1B"/>
    <w:rsid w:val="002362B5"/>
    <w:rsid w:val="002369D9"/>
    <w:rsid w:val="00236E2E"/>
    <w:rsid w:val="00237755"/>
    <w:rsid w:val="002378B5"/>
    <w:rsid w:val="00237973"/>
    <w:rsid w:val="00240F6C"/>
    <w:rsid w:val="00241084"/>
    <w:rsid w:val="00241492"/>
    <w:rsid w:val="0024152E"/>
    <w:rsid w:val="00241E62"/>
    <w:rsid w:val="0024251B"/>
    <w:rsid w:val="002438CC"/>
    <w:rsid w:val="00243995"/>
    <w:rsid w:val="00243A07"/>
    <w:rsid w:val="00243AB6"/>
    <w:rsid w:val="00244583"/>
    <w:rsid w:val="00245290"/>
    <w:rsid w:val="0024548F"/>
    <w:rsid w:val="00245C5D"/>
    <w:rsid w:val="00246578"/>
    <w:rsid w:val="00246B9B"/>
    <w:rsid w:val="00246E38"/>
    <w:rsid w:val="00247EB1"/>
    <w:rsid w:val="00247FA9"/>
    <w:rsid w:val="00250523"/>
    <w:rsid w:val="002509A6"/>
    <w:rsid w:val="00252795"/>
    <w:rsid w:val="00252D17"/>
    <w:rsid w:val="00252DAC"/>
    <w:rsid w:val="00252EB2"/>
    <w:rsid w:val="002534EE"/>
    <w:rsid w:val="002539AD"/>
    <w:rsid w:val="00254206"/>
    <w:rsid w:val="002551A1"/>
    <w:rsid w:val="00255298"/>
    <w:rsid w:val="0025567C"/>
    <w:rsid w:val="00255C4F"/>
    <w:rsid w:val="00256866"/>
    <w:rsid w:val="0025693F"/>
    <w:rsid w:val="002569D2"/>
    <w:rsid w:val="00256D63"/>
    <w:rsid w:val="00256FE6"/>
    <w:rsid w:val="0025722A"/>
    <w:rsid w:val="0025739D"/>
    <w:rsid w:val="002575C1"/>
    <w:rsid w:val="0025781D"/>
    <w:rsid w:val="00257E54"/>
    <w:rsid w:val="00257EF8"/>
    <w:rsid w:val="00260087"/>
    <w:rsid w:val="00260234"/>
    <w:rsid w:val="00260261"/>
    <w:rsid w:val="00260412"/>
    <w:rsid w:val="00260C23"/>
    <w:rsid w:val="00261531"/>
    <w:rsid w:val="00261886"/>
    <w:rsid w:val="00262B53"/>
    <w:rsid w:val="00262D53"/>
    <w:rsid w:val="0026338A"/>
    <w:rsid w:val="002634D5"/>
    <w:rsid w:val="00263533"/>
    <w:rsid w:val="0026387D"/>
    <w:rsid w:val="002643C8"/>
    <w:rsid w:val="00264E98"/>
    <w:rsid w:val="002659C0"/>
    <w:rsid w:val="00265B5B"/>
    <w:rsid w:val="00267778"/>
    <w:rsid w:val="002677F6"/>
    <w:rsid w:val="00267DCA"/>
    <w:rsid w:val="002707CE"/>
    <w:rsid w:val="002709B1"/>
    <w:rsid w:val="00270B71"/>
    <w:rsid w:val="00270FB5"/>
    <w:rsid w:val="00271499"/>
    <w:rsid w:val="00271742"/>
    <w:rsid w:val="00272157"/>
    <w:rsid w:val="002721CD"/>
    <w:rsid w:val="00272429"/>
    <w:rsid w:val="0027251A"/>
    <w:rsid w:val="00272D7E"/>
    <w:rsid w:val="00272D95"/>
    <w:rsid w:val="00272DA8"/>
    <w:rsid w:val="00273150"/>
    <w:rsid w:val="002732D9"/>
    <w:rsid w:val="00273595"/>
    <w:rsid w:val="0027375B"/>
    <w:rsid w:val="002739EA"/>
    <w:rsid w:val="00273D81"/>
    <w:rsid w:val="00274108"/>
    <w:rsid w:val="00274237"/>
    <w:rsid w:val="002746C9"/>
    <w:rsid w:val="00274B19"/>
    <w:rsid w:val="00274D3B"/>
    <w:rsid w:val="002754EB"/>
    <w:rsid w:val="0027571F"/>
    <w:rsid w:val="00275C3C"/>
    <w:rsid w:val="002766AB"/>
    <w:rsid w:val="00277131"/>
    <w:rsid w:val="00277CA5"/>
    <w:rsid w:val="00280041"/>
    <w:rsid w:val="002810A7"/>
    <w:rsid w:val="00281EA6"/>
    <w:rsid w:val="00281FA3"/>
    <w:rsid w:val="0028245F"/>
    <w:rsid w:val="0028279D"/>
    <w:rsid w:val="00282C52"/>
    <w:rsid w:val="00282CE9"/>
    <w:rsid w:val="00282D3E"/>
    <w:rsid w:val="00283063"/>
    <w:rsid w:val="0028308D"/>
    <w:rsid w:val="002832BA"/>
    <w:rsid w:val="00283925"/>
    <w:rsid w:val="00283A29"/>
    <w:rsid w:val="002840B2"/>
    <w:rsid w:val="002840BD"/>
    <w:rsid w:val="00284121"/>
    <w:rsid w:val="00284EA5"/>
    <w:rsid w:val="00284FDC"/>
    <w:rsid w:val="0028531F"/>
    <w:rsid w:val="00285372"/>
    <w:rsid w:val="002855AA"/>
    <w:rsid w:val="00285815"/>
    <w:rsid w:val="00285DAD"/>
    <w:rsid w:val="002865EE"/>
    <w:rsid w:val="002865FF"/>
    <w:rsid w:val="002866D6"/>
    <w:rsid w:val="00286B90"/>
    <w:rsid w:val="00286DB3"/>
    <w:rsid w:val="00286F6C"/>
    <w:rsid w:val="0028702C"/>
    <w:rsid w:val="00287655"/>
    <w:rsid w:val="002878A6"/>
    <w:rsid w:val="00287DA1"/>
    <w:rsid w:val="00287EEA"/>
    <w:rsid w:val="00290957"/>
    <w:rsid w:val="00290A51"/>
    <w:rsid w:val="002911FA"/>
    <w:rsid w:val="002915BB"/>
    <w:rsid w:val="00291631"/>
    <w:rsid w:val="00292864"/>
    <w:rsid w:val="0029310B"/>
    <w:rsid w:val="00293AAD"/>
    <w:rsid w:val="00293CCF"/>
    <w:rsid w:val="0029437A"/>
    <w:rsid w:val="00294AE5"/>
    <w:rsid w:val="00294C67"/>
    <w:rsid w:val="00294C81"/>
    <w:rsid w:val="00294EA5"/>
    <w:rsid w:val="0029534A"/>
    <w:rsid w:val="00295AF9"/>
    <w:rsid w:val="00295B2B"/>
    <w:rsid w:val="00295D0A"/>
    <w:rsid w:val="00295F1E"/>
    <w:rsid w:val="002961FD"/>
    <w:rsid w:val="00296341"/>
    <w:rsid w:val="002965D9"/>
    <w:rsid w:val="002966E7"/>
    <w:rsid w:val="00297BDE"/>
    <w:rsid w:val="002A0B4D"/>
    <w:rsid w:val="002A0E84"/>
    <w:rsid w:val="002A1248"/>
    <w:rsid w:val="002A127B"/>
    <w:rsid w:val="002A12CF"/>
    <w:rsid w:val="002A133A"/>
    <w:rsid w:val="002A164B"/>
    <w:rsid w:val="002A1894"/>
    <w:rsid w:val="002A201D"/>
    <w:rsid w:val="002A2447"/>
    <w:rsid w:val="002A2580"/>
    <w:rsid w:val="002A27F1"/>
    <w:rsid w:val="002A2A30"/>
    <w:rsid w:val="002A2E39"/>
    <w:rsid w:val="002A342E"/>
    <w:rsid w:val="002A3472"/>
    <w:rsid w:val="002A3482"/>
    <w:rsid w:val="002A3633"/>
    <w:rsid w:val="002A36C7"/>
    <w:rsid w:val="002A36C9"/>
    <w:rsid w:val="002A3BC0"/>
    <w:rsid w:val="002A416E"/>
    <w:rsid w:val="002A4324"/>
    <w:rsid w:val="002A45B3"/>
    <w:rsid w:val="002A479E"/>
    <w:rsid w:val="002A4A1F"/>
    <w:rsid w:val="002A4A96"/>
    <w:rsid w:val="002A507A"/>
    <w:rsid w:val="002A5259"/>
    <w:rsid w:val="002A594E"/>
    <w:rsid w:val="002A5A82"/>
    <w:rsid w:val="002A5B90"/>
    <w:rsid w:val="002A5D41"/>
    <w:rsid w:val="002A5F38"/>
    <w:rsid w:val="002A62D8"/>
    <w:rsid w:val="002A64FD"/>
    <w:rsid w:val="002A6618"/>
    <w:rsid w:val="002A6754"/>
    <w:rsid w:val="002A676F"/>
    <w:rsid w:val="002A68F1"/>
    <w:rsid w:val="002A695F"/>
    <w:rsid w:val="002A6CCF"/>
    <w:rsid w:val="002A71A9"/>
    <w:rsid w:val="002A72F8"/>
    <w:rsid w:val="002A753F"/>
    <w:rsid w:val="002A7757"/>
    <w:rsid w:val="002A796C"/>
    <w:rsid w:val="002A7CD4"/>
    <w:rsid w:val="002B03DA"/>
    <w:rsid w:val="002B0D47"/>
    <w:rsid w:val="002B1132"/>
    <w:rsid w:val="002B136E"/>
    <w:rsid w:val="002B143E"/>
    <w:rsid w:val="002B14AC"/>
    <w:rsid w:val="002B1AF2"/>
    <w:rsid w:val="002B1B48"/>
    <w:rsid w:val="002B1D60"/>
    <w:rsid w:val="002B22E4"/>
    <w:rsid w:val="002B285E"/>
    <w:rsid w:val="002B28B8"/>
    <w:rsid w:val="002B2DA8"/>
    <w:rsid w:val="002B31E7"/>
    <w:rsid w:val="002B326C"/>
    <w:rsid w:val="002B36E9"/>
    <w:rsid w:val="002B3A69"/>
    <w:rsid w:val="002B3A94"/>
    <w:rsid w:val="002B3F40"/>
    <w:rsid w:val="002B4858"/>
    <w:rsid w:val="002B4992"/>
    <w:rsid w:val="002B50B6"/>
    <w:rsid w:val="002B513C"/>
    <w:rsid w:val="002B534B"/>
    <w:rsid w:val="002B5793"/>
    <w:rsid w:val="002B5BCF"/>
    <w:rsid w:val="002B5E87"/>
    <w:rsid w:val="002B5FCC"/>
    <w:rsid w:val="002B6455"/>
    <w:rsid w:val="002B68FF"/>
    <w:rsid w:val="002B6E54"/>
    <w:rsid w:val="002B795A"/>
    <w:rsid w:val="002C0275"/>
    <w:rsid w:val="002C0364"/>
    <w:rsid w:val="002C0A1A"/>
    <w:rsid w:val="002C10D1"/>
    <w:rsid w:val="002C1153"/>
    <w:rsid w:val="002C1196"/>
    <w:rsid w:val="002C12FE"/>
    <w:rsid w:val="002C210D"/>
    <w:rsid w:val="002C252F"/>
    <w:rsid w:val="002C2B06"/>
    <w:rsid w:val="002C34E2"/>
    <w:rsid w:val="002C40B9"/>
    <w:rsid w:val="002C475E"/>
    <w:rsid w:val="002C52FE"/>
    <w:rsid w:val="002C5421"/>
    <w:rsid w:val="002C592A"/>
    <w:rsid w:val="002C6039"/>
    <w:rsid w:val="002C6287"/>
    <w:rsid w:val="002D053C"/>
    <w:rsid w:val="002D0C2F"/>
    <w:rsid w:val="002D1138"/>
    <w:rsid w:val="002D125F"/>
    <w:rsid w:val="002D1BEF"/>
    <w:rsid w:val="002D1E55"/>
    <w:rsid w:val="002D214B"/>
    <w:rsid w:val="002D2746"/>
    <w:rsid w:val="002D2B68"/>
    <w:rsid w:val="002D2BB1"/>
    <w:rsid w:val="002D2DD3"/>
    <w:rsid w:val="002D3239"/>
    <w:rsid w:val="002D4287"/>
    <w:rsid w:val="002D43D1"/>
    <w:rsid w:val="002D4FB4"/>
    <w:rsid w:val="002D5034"/>
    <w:rsid w:val="002D50B9"/>
    <w:rsid w:val="002D525A"/>
    <w:rsid w:val="002D5C6E"/>
    <w:rsid w:val="002D6053"/>
    <w:rsid w:val="002D6057"/>
    <w:rsid w:val="002D6251"/>
    <w:rsid w:val="002D6882"/>
    <w:rsid w:val="002D6886"/>
    <w:rsid w:val="002D6A4D"/>
    <w:rsid w:val="002D6C45"/>
    <w:rsid w:val="002D6F82"/>
    <w:rsid w:val="002D7426"/>
    <w:rsid w:val="002D7451"/>
    <w:rsid w:val="002D7F54"/>
    <w:rsid w:val="002E0ADF"/>
    <w:rsid w:val="002E0B5F"/>
    <w:rsid w:val="002E0F01"/>
    <w:rsid w:val="002E10E4"/>
    <w:rsid w:val="002E1A0F"/>
    <w:rsid w:val="002E1E24"/>
    <w:rsid w:val="002E211D"/>
    <w:rsid w:val="002E25B3"/>
    <w:rsid w:val="002E331C"/>
    <w:rsid w:val="002E33C7"/>
    <w:rsid w:val="002E36D8"/>
    <w:rsid w:val="002E3A35"/>
    <w:rsid w:val="002E3BC5"/>
    <w:rsid w:val="002E3C14"/>
    <w:rsid w:val="002E3F86"/>
    <w:rsid w:val="002E4414"/>
    <w:rsid w:val="002E4CBC"/>
    <w:rsid w:val="002E4D37"/>
    <w:rsid w:val="002E5405"/>
    <w:rsid w:val="002E5527"/>
    <w:rsid w:val="002E5714"/>
    <w:rsid w:val="002E6149"/>
    <w:rsid w:val="002E62F5"/>
    <w:rsid w:val="002E6E8D"/>
    <w:rsid w:val="002E705F"/>
    <w:rsid w:val="002F032F"/>
    <w:rsid w:val="002F0E02"/>
    <w:rsid w:val="002F1025"/>
    <w:rsid w:val="002F1C3E"/>
    <w:rsid w:val="002F1C75"/>
    <w:rsid w:val="002F24EB"/>
    <w:rsid w:val="002F27A7"/>
    <w:rsid w:val="002F2E22"/>
    <w:rsid w:val="002F2F54"/>
    <w:rsid w:val="002F2F77"/>
    <w:rsid w:val="002F2F88"/>
    <w:rsid w:val="002F3042"/>
    <w:rsid w:val="002F3128"/>
    <w:rsid w:val="002F34C4"/>
    <w:rsid w:val="002F354D"/>
    <w:rsid w:val="002F3671"/>
    <w:rsid w:val="002F36C2"/>
    <w:rsid w:val="002F3B0E"/>
    <w:rsid w:val="002F4098"/>
    <w:rsid w:val="002F51C4"/>
    <w:rsid w:val="002F60CB"/>
    <w:rsid w:val="002F680B"/>
    <w:rsid w:val="002F68DD"/>
    <w:rsid w:val="002F6C05"/>
    <w:rsid w:val="002F6D2B"/>
    <w:rsid w:val="002F7689"/>
    <w:rsid w:val="002F7AA1"/>
    <w:rsid w:val="002F7B79"/>
    <w:rsid w:val="002F7F91"/>
    <w:rsid w:val="003004DC"/>
    <w:rsid w:val="00300722"/>
    <w:rsid w:val="00300798"/>
    <w:rsid w:val="003011EB"/>
    <w:rsid w:val="00301CC6"/>
    <w:rsid w:val="00301E43"/>
    <w:rsid w:val="003024C6"/>
    <w:rsid w:val="00302751"/>
    <w:rsid w:val="00302AAD"/>
    <w:rsid w:val="0030381C"/>
    <w:rsid w:val="003039B5"/>
    <w:rsid w:val="00303FFB"/>
    <w:rsid w:val="0030426A"/>
    <w:rsid w:val="003048AA"/>
    <w:rsid w:val="00304B8B"/>
    <w:rsid w:val="0030553C"/>
    <w:rsid w:val="00305561"/>
    <w:rsid w:val="00305D28"/>
    <w:rsid w:val="0030633A"/>
    <w:rsid w:val="0030659D"/>
    <w:rsid w:val="003066FA"/>
    <w:rsid w:val="00306D56"/>
    <w:rsid w:val="00306D99"/>
    <w:rsid w:val="00306E71"/>
    <w:rsid w:val="00307474"/>
    <w:rsid w:val="003074D4"/>
    <w:rsid w:val="00307615"/>
    <w:rsid w:val="0031082E"/>
    <w:rsid w:val="00310D43"/>
    <w:rsid w:val="00311CBA"/>
    <w:rsid w:val="0031206C"/>
    <w:rsid w:val="00312464"/>
    <w:rsid w:val="00312CF5"/>
    <w:rsid w:val="00312EFC"/>
    <w:rsid w:val="00313363"/>
    <w:rsid w:val="00313574"/>
    <w:rsid w:val="00313B5E"/>
    <w:rsid w:val="00313E1A"/>
    <w:rsid w:val="0031408F"/>
    <w:rsid w:val="00314D54"/>
    <w:rsid w:val="00314F1A"/>
    <w:rsid w:val="003153E6"/>
    <w:rsid w:val="00315478"/>
    <w:rsid w:val="00315797"/>
    <w:rsid w:val="0031598F"/>
    <w:rsid w:val="00315E63"/>
    <w:rsid w:val="00316178"/>
    <w:rsid w:val="00316C08"/>
    <w:rsid w:val="003170CF"/>
    <w:rsid w:val="0031717C"/>
    <w:rsid w:val="003177DA"/>
    <w:rsid w:val="00317BAA"/>
    <w:rsid w:val="0032003A"/>
    <w:rsid w:val="003205DC"/>
    <w:rsid w:val="00320FB1"/>
    <w:rsid w:val="00321051"/>
    <w:rsid w:val="0032115A"/>
    <w:rsid w:val="00321892"/>
    <w:rsid w:val="00321EB3"/>
    <w:rsid w:val="003224D8"/>
    <w:rsid w:val="00322B96"/>
    <w:rsid w:val="00322ED6"/>
    <w:rsid w:val="00323724"/>
    <w:rsid w:val="00323EAE"/>
    <w:rsid w:val="00323FA8"/>
    <w:rsid w:val="00324183"/>
    <w:rsid w:val="00324B72"/>
    <w:rsid w:val="00324EB8"/>
    <w:rsid w:val="00324F20"/>
    <w:rsid w:val="00325372"/>
    <w:rsid w:val="00326154"/>
    <w:rsid w:val="00326651"/>
    <w:rsid w:val="00326682"/>
    <w:rsid w:val="00326EE4"/>
    <w:rsid w:val="00326F19"/>
    <w:rsid w:val="003272C5"/>
    <w:rsid w:val="00327381"/>
    <w:rsid w:val="003276A7"/>
    <w:rsid w:val="00327D4A"/>
    <w:rsid w:val="00327FBA"/>
    <w:rsid w:val="00330046"/>
    <w:rsid w:val="003306F0"/>
    <w:rsid w:val="00330AE9"/>
    <w:rsid w:val="00330C56"/>
    <w:rsid w:val="00331634"/>
    <w:rsid w:val="00331DED"/>
    <w:rsid w:val="00331F5E"/>
    <w:rsid w:val="00333368"/>
    <w:rsid w:val="0033366D"/>
    <w:rsid w:val="00333BBA"/>
    <w:rsid w:val="00333CAE"/>
    <w:rsid w:val="003347C3"/>
    <w:rsid w:val="00334EE3"/>
    <w:rsid w:val="00334FB0"/>
    <w:rsid w:val="0033581F"/>
    <w:rsid w:val="00336503"/>
    <w:rsid w:val="003368FA"/>
    <w:rsid w:val="00336A72"/>
    <w:rsid w:val="00336E1A"/>
    <w:rsid w:val="00337685"/>
    <w:rsid w:val="003405A1"/>
    <w:rsid w:val="00340860"/>
    <w:rsid w:val="00340FA1"/>
    <w:rsid w:val="0034107E"/>
    <w:rsid w:val="00341175"/>
    <w:rsid w:val="0034187E"/>
    <w:rsid w:val="00341FF7"/>
    <w:rsid w:val="00342332"/>
    <w:rsid w:val="00342390"/>
    <w:rsid w:val="00342C35"/>
    <w:rsid w:val="00342F6C"/>
    <w:rsid w:val="00343168"/>
    <w:rsid w:val="003436F2"/>
    <w:rsid w:val="003438C3"/>
    <w:rsid w:val="00343DB0"/>
    <w:rsid w:val="00343E20"/>
    <w:rsid w:val="00343F2E"/>
    <w:rsid w:val="00344450"/>
    <w:rsid w:val="003446C3"/>
    <w:rsid w:val="003448F4"/>
    <w:rsid w:val="00344D91"/>
    <w:rsid w:val="003450E9"/>
    <w:rsid w:val="00345430"/>
    <w:rsid w:val="00345DD2"/>
    <w:rsid w:val="003461A8"/>
    <w:rsid w:val="003461E3"/>
    <w:rsid w:val="00346383"/>
    <w:rsid w:val="003469A0"/>
    <w:rsid w:val="0034703F"/>
    <w:rsid w:val="0035024A"/>
    <w:rsid w:val="003502BF"/>
    <w:rsid w:val="0035040F"/>
    <w:rsid w:val="00350614"/>
    <w:rsid w:val="00350905"/>
    <w:rsid w:val="003510AC"/>
    <w:rsid w:val="003510C1"/>
    <w:rsid w:val="003511EE"/>
    <w:rsid w:val="003513D9"/>
    <w:rsid w:val="00351BE5"/>
    <w:rsid w:val="003520D5"/>
    <w:rsid w:val="00352613"/>
    <w:rsid w:val="003531CC"/>
    <w:rsid w:val="00353C24"/>
    <w:rsid w:val="003542E3"/>
    <w:rsid w:val="0035479A"/>
    <w:rsid w:val="00354EE6"/>
    <w:rsid w:val="003557D2"/>
    <w:rsid w:val="00356042"/>
    <w:rsid w:val="00356351"/>
    <w:rsid w:val="00356511"/>
    <w:rsid w:val="0035659A"/>
    <w:rsid w:val="00356686"/>
    <w:rsid w:val="0035726A"/>
    <w:rsid w:val="0035740E"/>
    <w:rsid w:val="003578D6"/>
    <w:rsid w:val="003601FA"/>
    <w:rsid w:val="0036058A"/>
    <w:rsid w:val="003606C1"/>
    <w:rsid w:val="00360CC5"/>
    <w:rsid w:val="00360DC0"/>
    <w:rsid w:val="003615D6"/>
    <w:rsid w:val="0036180B"/>
    <w:rsid w:val="0036190F"/>
    <w:rsid w:val="00362929"/>
    <w:rsid w:val="00362A96"/>
    <w:rsid w:val="003634A7"/>
    <w:rsid w:val="00364027"/>
    <w:rsid w:val="00364256"/>
    <w:rsid w:val="0036447D"/>
    <w:rsid w:val="003650BF"/>
    <w:rsid w:val="003656F2"/>
    <w:rsid w:val="00365A88"/>
    <w:rsid w:val="00365BFE"/>
    <w:rsid w:val="00366258"/>
    <w:rsid w:val="0036649C"/>
    <w:rsid w:val="00366531"/>
    <w:rsid w:val="00366A43"/>
    <w:rsid w:val="00366CEE"/>
    <w:rsid w:val="00366E10"/>
    <w:rsid w:val="00366F0D"/>
    <w:rsid w:val="00367228"/>
    <w:rsid w:val="003674A2"/>
    <w:rsid w:val="00367E0A"/>
    <w:rsid w:val="00370577"/>
    <w:rsid w:val="0037077F"/>
    <w:rsid w:val="00370EF7"/>
    <w:rsid w:val="0037136E"/>
    <w:rsid w:val="00371708"/>
    <w:rsid w:val="0037176E"/>
    <w:rsid w:val="0037189E"/>
    <w:rsid w:val="00371D3D"/>
    <w:rsid w:val="00372E2D"/>
    <w:rsid w:val="003736F1"/>
    <w:rsid w:val="00373AB1"/>
    <w:rsid w:val="00373D2F"/>
    <w:rsid w:val="00374199"/>
    <w:rsid w:val="00374321"/>
    <w:rsid w:val="00374698"/>
    <w:rsid w:val="003747D0"/>
    <w:rsid w:val="00374CA2"/>
    <w:rsid w:val="003751F4"/>
    <w:rsid w:val="00375B80"/>
    <w:rsid w:val="00375CAD"/>
    <w:rsid w:val="00375D02"/>
    <w:rsid w:val="00376347"/>
    <w:rsid w:val="003763E1"/>
    <w:rsid w:val="00376AC9"/>
    <w:rsid w:val="00377163"/>
    <w:rsid w:val="00377B54"/>
    <w:rsid w:val="00377E8A"/>
    <w:rsid w:val="00380264"/>
    <w:rsid w:val="003805BB"/>
    <w:rsid w:val="00380CB1"/>
    <w:rsid w:val="00380D80"/>
    <w:rsid w:val="00381004"/>
    <w:rsid w:val="00381869"/>
    <w:rsid w:val="00381B3B"/>
    <w:rsid w:val="00381EDA"/>
    <w:rsid w:val="00382417"/>
    <w:rsid w:val="0038252C"/>
    <w:rsid w:val="003826EE"/>
    <w:rsid w:val="00382C1E"/>
    <w:rsid w:val="00382D23"/>
    <w:rsid w:val="003832BB"/>
    <w:rsid w:val="003842AC"/>
    <w:rsid w:val="003855EE"/>
    <w:rsid w:val="003857E1"/>
    <w:rsid w:val="00385A36"/>
    <w:rsid w:val="00385D33"/>
    <w:rsid w:val="003866E0"/>
    <w:rsid w:val="00386E6D"/>
    <w:rsid w:val="0038771F"/>
    <w:rsid w:val="003900AA"/>
    <w:rsid w:val="003901DA"/>
    <w:rsid w:val="00390744"/>
    <w:rsid w:val="00390A5D"/>
    <w:rsid w:val="00390C96"/>
    <w:rsid w:val="00390C9F"/>
    <w:rsid w:val="00390CE1"/>
    <w:rsid w:val="00390F0D"/>
    <w:rsid w:val="00390FDE"/>
    <w:rsid w:val="00391E46"/>
    <w:rsid w:val="0039223A"/>
    <w:rsid w:val="00392FA8"/>
    <w:rsid w:val="00392FDE"/>
    <w:rsid w:val="00392FF4"/>
    <w:rsid w:val="003930B9"/>
    <w:rsid w:val="0039334E"/>
    <w:rsid w:val="00393440"/>
    <w:rsid w:val="00393716"/>
    <w:rsid w:val="00393742"/>
    <w:rsid w:val="00393BA9"/>
    <w:rsid w:val="00393E6F"/>
    <w:rsid w:val="00394364"/>
    <w:rsid w:val="003948F6"/>
    <w:rsid w:val="00395529"/>
    <w:rsid w:val="00395B97"/>
    <w:rsid w:val="003962E6"/>
    <w:rsid w:val="00396454"/>
    <w:rsid w:val="00396B97"/>
    <w:rsid w:val="00396E31"/>
    <w:rsid w:val="00397557"/>
    <w:rsid w:val="003A00DB"/>
    <w:rsid w:val="003A02E4"/>
    <w:rsid w:val="003A0412"/>
    <w:rsid w:val="003A0494"/>
    <w:rsid w:val="003A0F06"/>
    <w:rsid w:val="003A111B"/>
    <w:rsid w:val="003A11E1"/>
    <w:rsid w:val="003A155A"/>
    <w:rsid w:val="003A15DE"/>
    <w:rsid w:val="003A2095"/>
    <w:rsid w:val="003A2751"/>
    <w:rsid w:val="003A2C23"/>
    <w:rsid w:val="003A31CC"/>
    <w:rsid w:val="003A31DE"/>
    <w:rsid w:val="003A3361"/>
    <w:rsid w:val="003A3657"/>
    <w:rsid w:val="003A39D1"/>
    <w:rsid w:val="003A42FE"/>
    <w:rsid w:val="003A4A89"/>
    <w:rsid w:val="003A4BBA"/>
    <w:rsid w:val="003A4BC8"/>
    <w:rsid w:val="003A4F2D"/>
    <w:rsid w:val="003A5D13"/>
    <w:rsid w:val="003A5F24"/>
    <w:rsid w:val="003A6283"/>
    <w:rsid w:val="003A6471"/>
    <w:rsid w:val="003A6748"/>
    <w:rsid w:val="003A78F7"/>
    <w:rsid w:val="003A7C06"/>
    <w:rsid w:val="003B052C"/>
    <w:rsid w:val="003B0912"/>
    <w:rsid w:val="003B0978"/>
    <w:rsid w:val="003B11EF"/>
    <w:rsid w:val="003B16D9"/>
    <w:rsid w:val="003B175B"/>
    <w:rsid w:val="003B1E48"/>
    <w:rsid w:val="003B234E"/>
    <w:rsid w:val="003B24E1"/>
    <w:rsid w:val="003B2C4F"/>
    <w:rsid w:val="003B2F5F"/>
    <w:rsid w:val="003B2FB6"/>
    <w:rsid w:val="003B313D"/>
    <w:rsid w:val="003B3551"/>
    <w:rsid w:val="003B406E"/>
    <w:rsid w:val="003B5E3C"/>
    <w:rsid w:val="003B6293"/>
    <w:rsid w:val="003B6302"/>
    <w:rsid w:val="003B64F9"/>
    <w:rsid w:val="003B6580"/>
    <w:rsid w:val="003B7A88"/>
    <w:rsid w:val="003B7ED6"/>
    <w:rsid w:val="003B7F99"/>
    <w:rsid w:val="003C0074"/>
    <w:rsid w:val="003C0477"/>
    <w:rsid w:val="003C0612"/>
    <w:rsid w:val="003C0C37"/>
    <w:rsid w:val="003C0EEE"/>
    <w:rsid w:val="003C112F"/>
    <w:rsid w:val="003C1201"/>
    <w:rsid w:val="003C1AE0"/>
    <w:rsid w:val="003C1BEB"/>
    <w:rsid w:val="003C257D"/>
    <w:rsid w:val="003C2C57"/>
    <w:rsid w:val="003C2DE9"/>
    <w:rsid w:val="003C3505"/>
    <w:rsid w:val="003C36FF"/>
    <w:rsid w:val="003C3A73"/>
    <w:rsid w:val="003C4250"/>
    <w:rsid w:val="003C4340"/>
    <w:rsid w:val="003C46E3"/>
    <w:rsid w:val="003C4A67"/>
    <w:rsid w:val="003C4AAF"/>
    <w:rsid w:val="003C5301"/>
    <w:rsid w:val="003C5468"/>
    <w:rsid w:val="003C5501"/>
    <w:rsid w:val="003C56C8"/>
    <w:rsid w:val="003C5AF7"/>
    <w:rsid w:val="003C6198"/>
    <w:rsid w:val="003C6367"/>
    <w:rsid w:val="003C6A00"/>
    <w:rsid w:val="003C6BD0"/>
    <w:rsid w:val="003C70DD"/>
    <w:rsid w:val="003C7148"/>
    <w:rsid w:val="003C7475"/>
    <w:rsid w:val="003C7BB2"/>
    <w:rsid w:val="003C7D00"/>
    <w:rsid w:val="003C7D5A"/>
    <w:rsid w:val="003C7E73"/>
    <w:rsid w:val="003D015C"/>
    <w:rsid w:val="003D036C"/>
    <w:rsid w:val="003D10A2"/>
    <w:rsid w:val="003D14BD"/>
    <w:rsid w:val="003D17E0"/>
    <w:rsid w:val="003D1A06"/>
    <w:rsid w:val="003D21E0"/>
    <w:rsid w:val="003D27B9"/>
    <w:rsid w:val="003D2E3C"/>
    <w:rsid w:val="003D4189"/>
    <w:rsid w:val="003D4261"/>
    <w:rsid w:val="003D4527"/>
    <w:rsid w:val="003D4706"/>
    <w:rsid w:val="003D4814"/>
    <w:rsid w:val="003D4980"/>
    <w:rsid w:val="003D4B3F"/>
    <w:rsid w:val="003D4ECA"/>
    <w:rsid w:val="003D53EE"/>
    <w:rsid w:val="003D53F6"/>
    <w:rsid w:val="003D598E"/>
    <w:rsid w:val="003D5DBA"/>
    <w:rsid w:val="003D6179"/>
    <w:rsid w:val="003D6D67"/>
    <w:rsid w:val="003D709C"/>
    <w:rsid w:val="003D70E7"/>
    <w:rsid w:val="003D785C"/>
    <w:rsid w:val="003D7F31"/>
    <w:rsid w:val="003E1369"/>
    <w:rsid w:val="003E13A9"/>
    <w:rsid w:val="003E19E4"/>
    <w:rsid w:val="003E1C8F"/>
    <w:rsid w:val="003E1E22"/>
    <w:rsid w:val="003E1E95"/>
    <w:rsid w:val="003E22F5"/>
    <w:rsid w:val="003E3E60"/>
    <w:rsid w:val="003E449A"/>
    <w:rsid w:val="003E4818"/>
    <w:rsid w:val="003E4C7C"/>
    <w:rsid w:val="003E513C"/>
    <w:rsid w:val="003E5BA8"/>
    <w:rsid w:val="003E5F34"/>
    <w:rsid w:val="003E64D8"/>
    <w:rsid w:val="003E6555"/>
    <w:rsid w:val="003E6651"/>
    <w:rsid w:val="003E67F2"/>
    <w:rsid w:val="003E7301"/>
    <w:rsid w:val="003E7523"/>
    <w:rsid w:val="003E79CD"/>
    <w:rsid w:val="003E7DA4"/>
    <w:rsid w:val="003F0958"/>
    <w:rsid w:val="003F1081"/>
    <w:rsid w:val="003F10EB"/>
    <w:rsid w:val="003F119C"/>
    <w:rsid w:val="003F178A"/>
    <w:rsid w:val="003F1879"/>
    <w:rsid w:val="003F1B0E"/>
    <w:rsid w:val="003F1D75"/>
    <w:rsid w:val="003F23CC"/>
    <w:rsid w:val="003F26A4"/>
    <w:rsid w:val="003F2812"/>
    <w:rsid w:val="003F28FF"/>
    <w:rsid w:val="003F2B47"/>
    <w:rsid w:val="003F3381"/>
    <w:rsid w:val="003F3405"/>
    <w:rsid w:val="003F35C4"/>
    <w:rsid w:val="003F44F0"/>
    <w:rsid w:val="003F4F50"/>
    <w:rsid w:val="003F6197"/>
    <w:rsid w:val="003F65F5"/>
    <w:rsid w:val="003F6640"/>
    <w:rsid w:val="003F666E"/>
    <w:rsid w:val="003F67C3"/>
    <w:rsid w:val="003F6DF3"/>
    <w:rsid w:val="003F7115"/>
    <w:rsid w:val="003F767E"/>
    <w:rsid w:val="003F7802"/>
    <w:rsid w:val="003F78FE"/>
    <w:rsid w:val="003F7ECC"/>
    <w:rsid w:val="00400245"/>
    <w:rsid w:val="00400312"/>
    <w:rsid w:val="00400A3C"/>
    <w:rsid w:val="00400A50"/>
    <w:rsid w:val="004017B6"/>
    <w:rsid w:val="00401858"/>
    <w:rsid w:val="0040191C"/>
    <w:rsid w:val="0040211D"/>
    <w:rsid w:val="00402489"/>
    <w:rsid w:val="004026B3"/>
    <w:rsid w:val="00402B89"/>
    <w:rsid w:val="00402D8E"/>
    <w:rsid w:val="00402FD6"/>
    <w:rsid w:val="00403405"/>
    <w:rsid w:val="0040395E"/>
    <w:rsid w:val="00403B6D"/>
    <w:rsid w:val="00403B90"/>
    <w:rsid w:val="00403D22"/>
    <w:rsid w:val="00404021"/>
    <w:rsid w:val="0040427F"/>
    <w:rsid w:val="00404853"/>
    <w:rsid w:val="004049C3"/>
    <w:rsid w:val="00404BD2"/>
    <w:rsid w:val="004053E3"/>
    <w:rsid w:val="00405535"/>
    <w:rsid w:val="0040560A"/>
    <w:rsid w:val="004056A3"/>
    <w:rsid w:val="00405714"/>
    <w:rsid w:val="00405908"/>
    <w:rsid w:val="00405B4A"/>
    <w:rsid w:val="00405F82"/>
    <w:rsid w:val="00406025"/>
    <w:rsid w:val="004062F4"/>
    <w:rsid w:val="0040683C"/>
    <w:rsid w:val="0040693F"/>
    <w:rsid w:val="00407243"/>
    <w:rsid w:val="00410287"/>
    <w:rsid w:val="0041084D"/>
    <w:rsid w:val="004111D1"/>
    <w:rsid w:val="004124C3"/>
    <w:rsid w:val="004124C6"/>
    <w:rsid w:val="00412F8C"/>
    <w:rsid w:val="004130C5"/>
    <w:rsid w:val="0041320B"/>
    <w:rsid w:val="00413552"/>
    <w:rsid w:val="00413696"/>
    <w:rsid w:val="004140B4"/>
    <w:rsid w:val="004146FF"/>
    <w:rsid w:val="00414B59"/>
    <w:rsid w:val="00414C8D"/>
    <w:rsid w:val="00414EEB"/>
    <w:rsid w:val="00414FEE"/>
    <w:rsid w:val="00415506"/>
    <w:rsid w:val="004156BA"/>
    <w:rsid w:val="00415D8B"/>
    <w:rsid w:val="00416071"/>
    <w:rsid w:val="004160E7"/>
    <w:rsid w:val="004163F0"/>
    <w:rsid w:val="00416517"/>
    <w:rsid w:val="00416DEC"/>
    <w:rsid w:val="00416E9D"/>
    <w:rsid w:val="004176BB"/>
    <w:rsid w:val="0041797B"/>
    <w:rsid w:val="00420A75"/>
    <w:rsid w:val="00420EBF"/>
    <w:rsid w:val="0042114E"/>
    <w:rsid w:val="0042197A"/>
    <w:rsid w:val="00421B0B"/>
    <w:rsid w:val="00421D90"/>
    <w:rsid w:val="00422664"/>
    <w:rsid w:val="00422B2D"/>
    <w:rsid w:val="0042310C"/>
    <w:rsid w:val="0042312F"/>
    <w:rsid w:val="0042315A"/>
    <w:rsid w:val="00423BA2"/>
    <w:rsid w:val="00423D62"/>
    <w:rsid w:val="004243DA"/>
    <w:rsid w:val="00424D26"/>
    <w:rsid w:val="00424E7C"/>
    <w:rsid w:val="00425299"/>
    <w:rsid w:val="0042533C"/>
    <w:rsid w:val="00425673"/>
    <w:rsid w:val="00425EFC"/>
    <w:rsid w:val="004262A8"/>
    <w:rsid w:val="004262BF"/>
    <w:rsid w:val="004263F7"/>
    <w:rsid w:val="00426638"/>
    <w:rsid w:val="00426D32"/>
    <w:rsid w:val="00426FBC"/>
    <w:rsid w:val="004270ED"/>
    <w:rsid w:val="004270F5"/>
    <w:rsid w:val="00427201"/>
    <w:rsid w:val="004272BF"/>
    <w:rsid w:val="004278FE"/>
    <w:rsid w:val="00427E7E"/>
    <w:rsid w:val="00430539"/>
    <w:rsid w:val="004311CB"/>
    <w:rsid w:val="004316C1"/>
    <w:rsid w:val="00431969"/>
    <w:rsid w:val="00431D73"/>
    <w:rsid w:val="00431E2F"/>
    <w:rsid w:val="00431F4D"/>
    <w:rsid w:val="00432188"/>
    <w:rsid w:val="0043225A"/>
    <w:rsid w:val="00432766"/>
    <w:rsid w:val="004329CE"/>
    <w:rsid w:val="00433863"/>
    <w:rsid w:val="00434175"/>
    <w:rsid w:val="00435049"/>
    <w:rsid w:val="00435142"/>
    <w:rsid w:val="00435249"/>
    <w:rsid w:val="00435B2E"/>
    <w:rsid w:val="00435D04"/>
    <w:rsid w:val="0043636A"/>
    <w:rsid w:val="00436726"/>
    <w:rsid w:val="004370BC"/>
    <w:rsid w:val="004370DE"/>
    <w:rsid w:val="004370F1"/>
    <w:rsid w:val="0043748E"/>
    <w:rsid w:val="00437698"/>
    <w:rsid w:val="00437B4A"/>
    <w:rsid w:val="00437C86"/>
    <w:rsid w:val="00437E51"/>
    <w:rsid w:val="00440216"/>
    <w:rsid w:val="004405FA"/>
    <w:rsid w:val="00440687"/>
    <w:rsid w:val="00440835"/>
    <w:rsid w:val="004408AC"/>
    <w:rsid w:val="00440A00"/>
    <w:rsid w:val="00440C9B"/>
    <w:rsid w:val="00440E58"/>
    <w:rsid w:val="00441621"/>
    <w:rsid w:val="00441A24"/>
    <w:rsid w:val="00441BD3"/>
    <w:rsid w:val="00441CAA"/>
    <w:rsid w:val="00441D86"/>
    <w:rsid w:val="00442CA2"/>
    <w:rsid w:val="00442EF3"/>
    <w:rsid w:val="004439A2"/>
    <w:rsid w:val="00443D0B"/>
    <w:rsid w:val="00443D5E"/>
    <w:rsid w:val="00443F3A"/>
    <w:rsid w:val="00444043"/>
    <w:rsid w:val="00444390"/>
    <w:rsid w:val="004443D5"/>
    <w:rsid w:val="00444437"/>
    <w:rsid w:val="0044499E"/>
    <w:rsid w:val="0044527D"/>
    <w:rsid w:val="00445636"/>
    <w:rsid w:val="00445C08"/>
    <w:rsid w:val="00445F5E"/>
    <w:rsid w:val="0044603F"/>
    <w:rsid w:val="00446207"/>
    <w:rsid w:val="00446664"/>
    <w:rsid w:val="0044729C"/>
    <w:rsid w:val="00447765"/>
    <w:rsid w:val="004500B9"/>
    <w:rsid w:val="0045034F"/>
    <w:rsid w:val="00450636"/>
    <w:rsid w:val="004507B9"/>
    <w:rsid w:val="00450A0F"/>
    <w:rsid w:val="00450C25"/>
    <w:rsid w:val="004513EE"/>
    <w:rsid w:val="004517DA"/>
    <w:rsid w:val="00451BCD"/>
    <w:rsid w:val="004525A3"/>
    <w:rsid w:val="004528A7"/>
    <w:rsid w:val="004529D3"/>
    <w:rsid w:val="00452A57"/>
    <w:rsid w:val="0045372B"/>
    <w:rsid w:val="0045394C"/>
    <w:rsid w:val="00454D82"/>
    <w:rsid w:val="004555E0"/>
    <w:rsid w:val="00455834"/>
    <w:rsid w:val="00455AE0"/>
    <w:rsid w:val="00455BA8"/>
    <w:rsid w:val="00455BC7"/>
    <w:rsid w:val="00455EA1"/>
    <w:rsid w:val="004567BC"/>
    <w:rsid w:val="00456D9F"/>
    <w:rsid w:val="00456EEC"/>
    <w:rsid w:val="00457349"/>
    <w:rsid w:val="00457754"/>
    <w:rsid w:val="00457793"/>
    <w:rsid w:val="00457E66"/>
    <w:rsid w:val="00460BBA"/>
    <w:rsid w:val="00461089"/>
    <w:rsid w:val="00461E0B"/>
    <w:rsid w:val="00462180"/>
    <w:rsid w:val="00462595"/>
    <w:rsid w:val="00462C48"/>
    <w:rsid w:val="00462E00"/>
    <w:rsid w:val="00463805"/>
    <w:rsid w:val="00463C17"/>
    <w:rsid w:val="0046436B"/>
    <w:rsid w:val="00464B1F"/>
    <w:rsid w:val="00465B3F"/>
    <w:rsid w:val="00466217"/>
    <w:rsid w:val="00467F10"/>
    <w:rsid w:val="00470145"/>
    <w:rsid w:val="004705E0"/>
    <w:rsid w:val="00470A61"/>
    <w:rsid w:val="00470AFF"/>
    <w:rsid w:val="00470B57"/>
    <w:rsid w:val="004710A3"/>
    <w:rsid w:val="004713D2"/>
    <w:rsid w:val="00471C5C"/>
    <w:rsid w:val="00471C8E"/>
    <w:rsid w:val="00472E9A"/>
    <w:rsid w:val="004733CB"/>
    <w:rsid w:val="004733F5"/>
    <w:rsid w:val="0047372D"/>
    <w:rsid w:val="00473969"/>
    <w:rsid w:val="004750B3"/>
    <w:rsid w:val="00476BB2"/>
    <w:rsid w:val="004770E5"/>
    <w:rsid w:val="004776D6"/>
    <w:rsid w:val="004778A4"/>
    <w:rsid w:val="00480626"/>
    <w:rsid w:val="0048077D"/>
    <w:rsid w:val="00480B17"/>
    <w:rsid w:val="0048103C"/>
    <w:rsid w:val="00481602"/>
    <w:rsid w:val="0048179E"/>
    <w:rsid w:val="0048365E"/>
    <w:rsid w:val="0048375B"/>
    <w:rsid w:val="0048378C"/>
    <w:rsid w:val="00484296"/>
    <w:rsid w:val="0048440D"/>
    <w:rsid w:val="00484A79"/>
    <w:rsid w:val="00484C9B"/>
    <w:rsid w:val="00484D3E"/>
    <w:rsid w:val="00484F4A"/>
    <w:rsid w:val="00485431"/>
    <w:rsid w:val="004856A5"/>
    <w:rsid w:val="004867C6"/>
    <w:rsid w:val="004869DC"/>
    <w:rsid w:val="00486CDD"/>
    <w:rsid w:val="00486FF6"/>
    <w:rsid w:val="00487139"/>
    <w:rsid w:val="004875C4"/>
    <w:rsid w:val="004879DF"/>
    <w:rsid w:val="00490189"/>
    <w:rsid w:val="00490890"/>
    <w:rsid w:val="00490A0F"/>
    <w:rsid w:val="00490B77"/>
    <w:rsid w:val="00490C3C"/>
    <w:rsid w:val="00490F5D"/>
    <w:rsid w:val="0049126B"/>
    <w:rsid w:val="004914C2"/>
    <w:rsid w:val="00491BEB"/>
    <w:rsid w:val="00491D95"/>
    <w:rsid w:val="00492056"/>
    <w:rsid w:val="00492938"/>
    <w:rsid w:val="00492991"/>
    <w:rsid w:val="00492CB1"/>
    <w:rsid w:val="00492D6E"/>
    <w:rsid w:val="00493724"/>
    <w:rsid w:val="0049505C"/>
    <w:rsid w:val="0049589B"/>
    <w:rsid w:val="0049656A"/>
    <w:rsid w:val="0049671D"/>
    <w:rsid w:val="004969EA"/>
    <w:rsid w:val="00496A9B"/>
    <w:rsid w:val="00497D38"/>
    <w:rsid w:val="00497E31"/>
    <w:rsid w:val="00497EE4"/>
    <w:rsid w:val="004A00F9"/>
    <w:rsid w:val="004A020A"/>
    <w:rsid w:val="004A0747"/>
    <w:rsid w:val="004A0B67"/>
    <w:rsid w:val="004A1253"/>
    <w:rsid w:val="004A1F53"/>
    <w:rsid w:val="004A2709"/>
    <w:rsid w:val="004A2804"/>
    <w:rsid w:val="004A2917"/>
    <w:rsid w:val="004A2F1B"/>
    <w:rsid w:val="004A3047"/>
    <w:rsid w:val="004A35E9"/>
    <w:rsid w:val="004A3946"/>
    <w:rsid w:val="004A3A73"/>
    <w:rsid w:val="004A3CA5"/>
    <w:rsid w:val="004A3E72"/>
    <w:rsid w:val="004A40D0"/>
    <w:rsid w:val="004A4462"/>
    <w:rsid w:val="004A4EB7"/>
    <w:rsid w:val="004A527D"/>
    <w:rsid w:val="004A52AB"/>
    <w:rsid w:val="004A5475"/>
    <w:rsid w:val="004A571A"/>
    <w:rsid w:val="004A670B"/>
    <w:rsid w:val="004A6B87"/>
    <w:rsid w:val="004A721E"/>
    <w:rsid w:val="004A730A"/>
    <w:rsid w:val="004A777A"/>
    <w:rsid w:val="004A78D4"/>
    <w:rsid w:val="004A79EE"/>
    <w:rsid w:val="004A7B5D"/>
    <w:rsid w:val="004B05DC"/>
    <w:rsid w:val="004B0D4F"/>
    <w:rsid w:val="004B1673"/>
    <w:rsid w:val="004B170E"/>
    <w:rsid w:val="004B1AFD"/>
    <w:rsid w:val="004B2576"/>
    <w:rsid w:val="004B25D6"/>
    <w:rsid w:val="004B2608"/>
    <w:rsid w:val="004B2659"/>
    <w:rsid w:val="004B2708"/>
    <w:rsid w:val="004B3245"/>
    <w:rsid w:val="004B356F"/>
    <w:rsid w:val="004B3A63"/>
    <w:rsid w:val="004B3F3C"/>
    <w:rsid w:val="004B4A7D"/>
    <w:rsid w:val="004B4E63"/>
    <w:rsid w:val="004B593E"/>
    <w:rsid w:val="004B6006"/>
    <w:rsid w:val="004B69D5"/>
    <w:rsid w:val="004B7A63"/>
    <w:rsid w:val="004B7D05"/>
    <w:rsid w:val="004B7EE3"/>
    <w:rsid w:val="004C04EB"/>
    <w:rsid w:val="004C055C"/>
    <w:rsid w:val="004C0FE3"/>
    <w:rsid w:val="004C13BF"/>
    <w:rsid w:val="004C1647"/>
    <w:rsid w:val="004C1EEF"/>
    <w:rsid w:val="004C1F7C"/>
    <w:rsid w:val="004C1F9C"/>
    <w:rsid w:val="004C2883"/>
    <w:rsid w:val="004C29E0"/>
    <w:rsid w:val="004C2A69"/>
    <w:rsid w:val="004C2C99"/>
    <w:rsid w:val="004C2E0C"/>
    <w:rsid w:val="004C32CA"/>
    <w:rsid w:val="004C32FA"/>
    <w:rsid w:val="004C368B"/>
    <w:rsid w:val="004C3721"/>
    <w:rsid w:val="004C3C6F"/>
    <w:rsid w:val="004C44AC"/>
    <w:rsid w:val="004C5549"/>
    <w:rsid w:val="004C5CE9"/>
    <w:rsid w:val="004C5EE3"/>
    <w:rsid w:val="004C5F31"/>
    <w:rsid w:val="004C607F"/>
    <w:rsid w:val="004C6265"/>
    <w:rsid w:val="004C65F7"/>
    <w:rsid w:val="004C674F"/>
    <w:rsid w:val="004C7A63"/>
    <w:rsid w:val="004C7DD5"/>
    <w:rsid w:val="004D00BC"/>
    <w:rsid w:val="004D03BC"/>
    <w:rsid w:val="004D0B9C"/>
    <w:rsid w:val="004D18DD"/>
    <w:rsid w:val="004D1990"/>
    <w:rsid w:val="004D2FE8"/>
    <w:rsid w:val="004D4062"/>
    <w:rsid w:val="004D4124"/>
    <w:rsid w:val="004D4663"/>
    <w:rsid w:val="004D5C44"/>
    <w:rsid w:val="004D60CA"/>
    <w:rsid w:val="004D6256"/>
    <w:rsid w:val="004D62FD"/>
    <w:rsid w:val="004D6F4A"/>
    <w:rsid w:val="004D6F7A"/>
    <w:rsid w:val="004D6F95"/>
    <w:rsid w:val="004D70A8"/>
    <w:rsid w:val="004D73DC"/>
    <w:rsid w:val="004D7734"/>
    <w:rsid w:val="004D7FF2"/>
    <w:rsid w:val="004E0046"/>
    <w:rsid w:val="004E021D"/>
    <w:rsid w:val="004E03C2"/>
    <w:rsid w:val="004E0BD1"/>
    <w:rsid w:val="004E0C06"/>
    <w:rsid w:val="004E0C7F"/>
    <w:rsid w:val="004E0CEF"/>
    <w:rsid w:val="004E145D"/>
    <w:rsid w:val="004E1797"/>
    <w:rsid w:val="004E1AF2"/>
    <w:rsid w:val="004E2158"/>
    <w:rsid w:val="004E2800"/>
    <w:rsid w:val="004E2FFA"/>
    <w:rsid w:val="004E3116"/>
    <w:rsid w:val="004E4148"/>
    <w:rsid w:val="004E4386"/>
    <w:rsid w:val="004E442F"/>
    <w:rsid w:val="004E47E2"/>
    <w:rsid w:val="004E489A"/>
    <w:rsid w:val="004E4BE6"/>
    <w:rsid w:val="004E4C71"/>
    <w:rsid w:val="004E500C"/>
    <w:rsid w:val="004E5023"/>
    <w:rsid w:val="004E5502"/>
    <w:rsid w:val="004E652A"/>
    <w:rsid w:val="004F01F1"/>
    <w:rsid w:val="004F0585"/>
    <w:rsid w:val="004F07EC"/>
    <w:rsid w:val="004F07FE"/>
    <w:rsid w:val="004F10EA"/>
    <w:rsid w:val="004F1471"/>
    <w:rsid w:val="004F16D6"/>
    <w:rsid w:val="004F17B3"/>
    <w:rsid w:val="004F1A12"/>
    <w:rsid w:val="004F1B55"/>
    <w:rsid w:val="004F1DC7"/>
    <w:rsid w:val="004F20BC"/>
    <w:rsid w:val="004F218B"/>
    <w:rsid w:val="004F22E4"/>
    <w:rsid w:val="004F2763"/>
    <w:rsid w:val="004F29BC"/>
    <w:rsid w:val="004F2B42"/>
    <w:rsid w:val="004F313D"/>
    <w:rsid w:val="004F3DB5"/>
    <w:rsid w:val="004F44A1"/>
    <w:rsid w:val="004F4691"/>
    <w:rsid w:val="004F47D9"/>
    <w:rsid w:val="004F4D80"/>
    <w:rsid w:val="004F4DFD"/>
    <w:rsid w:val="004F5285"/>
    <w:rsid w:val="004F571B"/>
    <w:rsid w:val="004F578D"/>
    <w:rsid w:val="004F58FE"/>
    <w:rsid w:val="004F5B68"/>
    <w:rsid w:val="004F5E2E"/>
    <w:rsid w:val="004F6173"/>
    <w:rsid w:val="004F6307"/>
    <w:rsid w:val="004F6340"/>
    <w:rsid w:val="004F6690"/>
    <w:rsid w:val="004F6A58"/>
    <w:rsid w:val="004F7321"/>
    <w:rsid w:val="004F7367"/>
    <w:rsid w:val="004F7C5D"/>
    <w:rsid w:val="00500CCE"/>
    <w:rsid w:val="00500CF4"/>
    <w:rsid w:val="005010CC"/>
    <w:rsid w:val="00501537"/>
    <w:rsid w:val="00502741"/>
    <w:rsid w:val="00502A28"/>
    <w:rsid w:val="00503144"/>
    <w:rsid w:val="005034D3"/>
    <w:rsid w:val="00503F46"/>
    <w:rsid w:val="00503F68"/>
    <w:rsid w:val="00504A85"/>
    <w:rsid w:val="00504ADE"/>
    <w:rsid w:val="00504CFB"/>
    <w:rsid w:val="00505882"/>
    <w:rsid w:val="00505998"/>
    <w:rsid w:val="0050611B"/>
    <w:rsid w:val="00506500"/>
    <w:rsid w:val="005073C0"/>
    <w:rsid w:val="00507432"/>
    <w:rsid w:val="00507DE6"/>
    <w:rsid w:val="00510355"/>
    <w:rsid w:val="00510708"/>
    <w:rsid w:val="00511F66"/>
    <w:rsid w:val="00511FE1"/>
    <w:rsid w:val="00512089"/>
    <w:rsid w:val="00512C4E"/>
    <w:rsid w:val="005134A0"/>
    <w:rsid w:val="00513771"/>
    <w:rsid w:val="00513EE7"/>
    <w:rsid w:val="005142CB"/>
    <w:rsid w:val="0051479A"/>
    <w:rsid w:val="005147BC"/>
    <w:rsid w:val="005150F8"/>
    <w:rsid w:val="00515144"/>
    <w:rsid w:val="0051544A"/>
    <w:rsid w:val="00515A31"/>
    <w:rsid w:val="00515DBB"/>
    <w:rsid w:val="00515E09"/>
    <w:rsid w:val="00515E0A"/>
    <w:rsid w:val="00515E13"/>
    <w:rsid w:val="00516396"/>
    <w:rsid w:val="00516499"/>
    <w:rsid w:val="005164DF"/>
    <w:rsid w:val="00516557"/>
    <w:rsid w:val="005169D2"/>
    <w:rsid w:val="00516EA3"/>
    <w:rsid w:val="005170EB"/>
    <w:rsid w:val="00517142"/>
    <w:rsid w:val="00517375"/>
    <w:rsid w:val="00517684"/>
    <w:rsid w:val="005177AE"/>
    <w:rsid w:val="005201D6"/>
    <w:rsid w:val="00520465"/>
    <w:rsid w:val="005207EB"/>
    <w:rsid w:val="00521939"/>
    <w:rsid w:val="00522933"/>
    <w:rsid w:val="00522E0E"/>
    <w:rsid w:val="005232D1"/>
    <w:rsid w:val="0052378F"/>
    <w:rsid w:val="00523970"/>
    <w:rsid w:val="00523C3A"/>
    <w:rsid w:val="00523D83"/>
    <w:rsid w:val="005249C8"/>
    <w:rsid w:val="0052514B"/>
    <w:rsid w:val="00525709"/>
    <w:rsid w:val="0052579D"/>
    <w:rsid w:val="00525A24"/>
    <w:rsid w:val="00525C5A"/>
    <w:rsid w:val="00526167"/>
    <w:rsid w:val="0052664E"/>
    <w:rsid w:val="00526810"/>
    <w:rsid w:val="00526B18"/>
    <w:rsid w:val="00526E79"/>
    <w:rsid w:val="00527253"/>
    <w:rsid w:val="00530730"/>
    <w:rsid w:val="005307DF"/>
    <w:rsid w:val="00530C68"/>
    <w:rsid w:val="00530EA5"/>
    <w:rsid w:val="005313EF"/>
    <w:rsid w:val="00531837"/>
    <w:rsid w:val="00531E12"/>
    <w:rsid w:val="0053234E"/>
    <w:rsid w:val="0053241C"/>
    <w:rsid w:val="005327B2"/>
    <w:rsid w:val="005328BB"/>
    <w:rsid w:val="00532A15"/>
    <w:rsid w:val="00532F7F"/>
    <w:rsid w:val="00533383"/>
    <w:rsid w:val="005335FC"/>
    <w:rsid w:val="005338C0"/>
    <w:rsid w:val="00533932"/>
    <w:rsid w:val="00534238"/>
    <w:rsid w:val="00534A45"/>
    <w:rsid w:val="005351DE"/>
    <w:rsid w:val="005352D9"/>
    <w:rsid w:val="00535334"/>
    <w:rsid w:val="005360A3"/>
    <w:rsid w:val="0053638A"/>
    <w:rsid w:val="0053666A"/>
    <w:rsid w:val="00536A37"/>
    <w:rsid w:val="00536A66"/>
    <w:rsid w:val="00536D96"/>
    <w:rsid w:val="00536ECC"/>
    <w:rsid w:val="00537683"/>
    <w:rsid w:val="00537A35"/>
    <w:rsid w:val="00537B0B"/>
    <w:rsid w:val="00540002"/>
    <w:rsid w:val="00540288"/>
    <w:rsid w:val="0054056F"/>
    <w:rsid w:val="00540766"/>
    <w:rsid w:val="005410D6"/>
    <w:rsid w:val="00541558"/>
    <w:rsid w:val="00541612"/>
    <w:rsid w:val="005416C9"/>
    <w:rsid w:val="00541722"/>
    <w:rsid w:val="00541793"/>
    <w:rsid w:val="00541ADD"/>
    <w:rsid w:val="00541EB0"/>
    <w:rsid w:val="00542BE3"/>
    <w:rsid w:val="0054322E"/>
    <w:rsid w:val="005436E9"/>
    <w:rsid w:val="005448F2"/>
    <w:rsid w:val="00544B9C"/>
    <w:rsid w:val="00544D2C"/>
    <w:rsid w:val="0054509F"/>
    <w:rsid w:val="005453E8"/>
    <w:rsid w:val="00545A0F"/>
    <w:rsid w:val="00545D81"/>
    <w:rsid w:val="0054639C"/>
    <w:rsid w:val="00546462"/>
    <w:rsid w:val="00546BC0"/>
    <w:rsid w:val="00546C39"/>
    <w:rsid w:val="005472DA"/>
    <w:rsid w:val="00547452"/>
    <w:rsid w:val="00550413"/>
    <w:rsid w:val="00550C59"/>
    <w:rsid w:val="005517AF"/>
    <w:rsid w:val="005517C1"/>
    <w:rsid w:val="00551C4C"/>
    <w:rsid w:val="00551C69"/>
    <w:rsid w:val="00552550"/>
    <w:rsid w:val="00552913"/>
    <w:rsid w:val="00552B1C"/>
    <w:rsid w:val="005538DC"/>
    <w:rsid w:val="0055394F"/>
    <w:rsid w:val="00553B05"/>
    <w:rsid w:val="00554863"/>
    <w:rsid w:val="00554980"/>
    <w:rsid w:val="00554B32"/>
    <w:rsid w:val="00554BBB"/>
    <w:rsid w:val="00554CA5"/>
    <w:rsid w:val="00554E36"/>
    <w:rsid w:val="00554E60"/>
    <w:rsid w:val="00555352"/>
    <w:rsid w:val="00555C91"/>
    <w:rsid w:val="0055612F"/>
    <w:rsid w:val="005561B4"/>
    <w:rsid w:val="0055654E"/>
    <w:rsid w:val="00556A23"/>
    <w:rsid w:val="00556D44"/>
    <w:rsid w:val="0055743C"/>
    <w:rsid w:val="005574C0"/>
    <w:rsid w:val="0055752F"/>
    <w:rsid w:val="00557A43"/>
    <w:rsid w:val="00557CEB"/>
    <w:rsid w:val="00557CEC"/>
    <w:rsid w:val="00557E55"/>
    <w:rsid w:val="00560230"/>
    <w:rsid w:val="00560F5E"/>
    <w:rsid w:val="005612B1"/>
    <w:rsid w:val="00562597"/>
    <w:rsid w:val="00562C1D"/>
    <w:rsid w:val="00562D30"/>
    <w:rsid w:val="005631BA"/>
    <w:rsid w:val="005637DD"/>
    <w:rsid w:val="00563D7F"/>
    <w:rsid w:val="005640AA"/>
    <w:rsid w:val="0056436B"/>
    <w:rsid w:val="00564E09"/>
    <w:rsid w:val="0056578C"/>
    <w:rsid w:val="0056625E"/>
    <w:rsid w:val="005663C5"/>
    <w:rsid w:val="005668F6"/>
    <w:rsid w:val="00566B7F"/>
    <w:rsid w:val="00566C45"/>
    <w:rsid w:val="005676E5"/>
    <w:rsid w:val="005677E7"/>
    <w:rsid w:val="00570697"/>
    <w:rsid w:val="00570830"/>
    <w:rsid w:val="005708D0"/>
    <w:rsid w:val="005709E1"/>
    <w:rsid w:val="00570CEA"/>
    <w:rsid w:val="00570E02"/>
    <w:rsid w:val="00571957"/>
    <w:rsid w:val="00571A18"/>
    <w:rsid w:val="00571ACD"/>
    <w:rsid w:val="00572C5B"/>
    <w:rsid w:val="00573270"/>
    <w:rsid w:val="005734F3"/>
    <w:rsid w:val="00573E0D"/>
    <w:rsid w:val="00574CE8"/>
    <w:rsid w:val="00574E00"/>
    <w:rsid w:val="00574E87"/>
    <w:rsid w:val="00574F0B"/>
    <w:rsid w:val="00574FBD"/>
    <w:rsid w:val="005750A9"/>
    <w:rsid w:val="0057605F"/>
    <w:rsid w:val="0057663A"/>
    <w:rsid w:val="00576752"/>
    <w:rsid w:val="00577549"/>
    <w:rsid w:val="00577592"/>
    <w:rsid w:val="00580955"/>
    <w:rsid w:val="005810EE"/>
    <w:rsid w:val="00581216"/>
    <w:rsid w:val="0058132D"/>
    <w:rsid w:val="0058146F"/>
    <w:rsid w:val="005815FB"/>
    <w:rsid w:val="00581876"/>
    <w:rsid w:val="005818CD"/>
    <w:rsid w:val="00582B89"/>
    <w:rsid w:val="00582C38"/>
    <w:rsid w:val="00582E43"/>
    <w:rsid w:val="0058358F"/>
    <w:rsid w:val="005836F6"/>
    <w:rsid w:val="0058409E"/>
    <w:rsid w:val="0058466D"/>
    <w:rsid w:val="005846D0"/>
    <w:rsid w:val="00585106"/>
    <w:rsid w:val="0058597F"/>
    <w:rsid w:val="005862D9"/>
    <w:rsid w:val="005864ED"/>
    <w:rsid w:val="00586662"/>
    <w:rsid w:val="00586BE0"/>
    <w:rsid w:val="00586F04"/>
    <w:rsid w:val="005870B9"/>
    <w:rsid w:val="005872D7"/>
    <w:rsid w:val="00587BEF"/>
    <w:rsid w:val="0059029C"/>
    <w:rsid w:val="00590DE4"/>
    <w:rsid w:val="0059133D"/>
    <w:rsid w:val="00591608"/>
    <w:rsid w:val="005922DF"/>
    <w:rsid w:val="00592606"/>
    <w:rsid w:val="005929D7"/>
    <w:rsid w:val="00593BD9"/>
    <w:rsid w:val="005940FF"/>
    <w:rsid w:val="005942DE"/>
    <w:rsid w:val="00595277"/>
    <w:rsid w:val="00595337"/>
    <w:rsid w:val="00595682"/>
    <w:rsid w:val="0059569A"/>
    <w:rsid w:val="00595B8D"/>
    <w:rsid w:val="00596215"/>
    <w:rsid w:val="005963AB"/>
    <w:rsid w:val="00596ABD"/>
    <w:rsid w:val="00596CE4"/>
    <w:rsid w:val="00596FDD"/>
    <w:rsid w:val="00597261"/>
    <w:rsid w:val="00597589"/>
    <w:rsid w:val="00597B1A"/>
    <w:rsid w:val="00597F8A"/>
    <w:rsid w:val="005A063A"/>
    <w:rsid w:val="005A070E"/>
    <w:rsid w:val="005A08DE"/>
    <w:rsid w:val="005A0D1B"/>
    <w:rsid w:val="005A0E63"/>
    <w:rsid w:val="005A1333"/>
    <w:rsid w:val="005A13F2"/>
    <w:rsid w:val="005A1D3C"/>
    <w:rsid w:val="005A1F96"/>
    <w:rsid w:val="005A1F9A"/>
    <w:rsid w:val="005A20EA"/>
    <w:rsid w:val="005A2255"/>
    <w:rsid w:val="005A274D"/>
    <w:rsid w:val="005A2F4E"/>
    <w:rsid w:val="005A32D5"/>
    <w:rsid w:val="005A40E0"/>
    <w:rsid w:val="005A4BC5"/>
    <w:rsid w:val="005A591A"/>
    <w:rsid w:val="005A647C"/>
    <w:rsid w:val="005A6A3C"/>
    <w:rsid w:val="005A6BB1"/>
    <w:rsid w:val="005A6C17"/>
    <w:rsid w:val="005A6E71"/>
    <w:rsid w:val="005A7113"/>
    <w:rsid w:val="005A7234"/>
    <w:rsid w:val="005A759D"/>
    <w:rsid w:val="005A75AF"/>
    <w:rsid w:val="005A7632"/>
    <w:rsid w:val="005B02EF"/>
    <w:rsid w:val="005B069A"/>
    <w:rsid w:val="005B0A25"/>
    <w:rsid w:val="005B0B8B"/>
    <w:rsid w:val="005B0DF0"/>
    <w:rsid w:val="005B105B"/>
    <w:rsid w:val="005B1A31"/>
    <w:rsid w:val="005B1CFA"/>
    <w:rsid w:val="005B2475"/>
    <w:rsid w:val="005B2491"/>
    <w:rsid w:val="005B3255"/>
    <w:rsid w:val="005B3954"/>
    <w:rsid w:val="005B3C46"/>
    <w:rsid w:val="005B3FCD"/>
    <w:rsid w:val="005B4076"/>
    <w:rsid w:val="005B442E"/>
    <w:rsid w:val="005B471B"/>
    <w:rsid w:val="005B4878"/>
    <w:rsid w:val="005B4C6A"/>
    <w:rsid w:val="005B4E1E"/>
    <w:rsid w:val="005B4FB2"/>
    <w:rsid w:val="005B4FCD"/>
    <w:rsid w:val="005B65AC"/>
    <w:rsid w:val="005B7049"/>
    <w:rsid w:val="005B7B3D"/>
    <w:rsid w:val="005B7BA9"/>
    <w:rsid w:val="005C0B7F"/>
    <w:rsid w:val="005C1294"/>
    <w:rsid w:val="005C1320"/>
    <w:rsid w:val="005C1324"/>
    <w:rsid w:val="005C18B5"/>
    <w:rsid w:val="005C1A41"/>
    <w:rsid w:val="005C2082"/>
    <w:rsid w:val="005C2626"/>
    <w:rsid w:val="005C2683"/>
    <w:rsid w:val="005C2E29"/>
    <w:rsid w:val="005C2F6D"/>
    <w:rsid w:val="005C33FA"/>
    <w:rsid w:val="005C385F"/>
    <w:rsid w:val="005C4BD1"/>
    <w:rsid w:val="005C4DA4"/>
    <w:rsid w:val="005C4E93"/>
    <w:rsid w:val="005C57BB"/>
    <w:rsid w:val="005C58B4"/>
    <w:rsid w:val="005C6182"/>
    <w:rsid w:val="005C6A94"/>
    <w:rsid w:val="005C7229"/>
    <w:rsid w:val="005C75D8"/>
    <w:rsid w:val="005C7B2B"/>
    <w:rsid w:val="005D0012"/>
    <w:rsid w:val="005D01D9"/>
    <w:rsid w:val="005D03AC"/>
    <w:rsid w:val="005D046B"/>
    <w:rsid w:val="005D0531"/>
    <w:rsid w:val="005D0ACD"/>
    <w:rsid w:val="005D1063"/>
    <w:rsid w:val="005D12FB"/>
    <w:rsid w:val="005D141F"/>
    <w:rsid w:val="005D14BC"/>
    <w:rsid w:val="005D1F49"/>
    <w:rsid w:val="005D232B"/>
    <w:rsid w:val="005D23D7"/>
    <w:rsid w:val="005D3A91"/>
    <w:rsid w:val="005D579A"/>
    <w:rsid w:val="005D5877"/>
    <w:rsid w:val="005D5AA8"/>
    <w:rsid w:val="005D6325"/>
    <w:rsid w:val="005D6D5E"/>
    <w:rsid w:val="005D6FB9"/>
    <w:rsid w:val="005D70B4"/>
    <w:rsid w:val="005D7C72"/>
    <w:rsid w:val="005E08D0"/>
    <w:rsid w:val="005E0B55"/>
    <w:rsid w:val="005E0CB6"/>
    <w:rsid w:val="005E0FD7"/>
    <w:rsid w:val="005E13E9"/>
    <w:rsid w:val="005E15BD"/>
    <w:rsid w:val="005E15DC"/>
    <w:rsid w:val="005E1B99"/>
    <w:rsid w:val="005E1DA9"/>
    <w:rsid w:val="005E1F16"/>
    <w:rsid w:val="005E2B94"/>
    <w:rsid w:val="005E2BD8"/>
    <w:rsid w:val="005E3E6F"/>
    <w:rsid w:val="005E3EF3"/>
    <w:rsid w:val="005E3F2E"/>
    <w:rsid w:val="005E47F0"/>
    <w:rsid w:val="005E4C63"/>
    <w:rsid w:val="005E4DD7"/>
    <w:rsid w:val="005E4DF0"/>
    <w:rsid w:val="005E54EC"/>
    <w:rsid w:val="005E5585"/>
    <w:rsid w:val="005E558B"/>
    <w:rsid w:val="005E59C8"/>
    <w:rsid w:val="005E5A20"/>
    <w:rsid w:val="005E5F4A"/>
    <w:rsid w:val="005E6214"/>
    <w:rsid w:val="005E7718"/>
    <w:rsid w:val="005E7D72"/>
    <w:rsid w:val="005F04F4"/>
    <w:rsid w:val="005F080F"/>
    <w:rsid w:val="005F105E"/>
    <w:rsid w:val="005F134B"/>
    <w:rsid w:val="005F1719"/>
    <w:rsid w:val="005F194C"/>
    <w:rsid w:val="005F217B"/>
    <w:rsid w:val="005F250E"/>
    <w:rsid w:val="005F2919"/>
    <w:rsid w:val="005F291C"/>
    <w:rsid w:val="005F2AFB"/>
    <w:rsid w:val="005F2CAE"/>
    <w:rsid w:val="005F2F6C"/>
    <w:rsid w:val="005F3487"/>
    <w:rsid w:val="005F373D"/>
    <w:rsid w:val="005F42A7"/>
    <w:rsid w:val="005F43F3"/>
    <w:rsid w:val="005F4B29"/>
    <w:rsid w:val="005F4B30"/>
    <w:rsid w:val="005F4E4F"/>
    <w:rsid w:val="005F56DB"/>
    <w:rsid w:val="005F5707"/>
    <w:rsid w:val="005F5767"/>
    <w:rsid w:val="005F5ADF"/>
    <w:rsid w:val="005F5B49"/>
    <w:rsid w:val="005F5EBF"/>
    <w:rsid w:val="005F6003"/>
    <w:rsid w:val="005F6313"/>
    <w:rsid w:val="005F6D88"/>
    <w:rsid w:val="005F6E3A"/>
    <w:rsid w:val="005F6E41"/>
    <w:rsid w:val="005F7A62"/>
    <w:rsid w:val="005F7D63"/>
    <w:rsid w:val="00601445"/>
    <w:rsid w:val="00601907"/>
    <w:rsid w:val="00601BBC"/>
    <w:rsid w:val="00602122"/>
    <w:rsid w:val="006023D5"/>
    <w:rsid w:val="006027E3"/>
    <w:rsid w:val="00602D9E"/>
    <w:rsid w:val="006030FF"/>
    <w:rsid w:val="006035DC"/>
    <w:rsid w:val="006041C9"/>
    <w:rsid w:val="00604979"/>
    <w:rsid w:val="00604E3B"/>
    <w:rsid w:val="00605686"/>
    <w:rsid w:val="0060579F"/>
    <w:rsid w:val="00605CC9"/>
    <w:rsid w:val="006069AA"/>
    <w:rsid w:val="00606E70"/>
    <w:rsid w:val="00607031"/>
    <w:rsid w:val="006074E1"/>
    <w:rsid w:val="006079FF"/>
    <w:rsid w:val="00610450"/>
    <w:rsid w:val="00610629"/>
    <w:rsid w:val="00610928"/>
    <w:rsid w:val="0061144F"/>
    <w:rsid w:val="006116C9"/>
    <w:rsid w:val="00611A7C"/>
    <w:rsid w:val="00611D86"/>
    <w:rsid w:val="00612768"/>
    <w:rsid w:val="006135FB"/>
    <w:rsid w:val="0061374A"/>
    <w:rsid w:val="00613DA8"/>
    <w:rsid w:val="00613ED2"/>
    <w:rsid w:val="006142C1"/>
    <w:rsid w:val="006148EB"/>
    <w:rsid w:val="006149F9"/>
    <w:rsid w:val="00614C39"/>
    <w:rsid w:val="00614E9E"/>
    <w:rsid w:val="00614EAE"/>
    <w:rsid w:val="00614F0F"/>
    <w:rsid w:val="006154ED"/>
    <w:rsid w:val="00615C35"/>
    <w:rsid w:val="00616223"/>
    <w:rsid w:val="0061705E"/>
    <w:rsid w:val="00617124"/>
    <w:rsid w:val="0061747C"/>
    <w:rsid w:val="006175BC"/>
    <w:rsid w:val="006176B9"/>
    <w:rsid w:val="00617744"/>
    <w:rsid w:val="00617D11"/>
    <w:rsid w:val="00617F4D"/>
    <w:rsid w:val="00617F60"/>
    <w:rsid w:val="006205F8"/>
    <w:rsid w:val="00620C1F"/>
    <w:rsid w:val="0062115D"/>
    <w:rsid w:val="006216F0"/>
    <w:rsid w:val="006222DB"/>
    <w:rsid w:val="00622599"/>
    <w:rsid w:val="00622B7F"/>
    <w:rsid w:val="00622C73"/>
    <w:rsid w:val="00623029"/>
    <w:rsid w:val="00623A6B"/>
    <w:rsid w:val="00624542"/>
    <w:rsid w:val="00624655"/>
    <w:rsid w:val="006247D1"/>
    <w:rsid w:val="0062485C"/>
    <w:rsid w:val="00624DB6"/>
    <w:rsid w:val="00624FD6"/>
    <w:rsid w:val="00625444"/>
    <w:rsid w:val="00625716"/>
    <w:rsid w:val="00626FCA"/>
    <w:rsid w:val="00627134"/>
    <w:rsid w:val="006271DB"/>
    <w:rsid w:val="00627296"/>
    <w:rsid w:val="006276FE"/>
    <w:rsid w:val="006301D2"/>
    <w:rsid w:val="006302F1"/>
    <w:rsid w:val="00630CCA"/>
    <w:rsid w:val="006315D0"/>
    <w:rsid w:val="00631996"/>
    <w:rsid w:val="006321C9"/>
    <w:rsid w:val="00632516"/>
    <w:rsid w:val="00632A8E"/>
    <w:rsid w:val="006332EF"/>
    <w:rsid w:val="0063384B"/>
    <w:rsid w:val="00633C8C"/>
    <w:rsid w:val="006342DA"/>
    <w:rsid w:val="00634D4D"/>
    <w:rsid w:val="00634E3A"/>
    <w:rsid w:val="00634F4F"/>
    <w:rsid w:val="006353A3"/>
    <w:rsid w:val="006354CF"/>
    <w:rsid w:val="00635FA5"/>
    <w:rsid w:val="00636062"/>
    <w:rsid w:val="00636769"/>
    <w:rsid w:val="00636C16"/>
    <w:rsid w:val="00636C50"/>
    <w:rsid w:val="0063704D"/>
    <w:rsid w:val="006371E8"/>
    <w:rsid w:val="006372B9"/>
    <w:rsid w:val="006379D4"/>
    <w:rsid w:val="00637C67"/>
    <w:rsid w:val="00637D75"/>
    <w:rsid w:val="0064019E"/>
    <w:rsid w:val="006403C9"/>
    <w:rsid w:val="00640614"/>
    <w:rsid w:val="00640747"/>
    <w:rsid w:val="006408F5"/>
    <w:rsid w:val="00641724"/>
    <w:rsid w:val="0064180E"/>
    <w:rsid w:val="00641984"/>
    <w:rsid w:val="00642670"/>
    <w:rsid w:val="006426E7"/>
    <w:rsid w:val="00642790"/>
    <w:rsid w:val="00642B49"/>
    <w:rsid w:val="00642BEE"/>
    <w:rsid w:val="00642CC4"/>
    <w:rsid w:val="00642D6A"/>
    <w:rsid w:val="006431B2"/>
    <w:rsid w:val="0064363A"/>
    <w:rsid w:val="0064371B"/>
    <w:rsid w:val="00643FBE"/>
    <w:rsid w:val="00644FA7"/>
    <w:rsid w:val="00645242"/>
    <w:rsid w:val="006459EF"/>
    <w:rsid w:val="00645A25"/>
    <w:rsid w:val="0064613C"/>
    <w:rsid w:val="006462F0"/>
    <w:rsid w:val="0064693E"/>
    <w:rsid w:val="00646CE0"/>
    <w:rsid w:val="00646EA1"/>
    <w:rsid w:val="00647A30"/>
    <w:rsid w:val="00647EDE"/>
    <w:rsid w:val="00650270"/>
    <w:rsid w:val="006507BC"/>
    <w:rsid w:val="00650AEB"/>
    <w:rsid w:val="006525D5"/>
    <w:rsid w:val="00652D5C"/>
    <w:rsid w:val="00653126"/>
    <w:rsid w:val="00653551"/>
    <w:rsid w:val="00654354"/>
    <w:rsid w:val="00654465"/>
    <w:rsid w:val="0065449C"/>
    <w:rsid w:val="00654658"/>
    <w:rsid w:val="0065465C"/>
    <w:rsid w:val="006548A5"/>
    <w:rsid w:val="00654E69"/>
    <w:rsid w:val="00655229"/>
    <w:rsid w:val="00655657"/>
    <w:rsid w:val="00655744"/>
    <w:rsid w:val="006559A4"/>
    <w:rsid w:val="00655EEA"/>
    <w:rsid w:val="006563F8"/>
    <w:rsid w:val="006563FC"/>
    <w:rsid w:val="00656432"/>
    <w:rsid w:val="00656599"/>
    <w:rsid w:val="006565C1"/>
    <w:rsid w:val="00656973"/>
    <w:rsid w:val="00656D9F"/>
    <w:rsid w:val="00656F38"/>
    <w:rsid w:val="0065707E"/>
    <w:rsid w:val="006579A5"/>
    <w:rsid w:val="006604F2"/>
    <w:rsid w:val="006604F6"/>
    <w:rsid w:val="00660DC0"/>
    <w:rsid w:val="00660DCD"/>
    <w:rsid w:val="00660E07"/>
    <w:rsid w:val="00660E2E"/>
    <w:rsid w:val="00660E65"/>
    <w:rsid w:val="006610A9"/>
    <w:rsid w:val="006610FE"/>
    <w:rsid w:val="00661243"/>
    <w:rsid w:val="00662962"/>
    <w:rsid w:val="00662D27"/>
    <w:rsid w:val="006634AE"/>
    <w:rsid w:val="00663E8C"/>
    <w:rsid w:val="00664688"/>
    <w:rsid w:val="00665134"/>
    <w:rsid w:val="00665C3F"/>
    <w:rsid w:val="00665D6F"/>
    <w:rsid w:val="00665F4E"/>
    <w:rsid w:val="0066616F"/>
    <w:rsid w:val="00667255"/>
    <w:rsid w:val="006676C7"/>
    <w:rsid w:val="00667915"/>
    <w:rsid w:val="006679B5"/>
    <w:rsid w:val="006700E9"/>
    <w:rsid w:val="00670428"/>
    <w:rsid w:val="0067068B"/>
    <w:rsid w:val="00670C61"/>
    <w:rsid w:val="00670E37"/>
    <w:rsid w:val="00671030"/>
    <w:rsid w:val="00671725"/>
    <w:rsid w:val="00671851"/>
    <w:rsid w:val="00671B0F"/>
    <w:rsid w:val="00671DE8"/>
    <w:rsid w:val="00672117"/>
    <w:rsid w:val="0067238D"/>
    <w:rsid w:val="00672B6E"/>
    <w:rsid w:val="00672BF2"/>
    <w:rsid w:val="00672E3B"/>
    <w:rsid w:val="00672F37"/>
    <w:rsid w:val="00673312"/>
    <w:rsid w:val="0067332D"/>
    <w:rsid w:val="00674A28"/>
    <w:rsid w:val="00674A4D"/>
    <w:rsid w:val="00675256"/>
    <w:rsid w:val="0067549C"/>
    <w:rsid w:val="006754B2"/>
    <w:rsid w:val="006754D0"/>
    <w:rsid w:val="00675AF3"/>
    <w:rsid w:val="00675CDE"/>
    <w:rsid w:val="00675E2F"/>
    <w:rsid w:val="00675F48"/>
    <w:rsid w:val="00676A8B"/>
    <w:rsid w:val="00676B18"/>
    <w:rsid w:val="00676D10"/>
    <w:rsid w:val="00677414"/>
    <w:rsid w:val="0067754D"/>
    <w:rsid w:val="006778A3"/>
    <w:rsid w:val="006778B6"/>
    <w:rsid w:val="00677D61"/>
    <w:rsid w:val="00680468"/>
    <w:rsid w:val="0068047E"/>
    <w:rsid w:val="00680972"/>
    <w:rsid w:val="00680C1E"/>
    <w:rsid w:val="006811F5"/>
    <w:rsid w:val="00682356"/>
    <w:rsid w:val="00682CC8"/>
    <w:rsid w:val="00682D23"/>
    <w:rsid w:val="006836C7"/>
    <w:rsid w:val="0068413C"/>
    <w:rsid w:val="00684700"/>
    <w:rsid w:val="00684DA7"/>
    <w:rsid w:val="00684FD5"/>
    <w:rsid w:val="00685992"/>
    <w:rsid w:val="00685B58"/>
    <w:rsid w:val="00685C93"/>
    <w:rsid w:val="00685E0F"/>
    <w:rsid w:val="00685FC4"/>
    <w:rsid w:val="0068610A"/>
    <w:rsid w:val="0068637B"/>
    <w:rsid w:val="00686C44"/>
    <w:rsid w:val="006870B4"/>
    <w:rsid w:val="006872C0"/>
    <w:rsid w:val="006874EE"/>
    <w:rsid w:val="00690862"/>
    <w:rsid w:val="00690A83"/>
    <w:rsid w:val="00691006"/>
    <w:rsid w:val="00691F01"/>
    <w:rsid w:val="006920B9"/>
    <w:rsid w:val="0069223B"/>
    <w:rsid w:val="00692A30"/>
    <w:rsid w:val="00692C6D"/>
    <w:rsid w:val="0069319B"/>
    <w:rsid w:val="0069397F"/>
    <w:rsid w:val="00693B65"/>
    <w:rsid w:val="00693EB0"/>
    <w:rsid w:val="006945DE"/>
    <w:rsid w:val="00694750"/>
    <w:rsid w:val="00694774"/>
    <w:rsid w:val="00694D55"/>
    <w:rsid w:val="00694F9E"/>
    <w:rsid w:val="00695259"/>
    <w:rsid w:val="006958E0"/>
    <w:rsid w:val="00695DC0"/>
    <w:rsid w:val="006963D7"/>
    <w:rsid w:val="00696767"/>
    <w:rsid w:val="00696778"/>
    <w:rsid w:val="00696F6D"/>
    <w:rsid w:val="006979FC"/>
    <w:rsid w:val="006A03AC"/>
    <w:rsid w:val="006A04CB"/>
    <w:rsid w:val="006A116F"/>
    <w:rsid w:val="006A1618"/>
    <w:rsid w:val="006A1C36"/>
    <w:rsid w:val="006A1CAA"/>
    <w:rsid w:val="006A1F0D"/>
    <w:rsid w:val="006A2232"/>
    <w:rsid w:val="006A2711"/>
    <w:rsid w:val="006A27D8"/>
    <w:rsid w:val="006A299F"/>
    <w:rsid w:val="006A31B0"/>
    <w:rsid w:val="006A3271"/>
    <w:rsid w:val="006A34EC"/>
    <w:rsid w:val="006A3510"/>
    <w:rsid w:val="006A361E"/>
    <w:rsid w:val="006A3720"/>
    <w:rsid w:val="006A3A9A"/>
    <w:rsid w:val="006A3C2C"/>
    <w:rsid w:val="006A42EF"/>
    <w:rsid w:val="006A56AB"/>
    <w:rsid w:val="006A5940"/>
    <w:rsid w:val="006A5D99"/>
    <w:rsid w:val="006A61B3"/>
    <w:rsid w:val="006A6444"/>
    <w:rsid w:val="006A6950"/>
    <w:rsid w:val="006A6D36"/>
    <w:rsid w:val="006A765C"/>
    <w:rsid w:val="006A7AD7"/>
    <w:rsid w:val="006A7FBA"/>
    <w:rsid w:val="006B0042"/>
    <w:rsid w:val="006B03C8"/>
    <w:rsid w:val="006B03CF"/>
    <w:rsid w:val="006B0533"/>
    <w:rsid w:val="006B07C9"/>
    <w:rsid w:val="006B0BC6"/>
    <w:rsid w:val="006B1022"/>
    <w:rsid w:val="006B13C2"/>
    <w:rsid w:val="006B1674"/>
    <w:rsid w:val="006B1754"/>
    <w:rsid w:val="006B1FE4"/>
    <w:rsid w:val="006B20F1"/>
    <w:rsid w:val="006B38FB"/>
    <w:rsid w:val="006B3EB8"/>
    <w:rsid w:val="006B3F62"/>
    <w:rsid w:val="006B5996"/>
    <w:rsid w:val="006B637E"/>
    <w:rsid w:val="006B731C"/>
    <w:rsid w:val="006B7450"/>
    <w:rsid w:val="006C043D"/>
    <w:rsid w:val="006C0704"/>
    <w:rsid w:val="006C0BE0"/>
    <w:rsid w:val="006C10FA"/>
    <w:rsid w:val="006C16CA"/>
    <w:rsid w:val="006C19B4"/>
    <w:rsid w:val="006C1D8B"/>
    <w:rsid w:val="006C1E44"/>
    <w:rsid w:val="006C2639"/>
    <w:rsid w:val="006C270B"/>
    <w:rsid w:val="006C2B55"/>
    <w:rsid w:val="006C2CF8"/>
    <w:rsid w:val="006C2FE9"/>
    <w:rsid w:val="006C393F"/>
    <w:rsid w:val="006C4466"/>
    <w:rsid w:val="006C4D8A"/>
    <w:rsid w:val="006C54EB"/>
    <w:rsid w:val="006C61BD"/>
    <w:rsid w:val="006C61CC"/>
    <w:rsid w:val="006C6397"/>
    <w:rsid w:val="006C76FB"/>
    <w:rsid w:val="006D08D9"/>
    <w:rsid w:val="006D1BD8"/>
    <w:rsid w:val="006D23C2"/>
    <w:rsid w:val="006D2628"/>
    <w:rsid w:val="006D29CB"/>
    <w:rsid w:val="006D2F6A"/>
    <w:rsid w:val="006D313F"/>
    <w:rsid w:val="006D3374"/>
    <w:rsid w:val="006D44AB"/>
    <w:rsid w:val="006D465F"/>
    <w:rsid w:val="006D46CD"/>
    <w:rsid w:val="006D4C09"/>
    <w:rsid w:val="006D4CF2"/>
    <w:rsid w:val="006D4FE3"/>
    <w:rsid w:val="006D648A"/>
    <w:rsid w:val="006D6B49"/>
    <w:rsid w:val="006D6D71"/>
    <w:rsid w:val="006D7186"/>
    <w:rsid w:val="006D7A2C"/>
    <w:rsid w:val="006D7C56"/>
    <w:rsid w:val="006E0157"/>
    <w:rsid w:val="006E0967"/>
    <w:rsid w:val="006E0C51"/>
    <w:rsid w:val="006E1180"/>
    <w:rsid w:val="006E130D"/>
    <w:rsid w:val="006E2140"/>
    <w:rsid w:val="006E2C29"/>
    <w:rsid w:val="006E2F04"/>
    <w:rsid w:val="006E456A"/>
    <w:rsid w:val="006E45FC"/>
    <w:rsid w:val="006E48F0"/>
    <w:rsid w:val="006E4955"/>
    <w:rsid w:val="006E4AD6"/>
    <w:rsid w:val="006E4E3B"/>
    <w:rsid w:val="006E5175"/>
    <w:rsid w:val="006E5EAC"/>
    <w:rsid w:val="006E7956"/>
    <w:rsid w:val="006F07CC"/>
    <w:rsid w:val="006F07CE"/>
    <w:rsid w:val="006F094F"/>
    <w:rsid w:val="006F1288"/>
    <w:rsid w:val="006F152C"/>
    <w:rsid w:val="006F17D7"/>
    <w:rsid w:val="006F26D6"/>
    <w:rsid w:val="006F26E2"/>
    <w:rsid w:val="006F285D"/>
    <w:rsid w:val="006F2860"/>
    <w:rsid w:val="006F31C6"/>
    <w:rsid w:val="006F37CE"/>
    <w:rsid w:val="006F3A57"/>
    <w:rsid w:val="006F3DB4"/>
    <w:rsid w:val="006F3EB5"/>
    <w:rsid w:val="006F4067"/>
    <w:rsid w:val="006F42C3"/>
    <w:rsid w:val="006F42F2"/>
    <w:rsid w:val="006F440A"/>
    <w:rsid w:val="006F449C"/>
    <w:rsid w:val="006F4E31"/>
    <w:rsid w:val="006F54D7"/>
    <w:rsid w:val="006F56B5"/>
    <w:rsid w:val="006F5EB1"/>
    <w:rsid w:val="006F6C31"/>
    <w:rsid w:val="006F6F21"/>
    <w:rsid w:val="006F73A6"/>
    <w:rsid w:val="006F74E7"/>
    <w:rsid w:val="006F7837"/>
    <w:rsid w:val="006F7CED"/>
    <w:rsid w:val="006F7D5D"/>
    <w:rsid w:val="00700432"/>
    <w:rsid w:val="007007A0"/>
    <w:rsid w:val="00700AF4"/>
    <w:rsid w:val="00701668"/>
    <w:rsid w:val="0070172E"/>
    <w:rsid w:val="00701799"/>
    <w:rsid w:val="00701B89"/>
    <w:rsid w:val="00701BF3"/>
    <w:rsid w:val="00702433"/>
    <w:rsid w:val="00703821"/>
    <w:rsid w:val="0070398F"/>
    <w:rsid w:val="00703B5B"/>
    <w:rsid w:val="00703F3F"/>
    <w:rsid w:val="00703F41"/>
    <w:rsid w:val="0070408E"/>
    <w:rsid w:val="00704603"/>
    <w:rsid w:val="00704861"/>
    <w:rsid w:val="00704CF4"/>
    <w:rsid w:val="00704E62"/>
    <w:rsid w:val="00705283"/>
    <w:rsid w:val="007052C6"/>
    <w:rsid w:val="007055EC"/>
    <w:rsid w:val="007057E9"/>
    <w:rsid w:val="00705B8C"/>
    <w:rsid w:val="00705D17"/>
    <w:rsid w:val="00706099"/>
    <w:rsid w:val="007064F6"/>
    <w:rsid w:val="007066F8"/>
    <w:rsid w:val="00706AD4"/>
    <w:rsid w:val="0070708B"/>
    <w:rsid w:val="007077C1"/>
    <w:rsid w:val="00707C9F"/>
    <w:rsid w:val="00710079"/>
    <w:rsid w:val="00710AB5"/>
    <w:rsid w:val="00710E8A"/>
    <w:rsid w:val="007110BB"/>
    <w:rsid w:val="00711824"/>
    <w:rsid w:val="007119CC"/>
    <w:rsid w:val="00711A3B"/>
    <w:rsid w:val="00712569"/>
    <w:rsid w:val="00712A3B"/>
    <w:rsid w:val="00712A62"/>
    <w:rsid w:val="00712AFC"/>
    <w:rsid w:val="007131F4"/>
    <w:rsid w:val="0071356A"/>
    <w:rsid w:val="007137A7"/>
    <w:rsid w:val="00713C4F"/>
    <w:rsid w:val="00713D30"/>
    <w:rsid w:val="00714513"/>
    <w:rsid w:val="007151F9"/>
    <w:rsid w:val="00715C22"/>
    <w:rsid w:val="00715EEA"/>
    <w:rsid w:val="007167DB"/>
    <w:rsid w:val="007168C6"/>
    <w:rsid w:val="00716D8C"/>
    <w:rsid w:val="007171D4"/>
    <w:rsid w:val="00717355"/>
    <w:rsid w:val="00717782"/>
    <w:rsid w:val="0072001F"/>
    <w:rsid w:val="00720484"/>
    <w:rsid w:val="0072055C"/>
    <w:rsid w:val="0072068B"/>
    <w:rsid w:val="00720BFD"/>
    <w:rsid w:val="007212BE"/>
    <w:rsid w:val="007212FC"/>
    <w:rsid w:val="0072177A"/>
    <w:rsid w:val="00721AA4"/>
    <w:rsid w:val="00721D62"/>
    <w:rsid w:val="00721E63"/>
    <w:rsid w:val="00721F85"/>
    <w:rsid w:val="0072236D"/>
    <w:rsid w:val="00722822"/>
    <w:rsid w:val="00722A00"/>
    <w:rsid w:val="00723083"/>
    <w:rsid w:val="00724375"/>
    <w:rsid w:val="00724EB4"/>
    <w:rsid w:val="00725217"/>
    <w:rsid w:val="00725B90"/>
    <w:rsid w:val="00725C7F"/>
    <w:rsid w:val="00725CEF"/>
    <w:rsid w:val="00725E86"/>
    <w:rsid w:val="00725F11"/>
    <w:rsid w:val="00726286"/>
    <w:rsid w:val="00726961"/>
    <w:rsid w:val="00726A24"/>
    <w:rsid w:val="00726DF7"/>
    <w:rsid w:val="007273EF"/>
    <w:rsid w:val="00730049"/>
    <w:rsid w:val="007311E6"/>
    <w:rsid w:val="007315E0"/>
    <w:rsid w:val="0073185A"/>
    <w:rsid w:val="00731DD2"/>
    <w:rsid w:val="00732099"/>
    <w:rsid w:val="00732330"/>
    <w:rsid w:val="0073264A"/>
    <w:rsid w:val="007326B8"/>
    <w:rsid w:val="00732850"/>
    <w:rsid w:val="0073292F"/>
    <w:rsid w:val="00732F02"/>
    <w:rsid w:val="007330E5"/>
    <w:rsid w:val="0073341D"/>
    <w:rsid w:val="00733820"/>
    <w:rsid w:val="00733939"/>
    <w:rsid w:val="00733CF3"/>
    <w:rsid w:val="007345A9"/>
    <w:rsid w:val="00734E02"/>
    <w:rsid w:val="007351A4"/>
    <w:rsid w:val="00735576"/>
    <w:rsid w:val="00735A66"/>
    <w:rsid w:val="007360AA"/>
    <w:rsid w:val="00736AB2"/>
    <w:rsid w:val="00736AD6"/>
    <w:rsid w:val="00736E4B"/>
    <w:rsid w:val="00737513"/>
    <w:rsid w:val="00737735"/>
    <w:rsid w:val="00737BDB"/>
    <w:rsid w:val="00737EEC"/>
    <w:rsid w:val="00740963"/>
    <w:rsid w:val="00740A62"/>
    <w:rsid w:val="007412DB"/>
    <w:rsid w:val="0074156C"/>
    <w:rsid w:val="007420C2"/>
    <w:rsid w:val="0074222C"/>
    <w:rsid w:val="00742901"/>
    <w:rsid w:val="00742A88"/>
    <w:rsid w:val="00742B42"/>
    <w:rsid w:val="00742F03"/>
    <w:rsid w:val="00742FED"/>
    <w:rsid w:val="00743379"/>
    <w:rsid w:val="00743648"/>
    <w:rsid w:val="00743AB3"/>
    <w:rsid w:val="00743DC2"/>
    <w:rsid w:val="00743E00"/>
    <w:rsid w:val="00743E47"/>
    <w:rsid w:val="00744541"/>
    <w:rsid w:val="0074455D"/>
    <w:rsid w:val="00744AFB"/>
    <w:rsid w:val="00744D81"/>
    <w:rsid w:val="00746FEC"/>
    <w:rsid w:val="007472BA"/>
    <w:rsid w:val="00747380"/>
    <w:rsid w:val="007510B6"/>
    <w:rsid w:val="00751861"/>
    <w:rsid w:val="00751A26"/>
    <w:rsid w:val="00751AD7"/>
    <w:rsid w:val="00751D60"/>
    <w:rsid w:val="00752153"/>
    <w:rsid w:val="0075253C"/>
    <w:rsid w:val="00752AB1"/>
    <w:rsid w:val="00753A4D"/>
    <w:rsid w:val="00753AD0"/>
    <w:rsid w:val="00753EAA"/>
    <w:rsid w:val="007545FD"/>
    <w:rsid w:val="00754A8D"/>
    <w:rsid w:val="007553D5"/>
    <w:rsid w:val="00755747"/>
    <w:rsid w:val="007557D9"/>
    <w:rsid w:val="00755B46"/>
    <w:rsid w:val="00755D14"/>
    <w:rsid w:val="00756109"/>
    <w:rsid w:val="00756522"/>
    <w:rsid w:val="007568B2"/>
    <w:rsid w:val="00756AA1"/>
    <w:rsid w:val="0075740B"/>
    <w:rsid w:val="007576AC"/>
    <w:rsid w:val="00757AF2"/>
    <w:rsid w:val="00760466"/>
    <w:rsid w:val="0076096D"/>
    <w:rsid w:val="00760CE8"/>
    <w:rsid w:val="007612A5"/>
    <w:rsid w:val="007612EE"/>
    <w:rsid w:val="0076135C"/>
    <w:rsid w:val="0076162F"/>
    <w:rsid w:val="00761D16"/>
    <w:rsid w:val="00761F5C"/>
    <w:rsid w:val="0076223A"/>
    <w:rsid w:val="007640C9"/>
    <w:rsid w:val="0076424F"/>
    <w:rsid w:val="00764920"/>
    <w:rsid w:val="00764943"/>
    <w:rsid w:val="0076555F"/>
    <w:rsid w:val="0076592B"/>
    <w:rsid w:val="0076597B"/>
    <w:rsid w:val="00765BE9"/>
    <w:rsid w:val="00766392"/>
    <w:rsid w:val="00766401"/>
    <w:rsid w:val="00767014"/>
    <w:rsid w:val="0076755A"/>
    <w:rsid w:val="00767591"/>
    <w:rsid w:val="00767808"/>
    <w:rsid w:val="00770169"/>
    <w:rsid w:val="007702DF"/>
    <w:rsid w:val="00770FF4"/>
    <w:rsid w:val="00771DD4"/>
    <w:rsid w:val="00771FB8"/>
    <w:rsid w:val="00772910"/>
    <w:rsid w:val="00772987"/>
    <w:rsid w:val="00773028"/>
    <w:rsid w:val="0077331E"/>
    <w:rsid w:val="00773B76"/>
    <w:rsid w:val="00773E12"/>
    <w:rsid w:val="007740A6"/>
    <w:rsid w:val="00774581"/>
    <w:rsid w:val="0077498A"/>
    <w:rsid w:val="00774C6C"/>
    <w:rsid w:val="00774D4F"/>
    <w:rsid w:val="00774E7B"/>
    <w:rsid w:val="0077551C"/>
    <w:rsid w:val="007757A4"/>
    <w:rsid w:val="00775966"/>
    <w:rsid w:val="00775BE7"/>
    <w:rsid w:val="007761AF"/>
    <w:rsid w:val="007764A5"/>
    <w:rsid w:val="0077698D"/>
    <w:rsid w:val="00776BC6"/>
    <w:rsid w:val="0077741C"/>
    <w:rsid w:val="00777AD5"/>
    <w:rsid w:val="00777B33"/>
    <w:rsid w:val="00780017"/>
    <w:rsid w:val="0078003F"/>
    <w:rsid w:val="00780689"/>
    <w:rsid w:val="0078123E"/>
    <w:rsid w:val="007815FC"/>
    <w:rsid w:val="00781F45"/>
    <w:rsid w:val="007821E7"/>
    <w:rsid w:val="00782550"/>
    <w:rsid w:val="007828EC"/>
    <w:rsid w:val="007846A0"/>
    <w:rsid w:val="0078485B"/>
    <w:rsid w:val="00784AF8"/>
    <w:rsid w:val="00784D14"/>
    <w:rsid w:val="00785426"/>
    <w:rsid w:val="00785AFA"/>
    <w:rsid w:val="00785B30"/>
    <w:rsid w:val="00785B97"/>
    <w:rsid w:val="00785BB6"/>
    <w:rsid w:val="007863B3"/>
    <w:rsid w:val="0078654A"/>
    <w:rsid w:val="00786A16"/>
    <w:rsid w:val="00786BD9"/>
    <w:rsid w:val="00786CCE"/>
    <w:rsid w:val="00786FAB"/>
    <w:rsid w:val="007873CE"/>
    <w:rsid w:val="007902BE"/>
    <w:rsid w:val="0079072E"/>
    <w:rsid w:val="00790E34"/>
    <w:rsid w:val="00790E92"/>
    <w:rsid w:val="00790F6F"/>
    <w:rsid w:val="00791C70"/>
    <w:rsid w:val="00791DC6"/>
    <w:rsid w:val="00792149"/>
    <w:rsid w:val="007923BC"/>
    <w:rsid w:val="0079247E"/>
    <w:rsid w:val="007925C1"/>
    <w:rsid w:val="00792EB0"/>
    <w:rsid w:val="00793380"/>
    <w:rsid w:val="00793589"/>
    <w:rsid w:val="0079518E"/>
    <w:rsid w:val="007952A6"/>
    <w:rsid w:val="007952AB"/>
    <w:rsid w:val="00795532"/>
    <w:rsid w:val="00796119"/>
    <w:rsid w:val="00796960"/>
    <w:rsid w:val="00796DF7"/>
    <w:rsid w:val="0079746E"/>
    <w:rsid w:val="00797848"/>
    <w:rsid w:val="007A0093"/>
    <w:rsid w:val="007A009F"/>
    <w:rsid w:val="007A157E"/>
    <w:rsid w:val="007A1CB1"/>
    <w:rsid w:val="007A1F39"/>
    <w:rsid w:val="007A2EA8"/>
    <w:rsid w:val="007A35A5"/>
    <w:rsid w:val="007A36A6"/>
    <w:rsid w:val="007A3A40"/>
    <w:rsid w:val="007A4901"/>
    <w:rsid w:val="007A52FF"/>
    <w:rsid w:val="007A54BC"/>
    <w:rsid w:val="007A5EEB"/>
    <w:rsid w:val="007A5FE7"/>
    <w:rsid w:val="007A6C79"/>
    <w:rsid w:val="007A702C"/>
    <w:rsid w:val="007A7164"/>
    <w:rsid w:val="007A7DF9"/>
    <w:rsid w:val="007B057D"/>
    <w:rsid w:val="007B0D6C"/>
    <w:rsid w:val="007B0EC9"/>
    <w:rsid w:val="007B13EB"/>
    <w:rsid w:val="007B14D9"/>
    <w:rsid w:val="007B1CDC"/>
    <w:rsid w:val="007B1D3C"/>
    <w:rsid w:val="007B1E78"/>
    <w:rsid w:val="007B1E91"/>
    <w:rsid w:val="007B231D"/>
    <w:rsid w:val="007B2AAD"/>
    <w:rsid w:val="007B3786"/>
    <w:rsid w:val="007B3833"/>
    <w:rsid w:val="007B3DF9"/>
    <w:rsid w:val="007B3EC7"/>
    <w:rsid w:val="007B416F"/>
    <w:rsid w:val="007B4AB2"/>
    <w:rsid w:val="007B4D72"/>
    <w:rsid w:val="007B5372"/>
    <w:rsid w:val="007B5594"/>
    <w:rsid w:val="007B571D"/>
    <w:rsid w:val="007B5B57"/>
    <w:rsid w:val="007B5D90"/>
    <w:rsid w:val="007B611F"/>
    <w:rsid w:val="007B62F9"/>
    <w:rsid w:val="007B664F"/>
    <w:rsid w:val="007B69DF"/>
    <w:rsid w:val="007B6EC2"/>
    <w:rsid w:val="007B74EC"/>
    <w:rsid w:val="007B7556"/>
    <w:rsid w:val="007C0106"/>
    <w:rsid w:val="007C04C9"/>
    <w:rsid w:val="007C05AD"/>
    <w:rsid w:val="007C0957"/>
    <w:rsid w:val="007C1B95"/>
    <w:rsid w:val="007C1FEA"/>
    <w:rsid w:val="007C347B"/>
    <w:rsid w:val="007C3740"/>
    <w:rsid w:val="007C378A"/>
    <w:rsid w:val="007C41AD"/>
    <w:rsid w:val="007C421D"/>
    <w:rsid w:val="007C4509"/>
    <w:rsid w:val="007C4729"/>
    <w:rsid w:val="007C4A5E"/>
    <w:rsid w:val="007C4B37"/>
    <w:rsid w:val="007C4C61"/>
    <w:rsid w:val="007C4C89"/>
    <w:rsid w:val="007C5260"/>
    <w:rsid w:val="007C561E"/>
    <w:rsid w:val="007C5B58"/>
    <w:rsid w:val="007C5C9E"/>
    <w:rsid w:val="007C5FF1"/>
    <w:rsid w:val="007C70D0"/>
    <w:rsid w:val="007C73D7"/>
    <w:rsid w:val="007D0143"/>
    <w:rsid w:val="007D0661"/>
    <w:rsid w:val="007D10C7"/>
    <w:rsid w:val="007D1562"/>
    <w:rsid w:val="007D1638"/>
    <w:rsid w:val="007D172A"/>
    <w:rsid w:val="007D19CA"/>
    <w:rsid w:val="007D1A46"/>
    <w:rsid w:val="007D20BC"/>
    <w:rsid w:val="007D223F"/>
    <w:rsid w:val="007D2A7F"/>
    <w:rsid w:val="007D3068"/>
    <w:rsid w:val="007D3495"/>
    <w:rsid w:val="007D3B6D"/>
    <w:rsid w:val="007D4EEA"/>
    <w:rsid w:val="007D5099"/>
    <w:rsid w:val="007D5A16"/>
    <w:rsid w:val="007D63AA"/>
    <w:rsid w:val="007D6449"/>
    <w:rsid w:val="007D64D4"/>
    <w:rsid w:val="007D695A"/>
    <w:rsid w:val="007D6FE2"/>
    <w:rsid w:val="007D7187"/>
    <w:rsid w:val="007D7229"/>
    <w:rsid w:val="007D747B"/>
    <w:rsid w:val="007D757F"/>
    <w:rsid w:val="007D75E8"/>
    <w:rsid w:val="007D76CD"/>
    <w:rsid w:val="007D7B84"/>
    <w:rsid w:val="007D7C88"/>
    <w:rsid w:val="007D7CAC"/>
    <w:rsid w:val="007E1047"/>
    <w:rsid w:val="007E19A1"/>
    <w:rsid w:val="007E1E8A"/>
    <w:rsid w:val="007E20AB"/>
    <w:rsid w:val="007E269E"/>
    <w:rsid w:val="007E2854"/>
    <w:rsid w:val="007E296E"/>
    <w:rsid w:val="007E3F9E"/>
    <w:rsid w:val="007E5061"/>
    <w:rsid w:val="007E5426"/>
    <w:rsid w:val="007E5CB4"/>
    <w:rsid w:val="007E6107"/>
    <w:rsid w:val="007E6876"/>
    <w:rsid w:val="007E6C54"/>
    <w:rsid w:val="007E6D68"/>
    <w:rsid w:val="007E6EBD"/>
    <w:rsid w:val="007E7026"/>
    <w:rsid w:val="007E7041"/>
    <w:rsid w:val="007E7949"/>
    <w:rsid w:val="007E798E"/>
    <w:rsid w:val="007F0375"/>
    <w:rsid w:val="007F0F6A"/>
    <w:rsid w:val="007F1016"/>
    <w:rsid w:val="007F1092"/>
    <w:rsid w:val="007F10CE"/>
    <w:rsid w:val="007F1284"/>
    <w:rsid w:val="007F145F"/>
    <w:rsid w:val="007F1492"/>
    <w:rsid w:val="007F17B7"/>
    <w:rsid w:val="007F182C"/>
    <w:rsid w:val="007F232C"/>
    <w:rsid w:val="007F2BF3"/>
    <w:rsid w:val="007F4AB0"/>
    <w:rsid w:val="007F4EB5"/>
    <w:rsid w:val="007F5992"/>
    <w:rsid w:val="007F5A72"/>
    <w:rsid w:val="007F5BA0"/>
    <w:rsid w:val="007F69B2"/>
    <w:rsid w:val="007F6B73"/>
    <w:rsid w:val="007F72CA"/>
    <w:rsid w:val="007F7ADE"/>
    <w:rsid w:val="007F7F79"/>
    <w:rsid w:val="00800673"/>
    <w:rsid w:val="00801403"/>
    <w:rsid w:val="00801D2A"/>
    <w:rsid w:val="00801ED0"/>
    <w:rsid w:val="00802375"/>
    <w:rsid w:val="008023ED"/>
    <w:rsid w:val="00803081"/>
    <w:rsid w:val="00803BD5"/>
    <w:rsid w:val="0080429A"/>
    <w:rsid w:val="0080514B"/>
    <w:rsid w:val="00805845"/>
    <w:rsid w:val="00805E3A"/>
    <w:rsid w:val="0080654E"/>
    <w:rsid w:val="00806E27"/>
    <w:rsid w:val="008077C2"/>
    <w:rsid w:val="008100D0"/>
    <w:rsid w:val="0081057D"/>
    <w:rsid w:val="00810A11"/>
    <w:rsid w:val="00810F54"/>
    <w:rsid w:val="00810FFE"/>
    <w:rsid w:val="00811763"/>
    <w:rsid w:val="008119E4"/>
    <w:rsid w:val="00811AC9"/>
    <w:rsid w:val="00811D3B"/>
    <w:rsid w:val="00812292"/>
    <w:rsid w:val="008124D5"/>
    <w:rsid w:val="0081256B"/>
    <w:rsid w:val="00812672"/>
    <w:rsid w:val="00813BBF"/>
    <w:rsid w:val="008140D7"/>
    <w:rsid w:val="008143A2"/>
    <w:rsid w:val="00814DE8"/>
    <w:rsid w:val="00815426"/>
    <w:rsid w:val="00815746"/>
    <w:rsid w:val="00815777"/>
    <w:rsid w:val="00815EFE"/>
    <w:rsid w:val="0081696B"/>
    <w:rsid w:val="00816A05"/>
    <w:rsid w:val="00817591"/>
    <w:rsid w:val="00817CBF"/>
    <w:rsid w:val="00821262"/>
    <w:rsid w:val="008217AD"/>
    <w:rsid w:val="00821E9C"/>
    <w:rsid w:val="008221D5"/>
    <w:rsid w:val="008221F7"/>
    <w:rsid w:val="008226A5"/>
    <w:rsid w:val="008226B3"/>
    <w:rsid w:val="00822919"/>
    <w:rsid w:val="00822A09"/>
    <w:rsid w:val="00822C22"/>
    <w:rsid w:val="00822E2D"/>
    <w:rsid w:val="008231CA"/>
    <w:rsid w:val="00823809"/>
    <w:rsid w:val="00823AB4"/>
    <w:rsid w:val="00823F33"/>
    <w:rsid w:val="00823F6F"/>
    <w:rsid w:val="008251CA"/>
    <w:rsid w:val="008252FF"/>
    <w:rsid w:val="00825F78"/>
    <w:rsid w:val="008260BC"/>
    <w:rsid w:val="00826FA3"/>
    <w:rsid w:val="008271FE"/>
    <w:rsid w:val="00827488"/>
    <w:rsid w:val="00827970"/>
    <w:rsid w:val="00827DA6"/>
    <w:rsid w:val="00827F9D"/>
    <w:rsid w:val="008305C8"/>
    <w:rsid w:val="00830ED3"/>
    <w:rsid w:val="008310E7"/>
    <w:rsid w:val="00831B13"/>
    <w:rsid w:val="00831C82"/>
    <w:rsid w:val="00831CB8"/>
    <w:rsid w:val="0083213D"/>
    <w:rsid w:val="00832698"/>
    <w:rsid w:val="00832B5B"/>
    <w:rsid w:val="00832D2E"/>
    <w:rsid w:val="00832EE3"/>
    <w:rsid w:val="00833402"/>
    <w:rsid w:val="008334A7"/>
    <w:rsid w:val="008343FF"/>
    <w:rsid w:val="008347D7"/>
    <w:rsid w:val="0083505A"/>
    <w:rsid w:val="0083569B"/>
    <w:rsid w:val="00835F16"/>
    <w:rsid w:val="00836913"/>
    <w:rsid w:val="00836F5E"/>
    <w:rsid w:val="00837132"/>
    <w:rsid w:val="00837243"/>
    <w:rsid w:val="00837542"/>
    <w:rsid w:val="00837DD8"/>
    <w:rsid w:val="008404C1"/>
    <w:rsid w:val="00840C82"/>
    <w:rsid w:val="008414F8"/>
    <w:rsid w:val="008418FC"/>
    <w:rsid w:val="008419A2"/>
    <w:rsid w:val="00842223"/>
    <w:rsid w:val="00842391"/>
    <w:rsid w:val="00842485"/>
    <w:rsid w:val="00842602"/>
    <w:rsid w:val="00842FA6"/>
    <w:rsid w:val="0084376B"/>
    <w:rsid w:val="00843884"/>
    <w:rsid w:val="00843C4A"/>
    <w:rsid w:val="00843E79"/>
    <w:rsid w:val="0084422C"/>
    <w:rsid w:val="0084476E"/>
    <w:rsid w:val="00845E4C"/>
    <w:rsid w:val="008464C8"/>
    <w:rsid w:val="008465A5"/>
    <w:rsid w:val="008465DE"/>
    <w:rsid w:val="00847591"/>
    <w:rsid w:val="0084783A"/>
    <w:rsid w:val="008479CE"/>
    <w:rsid w:val="00847E7A"/>
    <w:rsid w:val="008507FD"/>
    <w:rsid w:val="008512DD"/>
    <w:rsid w:val="00851780"/>
    <w:rsid w:val="00851A8C"/>
    <w:rsid w:val="00851AAF"/>
    <w:rsid w:val="0085204E"/>
    <w:rsid w:val="00852481"/>
    <w:rsid w:val="008533B3"/>
    <w:rsid w:val="00853B6C"/>
    <w:rsid w:val="00853E4A"/>
    <w:rsid w:val="00854070"/>
    <w:rsid w:val="00854084"/>
    <w:rsid w:val="0085408B"/>
    <w:rsid w:val="0085426E"/>
    <w:rsid w:val="008542DD"/>
    <w:rsid w:val="00854504"/>
    <w:rsid w:val="00854D88"/>
    <w:rsid w:val="00855031"/>
    <w:rsid w:val="008552A7"/>
    <w:rsid w:val="00855406"/>
    <w:rsid w:val="008560E8"/>
    <w:rsid w:val="008567EF"/>
    <w:rsid w:val="008568FC"/>
    <w:rsid w:val="00856C32"/>
    <w:rsid w:val="00856E90"/>
    <w:rsid w:val="00856EB6"/>
    <w:rsid w:val="00856F8B"/>
    <w:rsid w:val="00857579"/>
    <w:rsid w:val="00857F06"/>
    <w:rsid w:val="008605B2"/>
    <w:rsid w:val="00860624"/>
    <w:rsid w:val="00860677"/>
    <w:rsid w:val="0086067B"/>
    <w:rsid w:val="0086105B"/>
    <w:rsid w:val="0086159C"/>
    <w:rsid w:val="008615A2"/>
    <w:rsid w:val="00861A33"/>
    <w:rsid w:val="00861DE7"/>
    <w:rsid w:val="008623F4"/>
    <w:rsid w:val="008626DD"/>
    <w:rsid w:val="00862997"/>
    <w:rsid w:val="0086314C"/>
    <w:rsid w:val="0086318D"/>
    <w:rsid w:val="008636AC"/>
    <w:rsid w:val="00864030"/>
    <w:rsid w:val="008651E0"/>
    <w:rsid w:val="008653F2"/>
    <w:rsid w:val="008655B0"/>
    <w:rsid w:val="0086587D"/>
    <w:rsid w:val="00866030"/>
    <w:rsid w:val="00866C4A"/>
    <w:rsid w:val="008678A8"/>
    <w:rsid w:val="00870376"/>
    <w:rsid w:val="008708BC"/>
    <w:rsid w:val="008709EE"/>
    <w:rsid w:val="00871143"/>
    <w:rsid w:val="008712D6"/>
    <w:rsid w:val="008713BD"/>
    <w:rsid w:val="0087171F"/>
    <w:rsid w:val="0087172A"/>
    <w:rsid w:val="008717E3"/>
    <w:rsid w:val="0087199D"/>
    <w:rsid w:val="008724E6"/>
    <w:rsid w:val="00872C4D"/>
    <w:rsid w:val="00872C77"/>
    <w:rsid w:val="0087319B"/>
    <w:rsid w:val="008732F0"/>
    <w:rsid w:val="00873426"/>
    <w:rsid w:val="00873AB7"/>
    <w:rsid w:val="00873CC6"/>
    <w:rsid w:val="00873F0C"/>
    <w:rsid w:val="008741D3"/>
    <w:rsid w:val="0087426B"/>
    <w:rsid w:val="00874D5C"/>
    <w:rsid w:val="00874EDC"/>
    <w:rsid w:val="00874EE2"/>
    <w:rsid w:val="00875537"/>
    <w:rsid w:val="00875E17"/>
    <w:rsid w:val="00875EEF"/>
    <w:rsid w:val="00876088"/>
    <w:rsid w:val="00876241"/>
    <w:rsid w:val="0087633D"/>
    <w:rsid w:val="0087640D"/>
    <w:rsid w:val="0087654A"/>
    <w:rsid w:val="00876F18"/>
    <w:rsid w:val="00876FA0"/>
    <w:rsid w:val="00877230"/>
    <w:rsid w:val="0087773C"/>
    <w:rsid w:val="00880802"/>
    <w:rsid w:val="00880C4B"/>
    <w:rsid w:val="00881493"/>
    <w:rsid w:val="00881631"/>
    <w:rsid w:val="00881B52"/>
    <w:rsid w:val="00882240"/>
    <w:rsid w:val="0088228E"/>
    <w:rsid w:val="00882531"/>
    <w:rsid w:val="0088273D"/>
    <w:rsid w:val="00883A5D"/>
    <w:rsid w:val="00883DB4"/>
    <w:rsid w:val="0088446D"/>
    <w:rsid w:val="008845A0"/>
    <w:rsid w:val="0088505D"/>
    <w:rsid w:val="00885298"/>
    <w:rsid w:val="00885778"/>
    <w:rsid w:val="0088668A"/>
    <w:rsid w:val="00886840"/>
    <w:rsid w:val="0088703D"/>
    <w:rsid w:val="0088736C"/>
    <w:rsid w:val="00887C0A"/>
    <w:rsid w:val="00887C9A"/>
    <w:rsid w:val="00887EA2"/>
    <w:rsid w:val="0089116B"/>
    <w:rsid w:val="00891475"/>
    <w:rsid w:val="008915FF"/>
    <w:rsid w:val="00892C0B"/>
    <w:rsid w:val="0089338D"/>
    <w:rsid w:val="00893717"/>
    <w:rsid w:val="00893905"/>
    <w:rsid w:val="00893D57"/>
    <w:rsid w:val="00893FBE"/>
    <w:rsid w:val="008940EA"/>
    <w:rsid w:val="00894478"/>
    <w:rsid w:val="008946F3"/>
    <w:rsid w:val="00894899"/>
    <w:rsid w:val="00894B52"/>
    <w:rsid w:val="00895236"/>
    <w:rsid w:val="00896072"/>
    <w:rsid w:val="008968C7"/>
    <w:rsid w:val="00896CD3"/>
    <w:rsid w:val="00896D5D"/>
    <w:rsid w:val="00897049"/>
    <w:rsid w:val="008A01B9"/>
    <w:rsid w:val="008A04BB"/>
    <w:rsid w:val="008A083A"/>
    <w:rsid w:val="008A14CE"/>
    <w:rsid w:val="008A161B"/>
    <w:rsid w:val="008A1621"/>
    <w:rsid w:val="008A1AAE"/>
    <w:rsid w:val="008A34DF"/>
    <w:rsid w:val="008A3E4E"/>
    <w:rsid w:val="008A484F"/>
    <w:rsid w:val="008A48D0"/>
    <w:rsid w:val="008A49AF"/>
    <w:rsid w:val="008A4AB6"/>
    <w:rsid w:val="008A4C66"/>
    <w:rsid w:val="008A4D9D"/>
    <w:rsid w:val="008A4ED0"/>
    <w:rsid w:val="008A521B"/>
    <w:rsid w:val="008A5405"/>
    <w:rsid w:val="008A575D"/>
    <w:rsid w:val="008A59B3"/>
    <w:rsid w:val="008A5A43"/>
    <w:rsid w:val="008A5BEA"/>
    <w:rsid w:val="008A6063"/>
    <w:rsid w:val="008A60AE"/>
    <w:rsid w:val="008A6249"/>
    <w:rsid w:val="008A67CC"/>
    <w:rsid w:val="008A6A9B"/>
    <w:rsid w:val="008A6FD4"/>
    <w:rsid w:val="008A72D7"/>
    <w:rsid w:val="008A7928"/>
    <w:rsid w:val="008A7A5D"/>
    <w:rsid w:val="008A7D15"/>
    <w:rsid w:val="008B03AE"/>
    <w:rsid w:val="008B06E0"/>
    <w:rsid w:val="008B0880"/>
    <w:rsid w:val="008B09E4"/>
    <w:rsid w:val="008B0BD3"/>
    <w:rsid w:val="008B0D68"/>
    <w:rsid w:val="008B16CB"/>
    <w:rsid w:val="008B1FE9"/>
    <w:rsid w:val="008B23CE"/>
    <w:rsid w:val="008B265E"/>
    <w:rsid w:val="008B30DF"/>
    <w:rsid w:val="008B319E"/>
    <w:rsid w:val="008B41DF"/>
    <w:rsid w:val="008B4546"/>
    <w:rsid w:val="008B4623"/>
    <w:rsid w:val="008B479F"/>
    <w:rsid w:val="008B49CE"/>
    <w:rsid w:val="008B49DE"/>
    <w:rsid w:val="008B52F1"/>
    <w:rsid w:val="008B545C"/>
    <w:rsid w:val="008B54FF"/>
    <w:rsid w:val="008B5824"/>
    <w:rsid w:val="008B5938"/>
    <w:rsid w:val="008B5AD0"/>
    <w:rsid w:val="008B5D19"/>
    <w:rsid w:val="008B6905"/>
    <w:rsid w:val="008B7095"/>
    <w:rsid w:val="008B7826"/>
    <w:rsid w:val="008B7B99"/>
    <w:rsid w:val="008B7CB0"/>
    <w:rsid w:val="008C02FA"/>
    <w:rsid w:val="008C0756"/>
    <w:rsid w:val="008C0DA3"/>
    <w:rsid w:val="008C11BD"/>
    <w:rsid w:val="008C164E"/>
    <w:rsid w:val="008C2042"/>
    <w:rsid w:val="008C2428"/>
    <w:rsid w:val="008C2554"/>
    <w:rsid w:val="008C2D5B"/>
    <w:rsid w:val="008C2E84"/>
    <w:rsid w:val="008C2FE4"/>
    <w:rsid w:val="008C4250"/>
    <w:rsid w:val="008C4678"/>
    <w:rsid w:val="008C4DE6"/>
    <w:rsid w:val="008C55C9"/>
    <w:rsid w:val="008C5878"/>
    <w:rsid w:val="008C5C9B"/>
    <w:rsid w:val="008C6668"/>
    <w:rsid w:val="008C6CB7"/>
    <w:rsid w:val="008C6E4B"/>
    <w:rsid w:val="008C7070"/>
    <w:rsid w:val="008C75A3"/>
    <w:rsid w:val="008D010A"/>
    <w:rsid w:val="008D0141"/>
    <w:rsid w:val="008D016E"/>
    <w:rsid w:val="008D0219"/>
    <w:rsid w:val="008D07C0"/>
    <w:rsid w:val="008D0E33"/>
    <w:rsid w:val="008D175A"/>
    <w:rsid w:val="008D20E7"/>
    <w:rsid w:val="008D2E71"/>
    <w:rsid w:val="008D315E"/>
    <w:rsid w:val="008D3292"/>
    <w:rsid w:val="008D34A6"/>
    <w:rsid w:val="008D39C2"/>
    <w:rsid w:val="008D3AA6"/>
    <w:rsid w:val="008D3C11"/>
    <w:rsid w:val="008D467F"/>
    <w:rsid w:val="008D568F"/>
    <w:rsid w:val="008D5B19"/>
    <w:rsid w:val="008D5B7F"/>
    <w:rsid w:val="008D6185"/>
    <w:rsid w:val="008D6560"/>
    <w:rsid w:val="008D692E"/>
    <w:rsid w:val="008D6A3B"/>
    <w:rsid w:val="008D6DC9"/>
    <w:rsid w:val="008D7663"/>
    <w:rsid w:val="008D768C"/>
    <w:rsid w:val="008D7BCE"/>
    <w:rsid w:val="008D7E24"/>
    <w:rsid w:val="008D7EAC"/>
    <w:rsid w:val="008E04BF"/>
    <w:rsid w:val="008E0D00"/>
    <w:rsid w:val="008E11BE"/>
    <w:rsid w:val="008E17AC"/>
    <w:rsid w:val="008E17D0"/>
    <w:rsid w:val="008E2869"/>
    <w:rsid w:val="008E2BB0"/>
    <w:rsid w:val="008E2D46"/>
    <w:rsid w:val="008E2F59"/>
    <w:rsid w:val="008E2F82"/>
    <w:rsid w:val="008E37A7"/>
    <w:rsid w:val="008E4667"/>
    <w:rsid w:val="008E48EF"/>
    <w:rsid w:val="008E4CBB"/>
    <w:rsid w:val="008E5146"/>
    <w:rsid w:val="008E514F"/>
    <w:rsid w:val="008E54FB"/>
    <w:rsid w:val="008E590B"/>
    <w:rsid w:val="008E603A"/>
    <w:rsid w:val="008E6168"/>
    <w:rsid w:val="008E64C4"/>
    <w:rsid w:val="008E6824"/>
    <w:rsid w:val="008E6B49"/>
    <w:rsid w:val="008E75B0"/>
    <w:rsid w:val="008E7786"/>
    <w:rsid w:val="008E7CDC"/>
    <w:rsid w:val="008E7D1B"/>
    <w:rsid w:val="008F0244"/>
    <w:rsid w:val="008F0720"/>
    <w:rsid w:val="008F0818"/>
    <w:rsid w:val="008F0A78"/>
    <w:rsid w:val="008F0DB7"/>
    <w:rsid w:val="008F0F3C"/>
    <w:rsid w:val="008F1112"/>
    <w:rsid w:val="008F130D"/>
    <w:rsid w:val="008F1672"/>
    <w:rsid w:val="008F17A1"/>
    <w:rsid w:val="008F17E8"/>
    <w:rsid w:val="008F1EB2"/>
    <w:rsid w:val="008F22BA"/>
    <w:rsid w:val="008F230B"/>
    <w:rsid w:val="008F2472"/>
    <w:rsid w:val="008F247E"/>
    <w:rsid w:val="008F29F6"/>
    <w:rsid w:val="008F2B0E"/>
    <w:rsid w:val="008F2D94"/>
    <w:rsid w:val="008F32F2"/>
    <w:rsid w:val="008F3339"/>
    <w:rsid w:val="008F343C"/>
    <w:rsid w:val="008F3BF5"/>
    <w:rsid w:val="008F425E"/>
    <w:rsid w:val="008F433D"/>
    <w:rsid w:val="008F4350"/>
    <w:rsid w:val="008F43FF"/>
    <w:rsid w:val="008F480D"/>
    <w:rsid w:val="008F4841"/>
    <w:rsid w:val="008F4B58"/>
    <w:rsid w:val="008F52AB"/>
    <w:rsid w:val="008F567F"/>
    <w:rsid w:val="008F6159"/>
    <w:rsid w:val="008F6163"/>
    <w:rsid w:val="008F680F"/>
    <w:rsid w:val="008F751D"/>
    <w:rsid w:val="008F7891"/>
    <w:rsid w:val="008F791C"/>
    <w:rsid w:val="008F7AD7"/>
    <w:rsid w:val="008F7F15"/>
    <w:rsid w:val="009003F9"/>
    <w:rsid w:val="00900C39"/>
    <w:rsid w:val="00900F9A"/>
    <w:rsid w:val="00901632"/>
    <w:rsid w:val="0090268C"/>
    <w:rsid w:val="00903480"/>
    <w:rsid w:val="009039B2"/>
    <w:rsid w:val="00903FF4"/>
    <w:rsid w:val="0090483B"/>
    <w:rsid w:val="00904948"/>
    <w:rsid w:val="0090501A"/>
    <w:rsid w:val="00905088"/>
    <w:rsid w:val="00905B96"/>
    <w:rsid w:val="00905D7B"/>
    <w:rsid w:val="00905F51"/>
    <w:rsid w:val="009063D3"/>
    <w:rsid w:val="009063D6"/>
    <w:rsid w:val="00906827"/>
    <w:rsid w:val="0090720D"/>
    <w:rsid w:val="0090747F"/>
    <w:rsid w:val="00907C86"/>
    <w:rsid w:val="00907EF5"/>
    <w:rsid w:val="00910431"/>
    <w:rsid w:val="00910883"/>
    <w:rsid w:val="009114BA"/>
    <w:rsid w:val="00911871"/>
    <w:rsid w:val="00911D46"/>
    <w:rsid w:val="00912D94"/>
    <w:rsid w:val="009134F4"/>
    <w:rsid w:val="00913EE7"/>
    <w:rsid w:val="00915360"/>
    <w:rsid w:val="0091590A"/>
    <w:rsid w:val="00915C8C"/>
    <w:rsid w:val="00915F16"/>
    <w:rsid w:val="00916370"/>
    <w:rsid w:val="009164AA"/>
    <w:rsid w:val="0091678A"/>
    <w:rsid w:val="00916ABA"/>
    <w:rsid w:val="00916AE2"/>
    <w:rsid w:val="00916B2E"/>
    <w:rsid w:val="009170DB"/>
    <w:rsid w:val="00917C42"/>
    <w:rsid w:val="00917D70"/>
    <w:rsid w:val="0092027F"/>
    <w:rsid w:val="00920384"/>
    <w:rsid w:val="00920494"/>
    <w:rsid w:val="0092133A"/>
    <w:rsid w:val="00921FB9"/>
    <w:rsid w:val="00921FEC"/>
    <w:rsid w:val="00922A48"/>
    <w:rsid w:val="009234ED"/>
    <w:rsid w:val="0092353C"/>
    <w:rsid w:val="0092360F"/>
    <w:rsid w:val="00923753"/>
    <w:rsid w:val="00924B2D"/>
    <w:rsid w:val="0092548A"/>
    <w:rsid w:val="00925696"/>
    <w:rsid w:val="00926271"/>
    <w:rsid w:val="00926683"/>
    <w:rsid w:val="00926E16"/>
    <w:rsid w:val="0092721C"/>
    <w:rsid w:val="009273E6"/>
    <w:rsid w:val="00927BAE"/>
    <w:rsid w:val="00927D3B"/>
    <w:rsid w:val="00927F9E"/>
    <w:rsid w:val="0093032A"/>
    <w:rsid w:val="009303C9"/>
    <w:rsid w:val="009305E6"/>
    <w:rsid w:val="00930711"/>
    <w:rsid w:val="00930C30"/>
    <w:rsid w:val="00930D62"/>
    <w:rsid w:val="00930EA1"/>
    <w:rsid w:val="009311A1"/>
    <w:rsid w:val="00931AEC"/>
    <w:rsid w:val="00932378"/>
    <w:rsid w:val="00932702"/>
    <w:rsid w:val="00932DA3"/>
    <w:rsid w:val="009333F5"/>
    <w:rsid w:val="009336AB"/>
    <w:rsid w:val="009339EE"/>
    <w:rsid w:val="00933AEA"/>
    <w:rsid w:val="00933C48"/>
    <w:rsid w:val="00934559"/>
    <w:rsid w:val="009348B4"/>
    <w:rsid w:val="00934D22"/>
    <w:rsid w:val="0093525B"/>
    <w:rsid w:val="00935A61"/>
    <w:rsid w:val="00936516"/>
    <w:rsid w:val="00936840"/>
    <w:rsid w:val="00937227"/>
    <w:rsid w:val="00937845"/>
    <w:rsid w:val="00937B16"/>
    <w:rsid w:val="00937C3A"/>
    <w:rsid w:val="009405B3"/>
    <w:rsid w:val="00940854"/>
    <w:rsid w:val="00940A50"/>
    <w:rsid w:val="00940B31"/>
    <w:rsid w:val="00940FEB"/>
    <w:rsid w:val="00941488"/>
    <w:rsid w:val="00941AA0"/>
    <w:rsid w:val="00941BE3"/>
    <w:rsid w:val="009423A6"/>
    <w:rsid w:val="00942CB9"/>
    <w:rsid w:val="00943D42"/>
    <w:rsid w:val="009442AA"/>
    <w:rsid w:val="00944606"/>
    <w:rsid w:val="00944FAA"/>
    <w:rsid w:val="00945443"/>
    <w:rsid w:val="00945486"/>
    <w:rsid w:val="009455F6"/>
    <w:rsid w:val="00945873"/>
    <w:rsid w:val="00945B0D"/>
    <w:rsid w:val="00945E99"/>
    <w:rsid w:val="0094647A"/>
    <w:rsid w:val="00946AAD"/>
    <w:rsid w:val="00946F94"/>
    <w:rsid w:val="009477B4"/>
    <w:rsid w:val="00947931"/>
    <w:rsid w:val="00947CE6"/>
    <w:rsid w:val="00947E75"/>
    <w:rsid w:val="0095084B"/>
    <w:rsid w:val="00951080"/>
    <w:rsid w:val="009512D2"/>
    <w:rsid w:val="0095184E"/>
    <w:rsid w:val="00952175"/>
    <w:rsid w:val="00952340"/>
    <w:rsid w:val="009528DB"/>
    <w:rsid w:val="00952953"/>
    <w:rsid w:val="00952C6C"/>
    <w:rsid w:val="00952E7B"/>
    <w:rsid w:val="00953605"/>
    <w:rsid w:val="009538F6"/>
    <w:rsid w:val="00954752"/>
    <w:rsid w:val="00954933"/>
    <w:rsid w:val="00954CFF"/>
    <w:rsid w:val="00955081"/>
    <w:rsid w:val="0095509F"/>
    <w:rsid w:val="009554E4"/>
    <w:rsid w:val="0095570D"/>
    <w:rsid w:val="0095596E"/>
    <w:rsid w:val="00957036"/>
    <w:rsid w:val="009574BC"/>
    <w:rsid w:val="00957788"/>
    <w:rsid w:val="0095789B"/>
    <w:rsid w:val="00957B80"/>
    <w:rsid w:val="00957FA3"/>
    <w:rsid w:val="00960388"/>
    <w:rsid w:val="00960496"/>
    <w:rsid w:val="00960BE6"/>
    <w:rsid w:val="00960D1F"/>
    <w:rsid w:val="0096177B"/>
    <w:rsid w:val="009617FB"/>
    <w:rsid w:val="00961AF1"/>
    <w:rsid w:val="00962236"/>
    <w:rsid w:val="00963150"/>
    <w:rsid w:val="00963580"/>
    <w:rsid w:val="00963796"/>
    <w:rsid w:val="009645F3"/>
    <w:rsid w:val="00964B56"/>
    <w:rsid w:val="00964E54"/>
    <w:rsid w:val="00965139"/>
    <w:rsid w:val="009652D7"/>
    <w:rsid w:val="00965307"/>
    <w:rsid w:val="009656EC"/>
    <w:rsid w:val="00965B13"/>
    <w:rsid w:val="00965B73"/>
    <w:rsid w:val="00965F86"/>
    <w:rsid w:val="0096606B"/>
    <w:rsid w:val="00966166"/>
    <w:rsid w:val="00966193"/>
    <w:rsid w:val="00966328"/>
    <w:rsid w:val="00966726"/>
    <w:rsid w:val="0096783A"/>
    <w:rsid w:val="00967856"/>
    <w:rsid w:val="00967874"/>
    <w:rsid w:val="00967F94"/>
    <w:rsid w:val="0097006A"/>
    <w:rsid w:val="0097054A"/>
    <w:rsid w:val="00970648"/>
    <w:rsid w:val="009707F6"/>
    <w:rsid w:val="0097114D"/>
    <w:rsid w:val="00971244"/>
    <w:rsid w:val="009717CE"/>
    <w:rsid w:val="009721F9"/>
    <w:rsid w:val="0097227F"/>
    <w:rsid w:val="00972C2C"/>
    <w:rsid w:val="00973280"/>
    <w:rsid w:val="00973B6E"/>
    <w:rsid w:val="00973E0A"/>
    <w:rsid w:val="00974C14"/>
    <w:rsid w:val="009755C5"/>
    <w:rsid w:val="00975D0B"/>
    <w:rsid w:val="00975D9D"/>
    <w:rsid w:val="009764A9"/>
    <w:rsid w:val="009766EA"/>
    <w:rsid w:val="00976C5F"/>
    <w:rsid w:val="00976E9A"/>
    <w:rsid w:val="00976F8F"/>
    <w:rsid w:val="009773B7"/>
    <w:rsid w:val="009775C0"/>
    <w:rsid w:val="009776A5"/>
    <w:rsid w:val="00977895"/>
    <w:rsid w:val="009778D9"/>
    <w:rsid w:val="009779E0"/>
    <w:rsid w:val="009805BF"/>
    <w:rsid w:val="0098088C"/>
    <w:rsid w:val="00980AA4"/>
    <w:rsid w:val="00981098"/>
    <w:rsid w:val="0098159F"/>
    <w:rsid w:val="009818DD"/>
    <w:rsid w:val="00981DB7"/>
    <w:rsid w:val="00981E46"/>
    <w:rsid w:val="00982528"/>
    <w:rsid w:val="009825A6"/>
    <w:rsid w:val="00982A8A"/>
    <w:rsid w:val="00982BF9"/>
    <w:rsid w:val="00982E63"/>
    <w:rsid w:val="009835A0"/>
    <w:rsid w:val="00983944"/>
    <w:rsid w:val="00983A3F"/>
    <w:rsid w:val="00983CEF"/>
    <w:rsid w:val="009842C0"/>
    <w:rsid w:val="00984644"/>
    <w:rsid w:val="009850E1"/>
    <w:rsid w:val="009856BF"/>
    <w:rsid w:val="00985A1B"/>
    <w:rsid w:val="00985B2F"/>
    <w:rsid w:val="0098662D"/>
    <w:rsid w:val="00986B16"/>
    <w:rsid w:val="00986D59"/>
    <w:rsid w:val="00986DEA"/>
    <w:rsid w:val="00991439"/>
    <w:rsid w:val="00991E4A"/>
    <w:rsid w:val="00992322"/>
    <w:rsid w:val="009926ED"/>
    <w:rsid w:val="00992ABB"/>
    <w:rsid w:val="009931D8"/>
    <w:rsid w:val="0099333D"/>
    <w:rsid w:val="00993797"/>
    <w:rsid w:val="00993D22"/>
    <w:rsid w:val="009946B7"/>
    <w:rsid w:val="0099479C"/>
    <w:rsid w:val="00994CD1"/>
    <w:rsid w:val="00994D68"/>
    <w:rsid w:val="00995B7B"/>
    <w:rsid w:val="00995EDF"/>
    <w:rsid w:val="00996174"/>
    <w:rsid w:val="009962B4"/>
    <w:rsid w:val="00996325"/>
    <w:rsid w:val="0099653F"/>
    <w:rsid w:val="009965F8"/>
    <w:rsid w:val="00996733"/>
    <w:rsid w:val="00996FC4"/>
    <w:rsid w:val="00997377"/>
    <w:rsid w:val="00997516"/>
    <w:rsid w:val="009A02D3"/>
    <w:rsid w:val="009A060A"/>
    <w:rsid w:val="009A0640"/>
    <w:rsid w:val="009A0BCD"/>
    <w:rsid w:val="009A0C34"/>
    <w:rsid w:val="009A0DAB"/>
    <w:rsid w:val="009A0DBD"/>
    <w:rsid w:val="009A19F6"/>
    <w:rsid w:val="009A1B6B"/>
    <w:rsid w:val="009A1B83"/>
    <w:rsid w:val="009A1E29"/>
    <w:rsid w:val="009A1F42"/>
    <w:rsid w:val="009A22A9"/>
    <w:rsid w:val="009A2410"/>
    <w:rsid w:val="009A2F66"/>
    <w:rsid w:val="009A2F7C"/>
    <w:rsid w:val="009A39FD"/>
    <w:rsid w:val="009A3EB2"/>
    <w:rsid w:val="009A4286"/>
    <w:rsid w:val="009A48E1"/>
    <w:rsid w:val="009A4D6A"/>
    <w:rsid w:val="009A578C"/>
    <w:rsid w:val="009A57D4"/>
    <w:rsid w:val="009A5A17"/>
    <w:rsid w:val="009A5D8F"/>
    <w:rsid w:val="009A5DDE"/>
    <w:rsid w:val="009A6698"/>
    <w:rsid w:val="009A6A3D"/>
    <w:rsid w:val="009A6D85"/>
    <w:rsid w:val="009A6D8B"/>
    <w:rsid w:val="009A77FD"/>
    <w:rsid w:val="009B042F"/>
    <w:rsid w:val="009B0A57"/>
    <w:rsid w:val="009B0C12"/>
    <w:rsid w:val="009B1B92"/>
    <w:rsid w:val="009B1BC2"/>
    <w:rsid w:val="009B1F1A"/>
    <w:rsid w:val="009B2661"/>
    <w:rsid w:val="009B27DC"/>
    <w:rsid w:val="009B32F7"/>
    <w:rsid w:val="009B40CC"/>
    <w:rsid w:val="009B4AEC"/>
    <w:rsid w:val="009B4D1A"/>
    <w:rsid w:val="009B5367"/>
    <w:rsid w:val="009B5DB8"/>
    <w:rsid w:val="009B6127"/>
    <w:rsid w:val="009B7166"/>
    <w:rsid w:val="009B76E0"/>
    <w:rsid w:val="009C0958"/>
    <w:rsid w:val="009C1036"/>
    <w:rsid w:val="009C1271"/>
    <w:rsid w:val="009C1950"/>
    <w:rsid w:val="009C1DCB"/>
    <w:rsid w:val="009C24D2"/>
    <w:rsid w:val="009C2624"/>
    <w:rsid w:val="009C269E"/>
    <w:rsid w:val="009C2A22"/>
    <w:rsid w:val="009C2C1F"/>
    <w:rsid w:val="009C36C5"/>
    <w:rsid w:val="009C39FE"/>
    <w:rsid w:val="009C3BB4"/>
    <w:rsid w:val="009C3BF5"/>
    <w:rsid w:val="009C4EED"/>
    <w:rsid w:val="009C50C1"/>
    <w:rsid w:val="009C5650"/>
    <w:rsid w:val="009C6562"/>
    <w:rsid w:val="009C6FE7"/>
    <w:rsid w:val="009C753C"/>
    <w:rsid w:val="009C7734"/>
    <w:rsid w:val="009C799C"/>
    <w:rsid w:val="009C7BBB"/>
    <w:rsid w:val="009C7D41"/>
    <w:rsid w:val="009C7EC7"/>
    <w:rsid w:val="009D0150"/>
    <w:rsid w:val="009D0703"/>
    <w:rsid w:val="009D070E"/>
    <w:rsid w:val="009D0A84"/>
    <w:rsid w:val="009D0E22"/>
    <w:rsid w:val="009D129C"/>
    <w:rsid w:val="009D1567"/>
    <w:rsid w:val="009D1D39"/>
    <w:rsid w:val="009D25EE"/>
    <w:rsid w:val="009D2B23"/>
    <w:rsid w:val="009D2BD1"/>
    <w:rsid w:val="009D3332"/>
    <w:rsid w:val="009D34C1"/>
    <w:rsid w:val="009D38ED"/>
    <w:rsid w:val="009D40BC"/>
    <w:rsid w:val="009D4C60"/>
    <w:rsid w:val="009D4E4F"/>
    <w:rsid w:val="009D52E6"/>
    <w:rsid w:val="009D5361"/>
    <w:rsid w:val="009D54D4"/>
    <w:rsid w:val="009D5714"/>
    <w:rsid w:val="009D6342"/>
    <w:rsid w:val="009D649F"/>
    <w:rsid w:val="009D6F2C"/>
    <w:rsid w:val="009D70DA"/>
    <w:rsid w:val="009D71FB"/>
    <w:rsid w:val="009D7546"/>
    <w:rsid w:val="009D7960"/>
    <w:rsid w:val="009E001C"/>
    <w:rsid w:val="009E0723"/>
    <w:rsid w:val="009E0742"/>
    <w:rsid w:val="009E0F1A"/>
    <w:rsid w:val="009E0F48"/>
    <w:rsid w:val="009E15D2"/>
    <w:rsid w:val="009E1680"/>
    <w:rsid w:val="009E2287"/>
    <w:rsid w:val="009E2521"/>
    <w:rsid w:val="009E2C1C"/>
    <w:rsid w:val="009E3405"/>
    <w:rsid w:val="009E3CF9"/>
    <w:rsid w:val="009E3D88"/>
    <w:rsid w:val="009E4419"/>
    <w:rsid w:val="009E65B2"/>
    <w:rsid w:val="009E6CEC"/>
    <w:rsid w:val="009E7942"/>
    <w:rsid w:val="009E7E98"/>
    <w:rsid w:val="009E7FF9"/>
    <w:rsid w:val="009F052F"/>
    <w:rsid w:val="009F108E"/>
    <w:rsid w:val="009F1131"/>
    <w:rsid w:val="009F15AD"/>
    <w:rsid w:val="009F16F7"/>
    <w:rsid w:val="009F1927"/>
    <w:rsid w:val="009F2217"/>
    <w:rsid w:val="009F2419"/>
    <w:rsid w:val="009F3180"/>
    <w:rsid w:val="009F32BB"/>
    <w:rsid w:val="009F3AB4"/>
    <w:rsid w:val="009F3F39"/>
    <w:rsid w:val="009F5194"/>
    <w:rsid w:val="009F53A5"/>
    <w:rsid w:val="009F621E"/>
    <w:rsid w:val="009F6AB4"/>
    <w:rsid w:val="009F6BE1"/>
    <w:rsid w:val="009F6F39"/>
    <w:rsid w:val="009F7795"/>
    <w:rsid w:val="009F7A5B"/>
    <w:rsid w:val="00A0018D"/>
    <w:rsid w:val="00A00FFD"/>
    <w:rsid w:val="00A01512"/>
    <w:rsid w:val="00A01B4B"/>
    <w:rsid w:val="00A01F3C"/>
    <w:rsid w:val="00A02052"/>
    <w:rsid w:val="00A023B7"/>
    <w:rsid w:val="00A02ED7"/>
    <w:rsid w:val="00A030BB"/>
    <w:rsid w:val="00A0342D"/>
    <w:rsid w:val="00A037D1"/>
    <w:rsid w:val="00A03F16"/>
    <w:rsid w:val="00A0402C"/>
    <w:rsid w:val="00A04B33"/>
    <w:rsid w:val="00A04F69"/>
    <w:rsid w:val="00A052F6"/>
    <w:rsid w:val="00A05D2E"/>
    <w:rsid w:val="00A0648F"/>
    <w:rsid w:val="00A068AB"/>
    <w:rsid w:val="00A06E4E"/>
    <w:rsid w:val="00A06FC3"/>
    <w:rsid w:val="00A078B4"/>
    <w:rsid w:val="00A07ECD"/>
    <w:rsid w:val="00A109AB"/>
    <w:rsid w:val="00A11208"/>
    <w:rsid w:val="00A112ED"/>
    <w:rsid w:val="00A1185B"/>
    <w:rsid w:val="00A11B63"/>
    <w:rsid w:val="00A125B6"/>
    <w:rsid w:val="00A1267A"/>
    <w:rsid w:val="00A129EE"/>
    <w:rsid w:val="00A129F1"/>
    <w:rsid w:val="00A133F3"/>
    <w:rsid w:val="00A13408"/>
    <w:rsid w:val="00A137B7"/>
    <w:rsid w:val="00A13A3C"/>
    <w:rsid w:val="00A13DB3"/>
    <w:rsid w:val="00A14610"/>
    <w:rsid w:val="00A14B95"/>
    <w:rsid w:val="00A14D5C"/>
    <w:rsid w:val="00A14FBA"/>
    <w:rsid w:val="00A150C2"/>
    <w:rsid w:val="00A15D6D"/>
    <w:rsid w:val="00A16195"/>
    <w:rsid w:val="00A161D8"/>
    <w:rsid w:val="00A1632A"/>
    <w:rsid w:val="00A165EF"/>
    <w:rsid w:val="00A16DFE"/>
    <w:rsid w:val="00A176D3"/>
    <w:rsid w:val="00A17946"/>
    <w:rsid w:val="00A20E0B"/>
    <w:rsid w:val="00A21009"/>
    <w:rsid w:val="00A22180"/>
    <w:rsid w:val="00A22939"/>
    <w:rsid w:val="00A22B9E"/>
    <w:rsid w:val="00A22FA1"/>
    <w:rsid w:val="00A2313E"/>
    <w:rsid w:val="00A23A40"/>
    <w:rsid w:val="00A23D64"/>
    <w:rsid w:val="00A24049"/>
    <w:rsid w:val="00A2408F"/>
    <w:rsid w:val="00A24509"/>
    <w:rsid w:val="00A25143"/>
    <w:rsid w:val="00A259A1"/>
    <w:rsid w:val="00A2600C"/>
    <w:rsid w:val="00A2667C"/>
    <w:rsid w:val="00A26A10"/>
    <w:rsid w:val="00A26B0A"/>
    <w:rsid w:val="00A26B54"/>
    <w:rsid w:val="00A271F3"/>
    <w:rsid w:val="00A27332"/>
    <w:rsid w:val="00A27649"/>
    <w:rsid w:val="00A3087E"/>
    <w:rsid w:val="00A31801"/>
    <w:rsid w:val="00A31A98"/>
    <w:rsid w:val="00A3331B"/>
    <w:rsid w:val="00A3399F"/>
    <w:rsid w:val="00A33A96"/>
    <w:rsid w:val="00A3458C"/>
    <w:rsid w:val="00A34ECF"/>
    <w:rsid w:val="00A353B0"/>
    <w:rsid w:val="00A35D4D"/>
    <w:rsid w:val="00A3608F"/>
    <w:rsid w:val="00A36338"/>
    <w:rsid w:val="00A363FD"/>
    <w:rsid w:val="00A364B0"/>
    <w:rsid w:val="00A36694"/>
    <w:rsid w:val="00A3690A"/>
    <w:rsid w:val="00A37088"/>
    <w:rsid w:val="00A37117"/>
    <w:rsid w:val="00A371E5"/>
    <w:rsid w:val="00A37C96"/>
    <w:rsid w:val="00A40117"/>
    <w:rsid w:val="00A40F18"/>
    <w:rsid w:val="00A41100"/>
    <w:rsid w:val="00A419CA"/>
    <w:rsid w:val="00A425B0"/>
    <w:rsid w:val="00A43851"/>
    <w:rsid w:val="00A4407A"/>
    <w:rsid w:val="00A443B5"/>
    <w:rsid w:val="00A44D1F"/>
    <w:rsid w:val="00A44F11"/>
    <w:rsid w:val="00A45075"/>
    <w:rsid w:val="00A45979"/>
    <w:rsid w:val="00A45A23"/>
    <w:rsid w:val="00A45DF4"/>
    <w:rsid w:val="00A466B9"/>
    <w:rsid w:val="00A46FEC"/>
    <w:rsid w:val="00A4702A"/>
    <w:rsid w:val="00A4712E"/>
    <w:rsid w:val="00A473E0"/>
    <w:rsid w:val="00A4785E"/>
    <w:rsid w:val="00A47BDE"/>
    <w:rsid w:val="00A47F87"/>
    <w:rsid w:val="00A50FF9"/>
    <w:rsid w:val="00A5163A"/>
    <w:rsid w:val="00A51AD0"/>
    <w:rsid w:val="00A51E8E"/>
    <w:rsid w:val="00A5207A"/>
    <w:rsid w:val="00A5218A"/>
    <w:rsid w:val="00A52427"/>
    <w:rsid w:val="00A5248B"/>
    <w:rsid w:val="00A52A40"/>
    <w:rsid w:val="00A52D01"/>
    <w:rsid w:val="00A52E58"/>
    <w:rsid w:val="00A538DF"/>
    <w:rsid w:val="00A5394B"/>
    <w:rsid w:val="00A5399A"/>
    <w:rsid w:val="00A556B5"/>
    <w:rsid w:val="00A55B1C"/>
    <w:rsid w:val="00A560DC"/>
    <w:rsid w:val="00A56982"/>
    <w:rsid w:val="00A569A1"/>
    <w:rsid w:val="00A57493"/>
    <w:rsid w:val="00A574AF"/>
    <w:rsid w:val="00A57A15"/>
    <w:rsid w:val="00A60008"/>
    <w:rsid w:val="00A601C9"/>
    <w:rsid w:val="00A609ED"/>
    <w:rsid w:val="00A61550"/>
    <w:rsid w:val="00A62C5A"/>
    <w:rsid w:val="00A62D8A"/>
    <w:rsid w:val="00A6338F"/>
    <w:rsid w:val="00A633F5"/>
    <w:rsid w:val="00A635C0"/>
    <w:rsid w:val="00A63626"/>
    <w:rsid w:val="00A64212"/>
    <w:rsid w:val="00A647F6"/>
    <w:rsid w:val="00A651E4"/>
    <w:rsid w:val="00A65588"/>
    <w:rsid w:val="00A65A97"/>
    <w:rsid w:val="00A65C39"/>
    <w:rsid w:val="00A66473"/>
    <w:rsid w:val="00A666F5"/>
    <w:rsid w:val="00A66958"/>
    <w:rsid w:val="00A67BE3"/>
    <w:rsid w:val="00A67D4F"/>
    <w:rsid w:val="00A700B1"/>
    <w:rsid w:val="00A70E7B"/>
    <w:rsid w:val="00A70F35"/>
    <w:rsid w:val="00A70F52"/>
    <w:rsid w:val="00A710FD"/>
    <w:rsid w:val="00A7134C"/>
    <w:rsid w:val="00A714FA"/>
    <w:rsid w:val="00A71D34"/>
    <w:rsid w:val="00A7212B"/>
    <w:rsid w:val="00A721FE"/>
    <w:rsid w:val="00A72576"/>
    <w:rsid w:val="00A7324C"/>
    <w:rsid w:val="00A738B2"/>
    <w:rsid w:val="00A747B2"/>
    <w:rsid w:val="00A74C13"/>
    <w:rsid w:val="00A74ED6"/>
    <w:rsid w:val="00A74F03"/>
    <w:rsid w:val="00A7501B"/>
    <w:rsid w:val="00A75627"/>
    <w:rsid w:val="00A7571C"/>
    <w:rsid w:val="00A758F5"/>
    <w:rsid w:val="00A75B16"/>
    <w:rsid w:val="00A75D69"/>
    <w:rsid w:val="00A7684A"/>
    <w:rsid w:val="00A7713B"/>
    <w:rsid w:val="00A771BF"/>
    <w:rsid w:val="00A77220"/>
    <w:rsid w:val="00A773F3"/>
    <w:rsid w:val="00A775A3"/>
    <w:rsid w:val="00A77618"/>
    <w:rsid w:val="00A779F4"/>
    <w:rsid w:val="00A80986"/>
    <w:rsid w:val="00A80A0E"/>
    <w:rsid w:val="00A80A54"/>
    <w:rsid w:val="00A816B8"/>
    <w:rsid w:val="00A81F59"/>
    <w:rsid w:val="00A820E6"/>
    <w:rsid w:val="00A8320D"/>
    <w:rsid w:val="00A832CF"/>
    <w:rsid w:val="00A83826"/>
    <w:rsid w:val="00A83864"/>
    <w:rsid w:val="00A843E2"/>
    <w:rsid w:val="00A84957"/>
    <w:rsid w:val="00A849B1"/>
    <w:rsid w:val="00A84A14"/>
    <w:rsid w:val="00A84F13"/>
    <w:rsid w:val="00A8555D"/>
    <w:rsid w:val="00A85AB8"/>
    <w:rsid w:val="00A85ABB"/>
    <w:rsid w:val="00A85B4D"/>
    <w:rsid w:val="00A85D9C"/>
    <w:rsid w:val="00A86070"/>
    <w:rsid w:val="00A8652F"/>
    <w:rsid w:val="00A86AF6"/>
    <w:rsid w:val="00A86CB2"/>
    <w:rsid w:val="00A87B07"/>
    <w:rsid w:val="00A87B8B"/>
    <w:rsid w:val="00A87D4B"/>
    <w:rsid w:val="00A87F77"/>
    <w:rsid w:val="00A87F94"/>
    <w:rsid w:val="00A90278"/>
    <w:rsid w:val="00A90474"/>
    <w:rsid w:val="00A9058D"/>
    <w:rsid w:val="00A908BC"/>
    <w:rsid w:val="00A908E2"/>
    <w:rsid w:val="00A90CD0"/>
    <w:rsid w:val="00A9120C"/>
    <w:rsid w:val="00A912BA"/>
    <w:rsid w:val="00A91306"/>
    <w:rsid w:val="00A91CAD"/>
    <w:rsid w:val="00A92320"/>
    <w:rsid w:val="00A92498"/>
    <w:rsid w:val="00A92D45"/>
    <w:rsid w:val="00A92EF9"/>
    <w:rsid w:val="00A93749"/>
    <w:rsid w:val="00A937C2"/>
    <w:rsid w:val="00A94064"/>
    <w:rsid w:val="00A94428"/>
    <w:rsid w:val="00A944BF"/>
    <w:rsid w:val="00A949DF"/>
    <w:rsid w:val="00A94DE0"/>
    <w:rsid w:val="00A94FBC"/>
    <w:rsid w:val="00A9526F"/>
    <w:rsid w:val="00A959E3"/>
    <w:rsid w:val="00A9625B"/>
    <w:rsid w:val="00A96482"/>
    <w:rsid w:val="00A96CEE"/>
    <w:rsid w:val="00A96DE7"/>
    <w:rsid w:val="00A96DF0"/>
    <w:rsid w:val="00AA02AC"/>
    <w:rsid w:val="00AA0840"/>
    <w:rsid w:val="00AA16FB"/>
    <w:rsid w:val="00AA1996"/>
    <w:rsid w:val="00AA1B5A"/>
    <w:rsid w:val="00AA1CBC"/>
    <w:rsid w:val="00AA1EC1"/>
    <w:rsid w:val="00AA1F48"/>
    <w:rsid w:val="00AA26A1"/>
    <w:rsid w:val="00AA2B77"/>
    <w:rsid w:val="00AA2D03"/>
    <w:rsid w:val="00AA398F"/>
    <w:rsid w:val="00AA3B3C"/>
    <w:rsid w:val="00AA4297"/>
    <w:rsid w:val="00AA59C7"/>
    <w:rsid w:val="00AA6041"/>
    <w:rsid w:val="00AA64E8"/>
    <w:rsid w:val="00AA6828"/>
    <w:rsid w:val="00AA6C70"/>
    <w:rsid w:val="00AA704F"/>
    <w:rsid w:val="00AA796C"/>
    <w:rsid w:val="00AA7BD9"/>
    <w:rsid w:val="00AA7DD2"/>
    <w:rsid w:val="00AA7FB9"/>
    <w:rsid w:val="00AB028D"/>
    <w:rsid w:val="00AB0425"/>
    <w:rsid w:val="00AB050B"/>
    <w:rsid w:val="00AB059F"/>
    <w:rsid w:val="00AB061E"/>
    <w:rsid w:val="00AB09AC"/>
    <w:rsid w:val="00AB0C4C"/>
    <w:rsid w:val="00AB1BD4"/>
    <w:rsid w:val="00AB1CF0"/>
    <w:rsid w:val="00AB1EB5"/>
    <w:rsid w:val="00AB256F"/>
    <w:rsid w:val="00AB26F0"/>
    <w:rsid w:val="00AB2E05"/>
    <w:rsid w:val="00AB30B0"/>
    <w:rsid w:val="00AB3F6F"/>
    <w:rsid w:val="00AB41D9"/>
    <w:rsid w:val="00AB4C4B"/>
    <w:rsid w:val="00AB53B5"/>
    <w:rsid w:val="00AB5599"/>
    <w:rsid w:val="00AB56B9"/>
    <w:rsid w:val="00AB5E8A"/>
    <w:rsid w:val="00AB63C3"/>
    <w:rsid w:val="00AB63E2"/>
    <w:rsid w:val="00AB6EAC"/>
    <w:rsid w:val="00AB711B"/>
    <w:rsid w:val="00AB7DBE"/>
    <w:rsid w:val="00AB7F3A"/>
    <w:rsid w:val="00AC04DD"/>
    <w:rsid w:val="00AC0AA0"/>
    <w:rsid w:val="00AC1157"/>
    <w:rsid w:val="00AC1CC0"/>
    <w:rsid w:val="00AC1E5A"/>
    <w:rsid w:val="00AC2337"/>
    <w:rsid w:val="00AC28FB"/>
    <w:rsid w:val="00AC31CD"/>
    <w:rsid w:val="00AC350A"/>
    <w:rsid w:val="00AC3510"/>
    <w:rsid w:val="00AC3EF2"/>
    <w:rsid w:val="00AC417C"/>
    <w:rsid w:val="00AC46C7"/>
    <w:rsid w:val="00AC493E"/>
    <w:rsid w:val="00AC4B22"/>
    <w:rsid w:val="00AC4DB3"/>
    <w:rsid w:val="00AC4FF8"/>
    <w:rsid w:val="00AC5070"/>
    <w:rsid w:val="00AC5585"/>
    <w:rsid w:val="00AC65E4"/>
    <w:rsid w:val="00AC75D6"/>
    <w:rsid w:val="00AC76AC"/>
    <w:rsid w:val="00AC7790"/>
    <w:rsid w:val="00AD068B"/>
    <w:rsid w:val="00AD0EFC"/>
    <w:rsid w:val="00AD0F9E"/>
    <w:rsid w:val="00AD108D"/>
    <w:rsid w:val="00AD118D"/>
    <w:rsid w:val="00AD16C0"/>
    <w:rsid w:val="00AD235A"/>
    <w:rsid w:val="00AD2368"/>
    <w:rsid w:val="00AD3143"/>
    <w:rsid w:val="00AD3736"/>
    <w:rsid w:val="00AD389A"/>
    <w:rsid w:val="00AD38A5"/>
    <w:rsid w:val="00AD3AD6"/>
    <w:rsid w:val="00AD3EBD"/>
    <w:rsid w:val="00AD3F0C"/>
    <w:rsid w:val="00AD3F59"/>
    <w:rsid w:val="00AD429C"/>
    <w:rsid w:val="00AD432D"/>
    <w:rsid w:val="00AD46BB"/>
    <w:rsid w:val="00AD4A43"/>
    <w:rsid w:val="00AD4ACF"/>
    <w:rsid w:val="00AD560C"/>
    <w:rsid w:val="00AD5C73"/>
    <w:rsid w:val="00AD5F3C"/>
    <w:rsid w:val="00AD60BE"/>
    <w:rsid w:val="00AD6577"/>
    <w:rsid w:val="00AD6B1E"/>
    <w:rsid w:val="00AD7993"/>
    <w:rsid w:val="00AD7FC8"/>
    <w:rsid w:val="00AD7FC9"/>
    <w:rsid w:val="00AE003E"/>
    <w:rsid w:val="00AE03E5"/>
    <w:rsid w:val="00AE0974"/>
    <w:rsid w:val="00AE0CB7"/>
    <w:rsid w:val="00AE136E"/>
    <w:rsid w:val="00AE13E1"/>
    <w:rsid w:val="00AE2E15"/>
    <w:rsid w:val="00AE2E2B"/>
    <w:rsid w:val="00AE322D"/>
    <w:rsid w:val="00AE3728"/>
    <w:rsid w:val="00AE3874"/>
    <w:rsid w:val="00AE3994"/>
    <w:rsid w:val="00AE49B8"/>
    <w:rsid w:val="00AE58F9"/>
    <w:rsid w:val="00AE59A6"/>
    <w:rsid w:val="00AE59AE"/>
    <w:rsid w:val="00AE5A20"/>
    <w:rsid w:val="00AE6106"/>
    <w:rsid w:val="00AE6752"/>
    <w:rsid w:val="00AE6EAD"/>
    <w:rsid w:val="00AE6EEB"/>
    <w:rsid w:val="00AE7464"/>
    <w:rsid w:val="00AE74A9"/>
    <w:rsid w:val="00AE74D9"/>
    <w:rsid w:val="00AE758B"/>
    <w:rsid w:val="00AE7C26"/>
    <w:rsid w:val="00AF0C8D"/>
    <w:rsid w:val="00AF1003"/>
    <w:rsid w:val="00AF1268"/>
    <w:rsid w:val="00AF1600"/>
    <w:rsid w:val="00AF1C49"/>
    <w:rsid w:val="00AF1F10"/>
    <w:rsid w:val="00AF1FC5"/>
    <w:rsid w:val="00AF2333"/>
    <w:rsid w:val="00AF2CBF"/>
    <w:rsid w:val="00AF2EDA"/>
    <w:rsid w:val="00AF357A"/>
    <w:rsid w:val="00AF39AF"/>
    <w:rsid w:val="00AF41FF"/>
    <w:rsid w:val="00AF480C"/>
    <w:rsid w:val="00AF502A"/>
    <w:rsid w:val="00AF557C"/>
    <w:rsid w:val="00AF571D"/>
    <w:rsid w:val="00AF5D13"/>
    <w:rsid w:val="00AF62E6"/>
    <w:rsid w:val="00AF6602"/>
    <w:rsid w:val="00AF6F9F"/>
    <w:rsid w:val="00AF70D0"/>
    <w:rsid w:val="00AF7681"/>
    <w:rsid w:val="00AF77D7"/>
    <w:rsid w:val="00AF7AF4"/>
    <w:rsid w:val="00AF7E8F"/>
    <w:rsid w:val="00B003C4"/>
    <w:rsid w:val="00B00932"/>
    <w:rsid w:val="00B00986"/>
    <w:rsid w:val="00B00B5B"/>
    <w:rsid w:val="00B00D9E"/>
    <w:rsid w:val="00B011E3"/>
    <w:rsid w:val="00B01E5A"/>
    <w:rsid w:val="00B02332"/>
    <w:rsid w:val="00B0256A"/>
    <w:rsid w:val="00B025C2"/>
    <w:rsid w:val="00B02C97"/>
    <w:rsid w:val="00B02EB5"/>
    <w:rsid w:val="00B03029"/>
    <w:rsid w:val="00B03274"/>
    <w:rsid w:val="00B035B9"/>
    <w:rsid w:val="00B036F1"/>
    <w:rsid w:val="00B03B34"/>
    <w:rsid w:val="00B0421F"/>
    <w:rsid w:val="00B0490B"/>
    <w:rsid w:val="00B05502"/>
    <w:rsid w:val="00B0584F"/>
    <w:rsid w:val="00B05D0D"/>
    <w:rsid w:val="00B06D22"/>
    <w:rsid w:val="00B06E25"/>
    <w:rsid w:val="00B075BE"/>
    <w:rsid w:val="00B07B24"/>
    <w:rsid w:val="00B07E46"/>
    <w:rsid w:val="00B07FD0"/>
    <w:rsid w:val="00B101BD"/>
    <w:rsid w:val="00B10200"/>
    <w:rsid w:val="00B1021F"/>
    <w:rsid w:val="00B107BD"/>
    <w:rsid w:val="00B10863"/>
    <w:rsid w:val="00B10C5D"/>
    <w:rsid w:val="00B10FAC"/>
    <w:rsid w:val="00B110D3"/>
    <w:rsid w:val="00B111CD"/>
    <w:rsid w:val="00B11DD3"/>
    <w:rsid w:val="00B124C5"/>
    <w:rsid w:val="00B129B6"/>
    <w:rsid w:val="00B12CAE"/>
    <w:rsid w:val="00B14522"/>
    <w:rsid w:val="00B14893"/>
    <w:rsid w:val="00B14B9D"/>
    <w:rsid w:val="00B15087"/>
    <w:rsid w:val="00B1597B"/>
    <w:rsid w:val="00B160F4"/>
    <w:rsid w:val="00B16393"/>
    <w:rsid w:val="00B166CF"/>
    <w:rsid w:val="00B16DC3"/>
    <w:rsid w:val="00B16F27"/>
    <w:rsid w:val="00B1709A"/>
    <w:rsid w:val="00B17252"/>
    <w:rsid w:val="00B177BB"/>
    <w:rsid w:val="00B17FE2"/>
    <w:rsid w:val="00B208EA"/>
    <w:rsid w:val="00B20C5F"/>
    <w:rsid w:val="00B20E7E"/>
    <w:rsid w:val="00B21206"/>
    <w:rsid w:val="00B2155F"/>
    <w:rsid w:val="00B2163D"/>
    <w:rsid w:val="00B21A79"/>
    <w:rsid w:val="00B21AFE"/>
    <w:rsid w:val="00B21E79"/>
    <w:rsid w:val="00B2213E"/>
    <w:rsid w:val="00B22510"/>
    <w:rsid w:val="00B22540"/>
    <w:rsid w:val="00B22869"/>
    <w:rsid w:val="00B22CD7"/>
    <w:rsid w:val="00B22EA1"/>
    <w:rsid w:val="00B23BB6"/>
    <w:rsid w:val="00B23C0C"/>
    <w:rsid w:val="00B23D80"/>
    <w:rsid w:val="00B2473A"/>
    <w:rsid w:val="00B24D4E"/>
    <w:rsid w:val="00B2573C"/>
    <w:rsid w:val="00B25FE0"/>
    <w:rsid w:val="00B269CE"/>
    <w:rsid w:val="00B26B64"/>
    <w:rsid w:val="00B272FF"/>
    <w:rsid w:val="00B27E75"/>
    <w:rsid w:val="00B27E99"/>
    <w:rsid w:val="00B3009C"/>
    <w:rsid w:val="00B301F2"/>
    <w:rsid w:val="00B3069F"/>
    <w:rsid w:val="00B3092B"/>
    <w:rsid w:val="00B31277"/>
    <w:rsid w:val="00B31504"/>
    <w:rsid w:val="00B31B71"/>
    <w:rsid w:val="00B323A2"/>
    <w:rsid w:val="00B323BD"/>
    <w:rsid w:val="00B32622"/>
    <w:rsid w:val="00B329E6"/>
    <w:rsid w:val="00B33074"/>
    <w:rsid w:val="00B3335A"/>
    <w:rsid w:val="00B3338E"/>
    <w:rsid w:val="00B337F4"/>
    <w:rsid w:val="00B3395E"/>
    <w:rsid w:val="00B33970"/>
    <w:rsid w:val="00B33C76"/>
    <w:rsid w:val="00B33F0C"/>
    <w:rsid w:val="00B34040"/>
    <w:rsid w:val="00B34950"/>
    <w:rsid w:val="00B34A35"/>
    <w:rsid w:val="00B34C67"/>
    <w:rsid w:val="00B35221"/>
    <w:rsid w:val="00B357F6"/>
    <w:rsid w:val="00B3580A"/>
    <w:rsid w:val="00B35CF3"/>
    <w:rsid w:val="00B361B7"/>
    <w:rsid w:val="00B362EE"/>
    <w:rsid w:val="00B3635E"/>
    <w:rsid w:val="00B36C70"/>
    <w:rsid w:val="00B3734D"/>
    <w:rsid w:val="00B37661"/>
    <w:rsid w:val="00B376E2"/>
    <w:rsid w:val="00B378EC"/>
    <w:rsid w:val="00B37FF4"/>
    <w:rsid w:val="00B40254"/>
    <w:rsid w:val="00B405C6"/>
    <w:rsid w:val="00B408ED"/>
    <w:rsid w:val="00B40942"/>
    <w:rsid w:val="00B40FA5"/>
    <w:rsid w:val="00B415FC"/>
    <w:rsid w:val="00B4165F"/>
    <w:rsid w:val="00B416F6"/>
    <w:rsid w:val="00B41C99"/>
    <w:rsid w:val="00B41D6F"/>
    <w:rsid w:val="00B41DDD"/>
    <w:rsid w:val="00B421A5"/>
    <w:rsid w:val="00B4290C"/>
    <w:rsid w:val="00B42A78"/>
    <w:rsid w:val="00B4392C"/>
    <w:rsid w:val="00B439CF"/>
    <w:rsid w:val="00B43F8F"/>
    <w:rsid w:val="00B44482"/>
    <w:rsid w:val="00B44514"/>
    <w:rsid w:val="00B449C2"/>
    <w:rsid w:val="00B44C70"/>
    <w:rsid w:val="00B44CC3"/>
    <w:rsid w:val="00B45149"/>
    <w:rsid w:val="00B4520E"/>
    <w:rsid w:val="00B45479"/>
    <w:rsid w:val="00B4548B"/>
    <w:rsid w:val="00B4551B"/>
    <w:rsid w:val="00B459F0"/>
    <w:rsid w:val="00B46894"/>
    <w:rsid w:val="00B46AE8"/>
    <w:rsid w:val="00B46B6B"/>
    <w:rsid w:val="00B47F9B"/>
    <w:rsid w:val="00B500C3"/>
    <w:rsid w:val="00B509EC"/>
    <w:rsid w:val="00B50FF8"/>
    <w:rsid w:val="00B51160"/>
    <w:rsid w:val="00B51747"/>
    <w:rsid w:val="00B52181"/>
    <w:rsid w:val="00B523E2"/>
    <w:rsid w:val="00B5293E"/>
    <w:rsid w:val="00B52A86"/>
    <w:rsid w:val="00B52D6D"/>
    <w:rsid w:val="00B52DEA"/>
    <w:rsid w:val="00B52ED2"/>
    <w:rsid w:val="00B53E2B"/>
    <w:rsid w:val="00B54B1F"/>
    <w:rsid w:val="00B54F14"/>
    <w:rsid w:val="00B55AAE"/>
    <w:rsid w:val="00B55E87"/>
    <w:rsid w:val="00B56081"/>
    <w:rsid w:val="00B564C6"/>
    <w:rsid w:val="00B56B00"/>
    <w:rsid w:val="00B574B3"/>
    <w:rsid w:val="00B5752D"/>
    <w:rsid w:val="00B577E1"/>
    <w:rsid w:val="00B57C9A"/>
    <w:rsid w:val="00B600C0"/>
    <w:rsid w:val="00B60FBB"/>
    <w:rsid w:val="00B6109D"/>
    <w:rsid w:val="00B61119"/>
    <w:rsid w:val="00B61298"/>
    <w:rsid w:val="00B61599"/>
    <w:rsid w:val="00B61F38"/>
    <w:rsid w:val="00B620B9"/>
    <w:rsid w:val="00B6234C"/>
    <w:rsid w:val="00B62389"/>
    <w:rsid w:val="00B62441"/>
    <w:rsid w:val="00B62A6B"/>
    <w:rsid w:val="00B637C6"/>
    <w:rsid w:val="00B63CFC"/>
    <w:rsid w:val="00B63FCF"/>
    <w:rsid w:val="00B64905"/>
    <w:rsid w:val="00B64928"/>
    <w:rsid w:val="00B64CEA"/>
    <w:rsid w:val="00B650E4"/>
    <w:rsid w:val="00B65159"/>
    <w:rsid w:val="00B65D9F"/>
    <w:rsid w:val="00B660F3"/>
    <w:rsid w:val="00B6644A"/>
    <w:rsid w:val="00B665F7"/>
    <w:rsid w:val="00B67DC5"/>
    <w:rsid w:val="00B67E1B"/>
    <w:rsid w:val="00B703C2"/>
    <w:rsid w:val="00B70A7D"/>
    <w:rsid w:val="00B70B5E"/>
    <w:rsid w:val="00B715F9"/>
    <w:rsid w:val="00B71826"/>
    <w:rsid w:val="00B71A75"/>
    <w:rsid w:val="00B71DF7"/>
    <w:rsid w:val="00B722B7"/>
    <w:rsid w:val="00B72AE4"/>
    <w:rsid w:val="00B7342A"/>
    <w:rsid w:val="00B73577"/>
    <w:rsid w:val="00B7449B"/>
    <w:rsid w:val="00B74865"/>
    <w:rsid w:val="00B762EB"/>
    <w:rsid w:val="00B76A7C"/>
    <w:rsid w:val="00B76B14"/>
    <w:rsid w:val="00B76D6A"/>
    <w:rsid w:val="00B777DF"/>
    <w:rsid w:val="00B77AE6"/>
    <w:rsid w:val="00B77F27"/>
    <w:rsid w:val="00B80261"/>
    <w:rsid w:val="00B80BD0"/>
    <w:rsid w:val="00B80C01"/>
    <w:rsid w:val="00B80FAA"/>
    <w:rsid w:val="00B81081"/>
    <w:rsid w:val="00B81D9D"/>
    <w:rsid w:val="00B82740"/>
    <w:rsid w:val="00B82887"/>
    <w:rsid w:val="00B83534"/>
    <w:rsid w:val="00B83BF2"/>
    <w:rsid w:val="00B83F2D"/>
    <w:rsid w:val="00B8403B"/>
    <w:rsid w:val="00B8427C"/>
    <w:rsid w:val="00B84296"/>
    <w:rsid w:val="00B8470C"/>
    <w:rsid w:val="00B853ED"/>
    <w:rsid w:val="00B854C6"/>
    <w:rsid w:val="00B8711C"/>
    <w:rsid w:val="00B872E2"/>
    <w:rsid w:val="00B878D4"/>
    <w:rsid w:val="00B9022F"/>
    <w:rsid w:val="00B9035D"/>
    <w:rsid w:val="00B90C8A"/>
    <w:rsid w:val="00B90E24"/>
    <w:rsid w:val="00B91695"/>
    <w:rsid w:val="00B91943"/>
    <w:rsid w:val="00B91F07"/>
    <w:rsid w:val="00B9216C"/>
    <w:rsid w:val="00B9234F"/>
    <w:rsid w:val="00B925BF"/>
    <w:rsid w:val="00B928C9"/>
    <w:rsid w:val="00B932FC"/>
    <w:rsid w:val="00B935D9"/>
    <w:rsid w:val="00B9386F"/>
    <w:rsid w:val="00B941BE"/>
    <w:rsid w:val="00B9473D"/>
    <w:rsid w:val="00B94966"/>
    <w:rsid w:val="00B94B76"/>
    <w:rsid w:val="00B94DBB"/>
    <w:rsid w:val="00B94F03"/>
    <w:rsid w:val="00B9535A"/>
    <w:rsid w:val="00B95FFF"/>
    <w:rsid w:val="00B96C07"/>
    <w:rsid w:val="00B96F95"/>
    <w:rsid w:val="00B972F5"/>
    <w:rsid w:val="00B97803"/>
    <w:rsid w:val="00BA055C"/>
    <w:rsid w:val="00BA0C1A"/>
    <w:rsid w:val="00BA16F9"/>
    <w:rsid w:val="00BA17FF"/>
    <w:rsid w:val="00BA1D34"/>
    <w:rsid w:val="00BA2222"/>
    <w:rsid w:val="00BA2882"/>
    <w:rsid w:val="00BA2DF8"/>
    <w:rsid w:val="00BA33F4"/>
    <w:rsid w:val="00BA33FB"/>
    <w:rsid w:val="00BA3540"/>
    <w:rsid w:val="00BA381C"/>
    <w:rsid w:val="00BA3ADD"/>
    <w:rsid w:val="00BA42A8"/>
    <w:rsid w:val="00BA4841"/>
    <w:rsid w:val="00BA4888"/>
    <w:rsid w:val="00BA4973"/>
    <w:rsid w:val="00BA5E4E"/>
    <w:rsid w:val="00BA6256"/>
    <w:rsid w:val="00BA69CA"/>
    <w:rsid w:val="00BA6A40"/>
    <w:rsid w:val="00BA6FF5"/>
    <w:rsid w:val="00BA7183"/>
    <w:rsid w:val="00BA75F0"/>
    <w:rsid w:val="00BA7905"/>
    <w:rsid w:val="00BA7949"/>
    <w:rsid w:val="00BA794D"/>
    <w:rsid w:val="00BA7A50"/>
    <w:rsid w:val="00BA7EA5"/>
    <w:rsid w:val="00BB01FF"/>
    <w:rsid w:val="00BB149A"/>
    <w:rsid w:val="00BB2701"/>
    <w:rsid w:val="00BB2875"/>
    <w:rsid w:val="00BB2BCB"/>
    <w:rsid w:val="00BB2F50"/>
    <w:rsid w:val="00BB38AA"/>
    <w:rsid w:val="00BB3A16"/>
    <w:rsid w:val="00BB5043"/>
    <w:rsid w:val="00BB5A9B"/>
    <w:rsid w:val="00BB5BE0"/>
    <w:rsid w:val="00BB616A"/>
    <w:rsid w:val="00BB6574"/>
    <w:rsid w:val="00BB68F6"/>
    <w:rsid w:val="00BB6A20"/>
    <w:rsid w:val="00BB6B01"/>
    <w:rsid w:val="00BB6DC3"/>
    <w:rsid w:val="00BB7106"/>
    <w:rsid w:val="00BB7206"/>
    <w:rsid w:val="00BB785E"/>
    <w:rsid w:val="00BB7998"/>
    <w:rsid w:val="00BC0290"/>
    <w:rsid w:val="00BC02C2"/>
    <w:rsid w:val="00BC0897"/>
    <w:rsid w:val="00BC140A"/>
    <w:rsid w:val="00BC172F"/>
    <w:rsid w:val="00BC178E"/>
    <w:rsid w:val="00BC1CED"/>
    <w:rsid w:val="00BC1FCA"/>
    <w:rsid w:val="00BC2AE7"/>
    <w:rsid w:val="00BC2C21"/>
    <w:rsid w:val="00BC2C8E"/>
    <w:rsid w:val="00BC2D50"/>
    <w:rsid w:val="00BC3013"/>
    <w:rsid w:val="00BC30A3"/>
    <w:rsid w:val="00BC32AF"/>
    <w:rsid w:val="00BC3DCB"/>
    <w:rsid w:val="00BC4442"/>
    <w:rsid w:val="00BC46ED"/>
    <w:rsid w:val="00BC4970"/>
    <w:rsid w:val="00BC4BD0"/>
    <w:rsid w:val="00BC4E43"/>
    <w:rsid w:val="00BC4EC9"/>
    <w:rsid w:val="00BC5017"/>
    <w:rsid w:val="00BC5751"/>
    <w:rsid w:val="00BC5AA7"/>
    <w:rsid w:val="00BC5D2C"/>
    <w:rsid w:val="00BC6982"/>
    <w:rsid w:val="00BC70EB"/>
    <w:rsid w:val="00BC7206"/>
    <w:rsid w:val="00BC7E41"/>
    <w:rsid w:val="00BD0743"/>
    <w:rsid w:val="00BD0812"/>
    <w:rsid w:val="00BD0DAD"/>
    <w:rsid w:val="00BD12E6"/>
    <w:rsid w:val="00BD13B7"/>
    <w:rsid w:val="00BD1A8C"/>
    <w:rsid w:val="00BD1AC6"/>
    <w:rsid w:val="00BD1BA3"/>
    <w:rsid w:val="00BD2243"/>
    <w:rsid w:val="00BD2CD4"/>
    <w:rsid w:val="00BD2D00"/>
    <w:rsid w:val="00BD2F1E"/>
    <w:rsid w:val="00BD2F1F"/>
    <w:rsid w:val="00BD2FCB"/>
    <w:rsid w:val="00BD32AD"/>
    <w:rsid w:val="00BD3450"/>
    <w:rsid w:val="00BD4427"/>
    <w:rsid w:val="00BD5162"/>
    <w:rsid w:val="00BD53B0"/>
    <w:rsid w:val="00BD53BB"/>
    <w:rsid w:val="00BD5561"/>
    <w:rsid w:val="00BD57F5"/>
    <w:rsid w:val="00BD5889"/>
    <w:rsid w:val="00BD5D52"/>
    <w:rsid w:val="00BD5D99"/>
    <w:rsid w:val="00BD6759"/>
    <w:rsid w:val="00BD67DB"/>
    <w:rsid w:val="00BD6ABC"/>
    <w:rsid w:val="00BD708D"/>
    <w:rsid w:val="00BD708F"/>
    <w:rsid w:val="00BD7633"/>
    <w:rsid w:val="00BD7660"/>
    <w:rsid w:val="00BD7751"/>
    <w:rsid w:val="00BD7B17"/>
    <w:rsid w:val="00BD7C56"/>
    <w:rsid w:val="00BD7CC2"/>
    <w:rsid w:val="00BD7FC7"/>
    <w:rsid w:val="00BE05FE"/>
    <w:rsid w:val="00BE0BB2"/>
    <w:rsid w:val="00BE0C38"/>
    <w:rsid w:val="00BE0CC3"/>
    <w:rsid w:val="00BE10C2"/>
    <w:rsid w:val="00BE11EA"/>
    <w:rsid w:val="00BE12F3"/>
    <w:rsid w:val="00BE14C4"/>
    <w:rsid w:val="00BE1547"/>
    <w:rsid w:val="00BE1629"/>
    <w:rsid w:val="00BE19BE"/>
    <w:rsid w:val="00BE1B9B"/>
    <w:rsid w:val="00BE1BD6"/>
    <w:rsid w:val="00BE2243"/>
    <w:rsid w:val="00BE22DB"/>
    <w:rsid w:val="00BE2A4B"/>
    <w:rsid w:val="00BE369A"/>
    <w:rsid w:val="00BE4191"/>
    <w:rsid w:val="00BE4380"/>
    <w:rsid w:val="00BE50BC"/>
    <w:rsid w:val="00BE538C"/>
    <w:rsid w:val="00BE550B"/>
    <w:rsid w:val="00BE57F4"/>
    <w:rsid w:val="00BE5ADD"/>
    <w:rsid w:val="00BE5B47"/>
    <w:rsid w:val="00BE5B93"/>
    <w:rsid w:val="00BE6A14"/>
    <w:rsid w:val="00BE7393"/>
    <w:rsid w:val="00BE7E92"/>
    <w:rsid w:val="00BF0219"/>
    <w:rsid w:val="00BF045A"/>
    <w:rsid w:val="00BF064E"/>
    <w:rsid w:val="00BF0CF2"/>
    <w:rsid w:val="00BF0E67"/>
    <w:rsid w:val="00BF147D"/>
    <w:rsid w:val="00BF189F"/>
    <w:rsid w:val="00BF18BA"/>
    <w:rsid w:val="00BF1E80"/>
    <w:rsid w:val="00BF2C49"/>
    <w:rsid w:val="00BF2CEB"/>
    <w:rsid w:val="00BF3AC1"/>
    <w:rsid w:val="00BF3B08"/>
    <w:rsid w:val="00BF3B48"/>
    <w:rsid w:val="00BF3BDE"/>
    <w:rsid w:val="00BF3DC8"/>
    <w:rsid w:val="00BF3E5E"/>
    <w:rsid w:val="00BF40C8"/>
    <w:rsid w:val="00BF441A"/>
    <w:rsid w:val="00BF48FF"/>
    <w:rsid w:val="00BF494C"/>
    <w:rsid w:val="00BF4C80"/>
    <w:rsid w:val="00BF50E0"/>
    <w:rsid w:val="00BF528E"/>
    <w:rsid w:val="00BF54AA"/>
    <w:rsid w:val="00BF5C8B"/>
    <w:rsid w:val="00BF63E0"/>
    <w:rsid w:val="00BF640F"/>
    <w:rsid w:val="00BF6EFD"/>
    <w:rsid w:val="00BF7381"/>
    <w:rsid w:val="00BF782D"/>
    <w:rsid w:val="00BF7C84"/>
    <w:rsid w:val="00BF7D31"/>
    <w:rsid w:val="00C00416"/>
    <w:rsid w:val="00C00621"/>
    <w:rsid w:val="00C00695"/>
    <w:rsid w:val="00C00A89"/>
    <w:rsid w:val="00C00FBF"/>
    <w:rsid w:val="00C01935"/>
    <w:rsid w:val="00C0199A"/>
    <w:rsid w:val="00C01D4D"/>
    <w:rsid w:val="00C01DB6"/>
    <w:rsid w:val="00C01FE8"/>
    <w:rsid w:val="00C025F9"/>
    <w:rsid w:val="00C028C3"/>
    <w:rsid w:val="00C02E45"/>
    <w:rsid w:val="00C03038"/>
    <w:rsid w:val="00C03844"/>
    <w:rsid w:val="00C0432F"/>
    <w:rsid w:val="00C043DA"/>
    <w:rsid w:val="00C0477C"/>
    <w:rsid w:val="00C0489D"/>
    <w:rsid w:val="00C048FC"/>
    <w:rsid w:val="00C049BB"/>
    <w:rsid w:val="00C0503F"/>
    <w:rsid w:val="00C0519C"/>
    <w:rsid w:val="00C05467"/>
    <w:rsid w:val="00C05662"/>
    <w:rsid w:val="00C05687"/>
    <w:rsid w:val="00C056E9"/>
    <w:rsid w:val="00C05CB3"/>
    <w:rsid w:val="00C066B3"/>
    <w:rsid w:val="00C06A6D"/>
    <w:rsid w:val="00C06A85"/>
    <w:rsid w:val="00C07B29"/>
    <w:rsid w:val="00C10243"/>
    <w:rsid w:val="00C10A79"/>
    <w:rsid w:val="00C10C81"/>
    <w:rsid w:val="00C11C91"/>
    <w:rsid w:val="00C11CCA"/>
    <w:rsid w:val="00C11EBB"/>
    <w:rsid w:val="00C1276B"/>
    <w:rsid w:val="00C12946"/>
    <w:rsid w:val="00C12A00"/>
    <w:rsid w:val="00C12C8D"/>
    <w:rsid w:val="00C133B5"/>
    <w:rsid w:val="00C13EBE"/>
    <w:rsid w:val="00C1430B"/>
    <w:rsid w:val="00C14695"/>
    <w:rsid w:val="00C14BC9"/>
    <w:rsid w:val="00C151DF"/>
    <w:rsid w:val="00C151E6"/>
    <w:rsid w:val="00C15343"/>
    <w:rsid w:val="00C158EB"/>
    <w:rsid w:val="00C15B59"/>
    <w:rsid w:val="00C15EE3"/>
    <w:rsid w:val="00C160AD"/>
    <w:rsid w:val="00C161F2"/>
    <w:rsid w:val="00C1682F"/>
    <w:rsid w:val="00C16838"/>
    <w:rsid w:val="00C16B20"/>
    <w:rsid w:val="00C17C2B"/>
    <w:rsid w:val="00C20236"/>
    <w:rsid w:val="00C210CF"/>
    <w:rsid w:val="00C217EC"/>
    <w:rsid w:val="00C2209D"/>
    <w:rsid w:val="00C221B5"/>
    <w:rsid w:val="00C227CC"/>
    <w:rsid w:val="00C2287D"/>
    <w:rsid w:val="00C228E9"/>
    <w:rsid w:val="00C229FD"/>
    <w:rsid w:val="00C22A45"/>
    <w:rsid w:val="00C22B9B"/>
    <w:rsid w:val="00C230C7"/>
    <w:rsid w:val="00C23142"/>
    <w:rsid w:val="00C23194"/>
    <w:rsid w:val="00C233D6"/>
    <w:rsid w:val="00C23478"/>
    <w:rsid w:val="00C239C1"/>
    <w:rsid w:val="00C2484A"/>
    <w:rsid w:val="00C24A62"/>
    <w:rsid w:val="00C2536D"/>
    <w:rsid w:val="00C2541F"/>
    <w:rsid w:val="00C2563A"/>
    <w:rsid w:val="00C25740"/>
    <w:rsid w:val="00C2662E"/>
    <w:rsid w:val="00C26880"/>
    <w:rsid w:val="00C27226"/>
    <w:rsid w:val="00C27BEE"/>
    <w:rsid w:val="00C304B6"/>
    <w:rsid w:val="00C305F1"/>
    <w:rsid w:val="00C30745"/>
    <w:rsid w:val="00C313FC"/>
    <w:rsid w:val="00C3187F"/>
    <w:rsid w:val="00C31D32"/>
    <w:rsid w:val="00C324A2"/>
    <w:rsid w:val="00C325BA"/>
    <w:rsid w:val="00C327C1"/>
    <w:rsid w:val="00C32875"/>
    <w:rsid w:val="00C32E51"/>
    <w:rsid w:val="00C33291"/>
    <w:rsid w:val="00C33374"/>
    <w:rsid w:val="00C34232"/>
    <w:rsid w:val="00C348D6"/>
    <w:rsid w:val="00C34AF9"/>
    <w:rsid w:val="00C34E59"/>
    <w:rsid w:val="00C3526D"/>
    <w:rsid w:val="00C355D9"/>
    <w:rsid w:val="00C35A1C"/>
    <w:rsid w:val="00C35A6D"/>
    <w:rsid w:val="00C36467"/>
    <w:rsid w:val="00C36E7C"/>
    <w:rsid w:val="00C370CB"/>
    <w:rsid w:val="00C3754D"/>
    <w:rsid w:val="00C40149"/>
    <w:rsid w:val="00C401B2"/>
    <w:rsid w:val="00C40257"/>
    <w:rsid w:val="00C402C1"/>
    <w:rsid w:val="00C40530"/>
    <w:rsid w:val="00C406D8"/>
    <w:rsid w:val="00C408A3"/>
    <w:rsid w:val="00C4116F"/>
    <w:rsid w:val="00C41EFC"/>
    <w:rsid w:val="00C42575"/>
    <w:rsid w:val="00C42C7A"/>
    <w:rsid w:val="00C42F1C"/>
    <w:rsid w:val="00C42FBA"/>
    <w:rsid w:val="00C43452"/>
    <w:rsid w:val="00C4363A"/>
    <w:rsid w:val="00C436A9"/>
    <w:rsid w:val="00C446D8"/>
    <w:rsid w:val="00C44ADB"/>
    <w:rsid w:val="00C45143"/>
    <w:rsid w:val="00C45381"/>
    <w:rsid w:val="00C459A6"/>
    <w:rsid w:val="00C459BE"/>
    <w:rsid w:val="00C45C7D"/>
    <w:rsid w:val="00C45D6D"/>
    <w:rsid w:val="00C45E36"/>
    <w:rsid w:val="00C4607F"/>
    <w:rsid w:val="00C46085"/>
    <w:rsid w:val="00C464D2"/>
    <w:rsid w:val="00C46E97"/>
    <w:rsid w:val="00C47B27"/>
    <w:rsid w:val="00C47EBC"/>
    <w:rsid w:val="00C500D3"/>
    <w:rsid w:val="00C50A0C"/>
    <w:rsid w:val="00C50C9E"/>
    <w:rsid w:val="00C50E41"/>
    <w:rsid w:val="00C50E51"/>
    <w:rsid w:val="00C51022"/>
    <w:rsid w:val="00C51C95"/>
    <w:rsid w:val="00C5230B"/>
    <w:rsid w:val="00C529F6"/>
    <w:rsid w:val="00C52F9D"/>
    <w:rsid w:val="00C52FDE"/>
    <w:rsid w:val="00C533E4"/>
    <w:rsid w:val="00C53565"/>
    <w:rsid w:val="00C53687"/>
    <w:rsid w:val="00C53893"/>
    <w:rsid w:val="00C53941"/>
    <w:rsid w:val="00C53972"/>
    <w:rsid w:val="00C54BFA"/>
    <w:rsid w:val="00C54CC1"/>
    <w:rsid w:val="00C54D17"/>
    <w:rsid w:val="00C55DD4"/>
    <w:rsid w:val="00C55ED7"/>
    <w:rsid w:val="00C56296"/>
    <w:rsid w:val="00C56526"/>
    <w:rsid w:val="00C5659F"/>
    <w:rsid w:val="00C56AAF"/>
    <w:rsid w:val="00C56B67"/>
    <w:rsid w:val="00C57C39"/>
    <w:rsid w:val="00C57DF1"/>
    <w:rsid w:val="00C60B87"/>
    <w:rsid w:val="00C61C75"/>
    <w:rsid w:val="00C6283F"/>
    <w:rsid w:val="00C62E3B"/>
    <w:rsid w:val="00C634A5"/>
    <w:rsid w:val="00C637C5"/>
    <w:rsid w:val="00C63AAA"/>
    <w:rsid w:val="00C63D28"/>
    <w:rsid w:val="00C63FED"/>
    <w:rsid w:val="00C64021"/>
    <w:rsid w:val="00C643F9"/>
    <w:rsid w:val="00C6445A"/>
    <w:rsid w:val="00C650FA"/>
    <w:rsid w:val="00C65560"/>
    <w:rsid w:val="00C657F8"/>
    <w:rsid w:val="00C669E7"/>
    <w:rsid w:val="00C66CC4"/>
    <w:rsid w:val="00C66F5C"/>
    <w:rsid w:val="00C672CD"/>
    <w:rsid w:val="00C67A73"/>
    <w:rsid w:val="00C706D6"/>
    <w:rsid w:val="00C70B11"/>
    <w:rsid w:val="00C70B3B"/>
    <w:rsid w:val="00C70FC4"/>
    <w:rsid w:val="00C7137B"/>
    <w:rsid w:val="00C715DA"/>
    <w:rsid w:val="00C716FE"/>
    <w:rsid w:val="00C7239E"/>
    <w:rsid w:val="00C7246E"/>
    <w:rsid w:val="00C726EA"/>
    <w:rsid w:val="00C727A6"/>
    <w:rsid w:val="00C72AC2"/>
    <w:rsid w:val="00C73350"/>
    <w:rsid w:val="00C73677"/>
    <w:rsid w:val="00C741D9"/>
    <w:rsid w:val="00C742BE"/>
    <w:rsid w:val="00C747F4"/>
    <w:rsid w:val="00C748F0"/>
    <w:rsid w:val="00C75109"/>
    <w:rsid w:val="00C7527B"/>
    <w:rsid w:val="00C75706"/>
    <w:rsid w:val="00C7580C"/>
    <w:rsid w:val="00C75CF2"/>
    <w:rsid w:val="00C75F77"/>
    <w:rsid w:val="00C7603A"/>
    <w:rsid w:val="00C761BC"/>
    <w:rsid w:val="00C762B3"/>
    <w:rsid w:val="00C76A1C"/>
    <w:rsid w:val="00C76DF4"/>
    <w:rsid w:val="00C76E34"/>
    <w:rsid w:val="00C76EEE"/>
    <w:rsid w:val="00C77DE1"/>
    <w:rsid w:val="00C8011F"/>
    <w:rsid w:val="00C80501"/>
    <w:rsid w:val="00C80883"/>
    <w:rsid w:val="00C80C0C"/>
    <w:rsid w:val="00C813CE"/>
    <w:rsid w:val="00C82100"/>
    <w:rsid w:val="00C822F2"/>
    <w:rsid w:val="00C82607"/>
    <w:rsid w:val="00C82811"/>
    <w:rsid w:val="00C82F82"/>
    <w:rsid w:val="00C83788"/>
    <w:rsid w:val="00C83F3F"/>
    <w:rsid w:val="00C844C3"/>
    <w:rsid w:val="00C84509"/>
    <w:rsid w:val="00C85244"/>
    <w:rsid w:val="00C85843"/>
    <w:rsid w:val="00C85AB2"/>
    <w:rsid w:val="00C865A2"/>
    <w:rsid w:val="00C865C3"/>
    <w:rsid w:val="00C865FD"/>
    <w:rsid w:val="00C8681C"/>
    <w:rsid w:val="00C86A28"/>
    <w:rsid w:val="00C86EBA"/>
    <w:rsid w:val="00C8714B"/>
    <w:rsid w:val="00C87846"/>
    <w:rsid w:val="00C87AB1"/>
    <w:rsid w:val="00C87C8B"/>
    <w:rsid w:val="00C87CFF"/>
    <w:rsid w:val="00C90235"/>
    <w:rsid w:val="00C90D36"/>
    <w:rsid w:val="00C9119E"/>
    <w:rsid w:val="00C91EC4"/>
    <w:rsid w:val="00C921B6"/>
    <w:rsid w:val="00C929F1"/>
    <w:rsid w:val="00C92A15"/>
    <w:rsid w:val="00C92CB0"/>
    <w:rsid w:val="00C92F53"/>
    <w:rsid w:val="00C93358"/>
    <w:rsid w:val="00C9350F"/>
    <w:rsid w:val="00C93692"/>
    <w:rsid w:val="00C93B89"/>
    <w:rsid w:val="00C94277"/>
    <w:rsid w:val="00C965F8"/>
    <w:rsid w:val="00C96947"/>
    <w:rsid w:val="00C97403"/>
    <w:rsid w:val="00C9781D"/>
    <w:rsid w:val="00C97C17"/>
    <w:rsid w:val="00CA00D4"/>
    <w:rsid w:val="00CA0AF8"/>
    <w:rsid w:val="00CA0C46"/>
    <w:rsid w:val="00CA0EC9"/>
    <w:rsid w:val="00CA141D"/>
    <w:rsid w:val="00CA16B8"/>
    <w:rsid w:val="00CA30E0"/>
    <w:rsid w:val="00CA31A8"/>
    <w:rsid w:val="00CA39FB"/>
    <w:rsid w:val="00CA3CF9"/>
    <w:rsid w:val="00CA3DF8"/>
    <w:rsid w:val="00CA3E2B"/>
    <w:rsid w:val="00CA405E"/>
    <w:rsid w:val="00CA41C7"/>
    <w:rsid w:val="00CA4274"/>
    <w:rsid w:val="00CA4409"/>
    <w:rsid w:val="00CA5CDA"/>
    <w:rsid w:val="00CA5EE1"/>
    <w:rsid w:val="00CA606E"/>
    <w:rsid w:val="00CA643C"/>
    <w:rsid w:val="00CA66A5"/>
    <w:rsid w:val="00CA6A98"/>
    <w:rsid w:val="00CA6CC6"/>
    <w:rsid w:val="00CA70D0"/>
    <w:rsid w:val="00CA74C1"/>
    <w:rsid w:val="00CA74C6"/>
    <w:rsid w:val="00CA7AA1"/>
    <w:rsid w:val="00CA7CB5"/>
    <w:rsid w:val="00CB01E4"/>
    <w:rsid w:val="00CB01FE"/>
    <w:rsid w:val="00CB024D"/>
    <w:rsid w:val="00CB0831"/>
    <w:rsid w:val="00CB1490"/>
    <w:rsid w:val="00CB175B"/>
    <w:rsid w:val="00CB1902"/>
    <w:rsid w:val="00CB1D53"/>
    <w:rsid w:val="00CB222D"/>
    <w:rsid w:val="00CB2588"/>
    <w:rsid w:val="00CB25C6"/>
    <w:rsid w:val="00CB263A"/>
    <w:rsid w:val="00CB2B51"/>
    <w:rsid w:val="00CB3394"/>
    <w:rsid w:val="00CB34C3"/>
    <w:rsid w:val="00CB364F"/>
    <w:rsid w:val="00CB3A86"/>
    <w:rsid w:val="00CB567D"/>
    <w:rsid w:val="00CB6088"/>
    <w:rsid w:val="00CB6E16"/>
    <w:rsid w:val="00CB741B"/>
    <w:rsid w:val="00CB79C9"/>
    <w:rsid w:val="00CB7D7F"/>
    <w:rsid w:val="00CB7F38"/>
    <w:rsid w:val="00CC0591"/>
    <w:rsid w:val="00CC0B51"/>
    <w:rsid w:val="00CC0D46"/>
    <w:rsid w:val="00CC12EC"/>
    <w:rsid w:val="00CC1608"/>
    <w:rsid w:val="00CC1AB2"/>
    <w:rsid w:val="00CC23D2"/>
    <w:rsid w:val="00CC2DBA"/>
    <w:rsid w:val="00CC2F1E"/>
    <w:rsid w:val="00CC33CB"/>
    <w:rsid w:val="00CC386F"/>
    <w:rsid w:val="00CC3D98"/>
    <w:rsid w:val="00CC3EDF"/>
    <w:rsid w:val="00CC41CA"/>
    <w:rsid w:val="00CC4223"/>
    <w:rsid w:val="00CC4314"/>
    <w:rsid w:val="00CC5100"/>
    <w:rsid w:val="00CC54A2"/>
    <w:rsid w:val="00CC57D2"/>
    <w:rsid w:val="00CC5C28"/>
    <w:rsid w:val="00CC5F1C"/>
    <w:rsid w:val="00CC60D1"/>
    <w:rsid w:val="00CC634A"/>
    <w:rsid w:val="00CC67E8"/>
    <w:rsid w:val="00CC6E92"/>
    <w:rsid w:val="00CC716C"/>
    <w:rsid w:val="00CC7A1C"/>
    <w:rsid w:val="00CD0581"/>
    <w:rsid w:val="00CD07DF"/>
    <w:rsid w:val="00CD0B3D"/>
    <w:rsid w:val="00CD0FC1"/>
    <w:rsid w:val="00CD140C"/>
    <w:rsid w:val="00CD1430"/>
    <w:rsid w:val="00CD144D"/>
    <w:rsid w:val="00CD15C5"/>
    <w:rsid w:val="00CD1BAE"/>
    <w:rsid w:val="00CD2875"/>
    <w:rsid w:val="00CD3215"/>
    <w:rsid w:val="00CD3905"/>
    <w:rsid w:val="00CD3958"/>
    <w:rsid w:val="00CD39F3"/>
    <w:rsid w:val="00CD4136"/>
    <w:rsid w:val="00CD445B"/>
    <w:rsid w:val="00CD537B"/>
    <w:rsid w:val="00CD57BA"/>
    <w:rsid w:val="00CD5B62"/>
    <w:rsid w:val="00CD6515"/>
    <w:rsid w:val="00CD666B"/>
    <w:rsid w:val="00CD6AA5"/>
    <w:rsid w:val="00CD7562"/>
    <w:rsid w:val="00CD7923"/>
    <w:rsid w:val="00CD7D56"/>
    <w:rsid w:val="00CE0233"/>
    <w:rsid w:val="00CE02DD"/>
    <w:rsid w:val="00CE09B8"/>
    <w:rsid w:val="00CE0BAD"/>
    <w:rsid w:val="00CE0D13"/>
    <w:rsid w:val="00CE156B"/>
    <w:rsid w:val="00CE1A89"/>
    <w:rsid w:val="00CE1B34"/>
    <w:rsid w:val="00CE1C1D"/>
    <w:rsid w:val="00CE1F12"/>
    <w:rsid w:val="00CE2034"/>
    <w:rsid w:val="00CE2FA9"/>
    <w:rsid w:val="00CE2FB5"/>
    <w:rsid w:val="00CE33DE"/>
    <w:rsid w:val="00CE35FF"/>
    <w:rsid w:val="00CE370E"/>
    <w:rsid w:val="00CE3AA4"/>
    <w:rsid w:val="00CE3D42"/>
    <w:rsid w:val="00CE3D6C"/>
    <w:rsid w:val="00CE41C6"/>
    <w:rsid w:val="00CE49FB"/>
    <w:rsid w:val="00CE551A"/>
    <w:rsid w:val="00CE59D1"/>
    <w:rsid w:val="00CE5E7B"/>
    <w:rsid w:val="00CE5F20"/>
    <w:rsid w:val="00CE60D7"/>
    <w:rsid w:val="00CE667D"/>
    <w:rsid w:val="00CE676F"/>
    <w:rsid w:val="00CE69CA"/>
    <w:rsid w:val="00CE69E7"/>
    <w:rsid w:val="00CE69E9"/>
    <w:rsid w:val="00CE6B25"/>
    <w:rsid w:val="00CE6ECC"/>
    <w:rsid w:val="00CE6F6F"/>
    <w:rsid w:val="00CE702B"/>
    <w:rsid w:val="00CE7394"/>
    <w:rsid w:val="00CE74C7"/>
    <w:rsid w:val="00CE7996"/>
    <w:rsid w:val="00CE7A0E"/>
    <w:rsid w:val="00CE7C2F"/>
    <w:rsid w:val="00CE7F0E"/>
    <w:rsid w:val="00CF0468"/>
    <w:rsid w:val="00CF0B8C"/>
    <w:rsid w:val="00CF0CA6"/>
    <w:rsid w:val="00CF0E5A"/>
    <w:rsid w:val="00CF10FC"/>
    <w:rsid w:val="00CF18DC"/>
    <w:rsid w:val="00CF1921"/>
    <w:rsid w:val="00CF1D82"/>
    <w:rsid w:val="00CF229C"/>
    <w:rsid w:val="00CF23D7"/>
    <w:rsid w:val="00CF2572"/>
    <w:rsid w:val="00CF25D0"/>
    <w:rsid w:val="00CF2783"/>
    <w:rsid w:val="00CF2AF2"/>
    <w:rsid w:val="00CF2D04"/>
    <w:rsid w:val="00CF36F3"/>
    <w:rsid w:val="00CF3A86"/>
    <w:rsid w:val="00CF3FBB"/>
    <w:rsid w:val="00CF407D"/>
    <w:rsid w:val="00CF50D6"/>
    <w:rsid w:val="00CF5593"/>
    <w:rsid w:val="00CF56F5"/>
    <w:rsid w:val="00CF5D9B"/>
    <w:rsid w:val="00CF6013"/>
    <w:rsid w:val="00CF653E"/>
    <w:rsid w:val="00CF6724"/>
    <w:rsid w:val="00CF769F"/>
    <w:rsid w:val="00CF7AD0"/>
    <w:rsid w:val="00CF7C07"/>
    <w:rsid w:val="00CF7C48"/>
    <w:rsid w:val="00CF7FF5"/>
    <w:rsid w:val="00D0034F"/>
    <w:rsid w:val="00D0038A"/>
    <w:rsid w:val="00D006C6"/>
    <w:rsid w:val="00D00D30"/>
    <w:rsid w:val="00D00D88"/>
    <w:rsid w:val="00D00F39"/>
    <w:rsid w:val="00D00FEA"/>
    <w:rsid w:val="00D012F0"/>
    <w:rsid w:val="00D0169D"/>
    <w:rsid w:val="00D01753"/>
    <w:rsid w:val="00D017A0"/>
    <w:rsid w:val="00D01808"/>
    <w:rsid w:val="00D01ABC"/>
    <w:rsid w:val="00D01D34"/>
    <w:rsid w:val="00D01FA7"/>
    <w:rsid w:val="00D02571"/>
    <w:rsid w:val="00D02934"/>
    <w:rsid w:val="00D02E40"/>
    <w:rsid w:val="00D02F6C"/>
    <w:rsid w:val="00D0351E"/>
    <w:rsid w:val="00D036DC"/>
    <w:rsid w:val="00D03921"/>
    <w:rsid w:val="00D03946"/>
    <w:rsid w:val="00D041BD"/>
    <w:rsid w:val="00D04222"/>
    <w:rsid w:val="00D04478"/>
    <w:rsid w:val="00D0455E"/>
    <w:rsid w:val="00D0481A"/>
    <w:rsid w:val="00D04E1E"/>
    <w:rsid w:val="00D04E7A"/>
    <w:rsid w:val="00D051E1"/>
    <w:rsid w:val="00D05359"/>
    <w:rsid w:val="00D05D4F"/>
    <w:rsid w:val="00D06422"/>
    <w:rsid w:val="00D0685E"/>
    <w:rsid w:val="00D068FF"/>
    <w:rsid w:val="00D075A2"/>
    <w:rsid w:val="00D10103"/>
    <w:rsid w:val="00D1035E"/>
    <w:rsid w:val="00D10422"/>
    <w:rsid w:val="00D10778"/>
    <w:rsid w:val="00D10BB0"/>
    <w:rsid w:val="00D10BFF"/>
    <w:rsid w:val="00D11108"/>
    <w:rsid w:val="00D11286"/>
    <w:rsid w:val="00D112EA"/>
    <w:rsid w:val="00D114DA"/>
    <w:rsid w:val="00D116B0"/>
    <w:rsid w:val="00D11F9F"/>
    <w:rsid w:val="00D121F0"/>
    <w:rsid w:val="00D125CC"/>
    <w:rsid w:val="00D125F8"/>
    <w:rsid w:val="00D12BB3"/>
    <w:rsid w:val="00D12E0C"/>
    <w:rsid w:val="00D13491"/>
    <w:rsid w:val="00D13B05"/>
    <w:rsid w:val="00D14D91"/>
    <w:rsid w:val="00D14ED5"/>
    <w:rsid w:val="00D163DE"/>
    <w:rsid w:val="00D164FE"/>
    <w:rsid w:val="00D16696"/>
    <w:rsid w:val="00D168ED"/>
    <w:rsid w:val="00D20506"/>
    <w:rsid w:val="00D205C8"/>
    <w:rsid w:val="00D20C91"/>
    <w:rsid w:val="00D20EEB"/>
    <w:rsid w:val="00D2106A"/>
    <w:rsid w:val="00D219DB"/>
    <w:rsid w:val="00D21CD9"/>
    <w:rsid w:val="00D21D52"/>
    <w:rsid w:val="00D21E79"/>
    <w:rsid w:val="00D21FDE"/>
    <w:rsid w:val="00D221E1"/>
    <w:rsid w:val="00D22255"/>
    <w:rsid w:val="00D22521"/>
    <w:rsid w:val="00D22665"/>
    <w:rsid w:val="00D2307F"/>
    <w:rsid w:val="00D23171"/>
    <w:rsid w:val="00D23D3F"/>
    <w:rsid w:val="00D24532"/>
    <w:rsid w:val="00D24546"/>
    <w:rsid w:val="00D247A7"/>
    <w:rsid w:val="00D24B97"/>
    <w:rsid w:val="00D24CED"/>
    <w:rsid w:val="00D24CFE"/>
    <w:rsid w:val="00D255EA"/>
    <w:rsid w:val="00D25E0A"/>
    <w:rsid w:val="00D263DE"/>
    <w:rsid w:val="00D27666"/>
    <w:rsid w:val="00D27F0F"/>
    <w:rsid w:val="00D30591"/>
    <w:rsid w:val="00D30670"/>
    <w:rsid w:val="00D3122B"/>
    <w:rsid w:val="00D322ED"/>
    <w:rsid w:val="00D3240D"/>
    <w:rsid w:val="00D325B6"/>
    <w:rsid w:val="00D328BC"/>
    <w:rsid w:val="00D32BB9"/>
    <w:rsid w:val="00D32CC7"/>
    <w:rsid w:val="00D32D79"/>
    <w:rsid w:val="00D32F43"/>
    <w:rsid w:val="00D331F7"/>
    <w:rsid w:val="00D33589"/>
    <w:rsid w:val="00D33D38"/>
    <w:rsid w:val="00D340F8"/>
    <w:rsid w:val="00D341BE"/>
    <w:rsid w:val="00D3473D"/>
    <w:rsid w:val="00D34C40"/>
    <w:rsid w:val="00D350EB"/>
    <w:rsid w:val="00D35197"/>
    <w:rsid w:val="00D3567D"/>
    <w:rsid w:val="00D35717"/>
    <w:rsid w:val="00D3577D"/>
    <w:rsid w:val="00D3589A"/>
    <w:rsid w:val="00D35E54"/>
    <w:rsid w:val="00D36020"/>
    <w:rsid w:val="00D36184"/>
    <w:rsid w:val="00D368B6"/>
    <w:rsid w:val="00D376AA"/>
    <w:rsid w:val="00D40055"/>
    <w:rsid w:val="00D401ED"/>
    <w:rsid w:val="00D403DD"/>
    <w:rsid w:val="00D405ED"/>
    <w:rsid w:val="00D407BD"/>
    <w:rsid w:val="00D41DC6"/>
    <w:rsid w:val="00D41FC1"/>
    <w:rsid w:val="00D43752"/>
    <w:rsid w:val="00D437E6"/>
    <w:rsid w:val="00D438B7"/>
    <w:rsid w:val="00D439C1"/>
    <w:rsid w:val="00D43E49"/>
    <w:rsid w:val="00D43E5F"/>
    <w:rsid w:val="00D43FFF"/>
    <w:rsid w:val="00D442FC"/>
    <w:rsid w:val="00D4508E"/>
    <w:rsid w:val="00D45387"/>
    <w:rsid w:val="00D45480"/>
    <w:rsid w:val="00D45CB6"/>
    <w:rsid w:val="00D45EEB"/>
    <w:rsid w:val="00D46874"/>
    <w:rsid w:val="00D469C5"/>
    <w:rsid w:val="00D46A54"/>
    <w:rsid w:val="00D46CC9"/>
    <w:rsid w:val="00D47095"/>
    <w:rsid w:val="00D477BA"/>
    <w:rsid w:val="00D47C4C"/>
    <w:rsid w:val="00D47E4E"/>
    <w:rsid w:val="00D50950"/>
    <w:rsid w:val="00D50B9C"/>
    <w:rsid w:val="00D50D40"/>
    <w:rsid w:val="00D516C3"/>
    <w:rsid w:val="00D518B2"/>
    <w:rsid w:val="00D51EDD"/>
    <w:rsid w:val="00D51F24"/>
    <w:rsid w:val="00D52315"/>
    <w:rsid w:val="00D52568"/>
    <w:rsid w:val="00D5368D"/>
    <w:rsid w:val="00D54D8A"/>
    <w:rsid w:val="00D55347"/>
    <w:rsid w:val="00D55695"/>
    <w:rsid w:val="00D55759"/>
    <w:rsid w:val="00D5625D"/>
    <w:rsid w:val="00D56310"/>
    <w:rsid w:val="00D56A42"/>
    <w:rsid w:val="00D5798F"/>
    <w:rsid w:val="00D57ED5"/>
    <w:rsid w:val="00D60323"/>
    <w:rsid w:val="00D603AB"/>
    <w:rsid w:val="00D60452"/>
    <w:rsid w:val="00D609C8"/>
    <w:rsid w:val="00D60E37"/>
    <w:rsid w:val="00D613FB"/>
    <w:rsid w:val="00D61BB0"/>
    <w:rsid w:val="00D61D9C"/>
    <w:rsid w:val="00D61F3A"/>
    <w:rsid w:val="00D62142"/>
    <w:rsid w:val="00D62E1C"/>
    <w:rsid w:val="00D63A73"/>
    <w:rsid w:val="00D647CE"/>
    <w:rsid w:val="00D6484C"/>
    <w:rsid w:val="00D64868"/>
    <w:rsid w:val="00D64D24"/>
    <w:rsid w:val="00D64E38"/>
    <w:rsid w:val="00D6506C"/>
    <w:rsid w:val="00D65075"/>
    <w:rsid w:val="00D65398"/>
    <w:rsid w:val="00D6612F"/>
    <w:rsid w:val="00D6619B"/>
    <w:rsid w:val="00D66AE4"/>
    <w:rsid w:val="00D66AF6"/>
    <w:rsid w:val="00D672F9"/>
    <w:rsid w:val="00D6753A"/>
    <w:rsid w:val="00D7153C"/>
    <w:rsid w:val="00D71D06"/>
    <w:rsid w:val="00D71E24"/>
    <w:rsid w:val="00D725D5"/>
    <w:rsid w:val="00D726DB"/>
    <w:rsid w:val="00D7270D"/>
    <w:rsid w:val="00D735E9"/>
    <w:rsid w:val="00D7364C"/>
    <w:rsid w:val="00D737D2"/>
    <w:rsid w:val="00D75899"/>
    <w:rsid w:val="00D762A5"/>
    <w:rsid w:val="00D76BCA"/>
    <w:rsid w:val="00D7794F"/>
    <w:rsid w:val="00D803D4"/>
    <w:rsid w:val="00D80885"/>
    <w:rsid w:val="00D80CB6"/>
    <w:rsid w:val="00D80D66"/>
    <w:rsid w:val="00D81A64"/>
    <w:rsid w:val="00D81FF5"/>
    <w:rsid w:val="00D82149"/>
    <w:rsid w:val="00D82153"/>
    <w:rsid w:val="00D82647"/>
    <w:rsid w:val="00D82830"/>
    <w:rsid w:val="00D8339C"/>
    <w:rsid w:val="00D83482"/>
    <w:rsid w:val="00D83AF9"/>
    <w:rsid w:val="00D83C64"/>
    <w:rsid w:val="00D83F07"/>
    <w:rsid w:val="00D85814"/>
    <w:rsid w:val="00D85BD1"/>
    <w:rsid w:val="00D85C88"/>
    <w:rsid w:val="00D85F18"/>
    <w:rsid w:val="00D86378"/>
    <w:rsid w:val="00D864AF"/>
    <w:rsid w:val="00D87560"/>
    <w:rsid w:val="00D87872"/>
    <w:rsid w:val="00D87A9C"/>
    <w:rsid w:val="00D91227"/>
    <w:rsid w:val="00D9126A"/>
    <w:rsid w:val="00D91F01"/>
    <w:rsid w:val="00D920A8"/>
    <w:rsid w:val="00D92280"/>
    <w:rsid w:val="00D929A4"/>
    <w:rsid w:val="00D92B45"/>
    <w:rsid w:val="00D931E0"/>
    <w:rsid w:val="00D93B39"/>
    <w:rsid w:val="00D94668"/>
    <w:rsid w:val="00D94EFF"/>
    <w:rsid w:val="00D95716"/>
    <w:rsid w:val="00D95A64"/>
    <w:rsid w:val="00D95DD6"/>
    <w:rsid w:val="00D95E2A"/>
    <w:rsid w:val="00D96124"/>
    <w:rsid w:val="00D96214"/>
    <w:rsid w:val="00D96A2A"/>
    <w:rsid w:val="00D971BB"/>
    <w:rsid w:val="00D97A5E"/>
    <w:rsid w:val="00DA04D3"/>
    <w:rsid w:val="00DA072B"/>
    <w:rsid w:val="00DA0AD2"/>
    <w:rsid w:val="00DA0B6D"/>
    <w:rsid w:val="00DA0E88"/>
    <w:rsid w:val="00DA0EDB"/>
    <w:rsid w:val="00DA105C"/>
    <w:rsid w:val="00DA14AA"/>
    <w:rsid w:val="00DA240B"/>
    <w:rsid w:val="00DA276D"/>
    <w:rsid w:val="00DA2D1A"/>
    <w:rsid w:val="00DA2E7C"/>
    <w:rsid w:val="00DA31C5"/>
    <w:rsid w:val="00DA3666"/>
    <w:rsid w:val="00DA3D46"/>
    <w:rsid w:val="00DA4004"/>
    <w:rsid w:val="00DA40DC"/>
    <w:rsid w:val="00DA4505"/>
    <w:rsid w:val="00DA45E6"/>
    <w:rsid w:val="00DA45EF"/>
    <w:rsid w:val="00DA4C26"/>
    <w:rsid w:val="00DA5022"/>
    <w:rsid w:val="00DA51C8"/>
    <w:rsid w:val="00DA52BF"/>
    <w:rsid w:val="00DA5304"/>
    <w:rsid w:val="00DA5999"/>
    <w:rsid w:val="00DA5A12"/>
    <w:rsid w:val="00DA69D6"/>
    <w:rsid w:val="00DA6C41"/>
    <w:rsid w:val="00DA6E76"/>
    <w:rsid w:val="00DA72D2"/>
    <w:rsid w:val="00DA72F8"/>
    <w:rsid w:val="00DA7437"/>
    <w:rsid w:val="00DA7442"/>
    <w:rsid w:val="00DA7467"/>
    <w:rsid w:val="00DA74E2"/>
    <w:rsid w:val="00DA75C9"/>
    <w:rsid w:val="00DA79FB"/>
    <w:rsid w:val="00DA7B21"/>
    <w:rsid w:val="00DB0834"/>
    <w:rsid w:val="00DB0FE3"/>
    <w:rsid w:val="00DB14B2"/>
    <w:rsid w:val="00DB14B8"/>
    <w:rsid w:val="00DB1F75"/>
    <w:rsid w:val="00DB1FF3"/>
    <w:rsid w:val="00DB27FF"/>
    <w:rsid w:val="00DB3A81"/>
    <w:rsid w:val="00DB3B72"/>
    <w:rsid w:val="00DB3B8C"/>
    <w:rsid w:val="00DB433D"/>
    <w:rsid w:val="00DB4745"/>
    <w:rsid w:val="00DB4756"/>
    <w:rsid w:val="00DB4B0A"/>
    <w:rsid w:val="00DB4C8A"/>
    <w:rsid w:val="00DB50B6"/>
    <w:rsid w:val="00DB5291"/>
    <w:rsid w:val="00DB56F2"/>
    <w:rsid w:val="00DB58F9"/>
    <w:rsid w:val="00DB5B7D"/>
    <w:rsid w:val="00DB6684"/>
    <w:rsid w:val="00DB6D52"/>
    <w:rsid w:val="00DB6E81"/>
    <w:rsid w:val="00DB6FC0"/>
    <w:rsid w:val="00DB773D"/>
    <w:rsid w:val="00DB793D"/>
    <w:rsid w:val="00DB7B85"/>
    <w:rsid w:val="00DC03A1"/>
    <w:rsid w:val="00DC0419"/>
    <w:rsid w:val="00DC04E4"/>
    <w:rsid w:val="00DC0831"/>
    <w:rsid w:val="00DC1036"/>
    <w:rsid w:val="00DC12DD"/>
    <w:rsid w:val="00DC17E6"/>
    <w:rsid w:val="00DC1865"/>
    <w:rsid w:val="00DC22F9"/>
    <w:rsid w:val="00DC24DE"/>
    <w:rsid w:val="00DC2AF5"/>
    <w:rsid w:val="00DC2CD6"/>
    <w:rsid w:val="00DC308B"/>
    <w:rsid w:val="00DC322C"/>
    <w:rsid w:val="00DC32A7"/>
    <w:rsid w:val="00DC42BC"/>
    <w:rsid w:val="00DC4553"/>
    <w:rsid w:val="00DC45F3"/>
    <w:rsid w:val="00DC48CE"/>
    <w:rsid w:val="00DC49D5"/>
    <w:rsid w:val="00DC4B6B"/>
    <w:rsid w:val="00DC557A"/>
    <w:rsid w:val="00DC5877"/>
    <w:rsid w:val="00DC5BE3"/>
    <w:rsid w:val="00DC5CAF"/>
    <w:rsid w:val="00DC63A7"/>
    <w:rsid w:val="00DC6619"/>
    <w:rsid w:val="00DC6B26"/>
    <w:rsid w:val="00DC7252"/>
    <w:rsid w:val="00DC72E4"/>
    <w:rsid w:val="00DC7313"/>
    <w:rsid w:val="00DC74CB"/>
    <w:rsid w:val="00DC77F0"/>
    <w:rsid w:val="00DD0148"/>
    <w:rsid w:val="00DD026B"/>
    <w:rsid w:val="00DD06B1"/>
    <w:rsid w:val="00DD1058"/>
    <w:rsid w:val="00DD1565"/>
    <w:rsid w:val="00DD1AE5"/>
    <w:rsid w:val="00DD225B"/>
    <w:rsid w:val="00DD300C"/>
    <w:rsid w:val="00DD34B7"/>
    <w:rsid w:val="00DD3934"/>
    <w:rsid w:val="00DD3A39"/>
    <w:rsid w:val="00DD4471"/>
    <w:rsid w:val="00DD454D"/>
    <w:rsid w:val="00DD494A"/>
    <w:rsid w:val="00DD4D89"/>
    <w:rsid w:val="00DD4E71"/>
    <w:rsid w:val="00DD51D5"/>
    <w:rsid w:val="00DD52DC"/>
    <w:rsid w:val="00DD536D"/>
    <w:rsid w:val="00DD596D"/>
    <w:rsid w:val="00DD5ACA"/>
    <w:rsid w:val="00DD5E27"/>
    <w:rsid w:val="00DD6088"/>
    <w:rsid w:val="00DD79C7"/>
    <w:rsid w:val="00DE0624"/>
    <w:rsid w:val="00DE0F77"/>
    <w:rsid w:val="00DE0FB8"/>
    <w:rsid w:val="00DE17B6"/>
    <w:rsid w:val="00DE2056"/>
    <w:rsid w:val="00DE26CA"/>
    <w:rsid w:val="00DE303F"/>
    <w:rsid w:val="00DE3236"/>
    <w:rsid w:val="00DE33D7"/>
    <w:rsid w:val="00DE342B"/>
    <w:rsid w:val="00DE3649"/>
    <w:rsid w:val="00DE3748"/>
    <w:rsid w:val="00DE3A65"/>
    <w:rsid w:val="00DE3C5F"/>
    <w:rsid w:val="00DE3F97"/>
    <w:rsid w:val="00DE532A"/>
    <w:rsid w:val="00DE5C4F"/>
    <w:rsid w:val="00DE5D02"/>
    <w:rsid w:val="00DE6708"/>
    <w:rsid w:val="00DE700F"/>
    <w:rsid w:val="00DE70F1"/>
    <w:rsid w:val="00DE721F"/>
    <w:rsid w:val="00DE75CA"/>
    <w:rsid w:val="00DE7963"/>
    <w:rsid w:val="00DE7B12"/>
    <w:rsid w:val="00DE7F07"/>
    <w:rsid w:val="00DF01CA"/>
    <w:rsid w:val="00DF0D61"/>
    <w:rsid w:val="00DF1251"/>
    <w:rsid w:val="00DF1949"/>
    <w:rsid w:val="00DF1E08"/>
    <w:rsid w:val="00DF1FA2"/>
    <w:rsid w:val="00DF2558"/>
    <w:rsid w:val="00DF2728"/>
    <w:rsid w:val="00DF2949"/>
    <w:rsid w:val="00DF2AE7"/>
    <w:rsid w:val="00DF388E"/>
    <w:rsid w:val="00DF396F"/>
    <w:rsid w:val="00DF3C0B"/>
    <w:rsid w:val="00DF3D02"/>
    <w:rsid w:val="00DF42AF"/>
    <w:rsid w:val="00DF5234"/>
    <w:rsid w:val="00DF5341"/>
    <w:rsid w:val="00DF594B"/>
    <w:rsid w:val="00DF5BE7"/>
    <w:rsid w:val="00DF624C"/>
    <w:rsid w:val="00DF64F8"/>
    <w:rsid w:val="00DF68AD"/>
    <w:rsid w:val="00DF6EB2"/>
    <w:rsid w:val="00DF707B"/>
    <w:rsid w:val="00DF7B91"/>
    <w:rsid w:val="00DF7FAD"/>
    <w:rsid w:val="00E000CD"/>
    <w:rsid w:val="00E00683"/>
    <w:rsid w:val="00E006E0"/>
    <w:rsid w:val="00E009E2"/>
    <w:rsid w:val="00E014AD"/>
    <w:rsid w:val="00E01619"/>
    <w:rsid w:val="00E0165E"/>
    <w:rsid w:val="00E01C34"/>
    <w:rsid w:val="00E02076"/>
    <w:rsid w:val="00E02A01"/>
    <w:rsid w:val="00E02ABF"/>
    <w:rsid w:val="00E02B63"/>
    <w:rsid w:val="00E02C37"/>
    <w:rsid w:val="00E02FEB"/>
    <w:rsid w:val="00E035B2"/>
    <w:rsid w:val="00E03B34"/>
    <w:rsid w:val="00E0447C"/>
    <w:rsid w:val="00E04586"/>
    <w:rsid w:val="00E049E6"/>
    <w:rsid w:val="00E04B05"/>
    <w:rsid w:val="00E04B0C"/>
    <w:rsid w:val="00E04FA1"/>
    <w:rsid w:val="00E05217"/>
    <w:rsid w:val="00E055E8"/>
    <w:rsid w:val="00E0581A"/>
    <w:rsid w:val="00E066B9"/>
    <w:rsid w:val="00E06B1F"/>
    <w:rsid w:val="00E06DAD"/>
    <w:rsid w:val="00E07803"/>
    <w:rsid w:val="00E078A7"/>
    <w:rsid w:val="00E1029B"/>
    <w:rsid w:val="00E1035F"/>
    <w:rsid w:val="00E105EC"/>
    <w:rsid w:val="00E10B49"/>
    <w:rsid w:val="00E11143"/>
    <w:rsid w:val="00E111F5"/>
    <w:rsid w:val="00E11348"/>
    <w:rsid w:val="00E114D6"/>
    <w:rsid w:val="00E11B7B"/>
    <w:rsid w:val="00E11B80"/>
    <w:rsid w:val="00E12D1E"/>
    <w:rsid w:val="00E12FAF"/>
    <w:rsid w:val="00E13375"/>
    <w:rsid w:val="00E139B8"/>
    <w:rsid w:val="00E1480B"/>
    <w:rsid w:val="00E14FC0"/>
    <w:rsid w:val="00E155E0"/>
    <w:rsid w:val="00E15976"/>
    <w:rsid w:val="00E15ADE"/>
    <w:rsid w:val="00E15BBC"/>
    <w:rsid w:val="00E15C0D"/>
    <w:rsid w:val="00E15DF1"/>
    <w:rsid w:val="00E168B7"/>
    <w:rsid w:val="00E17C79"/>
    <w:rsid w:val="00E20404"/>
    <w:rsid w:val="00E206D6"/>
    <w:rsid w:val="00E2143F"/>
    <w:rsid w:val="00E21C76"/>
    <w:rsid w:val="00E21F10"/>
    <w:rsid w:val="00E22768"/>
    <w:rsid w:val="00E22968"/>
    <w:rsid w:val="00E22B13"/>
    <w:rsid w:val="00E22EF9"/>
    <w:rsid w:val="00E23079"/>
    <w:rsid w:val="00E232DE"/>
    <w:rsid w:val="00E23FEB"/>
    <w:rsid w:val="00E2421F"/>
    <w:rsid w:val="00E2436F"/>
    <w:rsid w:val="00E2482F"/>
    <w:rsid w:val="00E248C7"/>
    <w:rsid w:val="00E24ED5"/>
    <w:rsid w:val="00E2512D"/>
    <w:rsid w:val="00E2538A"/>
    <w:rsid w:val="00E25599"/>
    <w:rsid w:val="00E255A1"/>
    <w:rsid w:val="00E257D2"/>
    <w:rsid w:val="00E2589F"/>
    <w:rsid w:val="00E25E7C"/>
    <w:rsid w:val="00E2665F"/>
    <w:rsid w:val="00E266DE"/>
    <w:rsid w:val="00E27115"/>
    <w:rsid w:val="00E27300"/>
    <w:rsid w:val="00E273BA"/>
    <w:rsid w:val="00E309F0"/>
    <w:rsid w:val="00E30A88"/>
    <w:rsid w:val="00E30CC4"/>
    <w:rsid w:val="00E30D45"/>
    <w:rsid w:val="00E30E9C"/>
    <w:rsid w:val="00E31A26"/>
    <w:rsid w:val="00E32332"/>
    <w:rsid w:val="00E32948"/>
    <w:rsid w:val="00E32A70"/>
    <w:rsid w:val="00E32A79"/>
    <w:rsid w:val="00E3333A"/>
    <w:rsid w:val="00E3376C"/>
    <w:rsid w:val="00E33797"/>
    <w:rsid w:val="00E33949"/>
    <w:rsid w:val="00E340FC"/>
    <w:rsid w:val="00E34384"/>
    <w:rsid w:val="00E35138"/>
    <w:rsid w:val="00E35204"/>
    <w:rsid w:val="00E35415"/>
    <w:rsid w:val="00E3569A"/>
    <w:rsid w:val="00E3585B"/>
    <w:rsid w:val="00E3626C"/>
    <w:rsid w:val="00E36AC5"/>
    <w:rsid w:val="00E36D7A"/>
    <w:rsid w:val="00E36DB0"/>
    <w:rsid w:val="00E373D2"/>
    <w:rsid w:val="00E37659"/>
    <w:rsid w:val="00E37B57"/>
    <w:rsid w:val="00E37E67"/>
    <w:rsid w:val="00E40064"/>
    <w:rsid w:val="00E40111"/>
    <w:rsid w:val="00E4068B"/>
    <w:rsid w:val="00E409B5"/>
    <w:rsid w:val="00E41041"/>
    <w:rsid w:val="00E411C3"/>
    <w:rsid w:val="00E41A00"/>
    <w:rsid w:val="00E41A9E"/>
    <w:rsid w:val="00E42737"/>
    <w:rsid w:val="00E4282D"/>
    <w:rsid w:val="00E42E2E"/>
    <w:rsid w:val="00E433F6"/>
    <w:rsid w:val="00E43710"/>
    <w:rsid w:val="00E43BC2"/>
    <w:rsid w:val="00E4460F"/>
    <w:rsid w:val="00E44AE2"/>
    <w:rsid w:val="00E44E21"/>
    <w:rsid w:val="00E44E27"/>
    <w:rsid w:val="00E451B2"/>
    <w:rsid w:val="00E4557F"/>
    <w:rsid w:val="00E455D1"/>
    <w:rsid w:val="00E45638"/>
    <w:rsid w:val="00E45760"/>
    <w:rsid w:val="00E45BAA"/>
    <w:rsid w:val="00E46B80"/>
    <w:rsid w:val="00E473AA"/>
    <w:rsid w:val="00E47945"/>
    <w:rsid w:val="00E47E5F"/>
    <w:rsid w:val="00E47F67"/>
    <w:rsid w:val="00E50473"/>
    <w:rsid w:val="00E50AE5"/>
    <w:rsid w:val="00E513D6"/>
    <w:rsid w:val="00E514CD"/>
    <w:rsid w:val="00E5177F"/>
    <w:rsid w:val="00E5181C"/>
    <w:rsid w:val="00E51BCA"/>
    <w:rsid w:val="00E51CEF"/>
    <w:rsid w:val="00E522AF"/>
    <w:rsid w:val="00E52E66"/>
    <w:rsid w:val="00E53E0E"/>
    <w:rsid w:val="00E54346"/>
    <w:rsid w:val="00E547C0"/>
    <w:rsid w:val="00E5488B"/>
    <w:rsid w:val="00E54D35"/>
    <w:rsid w:val="00E55053"/>
    <w:rsid w:val="00E55076"/>
    <w:rsid w:val="00E554C0"/>
    <w:rsid w:val="00E5558E"/>
    <w:rsid w:val="00E55736"/>
    <w:rsid w:val="00E56A62"/>
    <w:rsid w:val="00E6082B"/>
    <w:rsid w:val="00E610E2"/>
    <w:rsid w:val="00E6139A"/>
    <w:rsid w:val="00E616C3"/>
    <w:rsid w:val="00E6172F"/>
    <w:rsid w:val="00E62043"/>
    <w:rsid w:val="00E62E8F"/>
    <w:rsid w:val="00E62F15"/>
    <w:rsid w:val="00E63669"/>
    <w:rsid w:val="00E63778"/>
    <w:rsid w:val="00E64C80"/>
    <w:rsid w:val="00E64EC3"/>
    <w:rsid w:val="00E65794"/>
    <w:rsid w:val="00E65968"/>
    <w:rsid w:val="00E6686B"/>
    <w:rsid w:val="00E66B24"/>
    <w:rsid w:val="00E67599"/>
    <w:rsid w:val="00E676DE"/>
    <w:rsid w:val="00E67787"/>
    <w:rsid w:val="00E678FA"/>
    <w:rsid w:val="00E67B17"/>
    <w:rsid w:val="00E67E2F"/>
    <w:rsid w:val="00E7036A"/>
    <w:rsid w:val="00E708A8"/>
    <w:rsid w:val="00E70C3C"/>
    <w:rsid w:val="00E70EC7"/>
    <w:rsid w:val="00E711AC"/>
    <w:rsid w:val="00E712AA"/>
    <w:rsid w:val="00E713F5"/>
    <w:rsid w:val="00E71590"/>
    <w:rsid w:val="00E717EC"/>
    <w:rsid w:val="00E7182B"/>
    <w:rsid w:val="00E718F0"/>
    <w:rsid w:val="00E722BA"/>
    <w:rsid w:val="00E72F70"/>
    <w:rsid w:val="00E73692"/>
    <w:rsid w:val="00E7370F"/>
    <w:rsid w:val="00E73D73"/>
    <w:rsid w:val="00E74F06"/>
    <w:rsid w:val="00E75015"/>
    <w:rsid w:val="00E754D4"/>
    <w:rsid w:val="00E759C3"/>
    <w:rsid w:val="00E75A8F"/>
    <w:rsid w:val="00E75F3D"/>
    <w:rsid w:val="00E76246"/>
    <w:rsid w:val="00E76662"/>
    <w:rsid w:val="00E76CB8"/>
    <w:rsid w:val="00E76D3B"/>
    <w:rsid w:val="00E7703E"/>
    <w:rsid w:val="00E77BDB"/>
    <w:rsid w:val="00E77F73"/>
    <w:rsid w:val="00E8009E"/>
    <w:rsid w:val="00E809EA"/>
    <w:rsid w:val="00E80F9A"/>
    <w:rsid w:val="00E80FBA"/>
    <w:rsid w:val="00E81387"/>
    <w:rsid w:val="00E81592"/>
    <w:rsid w:val="00E818C9"/>
    <w:rsid w:val="00E81C2B"/>
    <w:rsid w:val="00E81F64"/>
    <w:rsid w:val="00E81FF6"/>
    <w:rsid w:val="00E82D76"/>
    <w:rsid w:val="00E83259"/>
    <w:rsid w:val="00E83BBA"/>
    <w:rsid w:val="00E83F3B"/>
    <w:rsid w:val="00E845C7"/>
    <w:rsid w:val="00E847AB"/>
    <w:rsid w:val="00E84883"/>
    <w:rsid w:val="00E851EB"/>
    <w:rsid w:val="00E86443"/>
    <w:rsid w:val="00E8694C"/>
    <w:rsid w:val="00E86998"/>
    <w:rsid w:val="00E86F4C"/>
    <w:rsid w:val="00E87381"/>
    <w:rsid w:val="00E878ED"/>
    <w:rsid w:val="00E879F2"/>
    <w:rsid w:val="00E87C95"/>
    <w:rsid w:val="00E87F73"/>
    <w:rsid w:val="00E9057A"/>
    <w:rsid w:val="00E90DE7"/>
    <w:rsid w:val="00E90F45"/>
    <w:rsid w:val="00E915B2"/>
    <w:rsid w:val="00E9180A"/>
    <w:rsid w:val="00E9183D"/>
    <w:rsid w:val="00E91AA1"/>
    <w:rsid w:val="00E91DF2"/>
    <w:rsid w:val="00E91FCF"/>
    <w:rsid w:val="00E92982"/>
    <w:rsid w:val="00E929E8"/>
    <w:rsid w:val="00E93507"/>
    <w:rsid w:val="00E93684"/>
    <w:rsid w:val="00E93DBC"/>
    <w:rsid w:val="00E94366"/>
    <w:rsid w:val="00E94988"/>
    <w:rsid w:val="00E95863"/>
    <w:rsid w:val="00E9598A"/>
    <w:rsid w:val="00E95CD7"/>
    <w:rsid w:val="00E96015"/>
    <w:rsid w:val="00E9634B"/>
    <w:rsid w:val="00E963E8"/>
    <w:rsid w:val="00E96FD9"/>
    <w:rsid w:val="00E976FA"/>
    <w:rsid w:val="00E97ECF"/>
    <w:rsid w:val="00EA07D0"/>
    <w:rsid w:val="00EA0923"/>
    <w:rsid w:val="00EA0C97"/>
    <w:rsid w:val="00EA0CB3"/>
    <w:rsid w:val="00EA1097"/>
    <w:rsid w:val="00EA1C69"/>
    <w:rsid w:val="00EA1F2D"/>
    <w:rsid w:val="00EA2620"/>
    <w:rsid w:val="00EA2E4A"/>
    <w:rsid w:val="00EA3308"/>
    <w:rsid w:val="00EA3680"/>
    <w:rsid w:val="00EA3BBF"/>
    <w:rsid w:val="00EA4103"/>
    <w:rsid w:val="00EA4448"/>
    <w:rsid w:val="00EA4797"/>
    <w:rsid w:val="00EA5273"/>
    <w:rsid w:val="00EA5F70"/>
    <w:rsid w:val="00EA6019"/>
    <w:rsid w:val="00EA60EE"/>
    <w:rsid w:val="00EA6425"/>
    <w:rsid w:val="00EA656F"/>
    <w:rsid w:val="00EA6830"/>
    <w:rsid w:val="00EA71F5"/>
    <w:rsid w:val="00EA7A1C"/>
    <w:rsid w:val="00EA7CC6"/>
    <w:rsid w:val="00EB0240"/>
    <w:rsid w:val="00EB0E48"/>
    <w:rsid w:val="00EB0F5E"/>
    <w:rsid w:val="00EB1724"/>
    <w:rsid w:val="00EB22BC"/>
    <w:rsid w:val="00EB245C"/>
    <w:rsid w:val="00EB248E"/>
    <w:rsid w:val="00EB2B72"/>
    <w:rsid w:val="00EB2D2A"/>
    <w:rsid w:val="00EB3814"/>
    <w:rsid w:val="00EB3B3A"/>
    <w:rsid w:val="00EB42C7"/>
    <w:rsid w:val="00EB477F"/>
    <w:rsid w:val="00EB4BBF"/>
    <w:rsid w:val="00EB5064"/>
    <w:rsid w:val="00EB52CF"/>
    <w:rsid w:val="00EB5858"/>
    <w:rsid w:val="00EB5C63"/>
    <w:rsid w:val="00EB5FC7"/>
    <w:rsid w:val="00EB6683"/>
    <w:rsid w:val="00EB6AA5"/>
    <w:rsid w:val="00EB71F0"/>
    <w:rsid w:val="00EB79B3"/>
    <w:rsid w:val="00EB79DF"/>
    <w:rsid w:val="00EC0746"/>
    <w:rsid w:val="00EC089E"/>
    <w:rsid w:val="00EC12EB"/>
    <w:rsid w:val="00EC1D18"/>
    <w:rsid w:val="00EC2BBF"/>
    <w:rsid w:val="00EC316F"/>
    <w:rsid w:val="00EC3629"/>
    <w:rsid w:val="00EC3BE0"/>
    <w:rsid w:val="00EC40F4"/>
    <w:rsid w:val="00EC4A03"/>
    <w:rsid w:val="00EC4AEE"/>
    <w:rsid w:val="00EC4B6E"/>
    <w:rsid w:val="00EC5489"/>
    <w:rsid w:val="00EC5BF1"/>
    <w:rsid w:val="00EC5CDA"/>
    <w:rsid w:val="00EC5E16"/>
    <w:rsid w:val="00EC6025"/>
    <w:rsid w:val="00EC60B9"/>
    <w:rsid w:val="00EC64E8"/>
    <w:rsid w:val="00EC695C"/>
    <w:rsid w:val="00ED022A"/>
    <w:rsid w:val="00ED0976"/>
    <w:rsid w:val="00ED0A14"/>
    <w:rsid w:val="00ED0B3A"/>
    <w:rsid w:val="00ED1099"/>
    <w:rsid w:val="00ED10D6"/>
    <w:rsid w:val="00ED12C5"/>
    <w:rsid w:val="00ED1777"/>
    <w:rsid w:val="00ED1CC6"/>
    <w:rsid w:val="00ED1F6C"/>
    <w:rsid w:val="00ED266A"/>
    <w:rsid w:val="00ED26CD"/>
    <w:rsid w:val="00ED37A8"/>
    <w:rsid w:val="00ED3BD5"/>
    <w:rsid w:val="00ED4516"/>
    <w:rsid w:val="00ED4584"/>
    <w:rsid w:val="00ED46E3"/>
    <w:rsid w:val="00ED51AE"/>
    <w:rsid w:val="00ED615D"/>
    <w:rsid w:val="00ED617E"/>
    <w:rsid w:val="00ED6578"/>
    <w:rsid w:val="00ED66ED"/>
    <w:rsid w:val="00ED6E82"/>
    <w:rsid w:val="00ED6F97"/>
    <w:rsid w:val="00ED704C"/>
    <w:rsid w:val="00ED7760"/>
    <w:rsid w:val="00ED797B"/>
    <w:rsid w:val="00ED7C03"/>
    <w:rsid w:val="00EE1464"/>
    <w:rsid w:val="00EE1774"/>
    <w:rsid w:val="00EE20E7"/>
    <w:rsid w:val="00EE25B1"/>
    <w:rsid w:val="00EE2686"/>
    <w:rsid w:val="00EE2847"/>
    <w:rsid w:val="00EE29F0"/>
    <w:rsid w:val="00EE2BCB"/>
    <w:rsid w:val="00EE2CC9"/>
    <w:rsid w:val="00EE2EC2"/>
    <w:rsid w:val="00EE3A7B"/>
    <w:rsid w:val="00EE3D69"/>
    <w:rsid w:val="00EE4281"/>
    <w:rsid w:val="00EE46DC"/>
    <w:rsid w:val="00EE4885"/>
    <w:rsid w:val="00EE4962"/>
    <w:rsid w:val="00EE563E"/>
    <w:rsid w:val="00EE5B3C"/>
    <w:rsid w:val="00EE5DB0"/>
    <w:rsid w:val="00EE6183"/>
    <w:rsid w:val="00EE634E"/>
    <w:rsid w:val="00EE69A7"/>
    <w:rsid w:val="00EE6B97"/>
    <w:rsid w:val="00EE6FE8"/>
    <w:rsid w:val="00EE737A"/>
    <w:rsid w:val="00EE775A"/>
    <w:rsid w:val="00EE7772"/>
    <w:rsid w:val="00EE77AF"/>
    <w:rsid w:val="00EE78DF"/>
    <w:rsid w:val="00EF05A8"/>
    <w:rsid w:val="00EF06D0"/>
    <w:rsid w:val="00EF0B2E"/>
    <w:rsid w:val="00EF177B"/>
    <w:rsid w:val="00EF1A9E"/>
    <w:rsid w:val="00EF1C86"/>
    <w:rsid w:val="00EF1FE3"/>
    <w:rsid w:val="00EF2085"/>
    <w:rsid w:val="00EF2300"/>
    <w:rsid w:val="00EF25E5"/>
    <w:rsid w:val="00EF37CD"/>
    <w:rsid w:val="00EF3D67"/>
    <w:rsid w:val="00EF465A"/>
    <w:rsid w:val="00EF4ED5"/>
    <w:rsid w:val="00EF5D2F"/>
    <w:rsid w:val="00EF5DFE"/>
    <w:rsid w:val="00EF6161"/>
    <w:rsid w:val="00EF6322"/>
    <w:rsid w:val="00EF6791"/>
    <w:rsid w:val="00EF6B4B"/>
    <w:rsid w:val="00EF6D1C"/>
    <w:rsid w:val="00EF7155"/>
    <w:rsid w:val="00F01464"/>
    <w:rsid w:val="00F0174B"/>
    <w:rsid w:val="00F01AC2"/>
    <w:rsid w:val="00F027E0"/>
    <w:rsid w:val="00F02AD7"/>
    <w:rsid w:val="00F03167"/>
    <w:rsid w:val="00F039FD"/>
    <w:rsid w:val="00F03E6F"/>
    <w:rsid w:val="00F03E83"/>
    <w:rsid w:val="00F042B6"/>
    <w:rsid w:val="00F0548D"/>
    <w:rsid w:val="00F057B1"/>
    <w:rsid w:val="00F05AEB"/>
    <w:rsid w:val="00F06073"/>
    <w:rsid w:val="00F063AE"/>
    <w:rsid w:val="00F063E0"/>
    <w:rsid w:val="00F06E2B"/>
    <w:rsid w:val="00F0778B"/>
    <w:rsid w:val="00F07FBD"/>
    <w:rsid w:val="00F10C58"/>
    <w:rsid w:val="00F10FF2"/>
    <w:rsid w:val="00F11058"/>
    <w:rsid w:val="00F1178C"/>
    <w:rsid w:val="00F11C55"/>
    <w:rsid w:val="00F120CB"/>
    <w:rsid w:val="00F12587"/>
    <w:rsid w:val="00F12CF9"/>
    <w:rsid w:val="00F131CA"/>
    <w:rsid w:val="00F138DC"/>
    <w:rsid w:val="00F13E8D"/>
    <w:rsid w:val="00F140C4"/>
    <w:rsid w:val="00F140EE"/>
    <w:rsid w:val="00F14B27"/>
    <w:rsid w:val="00F14BDC"/>
    <w:rsid w:val="00F15C05"/>
    <w:rsid w:val="00F1651C"/>
    <w:rsid w:val="00F165F4"/>
    <w:rsid w:val="00F165FE"/>
    <w:rsid w:val="00F16C4E"/>
    <w:rsid w:val="00F16E8F"/>
    <w:rsid w:val="00F175BF"/>
    <w:rsid w:val="00F1772D"/>
    <w:rsid w:val="00F177CB"/>
    <w:rsid w:val="00F17A4D"/>
    <w:rsid w:val="00F17C6B"/>
    <w:rsid w:val="00F17D87"/>
    <w:rsid w:val="00F20362"/>
    <w:rsid w:val="00F20443"/>
    <w:rsid w:val="00F20534"/>
    <w:rsid w:val="00F206DF"/>
    <w:rsid w:val="00F2082E"/>
    <w:rsid w:val="00F208E2"/>
    <w:rsid w:val="00F20917"/>
    <w:rsid w:val="00F209A2"/>
    <w:rsid w:val="00F20E48"/>
    <w:rsid w:val="00F20F1B"/>
    <w:rsid w:val="00F219D7"/>
    <w:rsid w:val="00F21B02"/>
    <w:rsid w:val="00F21CCF"/>
    <w:rsid w:val="00F2277C"/>
    <w:rsid w:val="00F227F0"/>
    <w:rsid w:val="00F2289C"/>
    <w:rsid w:val="00F23164"/>
    <w:rsid w:val="00F24065"/>
    <w:rsid w:val="00F24745"/>
    <w:rsid w:val="00F24F9B"/>
    <w:rsid w:val="00F24F9C"/>
    <w:rsid w:val="00F2509B"/>
    <w:rsid w:val="00F25B71"/>
    <w:rsid w:val="00F25F8F"/>
    <w:rsid w:val="00F26942"/>
    <w:rsid w:val="00F26988"/>
    <w:rsid w:val="00F27196"/>
    <w:rsid w:val="00F271ED"/>
    <w:rsid w:val="00F27351"/>
    <w:rsid w:val="00F27788"/>
    <w:rsid w:val="00F27A7D"/>
    <w:rsid w:val="00F27CB5"/>
    <w:rsid w:val="00F27F75"/>
    <w:rsid w:val="00F300F4"/>
    <w:rsid w:val="00F30118"/>
    <w:rsid w:val="00F3111C"/>
    <w:rsid w:val="00F31753"/>
    <w:rsid w:val="00F31F5C"/>
    <w:rsid w:val="00F325E4"/>
    <w:rsid w:val="00F32B93"/>
    <w:rsid w:val="00F32F56"/>
    <w:rsid w:val="00F338F5"/>
    <w:rsid w:val="00F33F74"/>
    <w:rsid w:val="00F355B4"/>
    <w:rsid w:val="00F35785"/>
    <w:rsid w:val="00F35DB3"/>
    <w:rsid w:val="00F35FD0"/>
    <w:rsid w:val="00F361E1"/>
    <w:rsid w:val="00F362D1"/>
    <w:rsid w:val="00F36D28"/>
    <w:rsid w:val="00F3725E"/>
    <w:rsid w:val="00F375D5"/>
    <w:rsid w:val="00F377BA"/>
    <w:rsid w:val="00F401A8"/>
    <w:rsid w:val="00F407A5"/>
    <w:rsid w:val="00F40A39"/>
    <w:rsid w:val="00F40A41"/>
    <w:rsid w:val="00F41599"/>
    <w:rsid w:val="00F41C2D"/>
    <w:rsid w:val="00F41DD4"/>
    <w:rsid w:val="00F42239"/>
    <w:rsid w:val="00F4232F"/>
    <w:rsid w:val="00F42CAA"/>
    <w:rsid w:val="00F434FD"/>
    <w:rsid w:val="00F44D2E"/>
    <w:rsid w:val="00F4587A"/>
    <w:rsid w:val="00F4613E"/>
    <w:rsid w:val="00F465EC"/>
    <w:rsid w:val="00F46F4F"/>
    <w:rsid w:val="00F46FCF"/>
    <w:rsid w:val="00F47674"/>
    <w:rsid w:val="00F4783E"/>
    <w:rsid w:val="00F47F5A"/>
    <w:rsid w:val="00F50117"/>
    <w:rsid w:val="00F5040D"/>
    <w:rsid w:val="00F511C7"/>
    <w:rsid w:val="00F519DE"/>
    <w:rsid w:val="00F51E5C"/>
    <w:rsid w:val="00F52165"/>
    <w:rsid w:val="00F522A4"/>
    <w:rsid w:val="00F52731"/>
    <w:rsid w:val="00F52EE5"/>
    <w:rsid w:val="00F5331A"/>
    <w:rsid w:val="00F53427"/>
    <w:rsid w:val="00F53469"/>
    <w:rsid w:val="00F53961"/>
    <w:rsid w:val="00F5436F"/>
    <w:rsid w:val="00F543B6"/>
    <w:rsid w:val="00F547A6"/>
    <w:rsid w:val="00F54908"/>
    <w:rsid w:val="00F5495C"/>
    <w:rsid w:val="00F54D75"/>
    <w:rsid w:val="00F54EF5"/>
    <w:rsid w:val="00F55182"/>
    <w:rsid w:val="00F559C4"/>
    <w:rsid w:val="00F55FC3"/>
    <w:rsid w:val="00F56306"/>
    <w:rsid w:val="00F5635F"/>
    <w:rsid w:val="00F56D82"/>
    <w:rsid w:val="00F573B4"/>
    <w:rsid w:val="00F57C7A"/>
    <w:rsid w:val="00F57F5C"/>
    <w:rsid w:val="00F57F6F"/>
    <w:rsid w:val="00F57F7B"/>
    <w:rsid w:val="00F60383"/>
    <w:rsid w:val="00F606D1"/>
    <w:rsid w:val="00F61627"/>
    <w:rsid w:val="00F61DAD"/>
    <w:rsid w:val="00F627D0"/>
    <w:rsid w:val="00F6304E"/>
    <w:rsid w:val="00F63315"/>
    <w:rsid w:val="00F636F0"/>
    <w:rsid w:val="00F64412"/>
    <w:rsid w:val="00F64B5A"/>
    <w:rsid w:val="00F65663"/>
    <w:rsid w:val="00F65C8A"/>
    <w:rsid w:val="00F66C58"/>
    <w:rsid w:val="00F66CCF"/>
    <w:rsid w:val="00F66D8A"/>
    <w:rsid w:val="00F67084"/>
    <w:rsid w:val="00F67BC3"/>
    <w:rsid w:val="00F67DAA"/>
    <w:rsid w:val="00F67EFA"/>
    <w:rsid w:val="00F705AD"/>
    <w:rsid w:val="00F70C41"/>
    <w:rsid w:val="00F7127F"/>
    <w:rsid w:val="00F7168A"/>
    <w:rsid w:val="00F71C0E"/>
    <w:rsid w:val="00F72009"/>
    <w:rsid w:val="00F72256"/>
    <w:rsid w:val="00F734CC"/>
    <w:rsid w:val="00F736C3"/>
    <w:rsid w:val="00F740D5"/>
    <w:rsid w:val="00F748B7"/>
    <w:rsid w:val="00F74E22"/>
    <w:rsid w:val="00F750C8"/>
    <w:rsid w:val="00F75513"/>
    <w:rsid w:val="00F7595D"/>
    <w:rsid w:val="00F76104"/>
    <w:rsid w:val="00F773F9"/>
    <w:rsid w:val="00F773FC"/>
    <w:rsid w:val="00F77D4D"/>
    <w:rsid w:val="00F77D9D"/>
    <w:rsid w:val="00F806BC"/>
    <w:rsid w:val="00F80D7B"/>
    <w:rsid w:val="00F818A0"/>
    <w:rsid w:val="00F823A7"/>
    <w:rsid w:val="00F823A9"/>
    <w:rsid w:val="00F827D1"/>
    <w:rsid w:val="00F8295E"/>
    <w:rsid w:val="00F82BA9"/>
    <w:rsid w:val="00F830DF"/>
    <w:rsid w:val="00F831B1"/>
    <w:rsid w:val="00F831D7"/>
    <w:rsid w:val="00F83A39"/>
    <w:rsid w:val="00F83F0B"/>
    <w:rsid w:val="00F84273"/>
    <w:rsid w:val="00F84721"/>
    <w:rsid w:val="00F8533C"/>
    <w:rsid w:val="00F8548D"/>
    <w:rsid w:val="00F85796"/>
    <w:rsid w:val="00F85CF1"/>
    <w:rsid w:val="00F86698"/>
    <w:rsid w:val="00F868B1"/>
    <w:rsid w:val="00F86E85"/>
    <w:rsid w:val="00F878DC"/>
    <w:rsid w:val="00F8792C"/>
    <w:rsid w:val="00F9095F"/>
    <w:rsid w:val="00F90F7B"/>
    <w:rsid w:val="00F917A4"/>
    <w:rsid w:val="00F917A8"/>
    <w:rsid w:val="00F91A3E"/>
    <w:rsid w:val="00F9203A"/>
    <w:rsid w:val="00F9285C"/>
    <w:rsid w:val="00F92B6C"/>
    <w:rsid w:val="00F92B8D"/>
    <w:rsid w:val="00F92EC5"/>
    <w:rsid w:val="00F92F13"/>
    <w:rsid w:val="00F92FF9"/>
    <w:rsid w:val="00F93049"/>
    <w:rsid w:val="00F935C1"/>
    <w:rsid w:val="00F94748"/>
    <w:rsid w:val="00F947D1"/>
    <w:rsid w:val="00F94C05"/>
    <w:rsid w:val="00F9525D"/>
    <w:rsid w:val="00F95875"/>
    <w:rsid w:val="00F96188"/>
    <w:rsid w:val="00F96ABA"/>
    <w:rsid w:val="00F96AF1"/>
    <w:rsid w:val="00F96EED"/>
    <w:rsid w:val="00F96F90"/>
    <w:rsid w:val="00F9720F"/>
    <w:rsid w:val="00F97543"/>
    <w:rsid w:val="00F979FB"/>
    <w:rsid w:val="00F97B40"/>
    <w:rsid w:val="00F97E1C"/>
    <w:rsid w:val="00FA0206"/>
    <w:rsid w:val="00FA05AF"/>
    <w:rsid w:val="00FA0808"/>
    <w:rsid w:val="00FA0966"/>
    <w:rsid w:val="00FA0B38"/>
    <w:rsid w:val="00FA0C52"/>
    <w:rsid w:val="00FA0F1E"/>
    <w:rsid w:val="00FA0FC6"/>
    <w:rsid w:val="00FA14F8"/>
    <w:rsid w:val="00FA1861"/>
    <w:rsid w:val="00FA1CB7"/>
    <w:rsid w:val="00FA2684"/>
    <w:rsid w:val="00FA2880"/>
    <w:rsid w:val="00FA2BC0"/>
    <w:rsid w:val="00FA2F52"/>
    <w:rsid w:val="00FA2F6F"/>
    <w:rsid w:val="00FA47CC"/>
    <w:rsid w:val="00FA48CB"/>
    <w:rsid w:val="00FA6032"/>
    <w:rsid w:val="00FA60BD"/>
    <w:rsid w:val="00FA63DF"/>
    <w:rsid w:val="00FA6430"/>
    <w:rsid w:val="00FA6D93"/>
    <w:rsid w:val="00FA70B5"/>
    <w:rsid w:val="00FA710E"/>
    <w:rsid w:val="00FB0DB1"/>
    <w:rsid w:val="00FB10CC"/>
    <w:rsid w:val="00FB130C"/>
    <w:rsid w:val="00FB1584"/>
    <w:rsid w:val="00FB1957"/>
    <w:rsid w:val="00FB1E33"/>
    <w:rsid w:val="00FB1F46"/>
    <w:rsid w:val="00FB20EC"/>
    <w:rsid w:val="00FB2168"/>
    <w:rsid w:val="00FB23C5"/>
    <w:rsid w:val="00FB24ED"/>
    <w:rsid w:val="00FB28EB"/>
    <w:rsid w:val="00FB2C9F"/>
    <w:rsid w:val="00FB2D36"/>
    <w:rsid w:val="00FB2F52"/>
    <w:rsid w:val="00FB368D"/>
    <w:rsid w:val="00FB3B1C"/>
    <w:rsid w:val="00FB493C"/>
    <w:rsid w:val="00FB4AB5"/>
    <w:rsid w:val="00FB4B5C"/>
    <w:rsid w:val="00FB4B91"/>
    <w:rsid w:val="00FB4EF4"/>
    <w:rsid w:val="00FB5939"/>
    <w:rsid w:val="00FB677F"/>
    <w:rsid w:val="00FB6893"/>
    <w:rsid w:val="00FC0EB1"/>
    <w:rsid w:val="00FC110E"/>
    <w:rsid w:val="00FC184F"/>
    <w:rsid w:val="00FC1D96"/>
    <w:rsid w:val="00FC1F53"/>
    <w:rsid w:val="00FC2257"/>
    <w:rsid w:val="00FC24BA"/>
    <w:rsid w:val="00FC253B"/>
    <w:rsid w:val="00FC30B8"/>
    <w:rsid w:val="00FC30E4"/>
    <w:rsid w:val="00FC321F"/>
    <w:rsid w:val="00FC339C"/>
    <w:rsid w:val="00FC365E"/>
    <w:rsid w:val="00FC3A31"/>
    <w:rsid w:val="00FC3AD5"/>
    <w:rsid w:val="00FC3BF4"/>
    <w:rsid w:val="00FC3C8F"/>
    <w:rsid w:val="00FC3F66"/>
    <w:rsid w:val="00FC4489"/>
    <w:rsid w:val="00FC4507"/>
    <w:rsid w:val="00FC49FB"/>
    <w:rsid w:val="00FC4D5A"/>
    <w:rsid w:val="00FC5020"/>
    <w:rsid w:val="00FC5216"/>
    <w:rsid w:val="00FC532C"/>
    <w:rsid w:val="00FC5904"/>
    <w:rsid w:val="00FC5ACD"/>
    <w:rsid w:val="00FC63A5"/>
    <w:rsid w:val="00FC63F3"/>
    <w:rsid w:val="00FC68C2"/>
    <w:rsid w:val="00FC6A65"/>
    <w:rsid w:val="00FC6D9B"/>
    <w:rsid w:val="00FC7BBF"/>
    <w:rsid w:val="00FD0A2B"/>
    <w:rsid w:val="00FD0CEA"/>
    <w:rsid w:val="00FD0DB1"/>
    <w:rsid w:val="00FD15AF"/>
    <w:rsid w:val="00FD1983"/>
    <w:rsid w:val="00FD1B5F"/>
    <w:rsid w:val="00FD26B1"/>
    <w:rsid w:val="00FD26DE"/>
    <w:rsid w:val="00FD2D4D"/>
    <w:rsid w:val="00FD2DBC"/>
    <w:rsid w:val="00FD327E"/>
    <w:rsid w:val="00FD339E"/>
    <w:rsid w:val="00FD3468"/>
    <w:rsid w:val="00FD3810"/>
    <w:rsid w:val="00FD4542"/>
    <w:rsid w:val="00FD5101"/>
    <w:rsid w:val="00FD54B4"/>
    <w:rsid w:val="00FD572B"/>
    <w:rsid w:val="00FD5AB6"/>
    <w:rsid w:val="00FD60D4"/>
    <w:rsid w:val="00FD7B55"/>
    <w:rsid w:val="00FE037B"/>
    <w:rsid w:val="00FE0D2B"/>
    <w:rsid w:val="00FE0D6C"/>
    <w:rsid w:val="00FE10F7"/>
    <w:rsid w:val="00FE1F0F"/>
    <w:rsid w:val="00FE3066"/>
    <w:rsid w:val="00FE31A6"/>
    <w:rsid w:val="00FE390C"/>
    <w:rsid w:val="00FE3B6C"/>
    <w:rsid w:val="00FE585B"/>
    <w:rsid w:val="00FE5FE2"/>
    <w:rsid w:val="00FE6052"/>
    <w:rsid w:val="00FE630B"/>
    <w:rsid w:val="00FE657C"/>
    <w:rsid w:val="00FE71D2"/>
    <w:rsid w:val="00FF0192"/>
    <w:rsid w:val="00FF03E1"/>
    <w:rsid w:val="00FF0CD9"/>
    <w:rsid w:val="00FF259A"/>
    <w:rsid w:val="00FF26E5"/>
    <w:rsid w:val="00FF2B1E"/>
    <w:rsid w:val="00FF3364"/>
    <w:rsid w:val="00FF393D"/>
    <w:rsid w:val="00FF3BC6"/>
    <w:rsid w:val="00FF3E4C"/>
    <w:rsid w:val="00FF457E"/>
    <w:rsid w:val="00FF4C04"/>
    <w:rsid w:val="00FF516F"/>
    <w:rsid w:val="00FF5A97"/>
    <w:rsid w:val="00FF5C3B"/>
    <w:rsid w:val="00FF6D16"/>
    <w:rsid w:val="00FF7813"/>
    <w:rsid w:val="00FF785C"/>
    <w:rsid w:val="00FF7F0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BB352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ZA" w:eastAsia="en-ZA" w:bidi="ar-SA"/>
      </w:rPr>
    </w:rPrDefault>
    <w:pPrDefault/>
  </w:docDefaults>
  <w:latentStyles w:defLockedState="0" w:defUIPriority="0" w:defSemiHidden="0" w:defUnhideWhenUsed="0" w:defQFormat="0" w:count="371">
    <w:lsdException w:name="heading 1" w:uiPriority="9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484C"/>
    <w:rPr>
      <w:sz w:val="24"/>
      <w:szCs w:val="24"/>
      <w:lang w:val="af-ZA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3123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F3509"/>
    <w:pPr>
      <w:keepNext/>
      <w:outlineLvl w:val="1"/>
    </w:pPr>
    <w:rPr>
      <w:rFonts w:ascii="Calibri" w:hAnsi="Calibri"/>
      <w:b/>
      <w:bCs/>
      <w:i/>
      <w:iCs/>
      <w:lang w:val="en-GB"/>
    </w:rPr>
  </w:style>
  <w:style w:type="paragraph" w:styleId="Heading3">
    <w:name w:val="heading 3"/>
    <w:basedOn w:val="Normal"/>
    <w:next w:val="Normal"/>
    <w:link w:val="Heading3Char"/>
    <w:rsid w:val="00B3069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qFormat/>
    <w:rsid w:val="008B5938"/>
    <w:pPr>
      <w:spacing w:before="240" w:after="60"/>
      <w:outlineLvl w:val="6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08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51377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513771"/>
  </w:style>
  <w:style w:type="character" w:styleId="Hyperlink">
    <w:name w:val="Hyperlink"/>
    <w:uiPriority w:val="99"/>
    <w:rsid w:val="002250FA"/>
    <w:rPr>
      <w:color w:val="0000FF"/>
      <w:u w:val="single"/>
    </w:rPr>
  </w:style>
  <w:style w:type="paragraph" w:styleId="Header">
    <w:name w:val="header"/>
    <w:basedOn w:val="Normal"/>
    <w:link w:val="HeaderChar"/>
    <w:rsid w:val="004517DA"/>
    <w:pPr>
      <w:tabs>
        <w:tab w:val="center" w:pos="4320"/>
        <w:tab w:val="right" w:pos="8640"/>
      </w:tabs>
    </w:pPr>
    <w:rPr>
      <w:lang w:val="x-none"/>
    </w:rPr>
  </w:style>
  <w:style w:type="character" w:customStyle="1" w:styleId="Heading2Char">
    <w:name w:val="Heading 2 Char"/>
    <w:link w:val="Heading2"/>
    <w:rsid w:val="001F3509"/>
    <w:rPr>
      <w:rFonts w:ascii="Calibri" w:hAnsi="Calibri"/>
      <w:b/>
      <w:bCs/>
      <w:i/>
      <w:iCs/>
      <w:sz w:val="24"/>
      <w:szCs w:val="24"/>
      <w:lang w:val="en-GB" w:eastAsia="en-US"/>
    </w:rPr>
  </w:style>
  <w:style w:type="paragraph" w:customStyle="1" w:styleId="Bullet1">
    <w:name w:val="Bullet 1"/>
    <w:basedOn w:val="Normal"/>
    <w:rsid w:val="001F3509"/>
    <w:pPr>
      <w:numPr>
        <w:numId w:val="2"/>
      </w:numPr>
    </w:pPr>
    <w:rPr>
      <w:rFonts w:eastAsia="Calibri"/>
      <w:lang w:val="en-GB"/>
    </w:rPr>
  </w:style>
  <w:style w:type="paragraph" w:styleId="ListParagraph">
    <w:name w:val="List Paragraph"/>
    <w:basedOn w:val="Normal"/>
    <w:uiPriority w:val="34"/>
    <w:qFormat/>
    <w:rsid w:val="001F3509"/>
    <w:pPr>
      <w:ind w:left="720"/>
      <w:contextualSpacing/>
    </w:pPr>
    <w:rPr>
      <w:lang w:val="en-US"/>
    </w:rPr>
  </w:style>
  <w:style w:type="paragraph" w:styleId="BalloonText">
    <w:name w:val="Balloon Text"/>
    <w:basedOn w:val="Normal"/>
    <w:link w:val="BalloonTextChar"/>
    <w:autoRedefine/>
    <w:uiPriority w:val="99"/>
    <w:unhideWhenUsed/>
    <w:rsid w:val="00D6484C"/>
    <w:rPr>
      <w:rFonts w:asciiTheme="minorHAnsi" w:hAnsiTheme="minorHAnsi"/>
      <w:sz w:val="16"/>
      <w:szCs w:val="16"/>
      <w:lang w:val="en-US"/>
    </w:rPr>
  </w:style>
  <w:style w:type="character" w:customStyle="1" w:styleId="BalloonTextChar">
    <w:name w:val="Balloon Text Char"/>
    <w:link w:val="BalloonText"/>
    <w:uiPriority w:val="99"/>
    <w:rsid w:val="00D6484C"/>
    <w:rPr>
      <w:rFonts w:asciiTheme="minorHAnsi" w:hAnsiTheme="minorHAnsi"/>
      <w:sz w:val="16"/>
      <w:szCs w:val="16"/>
      <w:lang w:val="en-US" w:eastAsia="en-US"/>
    </w:rPr>
  </w:style>
  <w:style w:type="character" w:customStyle="1" w:styleId="HeaderChar">
    <w:name w:val="Header Char"/>
    <w:link w:val="Header"/>
    <w:rsid w:val="00981DB7"/>
    <w:rPr>
      <w:sz w:val="24"/>
      <w:szCs w:val="24"/>
      <w:lang w:eastAsia="en-US"/>
    </w:rPr>
  </w:style>
  <w:style w:type="character" w:styleId="CommentReference">
    <w:name w:val="annotation reference"/>
    <w:uiPriority w:val="99"/>
    <w:rsid w:val="00A738B2"/>
    <w:rPr>
      <w:sz w:val="16"/>
      <w:szCs w:val="16"/>
    </w:rPr>
  </w:style>
  <w:style w:type="paragraph" w:styleId="CommentText">
    <w:name w:val="annotation text"/>
    <w:basedOn w:val="Normal"/>
    <w:link w:val="CommentTextChar"/>
    <w:rsid w:val="00A738B2"/>
    <w:rPr>
      <w:sz w:val="20"/>
      <w:szCs w:val="20"/>
    </w:rPr>
  </w:style>
  <w:style w:type="character" w:customStyle="1" w:styleId="CommentTextChar">
    <w:name w:val="Comment Text Char"/>
    <w:link w:val="CommentText"/>
    <w:rsid w:val="00A738B2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A738B2"/>
    <w:rPr>
      <w:b/>
      <w:bCs/>
    </w:rPr>
  </w:style>
  <w:style w:type="character" w:customStyle="1" w:styleId="CommentSubjectChar">
    <w:name w:val="Comment Subject Char"/>
    <w:link w:val="CommentSubject"/>
    <w:rsid w:val="00A738B2"/>
    <w:rPr>
      <w:b/>
      <w:bCs/>
      <w:lang w:eastAsia="en-US"/>
    </w:rPr>
  </w:style>
  <w:style w:type="paragraph" w:styleId="Caption">
    <w:name w:val="caption"/>
    <w:basedOn w:val="Normal"/>
    <w:next w:val="Normal"/>
    <w:rsid w:val="007B571D"/>
    <w:rPr>
      <w:b/>
      <w:bCs/>
      <w:sz w:val="20"/>
      <w:szCs w:val="20"/>
    </w:rPr>
  </w:style>
  <w:style w:type="paragraph" w:styleId="TableofFigures">
    <w:name w:val="table of figures"/>
    <w:basedOn w:val="Normal"/>
    <w:next w:val="Normal"/>
    <w:rsid w:val="000A4907"/>
  </w:style>
  <w:style w:type="paragraph" w:styleId="Revision">
    <w:name w:val="Revision"/>
    <w:hidden/>
    <w:semiHidden/>
    <w:rsid w:val="00BB6DC3"/>
    <w:rPr>
      <w:sz w:val="24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193123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eastAsia="en-US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721C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semiHidden/>
    <w:rsid w:val="006D6D71"/>
    <w:rPr>
      <w:color w:val="808080"/>
    </w:rPr>
  </w:style>
  <w:style w:type="paragraph" w:styleId="HTMLPreformatted">
    <w:name w:val="HTML Preformatted"/>
    <w:basedOn w:val="Normal"/>
    <w:link w:val="HTMLPreformattedChar"/>
    <w:semiHidden/>
    <w:unhideWhenUsed/>
    <w:rsid w:val="00426638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426638"/>
    <w:rPr>
      <w:rFonts w:ascii="Consolas" w:hAnsi="Consolas"/>
      <w:lang w:eastAsia="en-US"/>
    </w:rPr>
  </w:style>
  <w:style w:type="character" w:customStyle="1" w:styleId="Heading3Char">
    <w:name w:val="Heading 3 Char"/>
    <w:basedOn w:val="DefaultParagraphFont"/>
    <w:link w:val="Heading3"/>
    <w:rsid w:val="00B3069F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customStyle="1" w:styleId="pf0">
    <w:name w:val="pf0"/>
    <w:basedOn w:val="Normal"/>
    <w:rsid w:val="00C2662E"/>
    <w:pPr>
      <w:spacing w:before="100" w:beforeAutospacing="1" w:after="100" w:afterAutospacing="1"/>
    </w:pPr>
    <w:rPr>
      <w:lang w:eastAsia="en-ZA"/>
    </w:rPr>
  </w:style>
  <w:style w:type="character" w:customStyle="1" w:styleId="cf01">
    <w:name w:val="cf01"/>
    <w:basedOn w:val="DefaultParagraphFont"/>
    <w:rsid w:val="00C2662E"/>
    <w:rPr>
      <w:rFonts w:ascii="Segoe UI" w:hAnsi="Segoe UI" w:cs="Segoe UI" w:hint="default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40766"/>
    <w:rPr>
      <w:sz w:val="24"/>
      <w:szCs w:val="24"/>
      <w:lang w:eastAsia="en-US"/>
    </w:rPr>
  </w:style>
  <w:style w:type="paragraph" w:customStyle="1" w:styleId="NormalClosed">
    <w:name w:val="Normal Closed"/>
    <w:basedOn w:val="Normal"/>
    <w:rsid w:val="00540766"/>
    <w:rPr>
      <w:rFonts w:ascii="Arial" w:hAnsi="Arial"/>
      <w:szCs w:val="20"/>
    </w:rPr>
  </w:style>
  <w:style w:type="paragraph" w:customStyle="1" w:styleId="Default">
    <w:name w:val="Default"/>
    <w:rsid w:val="00470B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32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8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9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3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9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2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08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29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830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286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27955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273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4312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349543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45894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3200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159390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7934373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46322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09434419">
                                                                  <w:marLeft w:val="0"/>
                                                                  <w:marRight w:val="0"/>
                                                                  <w:marTop w:val="1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09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68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838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99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897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4723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299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54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278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78753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4324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37580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3043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56145736">
                                                                  <w:marLeft w:val="0"/>
                                                                  <w:marRight w:val="0"/>
                                                                  <w:marTop w:val="15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58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microsoft.com/office/2007/relationships/diagramDrawing" Target="diagrams/drawing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diagramColors" Target="diagrams/colors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QuickStyle" Target="diagrams/quickStyle1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diagramLayout" Target="diagrams/layout1.xml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F2916AF3-693E-4FBA-B4E3-6BA574E11BF3}" type="doc">
      <dgm:prSet loTypeId="urn:microsoft.com/office/officeart/2005/8/layout/process1" loCatId="process" qsTypeId="urn:microsoft.com/office/officeart/2005/8/quickstyle/simple3" qsCatId="simple" csTypeId="urn:microsoft.com/office/officeart/2005/8/colors/accent0_2" csCatId="mainScheme" phldr="1"/>
      <dgm:spPr/>
    </dgm:pt>
    <dgm:pt modelId="{236D29A0-AF1E-4657-A7DB-A9B68C660CBE}">
      <dgm:prSet phldrT="[Text]" custT="1"/>
      <dgm:spPr>
        <a:xfrm>
          <a:off x="3614" y="69618"/>
          <a:ext cx="1080271" cy="648162"/>
        </a:xfrm>
        <a:gradFill rotWithShape="0">
          <a:gsLst>
            <a:gs pos="0">
              <a:sysClr val="window" lastClr="FFFFFF">
                <a:hueOff val="0"/>
                <a:satOff val="0"/>
                <a:lumOff val="0"/>
                <a:alphaOff val="0"/>
                <a:tint val="50000"/>
                <a:satMod val="300000"/>
              </a:sysClr>
            </a:gs>
            <a:gs pos="35000">
              <a:sysClr val="window" lastClr="FFFFFF">
                <a:hueOff val="0"/>
                <a:satOff val="0"/>
                <a:lumOff val="0"/>
                <a:alphaOff val="0"/>
                <a:tint val="37000"/>
                <a:satMod val="300000"/>
              </a:sysClr>
            </a:gs>
            <a:gs pos="100000">
              <a:sysClr val="window" lastClr="FFFFFF">
                <a:hueOff val="0"/>
                <a:satOff val="0"/>
                <a:lumOff val="0"/>
                <a:alphaOff val="0"/>
                <a:tint val="15000"/>
                <a:satMod val="350000"/>
              </a:sys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r>
            <a:rPr lang="en-ZA" sz="1050">
              <a:solidFill>
                <a:sysClr val="windowText" lastClr="000000"/>
              </a:solidFill>
              <a:latin typeface="Arial" pitchFamily="34" charset="0"/>
              <a:ea typeface="+mn-ea"/>
              <a:cs typeface="Arial" pitchFamily="34" charset="0"/>
            </a:rPr>
            <a:t>Toevoer</a:t>
          </a:r>
        </a:p>
      </dgm:t>
    </dgm:pt>
    <dgm:pt modelId="{48A2D83F-C20A-4377-AFA4-4E0A22782C0C}" type="parTrans" cxnId="{ED2AA788-9629-4F5A-BC55-01373C63B107}">
      <dgm:prSet/>
      <dgm:spPr/>
      <dgm:t>
        <a:bodyPr/>
        <a:lstStyle/>
        <a:p>
          <a:endParaRPr lang="en-ZA" sz="105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gm:t>
    </dgm:pt>
    <dgm:pt modelId="{0188AB0A-2F03-43A8-AF68-D09A2787C9E4}" type="sibTrans" cxnId="{ED2AA788-9629-4F5A-BC55-01373C63B107}">
      <dgm:prSet custT="1"/>
      <dgm:spPr>
        <a:xfrm>
          <a:off x="1191912" y="259746"/>
          <a:ext cx="229017" cy="267907"/>
        </a:xfrm>
        <a:gradFill rotWithShape="0">
          <a:gsLst>
            <a:gs pos="0">
              <a:srgbClr val="1F497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1F497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1F497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en-ZA" sz="1050">
            <a:solidFill>
              <a:sysClr val="windowText" lastClr="000000"/>
            </a:solidFill>
            <a:latin typeface="Arial" pitchFamily="34" charset="0"/>
            <a:ea typeface="+mn-ea"/>
            <a:cs typeface="Arial" pitchFamily="34" charset="0"/>
          </a:endParaRPr>
        </a:p>
      </dgm:t>
    </dgm:pt>
    <dgm:pt modelId="{0EDCF903-97E7-479B-B566-F7A6CD777D8F}">
      <dgm:prSet phldrT="[Text]" custT="1"/>
      <dgm:spPr>
        <a:xfrm>
          <a:off x="1515994" y="69618"/>
          <a:ext cx="1080271" cy="648162"/>
        </a:xfrm>
        <a:gradFill rotWithShape="0">
          <a:gsLst>
            <a:gs pos="0">
              <a:sysClr val="window" lastClr="FFFFFF">
                <a:hueOff val="0"/>
                <a:satOff val="0"/>
                <a:lumOff val="0"/>
                <a:alphaOff val="0"/>
                <a:tint val="50000"/>
                <a:satMod val="300000"/>
              </a:sysClr>
            </a:gs>
            <a:gs pos="35000">
              <a:sysClr val="window" lastClr="FFFFFF">
                <a:hueOff val="0"/>
                <a:satOff val="0"/>
                <a:lumOff val="0"/>
                <a:alphaOff val="0"/>
                <a:tint val="37000"/>
                <a:satMod val="300000"/>
              </a:sysClr>
            </a:gs>
            <a:gs pos="100000">
              <a:sysClr val="window" lastClr="FFFFFF">
                <a:hueOff val="0"/>
                <a:satOff val="0"/>
                <a:lumOff val="0"/>
                <a:alphaOff val="0"/>
                <a:tint val="15000"/>
                <a:satMod val="350000"/>
              </a:sys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r>
            <a:rPr lang="en-ZA" sz="1050">
              <a:solidFill>
                <a:sysClr val="windowText" lastClr="000000"/>
              </a:solidFill>
              <a:latin typeface="Arial" pitchFamily="34" charset="0"/>
              <a:ea typeface="+mn-ea"/>
              <a:cs typeface="Arial" pitchFamily="34" charset="0"/>
            </a:rPr>
            <a:t>Verwerking</a:t>
          </a:r>
        </a:p>
      </dgm:t>
    </dgm:pt>
    <dgm:pt modelId="{317F3165-24C4-4EA6-8A62-CE616FAA17BF}" type="parTrans" cxnId="{1926DDF0-0384-455E-B5DA-53E845CF81D9}">
      <dgm:prSet/>
      <dgm:spPr/>
      <dgm:t>
        <a:bodyPr/>
        <a:lstStyle/>
        <a:p>
          <a:endParaRPr lang="en-ZA" sz="105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gm:t>
    </dgm:pt>
    <dgm:pt modelId="{238E57A9-5C41-4E0E-8DC2-98A7337A3242}" type="sibTrans" cxnId="{1926DDF0-0384-455E-B5DA-53E845CF81D9}">
      <dgm:prSet custT="1"/>
      <dgm:spPr>
        <a:xfrm>
          <a:off x="2704292" y="259746"/>
          <a:ext cx="229017" cy="267907"/>
        </a:xfrm>
        <a:gradFill rotWithShape="0">
          <a:gsLst>
            <a:gs pos="0">
              <a:srgbClr val="1F497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1F497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1F497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gm:spPr>
      <dgm:t>
        <a:bodyPr/>
        <a:lstStyle/>
        <a:p>
          <a:endParaRPr lang="en-ZA" sz="1050">
            <a:solidFill>
              <a:sysClr val="windowText" lastClr="000000"/>
            </a:solidFill>
            <a:latin typeface="Arial" pitchFamily="34" charset="0"/>
            <a:ea typeface="+mn-ea"/>
            <a:cs typeface="Arial" pitchFamily="34" charset="0"/>
          </a:endParaRPr>
        </a:p>
      </dgm:t>
    </dgm:pt>
    <dgm:pt modelId="{094EB34F-1628-4EC0-93C9-8A8E0042F989}">
      <dgm:prSet phldrT="[Text]" custT="1"/>
      <dgm:spPr>
        <a:xfrm>
          <a:off x="3028374" y="69618"/>
          <a:ext cx="1080271" cy="648162"/>
        </a:xfrm>
        <a:gradFill rotWithShape="0">
          <a:gsLst>
            <a:gs pos="0">
              <a:sysClr val="window" lastClr="FFFFFF">
                <a:hueOff val="0"/>
                <a:satOff val="0"/>
                <a:lumOff val="0"/>
                <a:alphaOff val="0"/>
                <a:tint val="50000"/>
                <a:satMod val="300000"/>
              </a:sysClr>
            </a:gs>
            <a:gs pos="35000">
              <a:sysClr val="window" lastClr="FFFFFF">
                <a:hueOff val="0"/>
                <a:satOff val="0"/>
                <a:lumOff val="0"/>
                <a:alphaOff val="0"/>
                <a:tint val="37000"/>
                <a:satMod val="300000"/>
              </a:sysClr>
            </a:gs>
            <a:gs pos="100000">
              <a:sysClr val="window" lastClr="FFFFFF">
                <a:hueOff val="0"/>
                <a:satOff val="0"/>
                <a:lumOff val="0"/>
                <a:alphaOff val="0"/>
                <a:tint val="15000"/>
                <a:satMod val="350000"/>
              </a:sys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gm:spPr>
      <dgm:t>
        <a:bodyPr/>
        <a:lstStyle/>
        <a:p>
          <a:r>
            <a:rPr lang="en-ZA" sz="1050">
              <a:solidFill>
                <a:sysClr val="windowText" lastClr="000000"/>
              </a:solidFill>
              <a:latin typeface="Arial" pitchFamily="34" charset="0"/>
              <a:ea typeface="+mn-ea"/>
              <a:cs typeface="Arial" pitchFamily="34" charset="0"/>
            </a:rPr>
            <a:t>Afvoer</a:t>
          </a:r>
        </a:p>
      </dgm:t>
    </dgm:pt>
    <dgm:pt modelId="{8E102A40-A106-44C1-96C4-EC638A19741B}" type="parTrans" cxnId="{6C228253-E13B-4B50-89CE-E1B0F8ED0D14}">
      <dgm:prSet/>
      <dgm:spPr/>
      <dgm:t>
        <a:bodyPr/>
        <a:lstStyle/>
        <a:p>
          <a:endParaRPr lang="en-ZA" sz="105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gm:t>
    </dgm:pt>
    <dgm:pt modelId="{11806251-6BD4-4AA7-83C7-A0682E68D2A4}" type="sibTrans" cxnId="{6C228253-E13B-4B50-89CE-E1B0F8ED0D14}">
      <dgm:prSet/>
      <dgm:spPr/>
      <dgm:t>
        <a:bodyPr/>
        <a:lstStyle/>
        <a:p>
          <a:endParaRPr lang="en-ZA" sz="1050">
            <a:solidFill>
              <a:sysClr val="windowText" lastClr="000000"/>
            </a:solidFill>
            <a:latin typeface="Arial" pitchFamily="34" charset="0"/>
            <a:cs typeface="Arial" pitchFamily="34" charset="0"/>
          </a:endParaRPr>
        </a:p>
      </dgm:t>
    </dgm:pt>
    <dgm:pt modelId="{37A7B354-8E4B-4532-80EB-A269246FCE4B}" type="pres">
      <dgm:prSet presAssocID="{F2916AF3-693E-4FBA-B4E3-6BA574E11BF3}" presName="Name0" presStyleCnt="0">
        <dgm:presLayoutVars>
          <dgm:dir/>
          <dgm:resizeHandles val="exact"/>
        </dgm:presLayoutVars>
      </dgm:prSet>
      <dgm:spPr/>
    </dgm:pt>
    <dgm:pt modelId="{BF6D38EB-4173-48FA-9084-51482190ECCB}" type="pres">
      <dgm:prSet presAssocID="{236D29A0-AF1E-4657-A7DB-A9B68C660CBE}" presName="node" presStyleLbl="node1" presStyleIdx="0" presStyleCnt="3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ZA"/>
        </a:p>
      </dgm:t>
    </dgm:pt>
    <dgm:pt modelId="{8CE60865-D02E-4568-8D15-17D18A8591ED}" type="pres">
      <dgm:prSet presAssocID="{0188AB0A-2F03-43A8-AF68-D09A2787C9E4}" presName="sibTrans" presStyleLbl="sibTrans2D1" presStyleIdx="0" presStyleCnt="2"/>
      <dgm:spPr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endParaRPr lang="en-ZA"/>
        </a:p>
      </dgm:t>
    </dgm:pt>
    <dgm:pt modelId="{B30E135C-5F3E-4D59-B381-16132D478349}" type="pres">
      <dgm:prSet presAssocID="{0188AB0A-2F03-43A8-AF68-D09A2787C9E4}" presName="connectorText" presStyleLbl="sibTrans2D1" presStyleIdx="0" presStyleCnt="2"/>
      <dgm:spPr/>
      <dgm:t>
        <a:bodyPr/>
        <a:lstStyle/>
        <a:p>
          <a:endParaRPr lang="en-ZA"/>
        </a:p>
      </dgm:t>
    </dgm:pt>
    <dgm:pt modelId="{F8678C3D-BE39-490E-BE95-2FCFAC09BD10}" type="pres">
      <dgm:prSet presAssocID="{0EDCF903-97E7-479B-B566-F7A6CD777D8F}" presName="node" presStyleLbl="node1" presStyleIdx="1" presStyleCnt="3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ZA"/>
        </a:p>
      </dgm:t>
    </dgm:pt>
    <dgm:pt modelId="{0800655A-D1D8-4EF0-9D3D-9DEE45280AE7}" type="pres">
      <dgm:prSet presAssocID="{238E57A9-5C41-4E0E-8DC2-98A7337A3242}" presName="sibTrans" presStyleLbl="sibTrans2D1" presStyleIdx="1" presStyleCnt="2"/>
      <dgm:spPr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endParaRPr lang="en-ZA"/>
        </a:p>
      </dgm:t>
    </dgm:pt>
    <dgm:pt modelId="{D039ED3A-BC9F-4EED-9332-AF4D8156661E}" type="pres">
      <dgm:prSet presAssocID="{238E57A9-5C41-4E0E-8DC2-98A7337A3242}" presName="connectorText" presStyleLbl="sibTrans2D1" presStyleIdx="1" presStyleCnt="2"/>
      <dgm:spPr/>
      <dgm:t>
        <a:bodyPr/>
        <a:lstStyle/>
        <a:p>
          <a:endParaRPr lang="en-ZA"/>
        </a:p>
      </dgm:t>
    </dgm:pt>
    <dgm:pt modelId="{17F717E8-D1D7-45E9-81F4-2BE62B3A2EB4}" type="pres">
      <dgm:prSet presAssocID="{094EB34F-1628-4EC0-93C9-8A8E0042F989}" presName="node" presStyleLbl="node1" presStyleIdx="2" presStyleCnt="3">
        <dgm:presLayoutVars>
          <dgm:bulletEnabled val="1"/>
        </dgm:presLayoutVars>
      </dgm:prSet>
      <dgm:spPr>
        <a:prstGeom prst="roundRect">
          <a:avLst>
            <a:gd name="adj" fmla="val 10000"/>
          </a:avLst>
        </a:prstGeom>
      </dgm:spPr>
      <dgm:t>
        <a:bodyPr/>
        <a:lstStyle/>
        <a:p>
          <a:endParaRPr lang="en-ZA"/>
        </a:p>
      </dgm:t>
    </dgm:pt>
  </dgm:ptLst>
  <dgm:cxnLst>
    <dgm:cxn modelId="{1926DDF0-0384-455E-B5DA-53E845CF81D9}" srcId="{F2916AF3-693E-4FBA-B4E3-6BA574E11BF3}" destId="{0EDCF903-97E7-479B-B566-F7A6CD777D8F}" srcOrd="1" destOrd="0" parTransId="{317F3165-24C4-4EA6-8A62-CE616FAA17BF}" sibTransId="{238E57A9-5C41-4E0E-8DC2-98A7337A3242}"/>
    <dgm:cxn modelId="{ED2AA788-9629-4F5A-BC55-01373C63B107}" srcId="{F2916AF3-693E-4FBA-B4E3-6BA574E11BF3}" destId="{236D29A0-AF1E-4657-A7DB-A9B68C660CBE}" srcOrd="0" destOrd="0" parTransId="{48A2D83F-C20A-4377-AFA4-4E0A22782C0C}" sibTransId="{0188AB0A-2F03-43A8-AF68-D09A2787C9E4}"/>
    <dgm:cxn modelId="{63968450-B82D-4652-9138-7E59D9CAC9E8}" type="presOf" srcId="{0EDCF903-97E7-479B-B566-F7A6CD777D8F}" destId="{F8678C3D-BE39-490E-BE95-2FCFAC09BD10}" srcOrd="0" destOrd="0" presId="urn:microsoft.com/office/officeart/2005/8/layout/process1"/>
    <dgm:cxn modelId="{8131FCA0-253F-4711-B9C5-546AE0972371}" type="presOf" srcId="{F2916AF3-693E-4FBA-B4E3-6BA574E11BF3}" destId="{37A7B354-8E4B-4532-80EB-A269246FCE4B}" srcOrd="0" destOrd="0" presId="urn:microsoft.com/office/officeart/2005/8/layout/process1"/>
    <dgm:cxn modelId="{541DC8D0-5D10-4662-B2A7-30083B6CBC1A}" type="presOf" srcId="{238E57A9-5C41-4E0E-8DC2-98A7337A3242}" destId="{D039ED3A-BC9F-4EED-9332-AF4D8156661E}" srcOrd="1" destOrd="0" presId="urn:microsoft.com/office/officeart/2005/8/layout/process1"/>
    <dgm:cxn modelId="{1F278758-5EDE-4266-B449-B01B15B5EBFA}" type="presOf" srcId="{236D29A0-AF1E-4657-A7DB-A9B68C660CBE}" destId="{BF6D38EB-4173-48FA-9084-51482190ECCB}" srcOrd="0" destOrd="0" presId="urn:microsoft.com/office/officeart/2005/8/layout/process1"/>
    <dgm:cxn modelId="{977E914D-C4A5-48E0-BD57-5AC22AE42AA9}" type="presOf" srcId="{0188AB0A-2F03-43A8-AF68-D09A2787C9E4}" destId="{8CE60865-D02E-4568-8D15-17D18A8591ED}" srcOrd="0" destOrd="0" presId="urn:microsoft.com/office/officeart/2005/8/layout/process1"/>
    <dgm:cxn modelId="{53470AD9-733F-46E2-B22B-44D76B8C1A75}" type="presOf" srcId="{0188AB0A-2F03-43A8-AF68-D09A2787C9E4}" destId="{B30E135C-5F3E-4D59-B381-16132D478349}" srcOrd="1" destOrd="0" presId="urn:microsoft.com/office/officeart/2005/8/layout/process1"/>
    <dgm:cxn modelId="{EC8862F0-6A89-460F-9356-EDDCD128FCE9}" type="presOf" srcId="{238E57A9-5C41-4E0E-8DC2-98A7337A3242}" destId="{0800655A-D1D8-4EF0-9D3D-9DEE45280AE7}" srcOrd="0" destOrd="0" presId="urn:microsoft.com/office/officeart/2005/8/layout/process1"/>
    <dgm:cxn modelId="{A9E8AFFA-E021-477E-93CF-5D1CDD05A91E}" type="presOf" srcId="{094EB34F-1628-4EC0-93C9-8A8E0042F989}" destId="{17F717E8-D1D7-45E9-81F4-2BE62B3A2EB4}" srcOrd="0" destOrd="0" presId="urn:microsoft.com/office/officeart/2005/8/layout/process1"/>
    <dgm:cxn modelId="{6C228253-E13B-4B50-89CE-E1B0F8ED0D14}" srcId="{F2916AF3-693E-4FBA-B4E3-6BA574E11BF3}" destId="{094EB34F-1628-4EC0-93C9-8A8E0042F989}" srcOrd="2" destOrd="0" parTransId="{8E102A40-A106-44C1-96C4-EC638A19741B}" sibTransId="{11806251-6BD4-4AA7-83C7-A0682E68D2A4}"/>
    <dgm:cxn modelId="{406F6F65-FC25-42A6-BB39-99757AA79D46}" type="presParOf" srcId="{37A7B354-8E4B-4532-80EB-A269246FCE4B}" destId="{BF6D38EB-4173-48FA-9084-51482190ECCB}" srcOrd="0" destOrd="0" presId="urn:microsoft.com/office/officeart/2005/8/layout/process1"/>
    <dgm:cxn modelId="{F674FA41-B0B6-4442-BD0F-A31129F514ED}" type="presParOf" srcId="{37A7B354-8E4B-4532-80EB-A269246FCE4B}" destId="{8CE60865-D02E-4568-8D15-17D18A8591ED}" srcOrd="1" destOrd="0" presId="urn:microsoft.com/office/officeart/2005/8/layout/process1"/>
    <dgm:cxn modelId="{66B0C575-0F33-4A6E-9815-864902194D40}" type="presParOf" srcId="{8CE60865-D02E-4568-8D15-17D18A8591ED}" destId="{B30E135C-5F3E-4D59-B381-16132D478349}" srcOrd="0" destOrd="0" presId="urn:microsoft.com/office/officeart/2005/8/layout/process1"/>
    <dgm:cxn modelId="{6785A871-3DCB-499E-8EC9-BE47C81CDF1E}" type="presParOf" srcId="{37A7B354-8E4B-4532-80EB-A269246FCE4B}" destId="{F8678C3D-BE39-490E-BE95-2FCFAC09BD10}" srcOrd="2" destOrd="0" presId="urn:microsoft.com/office/officeart/2005/8/layout/process1"/>
    <dgm:cxn modelId="{713A35F9-2887-41C7-9074-C44AB04403A7}" type="presParOf" srcId="{37A7B354-8E4B-4532-80EB-A269246FCE4B}" destId="{0800655A-D1D8-4EF0-9D3D-9DEE45280AE7}" srcOrd="3" destOrd="0" presId="urn:microsoft.com/office/officeart/2005/8/layout/process1"/>
    <dgm:cxn modelId="{B286D955-4276-4F4D-AFEE-E50F50EC3ECD}" type="presParOf" srcId="{0800655A-D1D8-4EF0-9D3D-9DEE45280AE7}" destId="{D039ED3A-BC9F-4EED-9332-AF4D8156661E}" srcOrd="0" destOrd="0" presId="urn:microsoft.com/office/officeart/2005/8/layout/process1"/>
    <dgm:cxn modelId="{14E6FF7C-B452-4FED-A074-56758F2DAF43}" type="presParOf" srcId="{37A7B354-8E4B-4532-80EB-A269246FCE4B}" destId="{17F717E8-D1D7-45E9-81F4-2BE62B3A2EB4}" srcOrd="4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6D38EB-4173-48FA-9084-51482190ECCB}">
      <dsp:nvSpPr>
        <dsp:cNvPr id="0" name=""/>
        <dsp:cNvSpPr/>
      </dsp:nvSpPr>
      <dsp:spPr>
        <a:xfrm>
          <a:off x="3611" y="71456"/>
          <a:ext cx="1079437" cy="647662"/>
        </a:xfrm>
        <a:prstGeom prst="roundRect">
          <a:avLst>
            <a:gd name="adj" fmla="val 10000"/>
          </a:avLst>
        </a:prstGeom>
        <a:gradFill rotWithShape="0">
          <a:gsLst>
            <a:gs pos="0">
              <a:sysClr val="window" lastClr="FFFFFF">
                <a:hueOff val="0"/>
                <a:satOff val="0"/>
                <a:lumOff val="0"/>
                <a:alphaOff val="0"/>
                <a:tint val="50000"/>
                <a:satMod val="300000"/>
              </a:sysClr>
            </a:gs>
            <a:gs pos="35000">
              <a:sysClr val="window" lastClr="FFFFFF">
                <a:hueOff val="0"/>
                <a:satOff val="0"/>
                <a:lumOff val="0"/>
                <a:alphaOff val="0"/>
                <a:tint val="37000"/>
                <a:satMod val="300000"/>
              </a:sysClr>
            </a:gs>
            <a:gs pos="100000">
              <a:sysClr val="window" lastClr="FFFFFF">
                <a:hueOff val="0"/>
                <a:satOff val="0"/>
                <a:lumOff val="0"/>
                <a:alphaOff val="0"/>
                <a:tint val="15000"/>
                <a:satMod val="350000"/>
              </a:sys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ZA" sz="1050" kern="1200">
              <a:solidFill>
                <a:sysClr val="windowText" lastClr="000000"/>
              </a:solidFill>
              <a:latin typeface="Arial" pitchFamily="34" charset="0"/>
              <a:ea typeface="+mn-ea"/>
              <a:cs typeface="Arial" pitchFamily="34" charset="0"/>
            </a:rPr>
            <a:t>Toevoer</a:t>
          </a:r>
        </a:p>
      </dsp:txBody>
      <dsp:txXfrm>
        <a:off x="22580" y="90425"/>
        <a:ext cx="1041499" cy="609724"/>
      </dsp:txXfrm>
    </dsp:sp>
    <dsp:sp modelId="{8CE60865-D02E-4568-8D15-17D18A8591ED}">
      <dsp:nvSpPr>
        <dsp:cNvPr id="0" name=""/>
        <dsp:cNvSpPr/>
      </dsp:nvSpPr>
      <dsp:spPr>
        <a:xfrm>
          <a:off x="1190992" y="261437"/>
          <a:ext cx="228840" cy="26770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rgbClr val="1F497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1F497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1F497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ZA" sz="1050" kern="1200">
            <a:solidFill>
              <a:sysClr val="windowText" lastClr="000000"/>
            </a:solidFill>
            <a:latin typeface="Arial" pitchFamily="34" charset="0"/>
            <a:ea typeface="+mn-ea"/>
            <a:cs typeface="Arial" pitchFamily="34" charset="0"/>
          </a:endParaRPr>
        </a:p>
      </dsp:txBody>
      <dsp:txXfrm>
        <a:off x="1190992" y="314977"/>
        <a:ext cx="160188" cy="160620"/>
      </dsp:txXfrm>
    </dsp:sp>
    <dsp:sp modelId="{F8678C3D-BE39-490E-BE95-2FCFAC09BD10}">
      <dsp:nvSpPr>
        <dsp:cNvPr id="0" name=""/>
        <dsp:cNvSpPr/>
      </dsp:nvSpPr>
      <dsp:spPr>
        <a:xfrm>
          <a:off x="1514823" y="71456"/>
          <a:ext cx="1079437" cy="647662"/>
        </a:xfrm>
        <a:prstGeom prst="roundRect">
          <a:avLst>
            <a:gd name="adj" fmla="val 10000"/>
          </a:avLst>
        </a:prstGeom>
        <a:gradFill rotWithShape="0">
          <a:gsLst>
            <a:gs pos="0">
              <a:sysClr val="window" lastClr="FFFFFF">
                <a:hueOff val="0"/>
                <a:satOff val="0"/>
                <a:lumOff val="0"/>
                <a:alphaOff val="0"/>
                <a:tint val="50000"/>
                <a:satMod val="300000"/>
              </a:sysClr>
            </a:gs>
            <a:gs pos="35000">
              <a:sysClr val="window" lastClr="FFFFFF">
                <a:hueOff val="0"/>
                <a:satOff val="0"/>
                <a:lumOff val="0"/>
                <a:alphaOff val="0"/>
                <a:tint val="37000"/>
                <a:satMod val="300000"/>
              </a:sysClr>
            </a:gs>
            <a:gs pos="100000">
              <a:sysClr val="window" lastClr="FFFFFF">
                <a:hueOff val="0"/>
                <a:satOff val="0"/>
                <a:lumOff val="0"/>
                <a:alphaOff val="0"/>
                <a:tint val="15000"/>
                <a:satMod val="350000"/>
              </a:sys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ZA" sz="1050" kern="1200">
              <a:solidFill>
                <a:sysClr val="windowText" lastClr="000000"/>
              </a:solidFill>
              <a:latin typeface="Arial" pitchFamily="34" charset="0"/>
              <a:ea typeface="+mn-ea"/>
              <a:cs typeface="Arial" pitchFamily="34" charset="0"/>
            </a:rPr>
            <a:t>Verwerking</a:t>
          </a:r>
        </a:p>
      </dsp:txBody>
      <dsp:txXfrm>
        <a:off x="1533792" y="90425"/>
        <a:ext cx="1041499" cy="609724"/>
      </dsp:txXfrm>
    </dsp:sp>
    <dsp:sp modelId="{0800655A-D1D8-4EF0-9D3D-9DEE45280AE7}">
      <dsp:nvSpPr>
        <dsp:cNvPr id="0" name=""/>
        <dsp:cNvSpPr/>
      </dsp:nvSpPr>
      <dsp:spPr>
        <a:xfrm>
          <a:off x="2702204" y="261437"/>
          <a:ext cx="228840" cy="267700"/>
        </a:xfrm>
        <a:prstGeom prst="rightArrow">
          <a:avLst>
            <a:gd name="adj1" fmla="val 60000"/>
            <a:gd name="adj2" fmla="val 50000"/>
          </a:avLst>
        </a:prstGeom>
        <a:gradFill rotWithShape="0">
          <a:gsLst>
            <a:gs pos="0">
              <a:srgbClr val="1F497D">
                <a:tint val="60000"/>
                <a:hueOff val="0"/>
                <a:satOff val="0"/>
                <a:lumOff val="0"/>
                <a:alphaOff val="0"/>
                <a:tint val="50000"/>
                <a:satMod val="300000"/>
              </a:srgbClr>
            </a:gs>
            <a:gs pos="35000">
              <a:srgbClr val="1F497D">
                <a:tint val="60000"/>
                <a:hueOff val="0"/>
                <a:satOff val="0"/>
                <a:lumOff val="0"/>
                <a:alphaOff val="0"/>
                <a:tint val="37000"/>
                <a:satMod val="300000"/>
              </a:srgbClr>
            </a:gs>
            <a:gs pos="100000">
              <a:srgbClr val="1F497D">
                <a:tint val="60000"/>
                <a:hueOff val="0"/>
                <a:satOff val="0"/>
                <a:lumOff val="0"/>
                <a:alphaOff val="0"/>
                <a:tint val="15000"/>
                <a:satMod val="350000"/>
              </a:srgb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ZA" sz="1050" kern="1200">
            <a:solidFill>
              <a:sysClr val="windowText" lastClr="000000"/>
            </a:solidFill>
            <a:latin typeface="Arial" pitchFamily="34" charset="0"/>
            <a:ea typeface="+mn-ea"/>
            <a:cs typeface="Arial" pitchFamily="34" charset="0"/>
          </a:endParaRPr>
        </a:p>
      </dsp:txBody>
      <dsp:txXfrm>
        <a:off x="2702204" y="314977"/>
        <a:ext cx="160188" cy="160620"/>
      </dsp:txXfrm>
    </dsp:sp>
    <dsp:sp modelId="{17F717E8-D1D7-45E9-81F4-2BE62B3A2EB4}">
      <dsp:nvSpPr>
        <dsp:cNvPr id="0" name=""/>
        <dsp:cNvSpPr/>
      </dsp:nvSpPr>
      <dsp:spPr>
        <a:xfrm>
          <a:off x="3026036" y="71456"/>
          <a:ext cx="1079437" cy="647662"/>
        </a:xfrm>
        <a:prstGeom prst="roundRect">
          <a:avLst>
            <a:gd name="adj" fmla="val 10000"/>
          </a:avLst>
        </a:prstGeom>
        <a:gradFill rotWithShape="0">
          <a:gsLst>
            <a:gs pos="0">
              <a:sysClr val="window" lastClr="FFFFFF">
                <a:hueOff val="0"/>
                <a:satOff val="0"/>
                <a:lumOff val="0"/>
                <a:alphaOff val="0"/>
                <a:tint val="50000"/>
                <a:satMod val="300000"/>
              </a:sysClr>
            </a:gs>
            <a:gs pos="35000">
              <a:sysClr val="window" lastClr="FFFFFF">
                <a:hueOff val="0"/>
                <a:satOff val="0"/>
                <a:lumOff val="0"/>
                <a:alphaOff val="0"/>
                <a:tint val="37000"/>
                <a:satMod val="300000"/>
              </a:sysClr>
            </a:gs>
            <a:gs pos="100000">
              <a:sysClr val="window" lastClr="FFFFFF">
                <a:hueOff val="0"/>
                <a:satOff val="0"/>
                <a:lumOff val="0"/>
                <a:alphaOff val="0"/>
                <a:tint val="15000"/>
                <a:satMod val="350000"/>
              </a:sysClr>
            </a:gs>
          </a:gsLst>
          <a:lin ang="16200000" scaled="1"/>
        </a:gradFill>
        <a:ln>
          <a:noFill/>
        </a:ln>
        <a:effectLst>
          <a:outerShdw blurRad="40000" dist="20000" dir="5400000" rotWithShape="0">
            <a:srgbClr val="000000">
              <a:alpha val="38000"/>
            </a:srgbClr>
          </a:outerShdw>
        </a:effectLst>
        <a:scene3d>
          <a:camera prst="orthographicFront"/>
          <a:lightRig rig="flat" dir="t"/>
        </a:scene3d>
        <a:sp3d prstMaterial="dkEdge">
          <a:bevelT w="8200" h="38100"/>
        </a:sp3d>
      </dsp:spPr>
      <dsp:style>
        <a:lnRef idx="0">
          <a:scrgbClr r="0" g="0" b="0"/>
        </a:lnRef>
        <a:fillRef idx="2">
          <a:scrgbClr r="0" g="0" b="0"/>
        </a:fillRef>
        <a:effectRef idx="1">
          <a:scrgbClr r="0" g="0" b="0"/>
        </a:effectRef>
        <a:fontRef idx="minor">
          <a:schemeClr val="dk1"/>
        </a:fontRef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lvl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ZA" sz="1050" kern="1200">
              <a:solidFill>
                <a:sysClr val="windowText" lastClr="000000"/>
              </a:solidFill>
              <a:latin typeface="Arial" pitchFamily="34" charset="0"/>
              <a:ea typeface="+mn-ea"/>
              <a:cs typeface="Arial" pitchFamily="34" charset="0"/>
            </a:rPr>
            <a:t>Afvoer</a:t>
          </a:r>
        </a:p>
      </dsp:txBody>
      <dsp:txXfrm>
        <a:off x="3045005" y="90425"/>
        <a:ext cx="1041499" cy="60972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3">
  <dgm:title val=""/>
  <dgm:desc val=""/>
  <dgm:catLst>
    <dgm:cat type="simple" pri="103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lnNode1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dk1"/>
      </a:fontRef>
    </dgm:style>
  </dgm:styleLbl>
  <dgm:styleLbl name="venn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node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1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2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3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asst4">
    <dgm:scene3d>
      <a:camera prst="orthographicFront"/>
      <a:lightRig rig="flat" dir="t"/>
    </dgm:scene3d>
    <dgm:sp3d prstMaterial="dkEdge">
      <a:bevelT w="8200" h="38100"/>
    </dgm:sp3d>
    <dgm:txPr/>
    <dgm:style>
      <a:lnRef idx="0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>
        <a:schemeClr val="dk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prstMaterial="dkEdge">
      <a:bevelT w="8200" h="38100"/>
    </dgm:sp3d>
    <dgm:txPr/>
    <dgm:style>
      <a:lnRef idx="1">
        <a:scrgbClr r="0" g="0" b="0"/>
      </a:lnRef>
      <a:fillRef idx="2">
        <a:scrgbClr r="0" g="0" b="0"/>
      </a:fillRef>
      <a:effectRef idx="1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2F7EBD-7971-429C-A3EE-AE171B87A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03</Words>
  <Characters>571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709</CharactersWithSpaces>
  <SharedDoc>false</SharedDoc>
  <HLinks>
    <vt:vector size="6" baseType="variant">
      <vt:variant>
        <vt:i4>2031622</vt:i4>
      </vt:variant>
      <vt:variant>
        <vt:i4>3</vt:i4>
      </vt:variant>
      <vt:variant>
        <vt:i4>0</vt:i4>
      </vt:variant>
      <vt:variant>
        <vt:i4>5</vt:i4>
      </vt:variant>
      <vt:variant>
        <vt:lpwstr>http://en.wikipedia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09-11-14T12:33:00Z</cp:lastPrinted>
  <dcterms:created xsi:type="dcterms:W3CDTF">2021-05-03T13:57:00Z</dcterms:created>
  <dcterms:modified xsi:type="dcterms:W3CDTF">2023-02-23T09:18:00Z</dcterms:modified>
</cp:coreProperties>
</file>